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4"/>
      </w:tblGrid>
      <w:tr w:rsidR="00487E25" w:rsidRPr="00DF09EE" w14:paraId="17F69153" w14:textId="77777777" w:rsidTr="002B5A92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D4C6CCC" w14:textId="77777777" w:rsidR="00487E25" w:rsidRPr="00DF09EE" w:rsidRDefault="00487E25" w:rsidP="008E64EE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1-</w:t>
            </w:r>
            <w:r w:rsidR="008E64EE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1-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تدوین کتاب، مقاله و</w:t>
            </w:r>
            <w:r w:rsidR="00EC5519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ولید اثر بدیع و ارزنده هنری با رویکرد اسلامی در حوز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فرهنگی، تربیتی و اجتماعی</w:t>
            </w:r>
          </w:p>
        </w:tc>
      </w:tr>
    </w:tbl>
    <w:p w14:paraId="6931CE01" w14:textId="77777777" w:rsidR="00BA34F3" w:rsidRPr="00DF09EE" w:rsidRDefault="00BA34F3" w:rsidP="000C32A8">
      <w:pPr>
        <w:rPr>
          <w:rFonts w:cs="B Mitra"/>
          <w:sz w:val="20"/>
          <w:szCs w:val="20"/>
          <w:rtl/>
        </w:rPr>
      </w:pPr>
    </w:p>
    <w:tbl>
      <w:tblPr>
        <w:tblpPr w:leftFromText="180" w:rightFromText="180" w:vertAnchor="text" w:horzAnchor="margin" w:tblpXSpec="center" w:tblpY="35"/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753"/>
        <w:gridCol w:w="4314"/>
        <w:gridCol w:w="1674"/>
        <w:gridCol w:w="553"/>
        <w:gridCol w:w="588"/>
        <w:gridCol w:w="1309"/>
        <w:gridCol w:w="2182"/>
        <w:gridCol w:w="2109"/>
        <w:gridCol w:w="2402"/>
      </w:tblGrid>
      <w:tr w:rsidR="002E61B6" w:rsidRPr="00DF09EE" w14:paraId="778A1F88" w14:textId="77777777" w:rsidTr="002B5A92">
        <w:trPr>
          <w:trHeight w:val="514"/>
        </w:trPr>
        <w:tc>
          <w:tcPr>
            <w:tcW w:w="237" w:type="pct"/>
            <w:vMerge w:val="restart"/>
            <w:shd w:val="pct5" w:color="auto" w:fill="FFFFFF"/>
            <w:vAlign w:val="center"/>
          </w:tcPr>
          <w:p w14:paraId="36B8E6B0" w14:textId="77777777" w:rsidR="002E61B6" w:rsidRPr="00DF09EE" w:rsidRDefault="002E61B6" w:rsidP="0024099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358" w:type="pct"/>
            <w:vMerge w:val="restart"/>
            <w:shd w:val="pct5" w:color="auto" w:fill="FFFFFF"/>
            <w:vAlign w:val="center"/>
          </w:tcPr>
          <w:p w14:paraId="6E76BE1C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اثر</w:t>
            </w:r>
          </w:p>
          <w:p w14:paraId="5C681FA5" w14:textId="77777777" w:rsidR="002E61B6" w:rsidRPr="00DF09EE" w:rsidRDefault="002E61B6" w:rsidP="005D16ED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(کتاب، مقاله و اثر بدیع</w:t>
            </w:r>
            <w:r w:rsidR="005D16ED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و ارزنده هنری) </w:t>
            </w:r>
          </w:p>
        </w:tc>
        <w:tc>
          <w:tcPr>
            <w:tcW w:w="527" w:type="pct"/>
            <w:vMerge w:val="restart"/>
            <w:shd w:val="pct5" w:color="auto" w:fill="FFFFFF"/>
            <w:vAlign w:val="center"/>
          </w:tcPr>
          <w:p w14:paraId="2192F74D" w14:textId="77777777" w:rsidR="00B01CD7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فعالیت</w:t>
            </w:r>
          </w:p>
          <w:p w14:paraId="1E261034" w14:textId="77777777" w:rsidR="002E61B6" w:rsidRPr="00DF09EE" w:rsidRDefault="00B01CD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(فرهنگی، تربیتی، اجتماعی، تلفیقی)</w:t>
            </w:r>
          </w:p>
        </w:tc>
        <w:tc>
          <w:tcPr>
            <w:tcW w:w="771" w:type="pct"/>
            <w:gridSpan w:val="3"/>
            <w:shd w:val="pct5" w:color="auto" w:fill="FFFFFF"/>
          </w:tcPr>
          <w:p w14:paraId="35485C74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اثر</w:t>
            </w:r>
          </w:p>
        </w:tc>
        <w:tc>
          <w:tcPr>
            <w:tcW w:w="687" w:type="pct"/>
            <w:vMerge w:val="restart"/>
            <w:shd w:val="pct5" w:color="auto" w:fill="FFFFFF"/>
            <w:vAlign w:val="center"/>
          </w:tcPr>
          <w:p w14:paraId="340FA582" w14:textId="77777777" w:rsidR="00B01CD7" w:rsidRPr="00DF09EE" w:rsidRDefault="00B01CD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اریخ انتشار </w:t>
            </w:r>
          </w:p>
          <w:p w14:paraId="574D3E1F" w14:textId="77777777" w:rsidR="00B01CD7" w:rsidRPr="00DF09EE" w:rsidRDefault="00B01CD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و یا گواهی پذیرش چاپ</w:t>
            </w:r>
          </w:p>
          <w:p w14:paraId="4955198E" w14:textId="77777777" w:rsidR="002E61B6" w:rsidRPr="00DF09EE" w:rsidRDefault="00B01CD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(ماه – سال)</w:t>
            </w:r>
          </w:p>
        </w:tc>
        <w:tc>
          <w:tcPr>
            <w:tcW w:w="664" w:type="pct"/>
            <w:vMerge w:val="restart"/>
            <w:shd w:val="pct5" w:color="auto" w:fill="FFFFFF"/>
            <w:vAlign w:val="center"/>
          </w:tcPr>
          <w:p w14:paraId="60C244CF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17D6AC71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755" w:type="pct"/>
            <w:vMerge w:val="restart"/>
            <w:shd w:val="pct5" w:color="auto" w:fill="FFFFFF"/>
            <w:vAlign w:val="center"/>
          </w:tcPr>
          <w:p w14:paraId="21A22C77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14:paraId="65909AA9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 فرهنگي</w:t>
            </w:r>
          </w:p>
        </w:tc>
      </w:tr>
      <w:tr w:rsidR="002E61B6" w:rsidRPr="00DF09EE" w14:paraId="3D173E11" w14:textId="77777777" w:rsidTr="002B5A92">
        <w:trPr>
          <w:cantSplit/>
          <w:trHeight w:val="584"/>
        </w:trPr>
        <w:tc>
          <w:tcPr>
            <w:tcW w:w="237" w:type="pct"/>
            <w:vMerge/>
            <w:shd w:val="clear" w:color="auto" w:fill="FFFFFF"/>
          </w:tcPr>
          <w:p w14:paraId="08E891F5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58" w:type="pct"/>
            <w:vMerge/>
            <w:shd w:val="clear" w:color="auto" w:fill="FFFFFF"/>
            <w:vAlign w:val="center"/>
          </w:tcPr>
          <w:p w14:paraId="5D3406B2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7" w:type="pct"/>
            <w:vMerge/>
            <w:shd w:val="clear" w:color="auto" w:fill="FFFFFF"/>
            <w:vAlign w:val="center"/>
          </w:tcPr>
          <w:p w14:paraId="2FF1B853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4" w:type="pct"/>
            <w:shd w:val="pct5" w:color="auto" w:fill="FFFFFF"/>
            <w:vAlign w:val="center"/>
          </w:tcPr>
          <w:p w14:paraId="673923F0" w14:textId="77777777" w:rsidR="002E61B6" w:rsidRPr="00DF09EE" w:rsidRDefault="002E61B6" w:rsidP="000F023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تاب</w:t>
            </w:r>
          </w:p>
        </w:tc>
        <w:tc>
          <w:tcPr>
            <w:tcW w:w="184" w:type="pct"/>
            <w:shd w:val="pct5" w:color="auto" w:fill="FFFFFF"/>
            <w:vAlign w:val="center"/>
          </w:tcPr>
          <w:p w14:paraId="16249B96" w14:textId="77777777" w:rsidR="002E61B6" w:rsidRPr="00DF09EE" w:rsidRDefault="002E61B6" w:rsidP="000F023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قاله</w:t>
            </w:r>
          </w:p>
        </w:tc>
        <w:tc>
          <w:tcPr>
            <w:tcW w:w="412" w:type="pct"/>
            <w:shd w:val="pct5" w:color="auto" w:fill="FFFFFF"/>
            <w:vAlign w:val="center"/>
          </w:tcPr>
          <w:p w14:paraId="15718477" w14:textId="77777777" w:rsidR="002E61B6" w:rsidRPr="00DF09EE" w:rsidRDefault="002E61B6" w:rsidP="000F023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ثر بدیع  و ارزنده هنری</w:t>
            </w:r>
          </w:p>
        </w:tc>
        <w:tc>
          <w:tcPr>
            <w:tcW w:w="687" w:type="pct"/>
            <w:vMerge/>
            <w:shd w:val="clear" w:color="auto" w:fill="FFFFFF"/>
          </w:tcPr>
          <w:p w14:paraId="3EF37AD5" w14:textId="77777777" w:rsidR="002E61B6" w:rsidRPr="00DF09EE" w:rsidRDefault="002E61B6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4" w:type="pct"/>
            <w:vMerge/>
            <w:shd w:val="clear" w:color="auto" w:fill="FFFFFF"/>
          </w:tcPr>
          <w:p w14:paraId="1DBC20A9" w14:textId="77777777" w:rsidR="002E61B6" w:rsidRPr="00DF09EE" w:rsidRDefault="002E61B6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5" w:type="pct"/>
            <w:vMerge/>
            <w:shd w:val="clear" w:color="auto" w:fill="FFFFFF"/>
            <w:vAlign w:val="center"/>
          </w:tcPr>
          <w:p w14:paraId="553DC0B8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CC5E7B" w:rsidRPr="00DF09EE" w14:paraId="11FF650B" w14:textId="77777777" w:rsidTr="002B5A92">
        <w:trPr>
          <w:trHeight w:val="246"/>
        </w:trPr>
        <w:tc>
          <w:tcPr>
            <w:tcW w:w="237" w:type="pct"/>
            <w:shd w:val="clear" w:color="auto" w:fill="FFFFFF"/>
          </w:tcPr>
          <w:p w14:paraId="3FB4E93E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358" w:type="pct"/>
            <w:shd w:val="clear" w:color="auto" w:fill="FFFFFF"/>
          </w:tcPr>
          <w:p w14:paraId="1A64CBEA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7" w:type="pct"/>
            <w:shd w:val="clear" w:color="auto" w:fill="FFFFFF"/>
          </w:tcPr>
          <w:p w14:paraId="27EF8210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4" w:type="pct"/>
            <w:shd w:val="clear" w:color="auto" w:fill="FFFFFF"/>
          </w:tcPr>
          <w:p w14:paraId="2A5D602D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4" w:type="pct"/>
            <w:shd w:val="clear" w:color="auto" w:fill="FFFFFF"/>
          </w:tcPr>
          <w:p w14:paraId="5B3F794F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12" w:type="pct"/>
            <w:shd w:val="clear" w:color="auto" w:fill="FFFFFF"/>
          </w:tcPr>
          <w:p w14:paraId="2D1DB92C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87" w:type="pct"/>
            <w:shd w:val="clear" w:color="auto" w:fill="FFFFFF"/>
          </w:tcPr>
          <w:p w14:paraId="68558EEB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64" w:type="pct"/>
            <w:shd w:val="clear" w:color="auto" w:fill="FFFFFF"/>
          </w:tcPr>
          <w:p w14:paraId="3558C795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16"/>
                <w:szCs w:val="16"/>
                <w:rtl/>
              </w:rPr>
            </w:pPr>
          </w:p>
        </w:tc>
        <w:tc>
          <w:tcPr>
            <w:tcW w:w="755" w:type="pct"/>
            <w:shd w:val="clear" w:color="auto" w:fill="FFFFFF"/>
          </w:tcPr>
          <w:p w14:paraId="29ED5C6C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</w:tr>
      <w:tr w:rsidR="00CC5E7B" w:rsidRPr="00DF09EE" w14:paraId="2D23BF6A" w14:textId="77777777" w:rsidTr="002B5A92">
        <w:trPr>
          <w:trHeight w:val="246"/>
        </w:trPr>
        <w:tc>
          <w:tcPr>
            <w:tcW w:w="237" w:type="pct"/>
            <w:shd w:val="clear" w:color="auto" w:fill="FFFFFF"/>
          </w:tcPr>
          <w:p w14:paraId="0DD40741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358" w:type="pct"/>
            <w:shd w:val="clear" w:color="auto" w:fill="FFFFFF"/>
          </w:tcPr>
          <w:p w14:paraId="1A26FB31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7" w:type="pct"/>
            <w:shd w:val="clear" w:color="auto" w:fill="FFFFFF"/>
          </w:tcPr>
          <w:p w14:paraId="647F5194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4" w:type="pct"/>
            <w:shd w:val="clear" w:color="auto" w:fill="FFFFFF"/>
          </w:tcPr>
          <w:p w14:paraId="03697F40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4" w:type="pct"/>
            <w:shd w:val="clear" w:color="auto" w:fill="FFFFFF"/>
          </w:tcPr>
          <w:p w14:paraId="01435D9F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12" w:type="pct"/>
            <w:shd w:val="clear" w:color="auto" w:fill="FFFFFF"/>
          </w:tcPr>
          <w:p w14:paraId="106B460D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87" w:type="pct"/>
            <w:shd w:val="clear" w:color="auto" w:fill="FFFFFF"/>
          </w:tcPr>
          <w:p w14:paraId="7E6B176B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64" w:type="pct"/>
            <w:shd w:val="clear" w:color="auto" w:fill="FFFFFF"/>
          </w:tcPr>
          <w:p w14:paraId="6D6E6023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5" w:type="pct"/>
            <w:shd w:val="clear" w:color="auto" w:fill="FFFFFF"/>
          </w:tcPr>
          <w:p w14:paraId="3E6B157A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</w:tr>
      <w:tr w:rsidR="00CC5E7B" w:rsidRPr="00DF09EE" w14:paraId="59DEDF58" w14:textId="77777777" w:rsidTr="002B5A92">
        <w:trPr>
          <w:trHeight w:val="246"/>
        </w:trPr>
        <w:tc>
          <w:tcPr>
            <w:tcW w:w="237" w:type="pct"/>
            <w:shd w:val="clear" w:color="auto" w:fill="FFFFFF"/>
          </w:tcPr>
          <w:p w14:paraId="4F731408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358" w:type="pct"/>
            <w:shd w:val="clear" w:color="auto" w:fill="FFFFFF"/>
          </w:tcPr>
          <w:p w14:paraId="0CD45E89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7" w:type="pct"/>
            <w:shd w:val="clear" w:color="auto" w:fill="FFFFFF"/>
          </w:tcPr>
          <w:p w14:paraId="4A3B6943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4" w:type="pct"/>
            <w:shd w:val="clear" w:color="auto" w:fill="FFFFFF"/>
          </w:tcPr>
          <w:p w14:paraId="644211B8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4" w:type="pct"/>
            <w:shd w:val="clear" w:color="auto" w:fill="FFFFFF"/>
          </w:tcPr>
          <w:p w14:paraId="55AEACA3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12" w:type="pct"/>
            <w:shd w:val="clear" w:color="auto" w:fill="FFFFFF"/>
          </w:tcPr>
          <w:p w14:paraId="2921DF87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87" w:type="pct"/>
            <w:shd w:val="clear" w:color="auto" w:fill="FFFFFF"/>
          </w:tcPr>
          <w:p w14:paraId="1389109E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64" w:type="pct"/>
            <w:shd w:val="clear" w:color="auto" w:fill="FFFFFF"/>
          </w:tcPr>
          <w:p w14:paraId="0C4F3752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5" w:type="pct"/>
            <w:shd w:val="clear" w:color="auto" w:fill="FFFFFF"/>
          </w:tcPr>
          <w:p w14:paraId="560A07EC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</w:tr>
      <w:tr w:rsidR="00CC5E7B" w:rsidRPr="00DF09EE" w14:paraId="2241D33A" w14:textId="77777777" w:rsidTr="002B5A92">
        <w:trPr>
          <w:trHeight w:val="246"/>
        </w:trPr>
        <w:tc>
          <w:tcPr>
            <w:tcW w:w="237" w:type="pct"/>
            <w:shd w:val="clear" w:color="auto" w:fill="FFFFFF"/>
          </w:tcPr>
          <w:p w14:paraId="562B2169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358" w:type="pct"/>
            <w:shd w:val="clear" w:color="auto" w:fill="FFFFFF"/>
          </w:tcPr>
          <w:p w14:paraId="4FADAF4E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7" w:type="pct"/>
            <w:shd w:val="clear" w:color="auto" w:fill="FFFFFF"/>
          </w:tcPr>
          <w:p w14:paraId="552B2E55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4" w:type="pct"/>
            <w:shd w:val="clear" w:color="auto" w:fill="FFFFFF"/>
          </w:tcPr>
          <w:p w14:paraId="749D5B67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4" w:type="pct"/>
            <w:shd w:val="clear" w:color="auto" w:fill="FFFFFF"/>
          </w:tcPr>
          <w:p w14:paraId="53C8672B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12" w:type="pct"/>
            <w:shd w:val="clear" w:color="auto" w:fill="FFFFFF"/>
          </w:tcPr>
          <w:p w14:paraId="4A2AB410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87" w:type="pct"/>
            <w:shd w:val="clear" w:color="auto" w:fill="FFFFFF"/>
          </w:tcPr>
          <w:p w14:paraId="634AA2AD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64" w:type="pct"/>
            <w:shd w:val="clear" w:color="auto" w:fill="FFFFFF"/>
          </w:tcPr>
          <w:p w14:paraId="414FB105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5" w:type="pct"/>
            <w:shd w:val="clear" w:color="auto" w:fill="FFFFFF"/>
          </w:tcPr>
          <w:p w14:paraId="2946F56B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</w:tr>
      <w:tr w:rsidR="009B4F42" w:rsidRPr="00DF09EE" w14:paraId="12C1D502" w14:textId="77777777" w:rsidTr="002B5A92">
        <w:trPr>
          <w:trHeight w:val="246"/>
        </w:trPr>
        <w:tc>
          <w:tcPr>
            <w:tcW w:w="237" w:type="pct"/>
            <w:shd w:val="clear" w:color="auto" w:fill="FFFFFF"/>
          </w:tcPr>
          <w:p w14:paraId="52512B3D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358" w:type="pct"/>
            <w:shd w:val="clear" w:color="auto" w:fill="FFFFFF"/>
          </w:tcPr>
          <w:p w14:paraId="0EF4B4D4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7" w:type="pct"/>
            <w:shd w:val="clear" w:color="auto" w:fill="FFFFFF"/>
          </w:tcPr>
          <w:p w14:paraId="5CC9F18B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4" w:type="pct"/>
            <w:shd w:val="clear" w:color="auto" w:fill="FFFFFF"/>
          </w:tcPr>
          <w:p w14:paraId="4A445B1B" w14:textId="77777777" w:rsidR="009B4F42" w:rsidRPr="00DF09EE" w:rsidRDefault="009B4F42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4" w:type="pct"/>
            <w:shd w:val="clear" w:color="auto" w:fill="FFFFFF"/>
          </w:tcPr>
          <w:p w14:paraId="3B67ED15" w14:textId="77777777" w:rsidR="009B4F42" w:rsidRPr="00DF09EE" w:rsidRDefault="009B4F42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12" w:type="pct"/>
            <w:shd w:val="clear" w:color="auto" w:fill="FFFFFF"/>
          </w:tcPr>
          <w:p w14:paraId="1CFF030A" w14:textId="77777777" w:rsidR="009B4F42" w:rsidRPr="00DF09EE" w:rsidRDefault="009B4F42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87" w:type="pct"/>
            <w:shd w:val="clear" w:color="auto" w:fill="FFFFFF"/>
          </w:tcPr>
          <w:p w14:paraId="7E246A40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64" w:type="pct"/>
            <w:shd w:val="clear" w:color="auto" w:fill="FFFFFF"/>
          </w:tcPr>
          <w:p w14:paraId="560D0E5D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5" w:type="pct"/>
            <w:shd w:val="clear" w:color="auto" w:fill="FFFFFF"/>
          </w:tcPr>
          <w:p w14:paraId="4DECDC07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</w:tr>
      <w:tr w:rsidR="009B4F42" w:rsidRPr="00DF09EE" w14:paraId="55A6B545" w14:textId="77777777" w:rsidTr="002B5A92">
        <w:trPr>
          <w:trHeight w:val="246"/>
        </w:trPr>
        <w:tc>
          <w:tcPr>
            <w:tcW w:w="237" w:type="pct"/>
            <w:shd w:val="clear" w:color="auto" w:fill="FFFFFF"/>
          </w:tcPr>
          <w:p w14:paraId="311566C0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358" w:type="pct"/>
            <w:shd w:val="clear" w:color="auto" w:fill="FFFFFF"/>
          </w:tcPr>
          <w:p w14:paraId="1D138FFF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7" w:type="pct"/>
            <w:shd w:val="clear" w:color="auto" w:fill="FFFFFF"/>
          </w:tcPr>
          <w:p w14:paraId="1287DE9D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4" w:type="pct"/>
            <w:shd w:val="clear" w:color="auto" w:fill="FFFFFF"/>
          </w:tcPr>
          <w:p w14:paraId="0173F0A0" w14:textId="77777777" w:rsidR="009B4F42" w:rsidRPr="00DF09EE" w:rsidRDefault="009B4F42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4" w:type="pct"/>
            <w:shd w:val="clear" w:color="auto" w:fill="FFFFFF"/>
          </w:tcPr>
          <w:p w14:paraId="57E2D775" w14:textId="77777777" w:rsidR="009B4F42" w:rsidRPr="00DF09EE" w:rsidRDefault="009B4F42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12" w:type="pct"/>
            <w:shd w:val="clear" w:color="auto" w:fill="FFFFFF"/>
          </w:tcPr>
          <w:p w14:paraId="34707939" w14:textId="77777777" w:rsidR="009B4F42" w:rsidRPr="00DF09EE" w:rsidRDefault="009B4F42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87" w:type="pct"/>
            <w:shd w:val="clear" w:color="auto" w:fill="FFFFFF"/>
          </w:tcPr>
          <w:p w14:paraId="59E75D37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64" w:type="pct"/>
            <w:shd w:val="clear" w:color="auto" w:fill="FFFFFF"/>
          </w:tcPr>
          <w:p w14:paraId="1BEFFB32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5" w:type="pct"/>
            <w:shd w:val="clear" w:color="auto" w:fill="FFFFFF"/>
          </w:tcPr>
          <w:p w14:paraId="60847C70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</w:tr>
      <w:tr w:rsidR="009B4F42" w:rsidRPr="00DF09EE" w14:paraId="58366693" w14:textId="77777777" w:rsidTr="002B5A92">
        <w:trPr>
          <w:trHeight w:val="246"/>
        </w:trPr>
        <w:tc>
          <w:tcPr>
            <w:tcW w:w="237" w:type="pct"/>
            <w:shd w:val="clear" w:color="auto" w:fill="FFFFFF"/>
          </w:tcPr>
          <w:p w14:paraId="7784F713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358" w:type="pct"/>
            <w:shd w:val="clear" w:color="auto" w:fill="FFFFFF"/>
          </w:tcPr>
          <w:p w14:paraId="43077A08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7" w:type="pct"/>
            <w:shd w:val="clear" w:color="auto" w:fill="FFFFFF"/>
          </w:tcPr>
          <w:p w14:paraId="10E14E90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4" w:type="pct"/>
            <w:shd w:val="clear" w:color="auto" w:fill="FFFFFF"/>
          </w:tcPr>
          <w:p w14:paraId="2E8FB2FF" w14:textId="77777777" w:rsidR="009B4F42" w:rsidRPr="00DF09EE" w:rsidRDefault="009B4F42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4" w:type="pct"/>
            <w:shd w:val="clear" w:color="auto" w:fill="FFFFFF"/>
          </w:tcPr>
          <w:p w14:paraId="59D29B74" w14:textId="77777777" w:rsidR="009B4F42" w:rsidRPr="00DF09EE" w:rsidRDefault="009B4F42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12" w:type="pct"/>
            <w:shd w:val="clear" w:color="auto" w:fill="FFFFFF"/>
          </w:tcPr>
          <w:p w14:paraId="7FA2A188" w14:textId="77777777" w:rsidR="009B4F42" w:rsidRPr="00DF09EE" w:rsidRDefault="009B4F42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87" w:type="pct"/>
            <w:shd w:val="clear" w:color="auto" w:fill="FFFFFF"/>
          </w:tcPr>
          <w:p w14:paraId="1D1BC9EE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64" w:type="pct"/>
            <w:shd w:val="clear" w:color="auto" w:fill="FFFFFF"/>
          </w:tcPr>
          <w:p w14:paraId="4E1E7C1D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5" w:type="pct"/>
            <w:shd w:val="clear" w:color="auto" w:fill="FFFFFF"/>
          </w:tcPr>
          <w:p w14:paraId="028C3769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</w:tr>
      <w:tr w:rsidR="009B4F42" w:rsidRPr="00DF09EE" w14:paraId="22C59806" w14:textId="77777777" w:rsidTr="002B5A92">
        <w:trPr>
          <w:trHeight w:val="246"/>
        </w:trPr>
        <w:tc>
          <w:tcPr>
            <w:tcW w:w="237" w:type="pct"/>
            <w:shd w:val="clear" w:color="auto" w:fill="FFFFFF"/>
          </w:tcPr>
          <w:p w14:paraId="3A09EE6C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358" w:type="pct"/>
            <w:shd w:val="clear" w:color="auto" w:fill="FFFFFF"/>
          </w:tcPr>
          <w:p w14:paraId="2A0C679F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7" w:type="pct"/>
            <w:shd w:val="clear" w:color="auto" w:fill="FFFFFF"/>
          </w:tcPr>
          <w:p w14:paraId="38F0160E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4" w:type="pct"/>
            <w:shd w:val="clear" w:color="auto" w:fill="FFFFFF"/>
          </w:tcPr>
          <w:p w14:paraId="6D8AE203" w14:textId="77777777" w:rsidR="009B4F42" w:rsidRPr="00DF09EE" w:rsidRDefault="009B4F42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4" w:type="pct"/>
            <w:shd w:val="clear" w:color="auto" w:fill="FFFFFF"/>
          </w:tcPr>
          <w:p w14:paraId="040D7F82" w14:textId="77777777" w:rsidR="009B4F42" w:rsidRPr="00DF09EE" w:rsidRDefault="009B4F42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12" w:type="pct"/>
            <w:shd w:val="clear" w:color="auto" w:fill="FFFFFF"/>
          </w:tcPr>
          <w:p w14:paraId="14E15FCB" w14:textId="77777777" w:rsidR="009B4F42" w:rsidRPr="00DF09EE" w:rsidRDefault="009B4F42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87" w:type="pct"/>
            <w:shd w:val="clear" w:color="auto" w:fill="FFFFFF"/>
          </w:tcPr>
          <w:p w14:paraId="25249FC0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64" w:type="pct"/>
            <w:shd w:val="clear" w:color="auto" w:fill="FFFFFF"/>
          </w:tcPr>
          <w:p w14:paraId="09115AA6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5" w:type="pct"/>
            <w:shd w:val="clear" w:color="auto" w:fill="FFFFFF"/>
          </w:tcPr>
          <w:p w14:paraId="79CF5A3C" w14:textId="77777777" w:rsidR="009B4F42" w:rsidRPr="00DF09EE" w:rsidRDefault="009B4F42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</w:tr>
      <w:tr w:rsidR="00CC5E7B" w:rsidRPr="00DF09EE" w14:paraId="69750558" w14:textId="77777777" w:rsidTr="002B5A92">
        <w:trPr>
          <w:trHeight w:val="246"/>
        </w:trPr>
        <w:tc>
          <w:tcPr>
            <w:tcW w:w="237" w:type="pct"/>
            <w:shd w:val="clear" w:color="auto" w:fill="FFFFFF"/>
          </w:tcPr>
          <w:p w14:paraId="1165EB22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358" w:type="pct"/>
            <w:shd w:val="clear" w:color="auto" w:fill="FFFFFF"/>
          </w:tcPr>
          <w:p w14:paraId="0DFA3FBC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7" w:type="pct"/>
            <w:shd w:val="clear" w:color="auto" w:fill="FFFFFF"/>
          </w:tcPr>
          <w:p w14:paraId="546BD49B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4" w:type="pct"/>
            <w:shd w:val="clear" w:color="auto" w:fill="FFFFFF"/>
          </w:tcPr>
          <w:p w14:paraId="47C818D2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4" w:type="pct"/>
            <w:shd w:val="clear" w:color="auto" w:fill="FFFFFF"/>
          </w:tcPr>
          <w:p w14:paraId="626D1A50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12" w:type="pct"/>
            <w:shd w:val="clear" w:color="auto" w:fill="FFFFFF"/>
          </w:tcPr>
          <w:p w14:paraId="0E9749BB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87" w:type="pct"/>
            <w:shd w:val="clear" w:color="auto" w:fill="FFFFFF"/>
          </w:tcPr>
          <w:p w14:paraId="5CF4362A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64" w:type="pct"/>
            <w:shd w:val="clear" w:color="auto" w:fill="FFFFFF"/>
          </w:tcPr>
          <w:p w14:paraId="1FCEE20B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5" w:type="pct"/>
            <w:shd w:val="clear" w:color="auto" w:fill="FFFFFF"/>
          </w:tcPr>
          <w:p w14:paraId="5EC29257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</w:tr>
      <w:tr w:rsidR="00CC5E7B" w:rsidRPr="00DF09EE" w14:paraId="6DA7CD8D" w14:textId="77777777" w:rsidTr="002B5A92">
        <w:trPr>
          <w:trHeight w:val="246"/>
        </w:trPr>
        <w:tc>
          <w:tcPr>
            <w:tcW w:w="237" w:type="pct"/>
            <w:shd w:val="clear" w:color="auto" w:fill="FFFFFF"/>
          </w:tcPr>
          <w:p w14:paraId="495AF6D5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358" w:type="pct"/>
            <w:shd w:val="clear" w:color="auto" w:fill="FFFFFF"/>
          </w:tcPr>
          <w:p w14:paraId="41BC1881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7" w:type="pct"/>
            <w:shd w:val="clear" w:color="auto" w:fill="FFFFFF"/>
          </w:tcPr>
          <w:p w14:paraId="6804DF82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4" w:type="pct"/>
            <w:shd w:val="clear" w:color="auto" w:fill="FFFFFF"/>
          </w:tcPr>
          <w:p w14:paraId="1DFF657B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4" w:type="pct"/>
            <w:shd w:val="clear" w:color="auto" w:fill="FFFFFF"/>
          </w:tcPr>
          <w:p w14:paraId="69E4DEB2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12" w:type="pct"/>
            <w:shd w:val="clear" w:color="auto" w:fill="FFFFFF"/>
          </w:tcPr>
          <w:p w14:paraId="0C4049A7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87" w:type="pct"/>
            <w:shd w:val="clear" w:color="auto" w:fill="FFFFFF"/>
          </w:tcPr>
          <w:p w14:paraId="1956503B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64" w:type="pct"/>
            <w:shd w:val="clear" w:color="auto" w:fill="FFFFFF"/>
          </w:tcPr>
          <w:p w14:paraId="1F50A2A1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5" w:type="pct"/>
            <w:shd w:val="clear" w:color="auto" w:fill="FFFFFF"/>
          </w:tcPr>
          <w:p w14:paraId="737BC0FE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</w:tr>
      <w:tr w:rsidR="00CC5E7B" w:rsidRPr="00DF09EE" w14:paraId="357F71BE" w14:textId="77777777" w:rsidTr="002B5A92">
        <w:trPr>
          <w:trHeight w:val="246"/>
        </w:trPr>
        <w:tc>
          <w:tcPr>
            <w:tcW w:w="237" w:type="pct"/>
            <w:shd w:val="clear" w:color="auto" w:fill="FFFFFF"/>
          </w:tcPr>
          <w:p w14:paraId="59858F09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358" w:type="pct"/>
            <w:shd w:val="clear" w:color="auto" w:fill="FFFFFF"/>
          </w:tcPr>
          <w:p w14:paraId="73CD2D00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7" w:type="pct"/>
            <w:shd w:val="clear" w:color="auto" w:fill="FFFFFF"/>
          </w:tcPr>
          <w:p w14:paraId="214445F3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4" w:type="pct"/>
            <w:shd w:val="clear" w:color="auto" w:fill="FFFFFF"/>
          </w:tcPr>
          <w:p w14:paraId="533C32F3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4" w:type="pct"/>
            <w:shd w:val="clear" w:color="auto" w:fill="FFFFFF"/>
          </w:tcPr>
          <w:p w14:paraId="477B6C8B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12" w:type="pct"/>
            <w:shd w:val="clear" w:color="auto" w:fill="FFFFFF"/>
          </w:tcPr>
          <w:p w14:paraId="64FFE949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87" w:type="pct"/>
            <w:shd w:val="clear" w:color="auto" w:fill="FFFFFF"/>
          </w:tcPr>
          <w:p w14:paraId="48A578B9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64" w:type="pct"/>
            <w:shd w:val="clear" w:color="auto" w:fill="FFFFFF"/>
          </w:tcPr>
          <w:p w14:paraId="0F153DEE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5" w:type="pct"/>
            <w:shd w:val="clear" w:color="auto" w:fill="FFFFFF"/>
          </w:tcPr>
          <w:p w14:paraId="3CF59C71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</w:tr>
      <w:tr w:rsidR="00CC5E7B" w:rsidRPr="00DF09EE" w14:paraId="2B8DF171" w14:textId="77777777" w:rsidTr="002B5A92">
        <w:trPr>
          <w:trHeight w:val="246"/>
        </w:trPr>
        <w:tc>
          <w:tcPr>
            <w:tcW w:w="237" w:type="pct"/>
            <w:shd w:val="clear" w:color="auto" w:fill="FFFFFF"/>
          </w:tcPr>
          <w:p w14:paraId="753B65EE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358" w:type="pct"/>
            <w:shd w:val="clear" w:color="auto" w:fill="FFFFFF"/>
          </w:tcPr>
          <w:p w14:paraId="02C2487C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7" w:type="pct"/>
            <w:shd w:val="clear" w:color="auto" w:fill="FFFFFF"/>
          </w:tcPr>
          <w:p w14:paraId="72637B9C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4" w:type="pct"/>
            <w:shd w:val="clear" w:color="auto" w:fill="FFFFFF"/>
          </w:tcPr>
          <w:p w14:paraId="6D8A0336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4" w:type="pct"/>
            <w:shd w:val="clear" w:color="auto" w:fill="FFFFFF"/>
          </w:tcPr>
          <w:p w14:paraId="62AA22FB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12" w:type="pct"/>
            <w:shd w:val="clear" w:color="auto" w:fill="FFFFFF"/>
          </w:tcPr>
          <w:p w14:paraId="340CD478" w14:textId="77777777" w:rsidR="00CC5E7B" w:rsidRPr="00DF09EE" w:rsidRDefault="00CC5E7B" w:rsidP="000C32A8">
            <w:pPr>
              <w:spacing w:line="360" w:lineRule="auto"/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87" w:type="pct"/>
            <w:shd w:val="clear" w:color="auto" w:fill="FFFFFF"/>
          </w:tcPr>
          <w:p w14:paraId="6B3FDEE6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64" w:type="pct"/>
            <w:shd w:val="clear" w:color="auto" w:fill="FFFFFF"/>
          </w:tcPr>
          <w:p w14:paraId="0C571F8F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5" w:type="pct"/>
            <w:shd w:val="clear" w:color="auto" w:fill="FFFFFF"/>
          </w:tcPr>
          <w:p w14:paraId="05626A20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sz w:val="20"/>
                <w:szCs w:val="20"/>
                <w:rtl/>
              </w:rPr>
            </w:pPr>
          </w:p>
        </w:tc>
      </w:tr>
      <w:tr w:rsidR="00CC5E7B" w:rsidRPr="00DF09EE" w14:paraId="36D172A1" w14:textId="77777777" w:rsidTr="002B5A92">
        <w:trPr>
          <w:trHeight w:val="246"/>
        </w:trPr>
        <w:tc>
          <w:tcPr>
            <w:tcW w:w="2893" w:type="pct"/>
            <w:gridSpan w:val="6"/>
            <w:shd w:val="clear" w:color="auto" w:fill="auto"/>
          </w:tcPr>
          <w:p w14:paraId="7F744F25" w14:textId="77777777" w:rsidR="00CC5E7B" w:rsidRPr="00DF09EE" w:rsidRDefault="00CC5E7B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 w:rsidR="00C857F5">
              <w:rPr>
                <w:rFonts w:cs="B Mitra"/>
                <w:b/>
                <w:bCs/>
                <w:sz w:val="18"/>
                <w:szCs w:val="18"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</w:t>
            </w:r>
            <w:r w:rsidR="0010666C" w:rsidRPr="00DF09EE">
              <w:rPr>
                <w:rFonts w:hint="cs"/>
                <w:b/>
                <w:bCs/>
                <w:sz w:val="18"/>
                <w:szCs w:val="18"/>
                <w:rtl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4</w:t>
            </w:r>
          </w:p>
          <w:p w14:paraId="2C0D2924" w14:textId="77777777" w:rsidR="00CC5E7B" w:rsidRPr="00DF09EE" w:rsidRDefault="00CC5E7B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</w:t>
            </w:r>
            <w:r w:rsidR="009B4F42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: ندارد</w:t>
            </w:r>
          </w:p>
        </w:tc>
        <w:tc>
          <w:tcPr>
            <w:tcW w:w="1351" w:type="pct"/>
            <w:gridSpan w:val="2"/>
            <w:shd w:val="pct5" w:color="auto" w:fill="auto"/>
            <w:vAlign w:val="center"/>
          </w:tcPr>
          <w:p w14:paraId="0FF016BC" w14:textId="77777777" w:rsidR="007A14B0" w:rsidRPr="00DF09EE" w:rsidRDefault="0009726A" w:rsidP="000C32A8">
            <w:pPr>
              <w:jc w:val="right"/>
              <w:rPr>
                <w:rFonts w:cs="B Mitra"/>
                <w:b/>
                <w:bCs/>
                <w:sz w:val="22"/>
                <w:szCs w:val="22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</w:t>
            </w:r>
            <w:r w:rsidR="00CC5E7B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مـع کـل</w:t>
            </w:r>
          </w:p>
        </w:tc>
        <w:tc>
          <w:tcPr>
            <w:tcW w:w="755" w:type="pct"/>
            <w:shd w:val="clear" w:color="auto" w:fill="auto"/>
          </w:tcPr>
          <w:p w14:paraId="08A4D6CF" w14:textId="77777777" w:rsidR="00CC5E7B" w:rsidRPr="00DF09EE" w:rsidRDefault="00CC5E7B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A340E" w:rsidRPr="00DF09EE" w14:paraId="32EFD2C0" w14:textId="77777777" w:rsidTr="002B5A92">
        <w:trPr>
          <w:trHeight w:val="246"/>
        </w:trPr>
        <w:tc>
          <w:tcPr>
            <w:tcW w:w="2481" w:type="pct"/>
            <w:gridSpan w:val="5"/>
            <w:shd w:val="clear" w:color="auto" w:fill="FFFFFF"/>
          </w:tcPr>
          <w:p w14:paraId="1C276381" w14:textId="77777777" w:rsidR="000A340E" w:rsidRPr="00DF09EE" w:rsidRDefault="000A340E" w:rsidP="000A340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متقاضي</w:t>
            </w:r>
          </w:p>
          <w:p w14:paraId="2E211D9D" w14:textId="77777777" w:rsidR="000A340E" w:rsidRPr="00DF09EE" w:rsidRDefault="000A340E" w:rsidP="000A340E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779CA08" w14:textId="77777777" w:rsidR="000A340E" w:rsidRPr="00DF09EE" w:rsidRDefault="000A340E" w:rsidP="000A340E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519" w:type="pct"/>
            <w:gridSpan w:val="4"/>
            <w:shd w:val="clear" w:color="auto" w:fill="FFFFFF"/>
            <w:vAlign w:val="center"/>
          </w:tcPr>
          <w:p w14:paraId="26485F03" w14:textId="77777777" w:rsidR="000A340E" w:rsidRPr="00DF09EE" w:rsidRDefault="000A340E" w:rsidP="000A340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سيون فرهنگي</w:t>
            </w:r>
          </w:p>
          <w:p w14:paraId="4171C238" w14:textId="77777777" w:rsidR="000A340E" w:rsidRPr="00DF09EE" w:rsidRDefault="000A340E" w:rsidP="000A340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434A6CD" w14:textId="77777777" w:rsidR="000A340E" w:rsidRPr="00DF09EE" w:rsidRDefault="000A340E" w:rsidP="000A340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3574E625" w14:textId="77777777" w:rsidR="002352A2" w:rsidRPr="00DF09EE" w:rsidRDefault="002352A2" w:rsidP="000C32A8">
      <w:pPr>
        <w:rPr>
          <w:rFonts w:cs="B Mitra"/>
          <w:sz w:val="20"/>
          <w:szCs w:val="20"/>
          <w:rtl/>
        </w:rPr>
        <w:sectPr w:rsidR="002352A2" w:rsidRPr="00DF09EE" w:rsidSect="00986324">
          <w:headerReference w:type="default" r:id="rId8"/>
          <w:pgSz w:w="16838" w:h="11906" w:orient="landscape"/>
          <w:pgMar w:top="284" w:right="567" w:bottom="0" w:left="357" w:header="0" w:footer="0" w:gutter="0"/>
          <w:cols w:space="720"/>
          <w:bidi/>
          <w:rtlGutter/>
          <w:docGrid w:linePitch="360"/>
        </w:sectPr>
      </w:pPr>
    </w:p>
    <w:p w14:paraId="60ADDD7A" w14:textId="77777777" w:rsidR="003A558E" w:rsidRPr="00DF09EE" w:rsidRDefault="003A558E" w:rsidP="000C32A8">
      <w:pPr>
        <w:jc w:val="lowKashida"/>
        <w:rPr>
          <w:rFonts w:cs="B Mitra"/>
          <w:b/>
          <w:bCs/>
          <w:sz w:val="2"/>
          <w:szCs w:val="2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0E1388" w:rsidRPr="00DF09EE" w14:paraId="3BB25A39" w14:textId="77777777" w:rsidTr="002B5A92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9166877" w14:textId="77777777" w:rsidR="000E1388" w:rsidRPr="00DF09EE" w:rsidRDefault="000E1388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1-2- تهیه و تدوین پیوست فرهنگی برای فعالیت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 و همکار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ي موثر در اجرای امور فرهنگی بر اساس سیاست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کلی برنام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پنج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اله توسعه و</w:t>
            </w:r>
            <w:r w:rsidR="0010666C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یاست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ي شورای اسلامی شدن دانشگا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 و مراکز آموزشی</w:t>
            </w:r>
          </w:p>
        </w:tc>
      </w:tr>
    </w:tbl>
    <w:p w14:paraId="443C1100" w14:textId="77777777" w:rsidR="00FF2668" w:rsidRPr="00DF09EE" w:rsidRDefault="00FF2668" w:rsidP="000C32A8">
      <w:pPr>
        <w:ind w:right="851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9"/>
        <w:gridCol w:w="4016"/>
        <w:gridCol w:w="2917"/>
        <w:gridCol w:w="1700"/>
        <w:gridCol w:w="2078"/>
        <w:gridCol w:w="1986"/>
        <w:gridCol w:w="2520"/>
      </w:tblGrid>
      <w:tr w:rsidR="002E61B6" w:rsidRPr="00DF09EE" w14:paraId="7B21341C" w14:textId="77777777" w:rsidTr="002B5A92">
        <w:trPr>
          <w:cantSplit/>
          <w:trHeight w:val="708"/>
          <w:jc w:val="center"/>
        </w:trPr>
        <w:tc>
          <w:tcPr>
            <w:tcW w:w="211" w:type="pct"/>
            <w:shd w:val="pct5" w:color="auto" w:fill="auto"/>
            <w:vAlign w:val="center"/>
          </w:tcPr>
          <w:p w14:paraId="4F65141A" w14:textId="77777777" w:rsidR="002E61B6" w:rsidRPr="00DF09EE" w:rsidRDefault="002E61B6" w:rsidP="0024099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264" w:type="pct"/>
            <w:shd w:val="pct5" w:color="auto" w:fill="auto"/>
            <w:vAlign w:val="center"/>
          </w:tcPr>
          <w:p w14:paraId="73C100E2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پیوست فرهنگی/عنوان فعالیت و همکاری موثر </w:t>
            </w:r>
            <w:r w:rsidR="001A4671" w:rsidRPr="00DF09EE">
              <w:rPr>
                <w:rFonts w:cs="B Mitra"/>
                <w:b/>
                <w:bCs/>
                <w:sz w:val="20"/>
                <w:szCs w:val="20"/>
                <w:rtl/>
              </w:rPr>
              <w:br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در اجرای امور فرهنگی</w:t>
            </w:r>
          </w:p>
        </w:tc>
        <w:tc>
          <w:tcPr>
            <w:tcW w:w="918" w:type="pct"/>
            <w:shd w:val="pct5" w:color="auto" w:fill="auto"/>
            <w:vAlign w:val="center"/>
          </w:tcPr>
          <w:p w14:paraId="4E4BDD54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رح فعالیت</w:t>
            </w:r>
          </w:p>
        </w:tc>
        <w:tc>
          <w:tcPr>
            <w:tcW w:w="535" w:type="pct"/>
            <w:shd w:val="pct5" w:color="auto" w:fill="auto"/>
            <w:vAlign w:val="center"/>
          </w:tcPr>
          <w:p w14:paraId="4F76C9D7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يخ انجام فعاليت</w:t>
            </w:r>
          </w:p>
        </w:tc>
        <w:tc>
          <w:tcPr>
            <w:tcW w:w="654" w:type="pct"/>
            <w:shd w:val="pct5" w:color="auto" w:fill="auto"/>
            <w:vAlign w:val="center"/>
          </w:tcPr>
          <w:p w14:paraId="1B2A0D48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رجع تأیید کننده</w:t>
            </w:r>
          </w:p>
        </w:tc>
        <w:tc>
          <w:tcPr>
            <w:tcW w:w="625" w:type="pct"/>
            <w:shd w:val="pct5" w:color="auto" w:fill="auto"/>
            <w:vAlign w:val="center"/>
          </w:tcPr>
          <w:p w14:paraId="374C4445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03E3DEFD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793" w:type="pct"/>
            <w:shd w:val="pct5" w:color="auto" w:fill="auto"/>
            <w:vAlign w:val="center"/>
          </w:tcPr>
          <w:p w14:paraId="57EE542B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  <w:p w14:paraId="6D1FE1AA" w14:textId="77777777" w:rsidR="002E61B6" w:rsidRPr="00DF09EE" w:rsidRDefault="002E61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 فرهنگي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  <w:tr w:rsidR="00CC5E7B" w:rsidRPr="00DF09EE" w14:paraId="757A8618" w14:textId="77777777" w:rsidTr="002B5A92">
        <w:trPr>
          <w:jc w:val="center"/>
        </w:trPr>
        <w:tc>
          <w:tcPr>
            <w:tcW w:w="211" w:type="pct"/>
            <w:shd w:val="clear" w:color="auto" w:fill="auto"/>
          </w:tcPr>
          <w:p w14:paraId="43D91207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4" w:type="pct"/>
            <w:shd w:val="clear" w:color="auto" w:fill="auto"/>
          </w:tcPr>
          <w:p w14:paraId="79957A1F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8" w:type="pct"/>
            <w:shd w:val="clear" w:color="auto" w:fill="auto"/>
          </w:tcPr>
          <w:p w14:paraId="767AE075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5" w:type="pct"/>
            <w:shd w:val="clear" w:color="auto" w:fill="auto"/>
          </w:tcPr>
          <w:p w14:paraId="6301E99B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  <w:shd w:val="clear" w:color="auto" w:fill="auto"/>
          </w:tcPr>
          <w:p w14:paraId="5B6BB7F3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25" w:type="pct"/>
            <w:shd w:val="clear" w:color="auto" w:fill="auto"/>
          </w:tcPr>
          <w:p w14:paraId="4E7CBA8C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93" w:type="pct"/>
            <w:shd w:val="clear" w:color="auto" w:fill="auto"/>
          </w:tcPr>
          <w:p w14:paraId="220D5B76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C5E7B" w:rsidRPr="00DF09EE" w14:paraId="3D8C5FB8" w14:textId="77777777" w:rsidTr="002B5A92">
        <w:trPr>
          <w:jc w:val="center"/>
        </w:trPr>
        <w:tc>
          <w:tcPr>
            <w:tcW w:w="211" w:type="pct"/>
            <w:shd w:val="clear" w:color="auto" w:fill="auto"/>
          </w:tcPr>
          <w:p w14:paraId="78774AD0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4" w:type="pct"/>
            <w:shd w:val="clear" w:color="auto" w:fill="auto"/>
          </w:tcPr>
          <w:p w14:paraId="137E16C2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8" w:type="pct"/>
            <w:shd w:val="clear" w:color="auto" w:fill="auto"/>
          </w:tcPr>
          <w:p w14:paraId="673BDA6E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5" w:type="pct"/>
            <w:shd w:val="clear" w:color="auto" w:fill="auto"/>
          </w:tcPr>
          <w:p w14:paraId="7E379283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  <w:shd w:val="clear" w:color="auto" w:fill="auto"/>
          </w:tcPr>
          <w:p w14:paraId="34FCA2A7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25" w:type="pct"/>
            <w:shd w:val="clear" w:color="auto" w:fill="auto"/>
          </w:tcPr>
          <w:p w14:paraId="5AF8AC45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93" w:type="pct"/>
            <w:shd w:val="clear" w:color="auto" w:fill="auto"/>
          </w:tcPr>
          <w:p w14:paraId="10F5B779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C5E7B" w:rsidRPr="00DF09EE" w14:paraId="58C800DD" w14:textId="77777777" w:rsidTr="002B5A92">
        <w:trPr>
          <w:jc w:val="center"/>
        </w:trPr>
        <w:tc>
          <w:tcPr>
            <w:tcW w:w="211" w:type="pct"/>
            <w:shd w:val="clear" w:color="auto" w:fill="auto"/>
          </w:tcPr>
          <w:p w14:paraId="4D40E99D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4" w:type="pct"/>
            <w:shd w:val="clear" w:color="auto" w:fill="auto"/>
          </w:tcPr>
          <w:p w14:paraId="4E4F08B9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8" w:type="pct"/>
            <w:shd w:val="clear" w:color="auto" w:fill="auto"/>
          </w:tcPr>
          <w:p w14:paraId="490E6F22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5" w:type="pct"/>
            <w:shd w:val="clear" w:color="auto" w:fill="auto"/>
          </w:tcPr>
          <w:p w14:paraId="49CA4198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  <w:shd w:val="clear" w:color="auto" w:fill="auto"/>
          </w:tcPr>
          <w:p w14:paraId="6F4340AD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25" w:type="pct"/>
            <w:shd w:val="clear" w:color="auto" w:fill="auto"/>
          </w:tcPr>
          <w:p w14:paraId="02153299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93" w:type="pct"/>
            <w:shd w:val="clear" w:color="auto" w:fill="auto"/>
          </w:tcPr>
          <w:p w14:paraId="0242D3E7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C5E7B" w:rsidRPr="00DF09EE" w14:paraId="27D573DC" w14:textId="77777777" w:rsidTr="002B5A92">
        <w:trPr>
          <w:jc w:val="center"/>
        </w:trPr>
        <w:tc>
          <w:tcPr>
            <w:tcW w:w="211" w:type="pct"/>
            <w:shd w:val="clear" w:color="auto" w:fill="auto"/>
          </w:tcPr>
          <w:p w14:paraId="0BD5F4C0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4" w:type="pct"/>
            <w:shd w:val="clear" w:color="auto" w:fill="auto"/>
          </w:tcPr>
          <w:p w14:paraId="2A1B2D1D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8" w:type="pct"/>
            <w:shd w:val="clear" w:color="auto" w:fill="auto"/>
          </w:tcPr>
          <w:p w14:paraId="6F9E7053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5" w:type="pct"/>
            <w:shd w:val="clear" w:color="auto" w:fill="auto"/>
          </w:tcPr>
          <w:p w14:paraId="2C48023C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  <w:shd w:val="clear" w:color="auto" w:fill="auto"/>
          </w:tcPr>
          <w:p w14:paraId="618A88CB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25" w:type="pct"/>
            <w:shd w:val="clear" w:color="auto" w:fill="auto"/>
          </w:tcPr>
          <w:p w14:paraId="1AAEBB26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93" w:type="pct"/>
            <w:shd w:val="clear" w:color="auto" w:fill="auto"/>
          </w:tcPr>
          <w:p w14:paraId="3C4E6DC2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C5E7B" w:rsidRPr="00DF09EE" w14:paraId="029978A0" w14:textId="77777777" w:rsidTr="002B5A92">
        <w:trPr>
          <w:jc w:val="center"/>
        </w:trPr>
        <w:tc>
          <w:tcPr>
            <w:tcW w:w="211" w:type="pct"/>
            <w:shd w:val="clear" w:color="auto" w:fill="auto"/>
          </w:tcPr>
          <w:p w14:paraId="42CA843B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4" w:type="pct"/>
            <w:shd w:val="clear" w:color="auto" w:fill="auto"/>
          </w:tcPr>
          <w:p w14:paraId="6E3FA5F2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8" w:type="pct"/>
            <w:shd w:val="clear" w:color="auto" w:fill="auto"/>
          </w:tcPr>
          <w:p w14:paraId="1ACE1EF1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5" w:type="pct"/>
            <w:shd w:val="clear" w:color="auto" w:fill="auto"/>
          </w:tcPr>
          <w:p w14:paraId="7085B7EC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  <w:shd w:val="clear" w:color="auto" w:fill="auto"/>
          </w:tcPr>
          <w:p w14:paraId="54EDD7A9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25" w:type="pct"/>
            <w:shd w:val="clear" w:color="auto" w:fill="auto"/>
          </w:tcPr>
          <w:p w14:paraId="43776335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93" w:type="pct"/>
            <w:shd w:val="clear" w:color="auto" w:fill="auto"/>
          </w:tcPr>
          <w:p w14:paraId="5625C8E9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C5E7B" w:rsidRPr="00DF09EE" w14:paraId="7C9845EE" w14:textId="77777777" w:rsidTr="002B5A92">
        <w:trPr>
          <w:jc w:val="center"/>
        </w:trPr>
        <w:tc>
          <w:tcPr>
            <w:tcW w:w="211" w:type="pct"/>
            <w:shd w:val="clear" w:color="auto" w:fill="auto"/>
          </w:tcPr>
          <w:p w14:paraId="54B54DC4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4" w:type="pct"/>
            <w:shd w:val="clear" w:color="auto" w:fill="auto"/>
          </w:tcPr>
          <w:p w14:paraId="4A754886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8" w:type="pct"/>
            <w:shd w:val="clear" w:color="auto" w:fill="auto"/>
          </w:tcPr>
          <w:p w14:paraId="106C11E0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5" w:type="pct"/>
            <w:shd w:val="clear" w:color="auto" w:fill="auto"/>
          </w:tcPr>
          <w:p w14:paraId="1CF68602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  <w:shd w:val="clear" w:color="auto" w:fill="auto"/>
          </w:tcPr>
          <w:p w14:paraId="387FC714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25" w:type="pct"/>
            <w:shd w:val="clear" w:color="auto" w:fill="auto"/>
          </w:tcPr>
          <w:p w14:paraId="190527A1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93" w:type="pct"/>
            <w:shd w:val="clear" w:color="auto" w:fill="auto"/>
          </w:tcPr>
          <w:p w14:paraId="75CE0B66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C5E7B" w:rsidRPr="00DF09EE" w14:paraId="3DE23CD5" w14:textId="77777777" w:rsidTr="002B5A92">
        <w:trPr>
          <w:jc w:val="center"/>
        </w:trPr>
        <w:tc>
          <w:tcPr>
            <w:tcW w:w="211" w:type="pct"/>
            <w:shd w:val="clear" w:color="auto" w:fill="auto"/>
          </w:tcPr>
          <w:p w14:paraId="78BFC1A8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4" w:type="pct"/>
            <w:shd w:val="clear" w:color="auto" w:fill="auto"/>
          </w:tcPr>
          <w:p w14:paraId="6F753028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8" w:type="pct"/>
            <w:shd w:val="clear" w:color="auto" w:fill="auto"/>
          </w:tcPr>
          <w:p w14:paraId="7DC55E8C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5" w:type="pct"/>
            <w:shd w:val="clear" w:color="auto" w:fill="auto"/>
          </w:tcPr>
          <w:p w14:paraId="17C90FFB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  <w:shd w:val="clear" w:color="auto" w:fill="auto"/>
          </w:tcPr>
          <w:p w14:paraId="1776D20C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25" w:type="pct"/>
            <w:shd w:val="clear" w:color="auto" w:fill="auto"/>
          </w:tcPr>
          <w:p w14:paraId="4464E33C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93" w:type="pct"/>
            <w:shd w:val="clear" w:color="auto" w:fill="auto"/>
          </w:tcPr>
          <w:p w14:paraId="6D6E5C92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C5E7B" w:rsidRPr="00DF09EE" w14:paraId="09E129DC" w14:textId="77777777" w:rsidTr="002B5A92">
        <w:trPr>
          <w:jc w:val="center"/>
        </w:trPr>
        <w:tc>
          <w:tcPr>
            <w:tcW w:w="211" w:type="pct"/>
            <w:shd w:val="clear" w:color="auto" w:fill="auto"/>
          </w:tcPr>
          <w:p w14:paraId="2B449185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4" w:type="pct"/>
            <w:shd w:val="clear" w:color="auto" w:fill="auto"/>
          </w:tcPr>
          <w:p w14:paraId="008F6281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8" w:type="pct"/>
            <w:shd w:val="clear" w:color="auto" w:fill="auto"/>
          </w:tcPr>
          <w:p w14:paraId="17C29168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5" w:type="pct"/>
            <w:shd w:val="clear" w:color="auto" w:fill="auto"/>
          </w:tcPr>
          <w:p w14:paraId="1E511282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  <w:shd w:val="clear" w:color="auto" w:fill="auto"/>
          </w:tcPr>
          <w:p w14:paraId="273FCE65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25" w:type="pct"/>
            <w:shd w:val="clear" w:color="auto" w:fill="auto"/>
          </w:tcPr>
          <w:p w14:paraId="55DDCD9F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93" w:type="pct"/>
            <w:shd w:val="clear" w:color="auto" w:fill="auto"/>
          </w:tcPr>
          <w:p w14:paraId="3926358D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C5E7B" w:rsidRPr="00DF09EE" w14:paraId="60C0E99D" w14:textId="77777777" w:rsidTr="002B5A92">
        <w:trPr>
          <w:jc w:val="center"/>
        </w:trPr>
        <w:tc>
          <w:tcPr>
            <w:tcW w:w="211" w:type="pct"/>
            <w:shd w:val="clear" w:color="auto" w:fill="auto"/>
          </w:tcPr>
          <w:p w14:paraId="1E0F82EA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4" w:type="pct"/>
            <w:shd w:val="clear" w:color="auto" w:fill="auto"/>
          </w:tcPr>
          <w:p w14:paraId="541E0201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8" w:type="pct"/>
            <w:shd w:val="clear" w:color="auto" w:fill="auto"/>
          </w:tcPr>
          <w:p w14:paraId="1E3FC6A5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5" w:type="pct"/>
            <w:shd w:val="clear" w:color="auto" w:fill="auto"/>
          </w:tcPr>
          <w:p w14:paraId="0FB45919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  <w:shd w:val="clear" w:color="auto" w:fill="auto"/>
          </w:tcPr>
          <w:p w14:paraId="14CACD8E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25" w:type="pct"/>
            <w:shd w:val="clear" w:color="auto" w:fill="auto"/>
          </w:tcPr>
          <w:p w14:paraId="433C8046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93" w:type="pct"/>
            <w:shd w:val="clear" w:color="auto" w:fill="auto"/>
          </w:tcPr>
          <w:p w14:paraId="0311E669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C5E7B" w:rsidRPr="00DF09EE" w14:paraId="3BAE30D2" w14:textId="77777777" w:rsidTr="002B5A92">
        <w:trPr>
          <w:jc w:val="center"/>
        </w:trPr>
        <w:tc>
          <w:tcPr>
            <w:tcW w:w="211" w:type="pct"/>
            <w:shd w:val="clear" w:color="auto" w:fill="auto"/>
          </w:tcPr>
          <w:p w14:paraId="63CF10F7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64" w:type="pct"/>
            <w:shd w:val="clear" w:color="auto" w:fill="auto"/>
          </w:tcPr>
          <w:p w14:paraId="19CAB7EA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8" w:type="pct"/>
            <w:shd w:val="clear" w:color="auto" w:fill="auto"/>
          </w:tcPr>
          <w:p w14:paraId="10FE39DE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5" w:type="pct"/>
            <w:shd w:val="clear" w:color="auto" w:fill="auto"/>
          </w:tcPr>
          <w:p w14:paraId="03FEB36C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  <w:shd w:val="clear" w:color="auto" w:fill="auto"/>
          </w:tcPr>
          <w:p w14:paraId="5D35EB6F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25" w:type="pct"/>
            <w:shd w:val="clear" w:color="auto" w:fill="auto"/>
          </w:tcPr>
          <w:p w14:paraId="7895D9D0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93" w:type="pct"/>
            <w:shd w:val="clear" w:color="auto" w:fill="auto"/>
          </w:tcPr>
          <w:p w14:paraId="27D1EE42" w14:textId="77777777" w:rsidR="00CC5E7B" w:rsidRPr="00DF09EE" w:rsidRDefault="00CC5E7B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C5E7B" w:rsidRPr="00DF09EE" w14:paraId="04C2F53D" w14:textId="77777777" w:rsidTr="002B5A92">
        <w:trPr>
          <w:trHeight w:val="541"/>
          <w:jc w:val="center"/>
        </w:trPr>
        <w:tc>
          <w:tcPr>
            <w:tcW w:w="2928" w:type="pct"/>
            <w:gridSpan w:val="4"/>
            <w:shd w:val="clear" w:color="auto" w:fill="auto"/>
            <w:vAlign w:val="center"/>
          </w:tcPr>
          <w:p w14:paraId="2493AFC6" w14:textId="77777777" w:rsidR="00CC5E7B" w:rsidRPr="00DF09EE" w:rsidRDefault="00CC5E7B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 w:rsidR="00C857F5">
              <w:rPr>
                <w:rFonts w:cs="B Mitra"/>
                <w:b/>
                <w:bCs/>
                <w:sz w:val="18"/>
                <w:szCs w:val="18"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</w:t>
            </w:r>
            <w:r w:rsidR="0010666C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3</w:t>
            </w:r>
          </w:p>
          <w:p w14:paraId="50CAFD58" w14:textId="77777777" w:rsidR="00CC5E7B" w:rsidRPr="00DF09EE" w:rsidRDefault="00CC5E7B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</w:t>
            </w:r>
            <w:r w:rsidR="009B4F42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امتیاز در موضوع: ندارد </w:t>
            </w:r>
          </w:p>
        </w:tc>
        <w:tc>
          <w:tcPr>
            <w:tcW w:w="1279" w:type="pct"/>
            <w:gridSpan w:val="2"/>
            <w:shd w:val="pct5" w:color="auto" w:fill="auto"/>
            <w:vAlign w:val="center"/>
          </w:tcPr>
          <w:p w14:paraId="1665FE93" w14:textId="77777777" w:rsidR="00CC5E7B" w:rsidRPr="00DF09EE" w:rsidRDefault="00FC4FAA" w:rsidP="000C32A8">
            <w:pPr>
              <w:jc w:val="right"/>
              <w:rPr>
                <w:rFonts w:cs="B Mitra"/>
                <w:b/>
                <w:bCs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</w:t>
            </w:r>
            <w:r w:rsidR="002015E6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م</w:t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ع</w:t>
            </w:r>
            <w:r w:rsidR="002015E6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 xml:space="preserve"> ک</w:t>
            </w:r>
            <w:r w:rsidR="00CC5E7B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ل</w:t>
            </w:r>
          </w:p>
        </w:tc>
        <w:tc>
          <w:tcPr>
            <w:tcW w:w="793" w:type="pct"/>
            <w:shd w:val="pct5" w:color="auto" w:fill="auto"/>
          </w:tcPr>
          <w:p w14:paraId="61E40C91" w14:textId="77777777" w:rsidR="00CC5E7B" w:rsidRPr="00DF09EE" w:rsidRDefault="00CC5E7B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15240" w:rsidRPr="00DF09EE" w14:paraId="218F062C" w14:textId="77777777" w:rsidTr="002B5A92">
        <w:trPr>
          <w:jc w:val="center"/>
        </w:trPr>
        <w:tc>
          <w:tcPr>
            <w:tcW w:w="2928" w:type="pct"/>
            <w:gridSpan w:val="4"/>
            <w:shd w:val="clear" w:color="auto" w:fill="auto"/>
          </w:tcPr>
          <w:p w14:paraId="4646E17A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متقاضي</w:t>
            </w:r>
          </w:p>
          <w:p w14:paraId="2844E7A1" w14:textId="77777777" w:rsidR="00515240" w:rsidRPr="00DF09EE" w:rsidRDefault="00515240" w:rsidP="000C32A8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676CAF3" w14:textId="77777777" w:rsidR="00515240" w:rsidRPr="00DF09EE" w:rsidRDefault="00515240" w:rsidP="000C32A8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072" w:type="pct"/>
            <w:gridSpan w:val="3"/>
            <w:shd w:val="clear" w:color="auto" w:fill="auto"/>
          </w:tcPr>
          <w:p w14:paraId="4654C6B6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سيون فرهنگي</w:t>
            </w:r>
          </w:p>
          <w:p w14:paraId="3D580677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4FCCE9B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06EC9530" w14:textId="77777777" w:rsidR="00AF7F54" w:rsidRPr="00DF09EE" w:rsidRDefault="00AF7F54" w:rsidP="000C32A8">
      <w:pPr>
        <w:jc w:val="lowKashida"/>
        <w:rPr>
          <w:rFonts w:cs="B Mitra"/>
          <w:b/>
          <w:bCs/>
          <w:sz w:val="20"/>
          <w:szCs w:val="20"/>
          <w:rtl/>
        </w:rPr>
      </w:pPr>
    </w:p>
    <w:p w14:paraId="3D2405B0" w14:textId="77777777" w:rsidR="002925B7" w:rsidRPr="00DF09EE" w:rsidRDefault="002925B7" w:rsidP="000C32A8">
      <w:pPr>
        <w:ind w:right="1080"/>
        <w:jc w:val="lowKashida"/>
        <w:rPr>
          <w:rFonts w:cs="B Mitra"/>
          <w:b/>
          <w:bCs/>
          <w:sz w:val="16"/>
          <w:szCs w:val="16"/>
        </w:rPr>
      </w:pPr>
    </w:p>
    <w:p w14:paraId="29FB1412" w14:textId="77777777" w:rsidR="00B101F4" w:rsidRPr="00DF09EE" w:rsidRDefault="00B101F4" w:rsidP="000C32A8">
      <w:pPr>
        <w:ind w:right="1080"/>
        <w:jc w:val="lowKashida"/>
        <w:rPr>
          <w:rFonts w:cs="B Mitra"/>
          <w:b/>
          <w:bCs/>
          <w:sz w:val="16"/>
          <w:szCs w:val="16"/>
        </w:rPr>
      </w:pPr>
    </w:p>
    <w:p w14:paraId="203DB5EE" w14:textId="77777777" w:rsidR="00B101F4" w:rsidRPr="00DF09EE" w:rsidRDefault="00B3521B" w:rsidP="000C32A8">
      <w:pPr>
        <w:ind w:right="1080"/>
        <w:jc w:val="lowKashida"/>
        <w:rPr>
          <w:rFonts w:cs="B Mitra"/>
          <w:b/>
          <w:bCs/>
          <w:sz w:val="16"/>
          <w:szCs w:val="16"/>
          <w:rtl/>
          <w:lang w:bidi="fa-IR"/>
        </w:rPr>
      </w:pPr>
      <w:r w:rsidRPr="00DF09EE">
        <w:rPr>
          <w:rFonts w:cs="B Mitra"/>
          <w:b/>
          <w:bCs/>
          <w:sz w:val="16"/>
          <w:szCs w:val="16"/>
          <w:rtl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021EFC" w:rsidRPr="00DF09EE" w14:paraId="177BC2A2" w14:textId="77777777" w:rsidTr="002B5A92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A79388F" w14:textId="77777777" w:rsidR="00021EFC" w:rsidRPr="00DF09EE" w:rsidRDefault="00021EFC" w:rsidP="00F36C17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1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-3-</w:t>
            </w:r>
            <w:r w:rsidR="00057D16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شاوره فرهنگی یا همکاری موثر با تشکل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ی قانونمند دانشجویان، اعضای هیات</w:t>
            </w:r>
            <w:r w:rsidR="00F36C17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علمی، طلاب و نهادهای فرهنگی فعال در موسسه یا حوزه علمیه ب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نظور ترویج فعالیت در حوزه فرهنگ</w:t>
            </w:r>
          </w:p>
        </w:tc>
      </w:tr>
    </w:tbl>
    <w:p w14:paraId="01E67DEC" w14:textId="77777777" w:rsidR="00AF7F54" w:rsidRPr="00DF09EE" w:rsidRDefault="00AF7F54" w:rsidP="000C32A8">
      <w:pPr>
        <w:ind w:right="-120"/>
        <w:jc w:val="lowKashida"/>
        <w:rPr>
          <w:rFonts w:cs="B Mitra"/>
          <w:b/>
          <w:bCs/>
          <w:sz w:val="20"/>
          <w:szCs w:val="20"/>
          <w:rtl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8"/>
        <w:gridCol w:w="3199"/>
        <w:gridCol w:w="5938"/>
        <w:gridCol w:w="1112"/>
        <w:gridCol w:w="1112"/>
        <w:gridCol w:w="2256"/>
        <w:gridCol w:w="1611"/>
      </w:tblGrid>
      <w:tr w:rsidR="00021EFC" w:rsidRPr="00DF09EE" w14:paraId="38D45E18" w14:textId="77777777" w:rsidTr="002B5A92">
        <w:trPr>
          <w:cantSplit/>
          <w:trHeight w:val="864"/>
          <w:jc w:val="center"/>
        </w:trPr>
        <w:tc>
          <w:tcPr>
            <w:tcW w:w="207" w:type="pct"/>
            <w:vMerge w:val="restart"/>
            <w:shd w:val="pct5" w:color="auto" w:fill="auto"/>
            <w:vAlign w:val="center"/>
          </w:tcPr>
          <w:p w14:paraId="02797BA3" w14:textId="77777777" w:rsidR="00021EFC" w:rsidRPr="00DF09EE" w:rsidRDefault="00021EFC" w:rsidP="0024099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007" w:type="pct"/>
            <w:vMerge w:val="restart"/>
            <w:shd w:val="pct5" w:color="auto" w:fill="auto"/>
            <w:vAlign w:val="center"/>
          </w:tcPr>
          <w:p w14:paraId="0988D8D6" w14:textId="77777777" w:rsidR="004B1916" w:rsidRPr="00DF09EE" w:rsidRDefault="00021EF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مشاوره فرهنگی یا همکاری موثر </w:t>
            </w:r>
          </w:p>
          <w:p w14:paraId="61F35231" w14:textId="77777777" w:rsidR="00021EFC" w:rsidRPr="00DF09EE" w:rsidRDefault="00021EF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ا تشکل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قانونمند دانشجویان، .....</w:t>
            </w:r>
          </w:p>
        </w:tc>
        <w:tc>
          <w:tcPr>
            <w:tcW w:w="1869" w:type="pct"/>
            <w:vMerge w:val="restart"/>
            <w:shd w:val="pct5" w:color="auto" w:fill="auto"/>
            <w:vAlign w:val="center"/>
          </w:tcPr>
          <w:p w14:paraId="4EA50CD1" w14:textId="77777777" w:rsidR="00021EFC" w:rsidRPr="00DF09EE" w:rsidRDefault="00021EF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رح فعاليت</w:t>
            </w:r>
          </w:p>
        </w:tc>
        <w:tc>
          <w:tcPr>
            <w:tcW w:w="700" w:type="pct"/>
            <w:gridSpan w:val="2"/>
            <w:shd w:val="pct5" w:color="auto" w:fill="auto"/>
            <w:vAlign w:val="center"/>
          </w:tcPr>
          <w:p w14:paraId="2CE98E96" w14:textId="77777777" w:rsidR="00021EFC" w:rsidRPr="00DF09EE" w:rsidRDefault="00021EF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يخ انجام فعاليت</w:t>
            </w:r>
          </w:p>
        </w:tc>
        <w:tc>
          <w:tcPr>
            <w:tcW w:w="710" w:type="pct"/>
            <w:vMerge w:val="restart"/>
            <w:shd w:val="pct5" w:color="auto" w:fill="auto"/>
            <w:vAlign w:val="center"/>
          </w:tcPr>
          <w:p w14:paraId="170FD01C" w14:textId="77777777" w:rsidR="004B1916" w:rsidRPr="00DF09EE" w:rsidRDefault="00021EF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رجع </w:t>
            </w:r>
          </w:p>
          <w:p w14:paraId="54AF7DD0" w14:textId="77777777" w:rsidR="00021EFC" w:rsidRPr="00DF09EE" w:rsidRDefault="00021EF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أ</w:t>
            </w:r>
            <w:r w:rsidR="004B1916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يي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د کننده </w:t>
            </w:r>
          </w:p>
        </w:tc>
        <w:tc>
          <w:tcPr>
            <w:tcW w:w="507" w:type="pct"/>
            <w:vMerge w:val="restart"/>
            <w:shd w:val="pct5" w:color="auto" w:fill="auto"/>
            <w:vAlign w:val="center"/>
          </w:tcPr>
          <w:p w14:paraId="6B7A84E1" w14:textId="77777777" w:rsidR="00021EFC" w:rsidRPr="00DF09EE" w:rsidRDefault="00021EF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  <w:p w14:paraId="5648904B" w14:textId="77777777" w:rsidR="00021EFC" w:rsidRPr="00DF09EE" w:rsidRDefault="00021EF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 فرهنگي</w:t>
            </w:r>
          </w:p>
        </w:tc>
      </w:tr>
      <w:tr w:rsidR="007247B1" w:rsidRPr="00DF09EE" w14:paraId="77B47185" w14:textId="77777777" w:rsidTr="002B5A92">
        <w:trPr>
          <w:cantSplit/>
          <w:trHeight w:val="141"/>
          <w:jc w:val="center"/>
        </w:trPr>
        <w:tc>
          <w:tcPr>
            <w:tcW w:w="207" w:type="pct"/>
            <w:vMerge/>
            <w:shd w:val="clear" w:color="auto" w:fill="auto"/>
            <w:textDirection w:val="btLr"/>
            <w:vAlign w:val="center"/>
          </w:tcPr>
          <w:p w14:paraId="462A982F" w14:textId="77777777" w:rsidR="007247B1" w:rsidRPr="00DF09EE" w:rsidRDefault="007247B1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07" w:type="pct"/>
            <w:vMerge/>
            <w:shd w:val="clear" w:color="auto" w:fill="auto"/>
            <w:vAlign w:val="center"/>
          </w:tcPr>
          <w:p w14:paraId="6B1D1844" w14:textId="77777777" w:rsidR="007247B1" w:rsidRPr="00DF09EE" w:rsidRDefault="007247B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69" w:type="pct"/>
            <w:vMerge/>
            <w:shd w:val="clear" w:color="auto" w:fill="auto"/>
            <w:vAlign w:val="center"/>
          </w:tcPr>
          <w:p w14:paraId="5638D6B2" w14:textId="77777777" w:rsidR="007247B1" w:rsidRPr="00DF09EE" w:rsidRDefault="007247B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pct5" w:color="auto" w:fill="auto"/>
            <w:vAlign w:val="center"/>
          </w:tcPr>
          <w:p w14:paraId="5D915D61" w14:textId="77777777" w:rsidR="007247B1" w:rsidRPr="00DF09EE" w:rsidRDefault="007247B1" w:rsidP="00383A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شروع</w:t>
            </w:r>
          </w:p>
        </w:tc>
        <w:tc>
          <w:tcPr>
            <w:tcW w:w="350" w:type="pct"/>
            <w:shd w:val="pct5" w:color="auto" w:fill="auto"/>
            <w:vAlign w:val="center"/>
          </w:tcPr>
          <w:p w14:paraId="2CB82F9A" w14:textId="77777777" w:rsidR="007247B1" w:rsidRPr="00DF09EE" w:rsidRDefault="007247B1" w:rsidP="00383A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پايان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710" w:type="pct"/>
            <w:vMerge/>
            <w:shd w:val="clear" w:color="auto" w:fill="auto"/>
            <w:vAlign w:val="center"/>
          </w:tcPr>
          <w:p w14:paraId="3106E6DC" w14:textId="77777777" w:rsidR="007247B1" w:rsidRPr="00DF09EE" w:rsidRDefault="007247B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7" w:type="pct"/>
            <w:vMerge/>
            <w:shd w:val="clear" w:color="auto" w:fill="auto"/>
            <w:vAlign w:val="center"/>
          </w:tcPr>
          <w:p w14:paraId="70D35D6F" w14:textId="77777777" w:rsidR="007247B1" w:rsidRPr="00DF09EE" w:rsidRDefault="007247B1" w:rsidP="000C32A8">
            <w:pPr>
              <w:jc w:val="center"/>
              <w:rPr>
                <w:rFonts w:cs="B Mitra"/>
                <w:b/>
                <w:bCs/>
                <w:sz w:val="10"/>
                <w:szCs w:val="10"/>
                <w:rtl/>
                <w:lang w:bidi="fa-IR"/>
              </w:rPr>
            </w:pPr>
          </w:p>
        </w:tc>
      </w:tr>
      <w:tr w:rsidR="002B5A92" w:rsidRPr="00DF09EE" w14:paraId="0F57893C" w14:textId="77777777" w:rsidTr="001F537D">
        <w:trPr>
          <w:jc w:val="center"/>
        </w:trPr>
        <w:tc>
          <w:tcPr>
            <w:tcW w:w="207" w:type="pct"/>
            <w:shd w:val="clear" w:color="auto" w:fill="auto"/>
            <w:vAlign w:val="center"/>
          </w:tcPr>
          <w:p w14:paraId="6073E171" w14:textId="77777777" w:rsidR="002B5A92" w:rsidRPr="00DF09EE" w:rsidRDefault="002B5A92" w:rsidP="001F537D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1007" w:type="pct"/>
            <w:shd w:val="clear" w:color="auto" w:fill="auto"/>
            <w:vAlign w:val="center"/>
          </w:tcPr>
          <w:p w14:paraId="589C9C11" w14:textId="77777777" w:rsidR="002B5A92" w:rsidRPr="00DF09EE" w:rsidRDefault="002B5A92" w:rsidP="001F537D">
            <w:pPr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عضو </w:t>
            </w:r>
            <w:r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 xml:space="preserve"> 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>بس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ج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اسات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د</w:t>
            </w:r>
          </w:p>
        </w:tc>
        <w:tc>
          <w:tcPr>
            <w:tcW w:w="1869" w:type="pct"/>
            <w:shd w:val="clear" w:color="auto" w:fill="auto"/>
            <w:vAlign w:val="center"/>
          </w:tcPr>
          <w:p w14:paraId="0B1C2739" w14:textId="77777777" w:rsidR="002B5A92" w:rsidRPr="00DF09EE" w:rsidRDefault="002B5A92" w:rsidP="001F537D">
            <w:pPr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>همکار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مؤثر با بس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ج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اسات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د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به منظور ترو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ج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فعال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ت در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حوزه علم و فناور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</w:p>
        </w:tc>
        <w:tc>
          <w:tcPr>
            <w:tcW w:w="350" w:type="pct"/>
            <w:shd w:val="clear" w:color="auto" w:fill="auto"/>
            <w:vAlign w:val="center"/>
          </w:tcPr>
          <w:p w14:paraId="52197086" w14:textId="77777777" w:rsidR="002B5A92" w:rsidRPr="00DF09EE" w:rsidRDefault="002B5A92" w:rsidP="001F537D">
            <w:pPr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28/11/91</w:t>
            </w:r>
          </w:p>
        </w:tc>
        <w:tc>
          <w:tcPr>
            <w:tcW w:w="350" w:type="pct"/>
            <w:shd w:val="clear" w:color="auto" w:fill="auto"/>
            <w:vAlign w:val="center"/>
          </w:tcPr>
          <w:p w14:paraId="34FEB513" w14:textId="77777777" w:rsidR="002B5A92" w:rsidRPr="00DF09EE" w:rsidRDefault="002B5A92" w:rsidP="001F537D">
            <w:pPr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27/09/92</w:t>
            </w:r>
          </w:p>
        </w:tc>
        <w:tc>
          <w:tcPr>
            <w:tcW w:w="710" w:type="pct"/>
            <w:shd w:val="clear" w:color="auto" w:fill="auto"/>
            <w:vAlign w:val="center"/>
          </w:tcPr>
          <w:p w14:paraId="2A755F10" w14:textId="77777777" w:rsidR="002B5A92" w:rsidRPr="00DF09EE" w:rsidRDefault="002B5A92" w:rsidP="001F537D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>بس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ج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اسات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د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استان کرمان</w:t>
            </w:r>
          </w:p>
        </w:tc>
        <w:tc>
          <w:tcPr>
            <w:tcW w:w="507" w:type="pct"/>
            <w:shd w:val="clear" w:color="auto" w:fill="auto"/>
          </w:tcPr>
          <w:p w14:paraId="73CCB563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5630D511" w14:textId="77777777" w:rsidTr="001F537D">
        <w:trPr>
          <w:jc w:val="center"/>
        </w:trPr>
        <w:tc>
          <w:tcPr>
            <w:tcW w:w="207" w:type="pct"/>
            <w:shd w:val="clear" w:color="auto" w:fill="auto"/>
            <w:vAlign w:val="center"/>
          </w:tcPr>
          <w:p w14:paraId="2C38766D" w14:textId="77777777" w:rsidR="002B5A92" w:rsidRPr="00DF09EE" w:rsidRDefault="002B5A92" w:rsidP="001F537D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1007" w:type="pct"/>
            <w:shd w:val="clear" w:color="auto" w:fill="auto"/>
            <w:vAlign w:val="center"/>
          </w:tcPr>
          <w:p w14:paraId="0D23ECD9" w14:textId="77777777" w:rsidR="002B5A92" w:rsidRPr="00DF09EE" w:rsidRDefault="002B5A92" w:rsidP="001F537D">
            <w:pPr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عضو </w:t>
            </w:r>
            <w:r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 xml:space="preserve">فعال 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>بس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ج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اسات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د</w:t>
            </w:r>
          </w:p>
        </w:tc>
        <w:tc>
          <w:tcPr>
            <w:tcW w:w="1869" w:type="pct"/>
            <w:shd w:val="clear" w:color="auto" w:fill="auto"/>
            <w:vAlign w:val="center"/>
          </w:tcPr>
          <w:p w14:paraId="3641EB9E" w14:textId="77777777" w:rsidR="002B5A92" w:rsidRPr="00DF09EE" w:rsidRDefault="002B5A92" w:rsidP="001F537D">
            <w:pPr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>همکار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مؤثر با بس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ج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اسات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د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به منظور ترو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ج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فعال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ت در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حوزه علم و فناور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</w:p>
        </w:tc>
        <w:tc>
          <w:tcPr>
            <w:tcW w:w="350" w:type="pct"/>
            <w:shd w:val="clear" w:color="auto" w:fill="auto"/>
            <w:vAlign w:val="center"/>
          </w:tcPr>
          <w:p w14:paraId="19F8DB60" w14:textId="77777777" w:rsidR="002B5A92" w:rsidRPr="00DF09EE" w:rsidRDefault="002B5A92" w:rsidP="001F537D">
            <w:pPr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27/09/92</w:t>
            </w:r>
          </w:p>
        </w:tc>
        <w:tc>
          <w:tcPr>
            <w:tcW w:w="350" w:type="pct"/>
            <w:shd w:val="clear" w:color="auto" w:fill="auto"/>
            <w:vAlign w:val="center"/>
          </w:tcPr>
          <w:p w14:paraId="7B04B695" w14:textId="77777777" w:rsidR="002B5A92" w:rsidRPr="00DF09EE" w:rsidRDefault="002B5A92" w:rsidP="001F537D">
            <w:pPr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-</w:t>
            </w:r>
          </w:p>
        </w:tc>
        <w:tc>
          <w:tcPr>
            <w:tcW w:w="710" w:type="pct"/>
            <w:shd w:val="clear" w:color="auto" w:fill="auto"/>
            <w:vAlign w:val="center"/>
          </w:tcPr>
          <w:p w14:paraId="7EDD619E" w14:textId="77777777" w:rsidR="002B5A92" w:rsidRPr="00DF09EE" w:rsidRDefault="002B5A92" w:rsidP="001F537D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>بس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ج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اسات</w:t>
            </w:r>
            <w:r w:rsidRPr="00E2717E"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ی</w:t>
            </w:r>
            <w:r w:rsidRPr="00E2717E">
              <w:rPr>
                <w:rFonts w:cs="B Mitra" w:hint="eastAsia"/>
                <w:b/>
                <w:bCs/>
                <w:noProof/>
                <w:sz w:val="20"/>
                <w:szCs w:val="20"/>
                <w:rtl/>
              </w:rPr>
              <w:t>د</w:t>
            </w:r>
            <w:r w:rsidRPr="00E2717E">
              <w:rPr>
                <w:rFonts w:cs="B Mitra"/>
                <w:b/>
                <w:bCs/>
                <w:noProof/>
                <w:sz w:val="20"/>
                <w:szCs w:val="20"/>
                <w:rtl/>
              </w:rPr>
              <w:t xml:space="preserve"> استان </w:t>
            </w:r>
            <w:r>
              <w:rPr>
                <w:rFonts w:cs="B Mitra" w:hint="cs"/>
                <w:b/>
                <w:bCs/>
                <w:noProof/>
                <w:sz w:val="20"/>
                <w:szCs w:val="20"/>
                <w:rtl/>
              </w:rPr>
              <w:t>قم</w:t>
            </w:r>
          </w:p>
        </w:tc>
        <w:tc>
          <w:tcPr>
            <w:tcW w:w="507" w:type="pct"/>
            <w:shd w:val="clear" w:color="auto" w:fill="auto"/>
          </w:tcPr>
          <w:p w14:paraId="0DF6F565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0DA50FEA" w14:textId="77777777" w:rsidTr="002B5A92">
        <w:trPr>
          <w:jc w:val="center"/>
        </w:trPr>
        <w:tc>
          <w:tcPr>
            <w:tcW w:w="207" w:type="pct"/>
            <w:shd w:val="clear" w:color="auto" w:fill="auto"/>
          </w:tcPr>
          <w:p w14:paraId="2A6AE1EA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07" w:type="pct"/>
            <w:shd w:val="clear" w:color="auto" w:fill="auto"/>
          </w:tcPr>
          <w:p w14:paraId="6169A7B2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869" w:type="pct"/>
            <w:shd w:val="clear" w:color="auto" w:fill="auto"/>
          </w:tcPr>
          <w:p w14:paraId="2D5341C4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6E0EB778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45A16A6F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710" w:type="pct"/>
            <w:shd w:val="clear" w:color="auto" w:fill="auto"/>
          </w:tcPr>
          <w:p w14:paraId="5C7CF745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7" w:type="pct"/>
            <w:shd w:val="clear" w:color="auto" w:fill="auto"/>
          </w:tcPr>
          <w:p w14:paraId="4126EED4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49A56B7F" w14:textId="77777777" w:rsidTr="002B5A92">
        <w:trPr>
          <w:jc w:val="center"/>
        </w:trPr>
        <w:tc>
          <w:tcPr>
            <w:tcW w:w="207" w:type="pct"/>
            <w:shd w:val="clear" w:color="auto" w:fill="auto"/>
          </w:tcPr>
          <w:p w14:paraId="10602FC5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07" w:type="pct"/>
            <w:shd w:val="clear" w:color="auto" w:fill="auto"/>
          </w:tcPr>
          <w:p w14:paraId="55154F0A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869" w:type="pct"/>
            <w:shd w:val="clear" w:color="auto" w:fill="auto"/>
          </w:tcPr>
          <w:p w14:paraId="2D860E7F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0AE6EC24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57FDD7ED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710" w:type="pct"/>
            <w:shd w:val="clear" w:color="auto" w:fill="auto"/>
          </w:tcPr>
          <w:p w14:paraId="40517770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7" w:type="pct"/>
            <w:shd w:val="clear" w:color="auto" w:fill="auto"/>
          </w:tcPr>
          <w:p w14:paraId="105FE373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6F986FE3" w14:textId="77777777" w:rsidTr="002B5A92">
        <w:trPr>
          <w:jc w:val="center"/>
        </w:trPr>
        <w:tc>
          <w:tcPr>
            <w:tcW w:w="207" w:type="pct"/>
            <w:shd w:val="clear" w:color="auto" w:fill="auto"/>
          </w:tcPr>
          <w:p w14:paraId="6A19D43B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07" w:type="pct"/>
            <w:shd w:val="clear" w:color="auto" w:fill="auto"/>
          </w:tcPr>
          <w:p w14:paraId="7BEFC741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869" w:type="pct"/>
            <w:shd w:val="clear" w:color="auto" w:fill="auto"/>
          </w:tcPr>
          <w:p w14:paraId="38BBF110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1D1BD4BF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4FBD665F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710" w:type="pct"/>
            <w:shd w:val="clear" w:color="auto" w:fill="auto"/>
          </w:tcPr>
          <w:p w14:paraId="300D3330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7" w:type="pct"/>
            <w:shd w:val="clear" w:color="auto" w:fill="auto"/>
          </w:tcPr>
          <w:p w14:paraId="057188C4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4C1AA803" w14:textId="77777777" w:rsidTr="002B5A92">
        <w:trPr>
          <w:jc w:val="center"/>
        </w:trPr>
        <w:tc>
          <w:tcPr>
            <w:tcW w:w="207" w:type="pct"/>
            <w:shd w:val="clear" w:color="auto" w:fill="auto"/>
          </w:tcPr>
          <w:p w14:paraId="46094981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07" w:type="pct"/>
            <w:shd w:val="clear" w:color="auto" w:fill="auto"/>
          </w:tcPr>
          <w:p w14:paraId="6D55C562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869" w:type="pct"/>
            <w:shd w:val="clear" w:color="auto" w:fill="auto"/>
          </w:tcPr>
          <w:p w14:paraId="0E82338B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3400278D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04FA0DB7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710" w:type="pct"/>
            <w:shd w:val="clear" w:color="auto" w:fill="auto"/>
          </w:tcPr>
          <w:p w14:paraId="07ECCF85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7" w:type="pct"/>
            <w:shd w:val="clear" w:color="auto" w:fill="auto"/>
          </w:tcPr>
          <w:p w14:paraId="22E1D0F9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17EB078E" w14:textId="77777777" w:rsidTr="002B5A92">
        <w:trPr>
          <w:jc w:val="center"/>
        </w:trPr>
        <w:tc>
          <w:tcPr>
            <w:tcW w:w="207" w:type="pct"/>
            <w:shd w:val="clear" w:color="auto" w:fill="auto"/>
          </w:tcPr>
          <w:p w14:paraId="35AC66D6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07" w:type="pct"/>
            <w:shd w:val="clear" w:color="auto" w:fill="auto"/>
          </w:tcPr>
          <w:p w14:paraId="31F2013A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869" w:type="pct"/>
            <w:shd w:val="clear" w:color="auto" w:fill="auto"/>
          </w:tcPr>
          <w:p w14:paraId="2C25CD9C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414DB4B6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5D1A7831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710" w:type="pct"/>
            <w:shd w:val="clear" w:color="auto" w:fill="auto"/>
          </w:tcPr>
          <w:p w14:paraId="5B81D3FB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7" w:type="pct"/>
            <w:shd w:val="clear" w:color="auto" w:fill="auto"/>
          </w:tcPr>
          <w:p w14:paraId="1EAE1868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2E5685D2" w14:textId="77777777" w:rsidTr="002B5A92">
        <w:trPr>
          <w:jc w:val="center"/>
        </w:trPr>
        <w:tc>
          <w:tcPr>
            <w:tcW w:w="207" w:type="pct"/>
            <w:shd w:val="clear" w:color="auto" w:fill="auto"/>
          </w:tcPr>
          <w:p w14:paraId="2E8D87C9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07" w:type="pct"/>
            <w:shd w:val="clear" w:color="auto" w:fill="auto"/>
          </w:tcPr>
          <w:p w14:paraId="069F0284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869" w:type="pct"/>
            <w:shd w:val="clear" w:color="auto" w:fill="auto"/>
          </w:tcPr>
          <w:p w14:paraId="1D3022ED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5AB88E93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75428B3F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710" w:type="pct"/>
            <w:shd w:val="clear" w:color="auto" w:fill="auto"/>
          </w:tcPr>
          <w:p w14:paraId="14E4D4AB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7" w:type="pct"/>
            <w:shd w:val="clear" w:color="auto" w:fill="auto"/>
          </w:tcPr>
          <w:p w14:paraId="29BF6370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558A2592" w14:textId="77777777" w:rsidTr="002B5A92">
        <w:trPr>
          <w:jc w:val="center"/>
        </w:trPr>
        <w:tc>
          <w:tcPr>
            <w:tcW w:w="207" w:type="pct"/>
            <w:shd w:val="clear" w:color="auto" w:fill="auto"/>
          </w:tcPr>
          <w:p w14:paraId="4858A3BA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07" w:type="pct"/>
            <w:shd w:val="clear" w:color="auto" w:fill="auto"/>
          </w:tcPr>
          <w:p w14:paraId="0B8DF9A1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ED53B50" wp14:editId="25511CB1">
                      <wp:simplePos x="0" y="0"/>
                      <wp:positionH relativeFrom="column">
                        <wp:posOffset>8980805</wp:posOffset>
                      </wp:positionH>
                      <wp:positionV relativeFrom="paragraph">
                        <wp:posOffset>22860</wp:posOffset>
                      </wp:positionV>
                      <wp:extent cx="838200" cy="342900"/>
                      <wp:effectExtent l="11430" t="10160" r="7620" b="8890"/>
                      <wp:wrapNone/>
                      <wp:docPr id="1595819400" name="Text Box 2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82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E9799BF" w14:textId="77777777" w:rsidR="002B5A92" w:rsidRPr="001D00F4" w:rsidRDefault="002B5A92" w:rsidP="008E3E69">
                                  <w:pPr>
                                    <w:rPr>
                                      <w:rFonts w:cs="B Yagut"/>
                                      <w:b/>
                                      <w:bCs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Yagut" w:hint="cs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 کاربرگ شماره 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D53B5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87" o:spid="_x0000_s1026" type="#_x0000_t202" style="position:absolute;left:0;text-align:left;margin-left:707.15pt;margin-top:1.8pt;width:66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" strokeweight="1pt">
                      <v:textbox>
                        <w:txbxContent>
                          <w:p w14:paraId="7E9799BF" w14:textId="77777777" w:rsidR="002B5A92" w:rsidRPr="001D00F4" w:rsidRDefault="002B5A92" w:rsidP="008E3E69">
                            <w:pPr>
                              <w:rPr>
                                <w:rFonts w:cs="B Yagut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Yagut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 کاربرگ شماره 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69" w:type="pct"/>
            <w:shd w:val="clear" w:color="auto" w:fill="auto"/>
          </w:tcPr>
          <w:p w14:paraId="60AE4DE8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19EFB4DF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1BFA7E98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0" w:type="pct"/>
            <w:shd w:val="clear" w:color="auto" w:fill="auto"/>
          </w:tcPr>
          <w:p w14:paraId="73D74DCE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7" w:type="pct"/>
            <w:shd w:val="clear" w:color="auto" w:fill="auto"/>
          </w:tcPr>
          <w:p w14:paraId="25D0C7B5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3E7C87B8" w14:textId="77777777" w:rsidTr="002B5A92">
        <w:trPr>
          <w:jc w:val="center"/>
        </w:trPr>
        <w:tc>
          <w:tcPr>
            <w:tcW w:w="207" w:type="pct"/>
            <w:shd w:val="clear" w:color="auto" w:fill="auto"/>
          </w:tcPr>
          <w:p w14:paraId="2FD0426F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07" w:type="pct"/>
            <w:shd w:val="clear" w:color="auto" w:fill="auto"/>
          </w:tcPr>
          <w:p w14:paraId="6391617B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69" w:type="pct"/>
            <w:shd w:val="clear" w:color="auto" w:fill="auto"/>
          </w:tcPr>
          <w:p w14:paraId="5B559E9F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7EB32C06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0" w:type="pct"/>
            <w:shd w:val="clear" w:color="auto" w:fill="auto"/>
          </w:tcPr>
          <w:p w14:paraId="3AACE275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0" w:type="pct"/>
            <w:shd w:val="clear" w:color="auto" w:fill="auto"/>
          </w:tcPr>
          <w:p w14:paraId="15787B26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7" w:type="pct"/>
            <w:shd w:val="clear" w:color="auto" w:fill="auto"/>
          </w:tcPr>
          <w:p w14:paraId="4A190FB6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5E36B9DA" w14:textId="77777777" w:rsidTr="002B5A92">
        <w:trPr>
          <w:trHeight w:val="478"/>
          <w:jc w:val="center"/>
        </w:trPr>
        <w:tc>
          <w:tcPr>
            <w:tcW w:w="3083" w:type="pct"/>
            <w:gridSpan w:val="3"/>
            <w:shd w:val="clear" w:color="auto" w:fill="auto"/>
            <w:vAlign w:val="center"/>
          </w:tcPr>
          <w:p w14:paraId="4A6F6613" w14:textId="77777777" w:rsidR="002B5A92" w:rsidRPr="00DF09EE" w:rsidRDefault="002B5A92" w:rsidP="002B5A92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: تا 2</w:t>
            </w:r>
          </w:p>
          <w:p w14:paraId="2EABC4A4" w14:textId="77777777" w:rsidR="002B5A92" w:rsidRPr="00DF09EE" w:rsidRDefault="002B5A92" w:rsidP="002B5A92">
            <w:pPr>
              <w:rPr>
                <w:rFonts w:cs="B Mitra"/>
                <w:b/>
                <w:bCs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حداکثر امتیاز در موضوع: ندارد </w:t>
            </w:r>
          </w:p>
        </w:tc>
        <w:tc>
          <w:tcPr>
            <w:tcW w:w="1410" w:type="pct"/>
            <w:gridSpan w:val="3"/>
            <w:shd w:val="pct5" w:color="auto" w:fill="auto"/>
            <w:vAlign w:val="center"/>
          </w:tcPr>
          <w:p w14:paraId="0EA383F9" w14:textId="77777777" w:rsidR="002B5A92" w:rsidRPr="00DF09EE" w:rsidRDefault="002B5A92" w:rsidP="002B5A92">
            <w:pPr>
              <w:jc w:val="right"/>
              <w:rPr>
                <w:rFonts w:cs="B Mitra"/>
                <w:b/>
                <w:bCs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ـع کـل</w:t>
            </w:r>
          </w:p>
        </w:tc>
        <w:tc>
          <w:tcPr>
            <w:tcW w:w="507" w:type="pct"/>
            <w:shd w:val="pct5" w:color="auto" w:fill="auto"/>
          </w:tcPr>
          <w:p w14:paraId="320AAA5F" w14:textId="77777777" w:rsidR="002B5A92" w:rsidRPr="00DF09EE" w:rsidRDefault="002B5A92" w:rsidP="002B5A92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4F8975D3" w14:textId="77777777" w:rsidTr="002B5A92">
        <w:trPr>
          <w:jc w:val="center"/>
        </w:trPr>
        <w:tc>
          <w:tcPr>
            <w:tcW w:w="3083" w:type="pct"/>
            <w:gridSpan w:val="3"/>
            <w:shd w:val="clear" w:color="auto" w:fill="auto"/>
          </w:tcPr>
          <w:p w14:paraId="7484DB00" w14:textId="77777777" w:rsidR="002B5A92" w:rsidRPr="00DF09EE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متقاضي</w:t>
            </w:r>
          </w:p>
          <w:p w14:paraId="27D2840A" w14:textId="77777777" w:rsidR="002B5A92" w:rsidRPr="00DF09EE" w:rsidRDefault="002B5A92" w:rsidP="002B5A92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22042FB" w14:textId="77777777" w:rsidR="002B5A92" w:rsidRPr="00DF09EE" w:rsidRDefault="002B5A92" w:rsidP="002B5A92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917" w:type="pct"/>
            <w:gridSpan w:val="4"/>
            <w:shd w:val="clear" w:color="auto" w:fill="auto"/>
          </w:tcPr>
          <w:p w14:paraId="3AB67EBC" w14:textId="77777777" w:rsidR="002B5A92" w:rsidRPr="00DF09EE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سيون فرهنگي</w:t>
            </w:r>
          </w:p>
          <w:p w14:paraId="0628CD30" w14:textId="77777777" w:rsidR="002B5A92" w:rsidRPr="00DF09EE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6546A93" w14:textId="77777777" w:rsidR="002B5A92" w:rsidRPr="00DF09EE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6779F31F" w14:textId="77777777" w:rsidR="00A57BD2" w:rsidRPr="00DF09EE" w:rsidRDefault="00AF7F54" w:rsidP="000C32A8">
      <w:pPr>
        <w:jc w:val="lowKashida"/>
        <w:rPr>
          <w:rFonts w:cs="B Mitra"/>
          <w:b/>
          <w:bCs/>
          <w:sz w:val="20"/>
          <w:szCs w:val="20"/>
          <w:rtl/>
        </w:rPr>
      </w:pPr>
      <w:r w:rsidRPr="00DF09EE">
        <w:rPr>
          <w:rFonts w:cs="B Mitra" w:hint="cs"/>
          <w:b/>
          <w:bCs/>
          <w:sz w:val="20"/>
          <w:szCs w:val="20"/>
          <w:rtl/>
        </w:rPr>
        <w:t xml:space="preserve"> </w:t>
      </w:r>
    </w:p>
    <w:p w14:paraId="4C70D370" w14:textId="77777777" w:rsidR="00DF0FEB" w:rsidRPr="00DF09EE" w:rsidRDefault="0023299D" w:rsidP="000C32A8">
      <w:pPr>
        <w:jc w:val="lowKashida"/>
        <w:rPr>
          <w:rFonts w:cs="B Mitra"/>
          <w:b/>
          <w:bCs/>
          <w:sz w:val="4"/>
          <w:szCs w:val="4"/>
          <w:rtl/>
        </w:rPr>
      </w:pPr>
      <w:r w:rsidRPr="00DF09EE">
        <w:rPr>
          <w:rFonts w:cs="B Mitra" w:hint="cs"/>
          <w:b/>
          <w:bCs/>
          <w:sz w:val="20"/>
          <w:szCs w:val="20"/>
          <w:rtl/>
        </w:rPr>
        <w:t xml:space="preserve"> </w:t>
      </w:r>
    </w:p>
    <w:p w14:paraId="1F6C4E19" w14:textId="77777777" w:rsidR="003E3023" w:rsidRPr="00DF09EE" w:rsidRDefault="003E3023" w:rsidP="000C32A8">
      <w:pPr>
        <w:jc w:val="lowKashida"/>
        <w:rPr>
          <w:rFonts w:cs="B Mitra"/>
          <w:b/>
          <w:bCs/>
          <w:sz w:val="4"/>
          <w:szCs w:val="4"/>
        </w:rPr>
      </w:pPr>
    </w:p>
    <w:p w14:paraId="18FCE9D4" w14:textId="77777777" w:rsidR="003E3023" w:rsidRPr="00DF09EE" w:rsidRDefault="003E3023" w:rsidP="000C32A8">
      <w:pPr>
        <w:jc w:val="lowKashida"/>
        <w:rPr>
          <w:rFonts w:cs="B Mitra"/>
          <w:b/>
          <w:bCs/>
          <w:sz w:val="4"/>
          <w:szCs w:val="4"/>
        </w:rPr>
      </w:pPr>
    </w:p>
    <w:p w14:paraId="39A32E33" w14:textId="77777777" w:rsidR="003E3023" w:rsidRPr="00DF09EE" w:rsidRDefault="003E3023" w:rsidP="000C32A8">
      <w:pPr>
        <w:jc w:val="lowKashida"/>
        <w:rPr>
          <w:rFonts w:cs="B Mitra"/>
          <w:b/>
          <w:bCs/>
          <w:sz w:val="4"/>
          <w:szCs w:val="4"/>
        </w:rPr>
      </w:pPr>
    </w:p>
    <w:p w14:paraId="44303F9B" w14:textId="77777777" w:rsidR="003E3023" w:rsidRPr="00DF09EE" w:rsidRDefault="003E3023" w:rsidP="000C32A8">
      <w:pPr>
        <w:jc w:val="lowKashida"/>
        <w:rPr>
          <w:rFonts w:cs="B Mitra"/>
          <w:b/>
          <w:bCs/>
          <w:sz w:val="4"/>
          <w:szCs w:val="4"/>
        </w:rPr>
      </w:pPr>
    </w:p>
    <w:p w14:paraId="0A04F86D" w14:textId="77777777" w:rsidR="003E3023" w:rsidRPr="00DF09EE" w:rsidRDefault="003E3023" w:rsidP="000C32A8">
      <w:pPr>
        <w:jc w:val="lowKashida"/>
        <w:rPr>
          <w:rFonts w:cs="B Mitra"/>
          <w:b/>
          <w:bCs/>
          <w:sz w:val="4"/>
          <w:szCs w:val="4"/>
        </w:rPr>
      </w:pPr>
    </w:p>
    <w:p w14:paraId="7BBB1C46" w14:textId="77777777" w:rsidR="003E3023" w:rsidRPr="00DF09EE" w:rsidRDefault="003E3023" w:rsidP="000C32A8">
      <w:pPr>
        <w:jc w:val="lowKashida"/>
        <w:rPr>
          <w:rFonts w:cs="B Mitra"/>
          <w:b/>
          <w:bCs/>
          <w:sz w:val="4"/>
          <w:szCs w:val="4"/>
        </w:rPr>
      </w:pPr>
    </w:p>
    <w:p w14:paraId="5438AFDA" w14:textId="77777777" w:rsidR="003E3023" w:rsidRPr="00DF09EE" w:rsidRDefault="00B3521B" w:rsidP="000C32A8">
      <w:pPr>
        <w:jc w:val="lowKashida"/>
        <w:rPr>
          <w:rFonts w:cs="B Mitra"/>
          <w:b/>
          <w:bCs/>
          <w:sz w:val="4"/>
          <w:szCs w:val="4"/>
        </w:rPr>
      </w:pPr>
      <w:r w:rsidRPr="00DF09EE">
        <w:rPr>
          <w:rFonts w:cs="B Mitra"/>
          <w:b/>
          <w:bCs/>
          <w:sz w:val="4"/>
          <w:szCs w:val="4"/>
          <w:rtl/>
        </w:rPr>
        <w:br w:type="page"/>
      </w:r>
    </w:p>
    <w:p w14:paraId="1DBF12F1" w14:textId="77777777" w:rsidR="003E3023" w:rsidRPr="00DF09EE" w:rsidRDefault="003E3023" w:rsidP="000C32A8">
      <w:pPr>
        <w:jc w:val="lowKashida"/>
        <w:rPr>
          <w:rFonts w:cs="B Mitra"/>
          <w:b/>
          <w:bCs/>
          <w:sz w:val="4"/>
          <w:szCs w:val="4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AB535E" w:rsidRPr="00DF09EE" w14:paraId="169FF061" w14:textId="77777777" w:rsidTr="002B5A92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6466BBC" w14:textId="6BE530A7" w:rsidR="00AB535E" w:rsidRPr="00DF09EE" w:rsidRDefault="00AB535E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1-</w:t>
            </w:r>
            <w:r w:rsidR="00E75AA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4- </w:t>
            </w:r>
            <w:r w:rsidR="005A7D25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ستاد مشاور فرهنگی با حکم معاون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فرهنگی موسسه یا معاون فرهنگی بنیاد ملی نخبگان و تایید موسسه محل خدمت </w:t>
            </w:r>
          </w:p>
        </w:tc>
      </w:tr>
    </w:tbl>
    <w:p w14:paraId="10D56DFE" w14:textId="77777777" w:rsidR="00DF0FEB" w:rsidRPr="00DF09EE" w:rsidRDefault="00DF0FEB" w:rsidP="000C32A8">
      <w:pPr>
        <w:jc w:val="lowKashida"/>
        <w:rPr>
          <w:rFonts w:cs="B Mitra"/>
          <w:b/>
          <w:bCs/>
          <w:sz w:val="4"/>
          <w:szCs w:val="4"/>
          <w:rtl/>
        </w:rPr>
      </w:pPr>
    </w:p>
    <w:p w14:paraId="66E957F4" w14:textId="77777777" w:rsidR="005735E8" w:rsidRPr="00DF09EE" w:rsidRDefault="005735E8" w:rsidP="000C32A8">
      <w:pPr>
        <w:tabs>
          <w:tab w:val="left" w:pos="15794"/>
        </w:tabs>
        <w:ind w:right="600"/>
        <w:jc w:val="lowKashida"/>
        <w:rPr>
          <w:rFonts w:cs="B Mitra"/>
          <w:b/>
          <w:bCs/>
          <w:sz w:val="12"/>
          <w:szCs w:val="12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6"/>
        <w:gridCol w:w="3161"/>
        <w:gridCol w:w="2910"/>
        <w:gridCol w:w="1709"/>
        <w:gridCol w:w="7"/>
        <w:gridCol w:w="1630"/>
        <w:gridCol w:w="1331"/>
        <w:gridCol w:w="1477"/>
        <w:gridCol w:w="2885"/>
      </w:tblGrid>
      <w:tr w:rsidR="00EF63DE" w:rsidRPr="00DF09EE" w14:paraId="7496A61C" w14:textId="77777777" w:rsidTr="002B5A92">
        <w:trPr>
          <w:cantSplit/>
          <w:trHeight w:val="336"/>
          <w:jc w:val="center"/>
        </w:trPr>
        <w:tc>
          <w:tcPr>
            <w:tcW w:w="244" w:type="pct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pct5" w:color="auto" w:fill="auto"/>
            <w:textDirection w:val="btLr"/>
            <w:vAlign w:val="center"/>
          </w:tcPr>
          <w:p w14:paraId="20E00BB3" w14:textId="77777777" w:rsidR="00EF63DE" w:rsidRPr="00DF09EE" w:rsidRDefault="00EF63DE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995" w:type="pct"/>
            <w:vMerge w:val="restart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4E2DA69F" w14:textId="77777777" w:rsidR="00EF63DE" w:rsidRPr="00DF09EE" w:rsidRDefault="00EF63D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حکم</w:t>
            </w:r>
          </w:p>
        </w:tc>
        <w:tc>
          <w:tcPr>
            <w:tcW w:w="916" w:type="pct"/>
            <w:vMerge w:val="restart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485DFE5F" w14:textId="77777777" w:rsidR="00EF63DE" w:rsidRPr="00DF09EE" w:rsidRDefault="00EF63D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واحد دانشگاهی محل فعالیت</w:t>
            </w:r>
          </w:p>
        </w:tc>
        <w:tc>
          <w:tcPr>
            <w:tcW w:w="1053" w:type="pct"/>
            <w:gridSpan w:val="3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58F46FD5" w14:textId="77777777" w:rsidR="00EF63DE" w:rsidRPr="00DF09EE" w:rsidRDefault="00EF63D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شخصات ابلاغ </w:t>
            </w:r>
          </w:p>
        </w:tc>
        <w:tc>
          <w:tcPr>
            <w:tcW w:w="884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347318BE" w14:textId="77777777" w:rsidR="00EF63DE" w:rsidRPr="00DF09EE" w:rsidRDefault="00EF63D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 انجام فعالیت</w:t>
            </w:r>
          </w:p>
        </w:tc>
        <w:tc>
          <w:tcPr>
            <w:tcW w:w="909" w:type="pct"/>
            <w:vMerge w:val="restart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3E890D1C" w14:textId="77777777" w:rsidR="00EF63DE" w:rsidRPr="00DF09EE" w:rsidRDefault="00EF63D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  <w:p w14:paraId="2AC8CE14" w14:textId="77777777" w:rsidR="00EF63DE" w:rsidRPr="00DF09EE" w:rsidRDefault="00EF63D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 فرهنگي</w:t>
            </w:r>
          </w:p>
        </w:tc>
      </w:tr>
      <w:tr w:rsidR="00EF63DE" w:rsidRPr="00DF09EE" w14:paraId="2670C78D" w14:textId="77777777" w:rsidTr="002B5A92">
        <w:trPr>
          <w:cantSplit/>
          <w:trHeight w:val="340"/>
          <w:jc w:val="center"/>
        </w:trPr>
        <w:tc>
          <w:tcPr>
            <w:tcW w:w="244" w:type="pct"/>
            <w:vMerge/>
            <w:tcBorders>
              <w:left w:val="single" w:sz="12" w:space="0" w:color="auto"/>
            </w:tcBorders>
            <w:shd w:val="clear" w:color="auto" w:fill="auto"/>
            <w:textDirection w:val="btLr"/>
            <w:vAlign w:val="center"/>
          </w:tcPr>
          <w:p w14:paraId="526F8000" w14:textId="77777777" w:rsidR="00EF63DE" w:rsidRPr="00DF09EE" w:rsidRDefault="00EF63DE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5" w:type="pct"/>
            <w:vMerge/>
            <w:shd w:val="clear" w:color="auto" w:fill="auto"/>
            <w:vAlign w:val="center"/>
          </w:tcPr>
          <w:p w14:paraId="1A8E5559" w14:textId="77777777" w:rsidR="00EF63DE" w:rsidRPr="00DF09EE" w:rsidRDefault="00EF63D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shd w:val="clear" w:color="auto" w:fill="auto"/>
            <w:vAlign w:val="center"/>
          </w:tcPr>
          <w:p w14:paraId="616CE689" w14:textId="77777777" w:rsidR="00EF63DE" w:rsidRPr="00DF09EE" w:rsidRDefault="00EF63D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9D5003F" w14:textId="77777777" w:rsidR="00EF63DE" w:rsidRPr="00DF09EE" w:rsidRDefault="00EF63D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ماره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B7728A2" w14:textId="77777777" w:rsidR="00EF63DE" w:rsidRPr="00DF09EE" w:rsidRDefault="00EF63D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55EAE16" w14:textId="77777777" w:rsidR="00EF63DE" w:rsidRPr="00DF09EE" w:rsidRDefault="00EF63D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شروع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C4956BD" w14:textId="77777777" w:rsidR="00EF63DE" w:rsidRPr="00DF09EE" w:rsidRDefault="007247B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پايان</w:t>
            </w:r>
            <w:r w:rsidR="00EF63DE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9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49154D9" w14:textId="77777777" w:rsidR="00EF63DE" w:rsidRPr="00DF09EE" w:rsidRDefault="00EF63DE" w:rsidP="000C32A8">
            <w:pPr>
              <w:jc w:val="center"/>
              <w:rPr>
                <w:rFonts w:cs="B Mitra"/>
                <w:b/>
                <w:bCs/>
                <w:sz w:val="10"/>
                <w:szCs w:val="10"/>
                <w:rtl/>
                <w:lang w:bidi="fa-IR"/>
              </w:rPr>
            </w:pPr>
          </w:p>
        </w:tc>
      </w:tr>
      <w:tr w:rsidR="00EF63DE" w:rsidRPr="00DF09EE" w14:paraId="4806CD75" w14:textId="77777777" w:rsidTr="002B5A92">
        <w:trPr>
          <w:jc w:val="center"/>
        </w:trPr>
        <w:tc>
          <w:tcPr>
            <w:tcW w:w="244" w:type="pct"/>
            <w:tcBorders>
              <w:left w:val="single" w:sz="12" w:space="0" w:color="auto"/>
            </w:tcBorders>
            <w:shd w:val="clear" w:color="auto" w:fill="auto"/>
          </w:tcPr>
          <w:p w14:paraId="4FA420F9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5" w:type="pct"/>
            <w:shd w:val="clear" w:color="auto" w:fill="auto"/>
          </w:tcPr>
          <w:p w14:paraId="6691C580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6" w:type="pct"/>
            <w:shd w:val="clear" w:color="auto" w:fill="auto"/>
          </w:tcPr>
          <w:p w14:paraId="01529F90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8" w:type="pct"/>
            <w:tcBorders>
              <w:top w:val="single" w:sz="4" w:space="0" w:color="auto"/>
            </w:tcBorders>
            <w:shd w:val="clear" w:color="auto" w:fill="auto"/>
          </w:tcPr>
          <w:p w14:paraId="59C0058B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5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36A1821C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tcBorders>
              <w:top w:val="single" w:sz="4" w:space="0" w:color="auto"/>
            </w:tcBorders>
            <w:shd w:val="clear" w:color="auto" w:fill="auto"/>
          </w:tcPr>
          <w:p w14:paraId="6D093E97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</w:tcPr>
          <w:p w14:paraId="16B31F91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14:paraId="70CEC920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F63DE" w:rsidRPr="00DF09EE" w14:paraId="5D09494D" w14:textId="77777777" w:rsidTr="002B5A92">
        <w:trPr>
          <w:jc w:val="center"/>
        </w:trPr>
        <w:tc>
          <w:tcPr>
            <w:tcW w:w="244" w:type="pct"/>
            <w:tcBorders>
              <w:left w:val="single" w:sz="12" w:space="0" w:color="auto"/>
            </w:tcBorders>
            <w:shd w:val="clear" w:color="auto" w:fill="auto"/>
          </w:tcPr>
          <w:p w14:paraId="4804CCA8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5" w:type="pct"/>
            <w:shd w:val="clear" w:color="auto" w:fill="auto"/>
          </w:tcPr>
          <w:p w14:paraId="7B2C29FC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6" w:type="pct"/>
            <w:shd w:val="clear" w:color="auto" w:fill="auto"/>
          </w:tcPr>
          <w:p w14:paraId="6853AA65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8" w:type="pct"/>
            <w:shd w:val="clear" w:color="auto" w:fill="auto"/>
          </w:tcPr>
          <w:p w14:paraId="6CBCDCA6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5" w:type="pct"/>
            <w:gridSpan w:val="2"/>
            <w:shd w:val="clear" w:color="auto" w:fill="auto"/>
          </w:tcPr>
          <w:p w14:paraId="2469C517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shd w:val="clear" w:color="auto" w:fill="auto"/>
          </w:tcPr>
          <w:p w14:paraId="08BAD5B5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shd w:val="clear" w:color="auto" w:fill="auto"/>
          </w:tcPr>
          <w:p w14:paraId="02A525C6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tcBorders>
              <w:right w:val="single" w:sz="12" w:space="0" w:color="auto"/>
            </w:tcBorders>
            <w:shd w:val="clear" w:color="auto" w:fill="auto"/>
          </w:tcPr>
          <w:p w14:paraId="14A6C611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F63DE" w:rsidRPr="00DF09EE" w14:paraId="4D3A20E0" w14:textId="77777777" w:rsidTr="002B5A92">
        <w:trPr>
          <w:jc w:val="center"/>
        </w:trPr>
        <w:tc>
          <w:tcPr>
            <w:tcW w:w="244" w:type="pct"/>
            <w:tcBorders>
              <w:left w:val="single" w:sz="12" w:space="0" w:color="auto"/>
            </w:tcBorders>
            <w:shd w:val="clear" w:color="auto" w:fill="auto"/>
          </w:tcPr>
          <w:p w14:paraId="484DF89F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5" w:type="pct"/>
            <w:shd w:val="clear" w:color="auto" w:fill="auto"/>
          </w:tcPr>
          <w:p w14:paraId="7247C9F2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6" w:type="pct"/>
            <w:shd w:val="clear" w:color="auto" w:fill="auto"/>
          </w:tcPr>
          <w:p w14:paraId="471B2F1E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8" w:type="pct"/>
            <w:shd w:val="clear" w:color="auto" w:fill="auto"/>
          </w:tcPr>
          <w:p w14:paraId="78EB6271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5" w:type="pct"/>
            <w:gridSpan w:val="2"/>
            <w:shd w:val="clear" w:color="auto" w:fill="auto"/>
          </w:tcPr>
          <w:p w14:paraId="792C935E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shd w:val="clear" w:color="auto" w:fill="auto"/>
          </w:tcPr>
          <w:p w14:paraId="3E1E62FA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shd w:val="clear" w:color="auto" w:fill="auto"/>
          </w:tcPr>
          <w:p w14:paraId="2EC7E4F7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tcBorders>
              <w:right w:val="single" w:sz="12" w:space="0" w:color="auto"/>
            </w:tcBorders>
            <w:shd w:val="clear" w:color="auto" w:fill="auto"/>
          </w:tcPr>
          <w:p w14:paraId="45A7B0E5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F63DE" w:rsidRPr="00DF09EE" w14:paraId="7620FE8D" w14:textId="77777777" w:rsidTr="002B5A92">
        <w:trPr>
          <w:jc w:val="center"/>
        </w:trPr>
        <w:tc>
          <w:tcPr>
            <w:tcW w:w="244" w:type="pct"/>
            <w:tcBorders>
              <w:left w:val="single" w:sz="12" w:space="0" w:color="auto"/>
            </w:tcBorders>
            <w:shd w:val="clear" w:color="auto" w:fill="auto"/>
          </w:tcPr>
          <w:p w14:paraId="4A0C097E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5" w:type="pct"/>
            <w:shd w:val="clear" w:color="auto" w:fill="auto"/>
          </w:tcPr>
          <w:p w14:paraId="4AD4F1A0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6" w:type="pct"/>
            <w:shd w:val="clear" w:color="auto" w:fill="auto"/>
          </w:tcPr>
          <w:p w14:paraId="66467292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8" w:type="pct"/>
            <w:shd w:val="clear" w:color="auto" w:fill="auto"/>
          </w:tcPr>
          <w:p w14:paraId="37A63703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5" w:type="pct"/>
            <w:gridSpan w:val="2"/>
            <w:shd w:val="clear" w:color="auto" w:fill="auto"/>
          </w:tcPr>
          <w:p w14:paraId="7E993E1C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shd w:val="clear" w:color="auto" w:fill="auto"/>
          </w:tcPr>
          <w:p w14:paraId="57F0B813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shd w:val="clear" w:color="auto" w:fill="auto"/>
          </w:tcPr>
          <w:p w14:paraId="48D28D24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tcBorders>
              <w:right w:val="single" w:sz="12" w:space="0" w:color="auto"/>
            </w:tcBorders>
            <w:shd w:val="clear" w:color="auto" w:fill="auto"/>
          </w:tcPr>
          <w:p w14:paraId="507D688E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F63DE" w:rsidRPr="00DF09EE" w14:paraId="4DADB3DB" w14:textId="77777777" w:rsidTr="002B5A92">
        <w:trPr>
          <w:jc w:val="center"/>
        </w:trPr>
        <w:tc>
          <w:tcPr>
            <w:tcW w:w="244" w:type="pct"/>
            <w:tcBorders>
              <w:left w:val="single" w:sz="12" w:space="0" w:color="auto"/>
            </w:tcBorders>
            <w:shd w:val="clear" w:color="auto" w:fill="auto"/>
          </w:tcPr>
          <w:p w14:paraId="6AD267CC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5" w:type="pct"/>
            <w:shd w:val="clear" w:color="auto" w:fill="auto"/>
          </w:tcPr>
          <w:p w14:paraId="24E4F1A0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6" w:type="pct"/>
            <w:shd w:val="clear" w:color="auto" w:fill="auto"/>
          </w:tcPr>
          <w:p w14:paraId="7E164BFB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8" w:type="pct"/>
            <w:shd w:val="clear" w:color="auto" w:fill="auto"/>
          </w:tcPr>
          <w:p w14:paraId="386DD99D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5" w:type="pct"/>
            <w:gridSpan w:val="2"/>
            <w:shd w:val="clear" w:color="auto" w:fill="auto"/>
          </w:tcPr>
          <w:p w14:paraId="69423892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shd w:val="clear" w:color="auto" w:fill="auto"/>
          </w:tcPr>
          <w:p w14:paraId="2C811F65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shd w:val="clear" w:color="auto" w:fill="auto"/>
          </w:tcPr>
          <w:p w14:paraId="709E1DCF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tcBorders>
              <w:right w:val="single" w:sz="12" w:space="0" w:color="auto"/>
            </w:tcBorders>
            <w:shd w:val="clear" w:color="auto" w:fill="auto"/>
          </w:tcPr>
          <w:p w14:paraId="7CEA9045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F63DE" w:rsidRPr="00DF09EE" w14:paraId="588C0F08" w14:textId="77777777" w:rsidTr="002B5A92">
        <w:trPr>
          <w:jc w:val="center"/>
        </w:trPr>
        <w:tc>
          <w:tcPr>
            <w:tcW w:w="244" w:type="pct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1BD9BE17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5" w:type="pct"/>
            <w:tcBorders>
              <w:bottom w:val="single" w:sz="4" w:space="0" w:color="auto"/>
            </w:tcBorders>
            <w:shd w:val="clear" w:color="auto" w:fill="auto"/>
          </w:tcPr>
          <w:p w14:paraId="0B5E308E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6" w:type="pct"/>
            <w:tcBorders>
              <w:bottom w:val="single" w:sz="4" w:space="0" w:color="auto"/>
            </w:tcBorders>
            <w:shd w:val="clear" w:color="auto" w:fill="auto"/>
          </w:tcPr>
          <w:p w14:paraId="377973E7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8" w:type="pct"/>
            <w:tcBorders>
              <w:bottom w:val="single" w:sz="4" w:space="0" w:color="auto"/>
            </w:tcBorders>
            <w:shd w:val="clear" w:color="auto" w:fill="auto"/>
          </w:tcPr>
          <w:p w14:paraId="49604739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5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D993B8A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tcBorders>
              <w:bottom w:val="single" w:sz="4" w:space="0" w:color="auto"/>
            </w:tcBorders>
            <w:shd w:val="clear" w:color="auto" w:fill="auto"/>
          </w:tcPr>
          <w:p w14:paraId="4A8DCAD7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tcBorders>
              <w:bottom w:val="single" w:sz="4" w:space="0" w:color="auto"/>
            </w:tcBorders>
            <w:shd w:val="clear" w:color="auto" w:fill="auto"/>
          </w:tcPr>
          <w:p w14:paraId="3CAB6C4D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766A9C8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F63DE" w:rsidRPr="00DF09EE" w14:paraId="5733255F" w14:textId="77777777" w:rsidTr="002B5A92">
        <w:trPr>
          <w:jc w:val="center"/>
        </w:trPr>
        <w:tc>
          <w:tcPr>
            <w:tcW w:w="244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99AA6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E85A2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95B96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B6B1F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9781B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15065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5E917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1CBEC41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F63DE" w:rsidRPr="00DF09EE" w14:paraId="17AEC994" w14:textId="77777777" w:rsidTr="002B5A92">
        <w:trPr>
          <w:jc w:val="center"/>
        </w:trPr>
        <w:tc>
          <w:tcPr>
            <w:tcW w:w="244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D8A59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15432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7D029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E9B879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6ABF0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ECF96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E6636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BE412B7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F63DE" w:rsidRPr="00DF09EE" w14:paraId="61EAD9ED" w14:textId="77777777" w:rsidTr="002B5A92">
        <w:trPr>
          <w:jc w:val="center"/>
        </w:trPr>
        <w:tc>
          <w:tcPr>
            <w:tcW w:w="244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7F71A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F6D19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92AF4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91A86F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78357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6725A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DC70E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C9A2E31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F63DE" w:rsidRPr="00DF09EE" w14:paraId="0B93F4F6" w14:textId="77777777" w:rsidTr="002B5A92">
        <w:trPr>
          <w:jc w:val="center"/>
        </w:trPr>
        <w:tc>
          <w:tcPr>
            <w:tcW w:w="244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747EC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ECEA6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A8CB3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4730F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F03F4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78B13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F0CCD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E1AF775" w14:textId="77777777" w:rsidR="00EF63DE" w:rsidRPr="00DF09EE" w:rsidRDefault="00EF63DE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926FE" w:rsidRPr="00DF09EE" w14:paraId="3588E0E7" w14:textId="77777777" w:rsidTr="002B5A92">
        <w:trPr>
          <w:trHeight w:val="505"/>
          <w:jc w:val="center"/>
        </w:trPr>
        <w:tc>
          <w:tcPr>
            <w:tcW w:w="3207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93059" w14:textId="77777777" w:rsidR="001926FE" w:rsidRPr="00DF09EE" w:rsidRDefault="001926FE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حداکثر امتیاز در واحد کار </w:t>
            </w:r>
            <w:r w:rsidR="00C857F5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یا نیم</w:t>
            </w:r>
            <w:r w:rsidR="00C857F5">
              <w:rPr>
                <w:rFonts w:cs="B Mitra"/>
                <w:b/>
                <w:bCs/>
                <w:sz w:val="18"/>
                <w:szCs w:val="18"/>
                <w:lang w:bidi="fa-IR"/>
              </w:rPr>
              <w:softHyphen/>
            </w:r>
            <w:r w:rsidR="00C857F5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سال: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7/0</w:t>
            </w:r>
          </w:p>
          <w:p w14:paraId="35309BE7" w14:textId="77777777" w:rsidR="001926FE" w:rsidRPr="00DF09EE" w:rsidRDefault="001926FE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حداکثر امتیاز در موضوع: </w:t>
            </w:r>
            <w:r w:rsidRPr="00DF09E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4D9B108" w14:textId="77777777" w:rsidR="001926FE" w:rsidRPr="00DF09EE" w:rsidRDefault="001926FE" w:rsidP="000C32A8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ـ</w:t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 xml:space="preserve">ع </w:t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کل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4E6937A7" w14:textId="77777777" w:rsidR="001926FE" w:rsidRPr="00DF09EE" w:rsidRDefault="001926FE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15240" w:rsidRPr="00DF09EE" w14:paraId="294FEF9C" w14:textId="77777777" w:rsidTr="002B5A92">
        <w:trPr>
          <w:trHeight w:val="625"/>
          <w:jc w:val="center"/>
        </w:trPr>
        <w:tc>
          <w:tcPr>
            <w:tcW w:w="2695" w:type="pct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5F28D296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متقاضي</w:t>
            </w:r>
          </w:p>
          <w:p w14:paraId="3C23A813" w14:textId="77777777" w:rsidR="00515240" w:rsidRPr="00DF09EE" w:rsidRDefault="00515240" w:rsidP="000C32A8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EF3A3BD" w14:textId="77777777" w:rsidR="00515240" w:rsidRPr="00DF09EE" w:rsidRDefault="00515240" w:rsidP="000C32A8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305" w:type="pct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3DD6466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سيون فرهنگي</w:t>
            </w:r>
          </w:p>
          <w:p w14:paraId="7F61759E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8EA2310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7AA8027E" w14:textId="77777777" w:rsidR="0025567E" w:rsidRPr="00DF09EE" w:rsidRDefault="0025567E" w:rsidP="000C32A8">
      <w:pPr>
        <w:jc w:val="lowKashida"/>
        <w:rPr>
          <w:rFonts w:cs="B Mitra"/>
          <w:b/>
          <w:bCs/>
          <w:sz w:val="20"/>
          <w:szCs w:val="20"/>
          <w:rtl/>
        </w:rPr>
      </w:pPr>
    </w:p>
    <w:p w14:paraId="1A749F46" w14:textId="77777777" w:rsidR="0025567E" w:rsidRPr="00DF09EE" w:rsidRDefault="00A128A6" w:rsidP="000C32A8">
      <w:pPr>
        <w:jc w:val="lowKashida"/>
        <w:rPr>
          <w:rFonts w:cs="B Mitra"/>
          <w:b/>
          <w:bCs/>
          <w:sz w:val="20"/>
          <w:szCs w:val="20"/>
          <w:rtl/>
        </w:rPr>
      </w:pPr>
      <w:r w:rsidRPr="00DF09EE">
        <w:rPr>
          <w:rFonts w:cs="B Mitra"/>
          <w:b/>
          <w:bCs/>
          <w:sz w:val="20"/>
          <w:szCs w:val="20"/>
          <w:rtl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AB6361" w:rsidRPr="00DF09EE" w14:paraId="682DA938" w14:textId="77777777" w:rsidTr="002B5A92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70F11E1" w14:textId="77777777" w:rsidR="00AB6361" w:rsidRPr="00DF09EE" w:rsidRDefault="00AB6361" w:rsidP="00913C46">
            <w:pPr>
              <w:ind w:left="418" w:hanging="418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1-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5- مسئولیت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ذیری در اصلاح و هدایت نگرش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ی مطلوب فرهنگی و مشارکت یا انجام فعالیت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ی فرهنگی، تربیتی و اجتماعی و یا عناوین مشابه برای کلیه اقشار دانشگاهی (دانشجویان، استادان و کارکنان) با کسب موافقت موسسه محل خدمت</w:t>
            </w:r>
          </w:p>
        </w:tc>
      </w:tr>
    </w:tbl>
    <w:p w14:paraId="3AC1CA4C" w14:textId="77777777" w:rsidR="005735E8" w:rsidRPr="00DF09EE" w:rsidRDefault="005735E8" w:rsidP="000C32A8">
      <w:pPr>
        <w:tabs>
          <w:tab w:val="left" w:pos="13577"/>
        </w:tabs>
        <w:jc w:val="both"/>
        <w:rPr>
          <w:rFonts w:cs="B Mitra"/>
          <w:b/>
          <w:bCs/>
          <w:sz w:val="10"/>
          <w:szCs w:val="10"/>
          <w:rtl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6"/>
        <w:gridCol w:w="3063"/>
        <w:gridCol w:w="2520"/>
        <w:gridCol w:w="2049"/>
        <w:gridCol w:w="3431"/>
        <w:gridCol w:w="702"/>
        <w:gridCol w:w="797"/>
        <w:gridCol w:w="2618"/>
      </w:tblGrid>
      <w:tr w:rsidR="00AB6361" w:rsidRPr="00DF09EE" w14:paraId="4D99CC3E" w14:textId="77777777" w:rsidTr="002B5A92">
        <w:trPr>
          <w:cantSplit/>
          <w:trHeight w:val="351"/>
          <w:jc w:val="center"/>
        </w:trPr>
        <w:tc>
          <w:tcPr>
            <w:tcW w:w="222" w:type="pct"/>
            <w:vMerge w:val="restart"/>
            <w:shd w:val="pct5" w:color="auto" w:fill="auto"/>
            <w:vAlign w:val="center"/>
          </w:tcPr>
          <w:p w14:paraId="377A903D" w14:textId="77777777" w:rsidR="00AB6361" w:rsidRPr="00DF09EE" w:rsidRDefault="00AB6361" w:rsidP="009A5B3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3482" w:type="pct"/>
            <w:gridSpan w:val="4"/>
            <w:shd w:val="pct5" w:color="auto" w:fill="auto"/>
            <w:vAlign w:val="center"/>
          </w:tcPr>
          <w:p w14:paraId="73FC4AB3" w14:textId="77777777" w:rsidR="00AB6361" w:rsidRPr="00DF09EE" w:rsidRDefault="00AB636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متناسب با نوع فعالیت</w:t>
            </w:r>
          </w:p>
        </w:tc>
        <w:tc>
          <w:tcPr>
            <w:tcW w:w="472" w:type="pct"/>
            <w:gridSpan w:val="2"/>
            <w:shd w:val="pct5" w:color="auto" w:fill="auto"/>
            <w:vAlign w:val="center"/>
          </w:tcPr>
          <w:p w14:paraId="30CAAD5D" w14:textId="77777777" w:rsidR="00AB6361" w:rsidRPr="00DF09EE" w:rsidRDefault="00AB636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يمسال تحصيلي </w:t>
            </w:r>
          </w:p>
        </w:tc>
        <w:tc>
          <w:tcPr>
            <w:tcW w:w="824" w:type="pct"/>
            <w:vMerge w:val="restart"/>
            <w:shd w:val="pct5" w:color="auto" w:fill="auto"/>
            <w:vAlign w:val="center"/>
          </w:tcPr>
          <w:p w14:paraId="6A6997D5" w14:textId="77777777" w:rsidR="00AB6361" w:rsidRPr="00DF09EE" w:rsidRDefault="00AB636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14:paraId="6FF2B86B" w14:textId="77777777" w:rsidR="00AB6361" w:rsidRPr="00DF09EE" w:rsidRDefault="00AB636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 فرهنگي</w:t>
            </w:r>
          </w:p>
        </w:tc>
      </w:tr>
      <w:tr w:rsidR="00AB6361" w:rsidRPr="00DF09EE" w14:paraId="69029590" w14:textId="77777777" w:rsidTr="002B5A92">
        <w:trPr>
          <w:cantSplit/>
          <w:trHeight w:val="740"/>
          <w:jc w:val="center"/>
        </w:trPr>
        <w:tc>
          <w:tcPr>
            <w:tcW w:w="222" w:type="pct"/>
            <w:vMerge/>
            <w:shd w:val="clear" w:color="auto" w:fill="auto"/>
            <w:textDirection w:val="btLr"/>
            <w:vAlign w:val="center"/>
          </w:tcPr>
          <w:p w14:paraId="203D4B9B" w14:textId="77777777" w:rsidR="00AB6361" w:rsidRPr="00DF09EE" w:rsidRDefault="00AB6361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64" w:type="pct"/>
            <w:shd w:val="pct5" w:color="auto" w:fill="auto"/>
            <w:vAlign w:val="center"/>
          </w:tcPr>
          <w:p w14:paraId="6A8A2E0E" w14:textId="77777777" w:rsidR="001E10AA" w:rsidRPr="00DF09EE" w:rsidRDefault="00AB6361" w:rsidP="001E10A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طراحي، برنامه</w:t>
            </w:r>
            <w:r w:rsidRPr="00DF09EE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ریزی و مشارکت در امور فرهنگی، تربیتی، اجتماعی و علمی برای دانشجویان، اعضای هیات</w:t>
            </w:r>
            <w:r w:rsidR="00DA1529" w:rsidRPr="00DF09EE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علمی، طلاب</w:t>
            </w:r>
          </w:p>
          <w:p w14:paraId="5215CA7E" w14:textId="77777777" w:rsidR="00AB6361" w:rsidRPr="00DF09EE" w:rsidRDefault="00AB6361" w:rsidP="001E10A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و کارکنان</w:t>
            </w:r>
          </w:p>
        </w:tc>
        <w:tc>
          <w:tcPr>
            <w:tcW w:w="793" w:type="pct"/>
            <w:shd w:val="pct5" w:color="auto" w:fill="auto"/>
            <w:vAlign w:val="center"/>
          </w:tcPr>
          <w:p w14:paraId="290623D5" w14:textId="77777777" w:rsidR="00AB6361" w:rsidRPr="00DF09EE" w:rsidRDefault="00AB6361" w:rsidP="000C32A8">
            <w:pPr>
              <w:spacing w:line="180" w:lineRule="auto"/>
              <w:jc w:val="both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عضویت در کمیته</w:t>
            </w:r>
            <w:r w:rsidRPr="00DF09EE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های اخلاق مراکز تحقیقاتی، بیمارستان</w:t>
            </w:r>
            <w:r w:rsidRPr="00DF09EE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ها و دانشگاه</w:t>
            </w:r>
            <w:r w:rsidRPr="00DF09EE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ها</w:t>
            </w:r>
          </w:p>
          <w:p w14:paraId="6B9976F8" w14:textId="77777777" w:rsidR="00AB6361" w:rsidRPr="00DF09EE" w:rsidRDefault="00AB6361" w:rsidP="000C32A8">
            <w:pPr>
              <w:jc w:val="lowKashida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725" w:type="pct"/>
            <w:gridSpan w:val="2"/>
            <w:shd w:val="pct5" w:color="auto" w:fill="auto"/>
            <w:vAlign w:val="center"/>
          </w:tcPr>
          <w:p w14:paraId="79760B11" w14:textId="77777777" w:rsidR="00AB6361" w:rsidRPr="00DF09EE" w:rsidRDefault="00AB6361" w:rsidP="000C32A8">
            <w:pPr>
              <w:spacing w:line="180" w:lineRule="auto"/>
              <w:jc w:val="both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یر فعالیت</w:t>
            </w:r>
            <w:r w:rsidRPr="00DF09EE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های مرتبط از قبیل:</w:t>
            </w:r>
          </w:p>
          <w:p w14:paraId="4093787F" w14:textId="77777777" w:rsidR="00AB6361" w:rsidRPr="00DF09EE" w:rsidRDefault="00AB6361" w:rsidP="00DA1529">
            <w:pPr>
              <w:spacing w:line="180" w:lineRule="auto"/>
              <w:ind w:left="222" w:hanging="222"/>
              <w:jc w:val="both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الف) عرضه خدمات مشاوره</w:t>
            </w:r>
            <w:r w:rsidRPr="00DF09EE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ای علمی، فرهنگی، تربیتی، اجتماعی و آموزشی به دانشجویان و طلاب</w:t>
            </w:r>
          </w:p>
          <w:p w14:paraId="74827A93" w14:textId="77777777" w:rsidR="00AB6361" w:rsidRPr="00DF09EE" w:rsidRDefault="00AB6361" w:rsidP="00DA1529">
            <w:pPr>
              <w:spacing w:line="180" w:lineRule="auto"/>
              <w:ind w:left="222" w:hanging="222"/>
              <w:jc w:val="both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ب) حضور مستمر و موثر در مراکز دانشجویی اعم از کانون</w:t>
            </w:r>
            <w:r w:rsidRPr="00DF09EE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ها، مساجد، خوابگاه</w:t>
            </w:r>
            <w:r w:rsidRPr="00DF09EE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ها و</w:t>
            </w:r>
            <w:r w:rsidR="00B62920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...</w:t>
            </w:r>
          </w:p>
          <w:p w14:paraId="4CA53C75" w14:textId="77777777" w:rsidR="00AB6361" w:rsidRPr="00DF09EE" w:rsidRDefault="00AB6361" w:rsidP="00DA1529">
            <w:pPr>
              <w:keepNext/>
              <w:ind w:left="222" w:hanging="222"/>
              <w:jc w:val="both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ج) مشارکت در ترویج علمی و فرهنگی الگوی اسلامی_ایرانی پیشرفت با تایید کمیسیون تخصصی ذی</w:t>
            </w:r>
            <w:r w:rsidRPr="00DF09EE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ربط</w:t>
            </w:r>
          </w:p>
          <w:p w14:paraId="7A0D336F" w14:textId="77777777" w:rsidR="00AB6361" w:rsidRPr="00DF09EE" w:rsidRDefault="00AB6361" w:rsidP="00DA1529">
            <w:pPr>
              <w:ind w:left="222" w:hanging="222"/>
              <w:jc w:val="lowKashida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) مشارکت فعالانه در تشکیل جلسات هم</w:t>
            </w:r>
            <w:r w:rsidRPr="00DF09EE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اندیشی اساتید</w:t>
            </w:r>
          </w:p>
        </w:tc>
        <w:tc>
          <w:tcPr>
            <w:tcW w:w="221" w:type="pct"/>
            <w:shd w:val="pct5" w:color="auto" w:fill="auto"/>
            <w:vAlign w:val="center"/>
          </w:tcPr>
          <w:p w14:paraId="677B2ED8" w14:textId="77777777" w:rsidR="00AB6361" w:rsidRPr="00DF09EE" w:rsidRDefault="00AB636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اول </w:t>
            </w:r>
          </w:p>
        </w:tc>
        <w:tc>
          <w:tcPr>
            <w:tcW w:w="251" w:type="pct"/>
            <w:shd w:val="pct5" w:color="auto" w:fill="auto"/>
            <w:vAlign w:val="center"/>
          </w:tcPr>
          <w:p w14:paraId="7BC108AE" w14:textId="77777777" w:rsidR="00AB6361" w:rsidRPr="00DF09EE" w:rsidRDefault="00AB636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دوم </w:t>
            </w:r>
          </w:p>
        </w:tc>
        <w:tc>
          <w:tcPr>
            <w:tcW w:w="824" w:type="pct"/>
            <w:vMerge/>
            <w:shd w:val="clear" w:color="auto" w:fill="auto"/>
          </w:tcPr>
          <w:p w14:paraId="3776F0D9" w14:textId="77777777" w:rsidR="00AB6361" w:rsidRPr="00DF09EE" w:rsidRDefault="00AB6361" w:rsidP="000C32A8">
            <w:pPr>
              <w:jc w:val="center"/>
              <w:rPr>
                <w:rFonts w:cs="B Mitra"/>
                <w:b/>
                <w:bCs/>
                <w:sz w:val="10"/>
                <w:szCs w:val="10"/>
                <w:rtl/>
                <w:lang w:bidi="fa-IR"/>
              </w:rPr>
            </w:pPr>
          </w:p>
        </w:tc>
      </w:tr>
      <w:tr w:rsidR="002B5A92" w:rsidRPr="00DF09EE" w14:paraId="503633FF" w14:textId="77777777" w:rsidTr="002B5A92">
        <w:trPr>
          <w:jc w:val="center"/>
        </w:trPr>
        <w:tc>
          <w:tcPr>
            <w:tcW w:w="222" w:type="pct"/>
            <w:shd w:val="clear" w:color="auto" w:fill="auto"/>
            <w:vAlign w:val="center"/>
          </w:tcPr>
          <w:p w14:paraId="2330A243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91CE7">
              <w:rPr>
                <w:rFonts w:cs="B Mitra" w:hint="cs"/>
                <w:sz w:val="20"/>
                <w:szCs w:val="20"/>
                <w:rtl/>
              </w:rPr>
              <w:t>1</w:t>
            </w:r>
          </w:p>
        </w:tc>
        <w:tc>
          <w:tcPr>
            <w:tcW w:w="964" w:type="pct"/>
            <w:shd w:val="clear" w:color="auto" w:fill="auto"/>
            <w:vAlign w:val="center"/>
          </w:tcPr>
          <w:p w14:paraId="1BCD9BDD" w14:textId="46BF6A96" w:rsidR="002B5A92" w:rsidRPr="00191CE7" w:rsidRDefault="009C0392" w:rsidP="002B5A92">
            <w:pPr>
              <w:jc w:val="center"/>
              <w:rPr>
                <w:rFonts w:cs="B Mitra" w:hint="cs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دوره دانش افزایی با موضوع تفسیر قرآن کریم</w:t>
            </w:r>
          </w:p>
        </w:tc>
        <w:tc>
          <w:tcPr>
            <w:tcW w:w="793" w:type="pct"/>
            <w:shd w:val="clear" w:color="auto" w:fill="auto"/>
            <w:vAlign w:val="center"/>
          </w:tcPr>
          <w:p w14:paraId="39E1379D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25" w:type="pct"/>
            <w:gridSpan w:val="2"/>
            <w:shd w:val="clear" w:color="auto" w:fill="auto"/>
            <w:vAlign w:val="center"/>
          </w:tcPr>
          <w:p w14:paraId="101F6312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91CE7">
              <w:rPr>
                <w:rFonts w:cs="B Mitra"/>
                <w:sz w:val="20"/>
                <w:szCs w:val="20"/>
                <w:rtl/>
              </w:rPr>
              <w:t>مشارکت فعالانه در تشک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  <w:r w:rsidRPr="00191CE7">
              <w:rPr>
                <w:rFonts w:cs="B Mitra" w:hint="eastAsia"/>
                <w:sz w:val="20"/>
                <w:szCs w:val="20"/>
                <w:rtl/>
              </w:rPr>
              <w:t>ل</w:t>
            </w:r>
            <w:r w:rsidRPr="00191CE7">
              <w:rPr>
                <w:rFonts w:cs="B Mitra"/>
                <w:sz w:val="20"/>
                <w:szCs w:val="20"/>
                <w:rtl/>
              </w:rPr>
              <w:t xml:space="preserve"> جلسات هم</w:t>
            </w:r>
            <w:r>
              <w:rPr>
                <w:rFonts w:cs="B Mitra" w:hint="cs"/>
                <w:sz w:val="20"/>
                <w:szCs w:val="20"/>
                <w:rtl/>
              </w:rPr>
              <w:t>‌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اندی</w:t>
            </w:r>
            <w:r w:rsidRPr="00191CE7">
              <w:rPr>
                <w:rFonts w:cs="B Mitra" w:hint="eastAsia"/>
                <w:sz w:val="20"/>
                <w:szCs w:val="20"/>
                <w:rtl/>
              </w:rPr>
              <w:t>ش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  <w:r w:rsidRPr="00191CE7">
              <w:rPr>
                <w:rFonts w:cs="B Mitra"/>
                <w:sz w:val="20"/>
                <w:szCs w:val="20"/>
                <w:rtl/>
              </w:rPr>
              <w:t xml:space="preserve"> اسات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  <w:r w:rsidRPr="00191CE7">
              <w:rPr>
                <w:rFonts w:cs="B Mitra" w:hint="eastAsia"/>
                <w:sz w:val="20"/>
                <w:szCs w:val="20"/>
                <w:rtl/>
              </w:rPr>
              <w:t>د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1F2865A2" w14:textId="77777777" w:rsidR="002B5A92" w:rsidRPr="00DF09EE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sym w:font="Wingdings" w:char="F0FC"/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6BCFC540" w14:textId="77777777" w:rsidR="002B5A92" w:rsidRPr="00DF09EE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824" w:type="pct"/>
            <w:shd w:val="clear" w:color="auto" w:fill="auto"/>
          </w:tcPr>
          <w:p w14:paraId="1CCF1A71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75B79869" w14:textId="77777777" w:rsidTr="002B5A92">
        <w:trPr>
          <w:jc w:val="center"/>
        </w:trPr>
        <w:tc>
          <w:tcPr>
            <w:tcW w:w="222" w:type="pct"/>
            <w:shd w:val="clear" w:color="auto" w:fill="auto"/>
            <w:vAlign w:val="center"/>
          </w:tcPr>
          <w:p w14:paraId="4A759A66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91CE7">
              <w:rPr>
                <w:rFonts w:cs="B Mitra" w:hint="cs"/>
                <w:sz w:val="20"/>
                <w:szCs w:val="20"/>
                <w:rtl/>
              </w:rPr>
              <w:t>2</w:t>
            </w:r>
          </w:p>
        </w:tc>
        <w:tc>
          <w:tcPr>
            <w:tcW w:w="964" w:type="pct"/>
            <w:shd w:val="clear" w:color="auto" w:fill="auto"/>
          </w:tcPr>
          <w:p w14:paraId="1CB10FF3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مهارتهای ارتباط موثر</w:t>
            </w:r>
          </w:p>
        </w:tc>
        <w:tc>
          <w:tcPr>
            <w:tcW w:w="793" w:type="pct"/>
            <w:shd w:val="clear" w:color="auto" w:fill="auto"/>
            <w:vAlign w:val="center"/>
          </w:tcPr>
          <w:p w14:paraId="4FBDAF66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25" w:type="pct"/>
            <w:gridSpan w:val="2"/>
            <w:shd w:val="clear" w:color="auto" w:fill="auto"/>
            <w:vAlign w:val="center"/>
          </w:tcPr>
          <w:p w14:paraId="3AFEB8E4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21" w:type="pct"/>
            <w:shd w:val="clear" w:color="auto" w:fill="auto"/>
            <w:vAlign w:val="center"/>
          </w:tcPr>
          <w:p w14:paraId="5907DEB0" w14:textId="77777777" w:rsidR="002B5A92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1DF6FA4E" w14:textId="77777777" w:rsidR="002B5A92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824" w:type="pct"/>
            <w:shd w:val="clear" w:color="auto" w:fill="auto"/>
          </w:tcPr>
          <w:p w14:paraId="26ED392F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47A18CF1" w14:textId="77777777" w:rsidTr="002B5A92">
        <w:trPr>
          <w:jc w:val="center"/>
        </w:trPr>
        <w:tc>
          <w:tcPr>
            <w:tcW w:w="222" w:type="pct"/>
            <w:shd w:val="clear" w:color="auto" w:fill="auto"/>
            <w:vAlign w:val="center"/>
          </w:tcPr>
          <w:p w14:paraId="1F5EFA45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91CE7">
              <w:rPr>
                <w:rFonts w:cs="B Mitra" w:hint="cs"/>
                <w:sz w:val="20"/>
                <w:szCs w:val="20"/>
                <w:rtl/>
              </w:rPr>
              <w:t>3</w:t>
            </w:r>
          </w:p>
        </w:tc>
        <w:tc>
          <w:tcPr>
            <w:tcW w:w="964" w:type="pct"/>
            <w:shd w:val="clear" w:color="auto" w:fill="auto"/>
          </w:tcPr>
          <w:p w14:paraId="19B3E1F1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نحوه مشارکت در تدوین استانداردهای بین المللی و ملی</w:t>
            </w:r>
          </w:p>
        </w:tc>
        <w:tc>
          <w:tcPr>
            <w:tcW w:w="793" w:type="pct"/>
            <w:shd w:val="clear" w:color="auto" w:fill="auto"/>
            <w:vAlign w:val="center"/>
          </w:tcPr>
          <w:p w14:paraId="24EF88DC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25" w:type="pct"/>
            <w:gridSpan w:val="2"/>
            <w:shd w:val="clear" w:color="auto" w:fill="auto"/>
            <w:vAlign w:val="center"/>
          </w:tcPr>
          <w:p w14:paraId="14621D24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21" w:type="pct"/>
            <w:shd w:val="clear" w:color="auto" w:fill="auto"/>
            <w:vAlign w:val="center"/>
          </w:tcPr>
          <w:p w14:paraId="1304B0EB" w14:textId="77777777" w:rsidR="002B5A92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3603DBBF" w14:textId="77777777" w:rsidR="002B5A92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824" w:type="pct"/>
            <w:shd w:val="clear" w:color="auto" w:fill="auto"/>
          </w:tcPr>
          <w:p w14:paraId="4D1206F4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04C6EF03" w14:textId="77777777" w:rsidTr="002B5A92">
        <w:trPr>
          <w:jc w:val="center"/>
        </w:trPr>
        <w:tc>
          <w:tcPr>
            <w:tcW w:w="222" w:type="pct"/>
            <w:shd w:val="clear" w:color="auto" w:fill="auto"/>
            <w:vAlign w:val="center"/>
          </w:tcPr>
          <w:p w14:paraId="1BA8CC46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91CE7">
              <w:rPr>
                <w:rFonts w:cs="B Mitra" w:hint="cs"/>
                <w:sz w:val="20"/>
                <w:szCs w:val="20"/>
                <w:rtl/>
              </w:rPr>
              <w:t>4</w:t>
            </w:r>
          </w:p>
        </w:tc>
        <w:tc>
          <w:tcPr>
            <w:tcW w:w="964" w:type="pct"/>
            <w:shd w:val="clear" w:color="auto" w:fill="auto"/>
          </w:tcPr>
          <w:p w14:paraId="35B16149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آشنایی با فناوری نانو</w:t>
            </w:r>
          </w:p>
        </w:tc>
        <w:tc>
          <w:tcPr>
            <w:tcW w:w="793" w:type="pct"/>
            <w:shd w:val="clear" w:color="auto" w:fill="auto"/>
            <w:vAlign w:val="center"/>
          </w:tcPr>
          <w:p w14:paraId="70EE0EC6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25" w:type="pct"/>
            <w:gridSpan w:val="2"/>
            <w:shd w:val="clear" w:color="auto" w:fill="auto"/>
            <w:vAlign w:val="center"/>
          </w:tcPr>
          <w:p w14:paraId="77B9B94A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21" w:type="pct"/>
            <w:shd w:val="clear" w:color="auto" w:fill="auto"/>
            <w:vAlign w:val="center"/>
          </w:tcPr>
          <w:p w14:paraId="2B06335C" w14:textId="77777777" w:rsidR="002B5A92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27ED246B" w14:textId="77777777" w:rsidR="002B5A92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824" w:type="pct"/>
            <w:shd w:val="clear" w:color="auto" w:fill="auto"/>
          </w:tcPr>
          <w:p w14:paraId="4F9AE819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672A1AD6" w14:textId="77777777" w:rsidTr="002B5A92">
        <w:trPr>
          <w:jc w:val="center"/>
        </w:trPr>
        <w:tc>
          <w:tcPr>
            <w:tcW w:w="222" w:type="pct"/>
            <w:shd w:val="clear" w:color="auto" w:fill="auto"/>
            <w:vAlign w:val="center"/>
          </w:tcPr>
          <w:p w14:paraId="5ECBF717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91CE7">
              <w:rPr>
                <w:rFonts w:cs="B Mitra" w:hint="cs"/>
                <w:sz w:val="20"/>
                <w:szCs w:val="20"/>
                <w:rtl/>
              </w:rPr>
              <w:t>5</w:t>
            </w:r>
          </w:p>
        </w:tc>
        <w:tc>
          <w:tcPr>
            <w:tcW w:w="964" w:type="pct"/>
            <w:shd w:val="clear" w:color="auto" w:fill="auto"/>
          </w:tcPr>
          <w:p w14:paraId="51D3259D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تزکیه و تربیت اقتصاد مقاومتی و عرفانهای نوظهور</w:t>
            </w:r>
          </w:p>
        </w:tc>
        <w:tc>
          <w:tcPr>
            <w:tcW w:w="793" w:type="pct"/>
            <w:shd w:val="clear" w:color="auto" w:fill="auto"/>
            <w:vAlign w:val="center"/>
          </w:tcPr>
          <w:p w14:paraId="2C56E655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725" w:type="pct"/>
            <w:gridSpan w:val="2"/>
            <w:shd w:val="clear" w:color="auto" w:fill="auto"/>
            <w:vAlign w:val="center"/>
          </w:tcPr>
          <w:p w14:paraId="1CCF0CBE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21" w:type="pct"/>
            <w:shd w:val="clear" w:color="auto" w:fill="auto"/>
            <w:vAlign w:val="center"/>
          </w:tcPr>
          <w:p w14:paraId="4E28A1E6" w14:textId="77777777" w:rsidR="002B5A92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07D7DC56" w14:textId="77777777" w:rsidR="002B5A92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824" w:type="pct"/>
            <w:shd w:val="clear" w:color="auto" w:fill="auto"/>
          </w:tcPr>
          <w:p w14:paraId="7F2C724E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60AD935E" w14:textId="77777777" w:rsidTr="002B5A92">
        <w:trPr>
          <w:jc w:val="center"/>
        </w:trPr>
        <w:tc>
          <w:tcPr>
            <w:tcW w:w="222" w:type="pct"/>
            <w:shd w:val="clear" w:color="auto" w:fill="auto"/>
            <w:vAlign w:val="center"/>
          </w:tcPr>
          <w:p w14:paraId="5554715C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91CE7">
              <w:rPr>
                <w:rFonts w:cs="B Mitra" w:hint="cs"/>
                <w:sz w:val="20"/>
                <w:szCs w:val="20"/>
                <w:rtl/>
              </w:rPr>
              <w:t>6</w:t>
            </w:r>
          </w:p>
        </w:tc>
        <w:tc>
          <w:tcPr>
            <w:tcW w:w="964" w:type="pct"/>
            <w:shd w:val="clear" w:color="auto" w:fill="auto"/>
          </w:tcPr>
          <w:p w14:paraId="238DCCA9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91CE7">
              <w:rPr>
                <w:rFonts w:cs="B Mitra"/>
                <w:sz w:val="20"/>
                <w:szCs w:val="20"/>
                <w:rtl/>
              </w:rPr>
              <w:t>هما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  <w:r w:rsidRPr="00191CE7">
              <w:rPr>
                <w:rFonts w:cs="B Mitra" w:hint="eastAsia"/>
                <w:sz w:val="20"/>
                <w:szCs w:val="20"/>
                <w:rtl/>
              </w:rPr>
              <w:t>ش</w:t>
            </w:r>
            <w:r w:rsidRPr="00191CE7">
              <w:rPr>
                <w:rFonts w:cs="B Mitra"/>
                <w:sz w:val="20"/>
                <w:szCs w:val="20"/>
                <w:rtl/>
              </w:rPr>
              <w:t xml:space="preserve"> الزامات تبد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  <w:r w:rsidRPr="00191CE7">
              <w:rPr>
                <w:rFonts w:cs="B Mitra" w:hint="eastAsia"/>
                <w:sz w:val="20"/>
                <w:szCs w:val="20"/>
                <w:rtl/>
              </w:rPr>
              <w:t>ل</w:t>
            </w:r>
            <w:r w:rsidRPr="00191CE7">
              <w:rPr>
                <w:rFonts w:cs="B Mitra"/>
                <w:sz w:val="20"/>
                <w:szCs w:val="20"/>
                <w:rtl/>
              </w:rPr>
              <w:t xml:space="preserve"> جمهور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  <w:r w:rsidRPr="00191CE7">
              <w:rPr>
                <w:rFonts w:cs="B Mitra"/>
                <w:sz w:val="20"/>
                <w:szCs w:val="20"/>
                <w:rtl/>
              </w:rPr>
              <w:t xml:space="preserve"> اسلام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  <w:r w:rsidRPr="00191CE7">
              <w:rPr>
                <w:rFonts w:cs="B Mitra"/>
                <w:sz w:val="20"/>
                <w:szCs w:val="20"/>
                <w:rtl/>
              </w:rPr>
              <w:t xml:space="preserve"> ا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  <w:r w:rsidRPr="00191CE7">
              <w:rPr>
                <w:rFonts w:cs="B Mitra" w:hint="eastAsia"/>
                <w:sz w:val="20"/>
                <w:szCs w:val="20"/>
                <w:rtl/>
              </w:rPr>
              <w:t>ران</w:t>
            </w:r>
            <w:r w:rsidRPr="00191CE7">
              <w:rPr>
                <w:rFonts w:cs="B Mitra"/>
                <w:sz w:val="20"/>
                <w:szCs w:val="20"/>
                <w:rtl/>
              </w:rPr>
              <w:t xml:space="preserve"> به قدرت ب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  <w:r w:rsidRPr="00191CE7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191CE7">
              <w:rPr>
                <w:rFonts w:cs="B Mitra"/>
                <w:sz w:val="20"/>
                <w:szCs w:val="20"/>
                <w:rtl/>
              </w:rPr>
              <w:t xml:space="preserve"> الملل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  <w:r>
              <w:rPr>
                <w:rFonts w:cs="B Mitra" w:hint="cs"/>
                <w:sz w:val="20"/>
                <w:szCs w:val="20"/>
                <w:rtl/>
              </w:rPr>
              <w:t xml:space="preserve"> </w:t>
            </w:r>
            <w:r w:rsidRPr="00191CE7">
              <w:rPr>
                <w:rFonts w:cs="B Mitra"/>
                <w:sz w:val="20"/>
                <w:szCs w:val="20"/>
                <w:rtl/>
              </w:rPr>
              <w:t>11/08/94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 xml:space="preserve"> </w:t>
            </w:r>
            <w:r w:rsidRPr="00191CE7">
              <w:rPr>
                <w:rFonts w:cs="B Mitra"/>
                <w:sz w:val="20"/>
                <w:szCs w:val="20"/>
                <w:rtl/>
              </w:rPr>
              <w:t>بس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  <w:r w:rsidRPr="00191CE7">
              <w:rPr>
                <w:rFonts w:cs="B Mitra" w:hint="eastAsia"/>
                <w:sz w:val="20"/>
                <w:szCs w:val="20"/>
                <w:rtl/>
              </w:rPr>
              <w:t>ج</w:t>
            </w:r>
            <w:r w:rsidRPr="00191CE7">
              <w:rPr>
                <w:rFonts w:cs="B Mitra"/>
                <w:sz w:val="20"/>
                <w:szCs w:val="20"/>
                <w:rtl/>
              </w:rPr>
              <w:t xml:space="preserve"> اسات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  <w:r w:rsidRPr="00191CE7">
              <w:rPr>
                <w:rFonts w:cs="B Mitra" w:hint="eastAsia"/>
                <w:sz w:val="20"/>
                <w:szCs w:val="20"/>
                <w:rtl/>
              </w:rPr>
              <w:t>د</w:t>
            </w:r>
            <w:r w:rsidRPr="00191CE7">
              <w:rPr>
                <w:rFonts w:cs="B Mitra"/>
                <w:sz w:val="20"/>
                <w:szCs w:val="20"/>
                <w:rtl/>
              </w:rPr>
              <w:t xml:space="preserve"> کشور</w:t>
            </w:r>
          </w:p>
        </w:tc>
        <w:tc>
          <w:tcPr>
            <w:tcW w:w="793" w:type="pct"/>
            <w:shd w:val="clear" w:color="auto" w:fill="auto"/>
            <w:vAlign w:val="center"/>
          </w:tcPr>
          <w:p w14:paraId="11F13B00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91CE7">
              <w:rPr>
                <w:rFonts w:cs="B Mitra"/>
                <w:sz w:val="20"/>
                <w:szCs w:val="20"/>
                <w:rtl/>
              </w:rPr>
              <w:t>کارگروه تخصص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  <w:r w:rsidRPr="00191CE7">
              <w:rPr>
                <w:rFonts w:cs="B Mitra"/>
                <w:sz w:val="20"/>
                <w:szCs w:val="20"/>
                <w:rtl/>
              </w:rPr>
              <w:t xml:space="preserve"> علم و فناور</w:t>
            </w:r>
            <w:r w:rsidRPr="00191CE7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1725" w:type="pct"/>
            <w:gridSpan w:val="2"/>
            <w:shd w:val="clear" w:color="auto" w:fill="auto"/>
            <w:vAlign w:val="center"/>
          </w:tcPr>
          <w:p w14:paraId="6E712D0A" w14:textId="77777777" w:rsidR="002B5A92" w:rsidRPr="00191CE7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21" w:type="pct"/>
            <w:shd w:val="clear" w:color="auto" w:fill="auto"/>
            <w:vAlign w:val="center"/>
          </w:tcPr>
          <w:p w14:paraId="06D9C1C3" w14:textId="77777777" w:rsidR="002B5A92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6AEB0352" w14:textId="77777777" w:rsidR="002B5A92" w:rsidRDefault="002B5A92" w:rsidP="002B5A92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824" w:type="pct"/>
            <w:shd w:val="clear" w:color="auto" w:fill="auto"/>
          </w:tcPr>
          <w:p w14:paraId="54EB4471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54A8" w:rsidRPr="00DF09EE" w14:paraId="790E3E11" w14:textId="77777777" w:rsidTr="00B91A37">
        <w:trPr>
          <w:jc w:val="center"/>
        </w:trPr>
        <w:tc>
          <w:tcPr>
            <w:tcW w:w="222" w:type="pct"/>
            <w:shd w:val="clear" w:color="auto" w:fill="auto"/>
            <w:vAlign w:val="center"/>
          </w:tcPr>
          <w:p w14:paraId="7DFB61B3" w14:textId="4E5E43FB" w:rsidR="004854A8" w:rsidRPr="004854A8" w:rsidRDefault="004854A8" w:rsidP="004854A8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7</w:t>
            </w:r>
          </w:p>
        </w:tc>
        <w:tc>
          <w:tcPr>
            <w:tcW w:w="964" w:type="pct"/>
            <w:shd w:val="clear" w:color="auto" w:fill="auto"/>
            <w:vAlign w:val="center"/>
          </w:tcPr>
          <w:p w14:paraId="2FE00717" w14:textId="6B7F6196" w:rsidR="004854A8" w:rsidRPr="004854A8" w:rsidRDefault="004854A8" w:rsidP="004854A8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B01D11">
              <w:rPr>
                <w:rFonts w:cs="B Mitra"/>
                <w:sz w:val="20"/>
                <w:szCs w:val="20"/>
                <w:rtl/>
              </w:rPr>
              <w:t>گواهي هم انديشي تفسير قرآن کريم 982</w:t>
            </w:r>
          </w:p>
        </w:tc>
        <w:tc>
          <w:tcPr>
            <w:tcW w:w="793" w:type="pct"/>
            <w:shd w:val="clear" w:color="auto" w:fill="auto"/>
          </w:tcPr>
          <w:p w14:paraId="407CC8F5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25" w:type="pct"/>
            <w:gridSpan w:val="2"/>
            <w:shd w:val="clear" w:color="auto" w:fill="auto"/>
          </w:tcPr>
          <w:p w14:paraId="0E364369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1" w:type="pct"/>
            <w:shd w:val="clear" w:color="auto" w:fill="auto"/>
          </w:tcPr>
          <w:p w14:paraId="52C4D5E8" w14:textId="77777777" w:rsidR="004854A8" w:rsidRPr="00DF09EE" w:rsidRDefault="004854A8" w:rsidP="004854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644EF90D" w14:textId="655B1700" w:rsidR="004854A8" w:rsidRPr="00DF09EE" w:rsidRDefault="004854A8" w:rsidP="004854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824" w:type="pct"/>
            <w:shd w:val="clear" w:color="auto" w:fill="auto"/>
          </w:tcPr>
          <w:p w14:paraId="44B54469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54A8" w:rsidRPr="00DF09EE" w14:paraId="05F6807D" w14:textId="77777777" w:rsidTr="00C723D4">
        <w:trPr>
          <w:jc w:val="center"/>
        </w:trPr>
        <w:tc>
          <w:tcPr>
            <w:tcW w:w="222" w:type="pct"/>
            <w:shd w:val="clear" w:color="auto" w:fill="auto"/>
            <w:vAlign w:val="center"/>
          </w:tcPr>
          <w:p w14:paraId="55B7DF2F" w14:textId="15671AC9" w:rsidR="004854A8" w:rsidRPr="004854A8" w:rsidRDefault="004854A8" w:rsidP="004854A8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8</w:t>
            </w:r>
          </w:p>
        </w:tc>
        <w:tc>
          <w:tcPr>
            <w:tcW w:w="964" w:type="pct"/>
            <w:shd w:val="clear" w:color="auto" w:fill="auto"/>
            <w:vAlign w:val="center"/>
          </w:tcPr>
          <w:p w14:paraId="09F9EC0A" w14:textId="0CA33A4D" w:rsidR="004854A8" w:rsidRPr="004854A8" w:rsidRDefault="004854A8" w:rsidP="004854A8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B01D11">
              <w:rPr>
                <w:rFonts w:cs="B Mitra"/>
                <w:sz w:val="20"/>
                <w:szCs w:val="20"/>
                <w:rtl/>
              </w:rPr>
              <w:t xml:space="preserve">گواهي هم انديشي تفسير قرآن کريم 991 </w:t>
            </w:r>
          </w:p>
        </w:tc>
        <w:tc>
          <w:tcPr>
            <w:tcW w:w="793" w:type="pct"/>
            <w:shd w:val="clear" w:color="auto" w:fill="auto"/>
          </w:tcPr>
          <w:p w14:paraId="53E0E691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25" w:type="pct"/>
            <w:gridSpan w:val="2"/>
            <w:shd w:val="clear" w:color="auto" w:fill="auto"/>
          </w:tcPr>
          <w:p w14:paraId="75FA2595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1" w:type="pct"/>
            <w:shd w:val="clear" w:color="auto" w:fill="auto"/>
            <w:vAlign w:val="center"/>
          </w:tcPr>
          <w:p w14:paraId="1880CE53" w14:textId="292D0C1A" w:rsidR="004854A8" w:rsidRPr="00DF09EE" w:rsidRDefault="004854A8" w:rsidP="004854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51" w:type="pct"/>
            <w:shd w:val="clear" w:color="auto" w:fill="auto"/>
          </w:tcPr>
          <w:p w14:paraId="2078101C" w14:textId="77777777" w:rsidR="004854A8" w:rsidRPr="00DF09EE" w:rsidRDefault="004854A8" w:rsidP="004854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4" w:type="pct"/>
            <w:shd w:val="clear" w:color="auto" w:fill="auto"/>
          </w:tcPr>
          <w:p w14:paraId="390EC05D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54A8" w:rsidRPr="00DF09EE" w14:paraId="212C889C" w14:textId="77777777" w:rsidTr="00C90879">
        <w:trPr>
          <w:jc w:val="center"/>
        </w:trPr>
        <w:tc>
          <w:tcPr>
            <w:tcW w:w="222" w:type="pct"/>
            <w:shd w:val="clear" w:color="auto" w:fill="auto"/>
            <w:vAlign w:val="center"/>
          </w:tcPr>
          <w:p w14:paraId="6420EDF6" w14:textId="2B329D71" w:rsidR="004854A8" w:rsidRPr="004854A8" w:rsidRDefault="004854A8" w:rsidP="004854A8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9</w:t>
            </w:r>
          </w:p>
        </w:tc>
        <w:tc>
          <w:tcPr>
            <w:tcW w:w="964" w:type="pct"/>
            <w:shd w:val="clear" w:color="auto" w:fill="auto"/>
            <w:vAlign w:val="center"/>
          </w:tcPr>
          <w:p w14:paraId="5E55DD64" w14:textId="6D005690" w:rsidR="004854A8" w:rsidRPr="004854A8" w:rsidRDefault="004854A8" w:rsidP="004854A8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B01D11">
              <w:rPr>
                <w:rFonts w:cs="B Mitra"/>
                <w:sz w:val="20"/>
                <w:szCs w:val="20"/>
                <w:rtl/>
              </w:rPr>
              <w:t xml:space="preserve">گواهي هم انديشي سبک زندگي عبادالرحمن 992 </w:t>
            </w:r>
          </w:p>
        </w:tc>
        <w:tc>
          <w:tcPr>
            <w:tcW w:w="793" w:type="pct"/>
            <w:shd w:val="clear" w:color="auto" w:fill="auto"/>
          </w:tcPr>
          <w:p w14:paraId="1F1B3C2B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25" w:type="pct"/>
            <w:gridSpan w:val="2"/>
            <w:shd w:val="clear" w:color="auto" w:fill="auto"/>
          </w:tcPr>
          <w:p w14:paraId="72DFF43E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1" w:type="pct"/>
            <w:shd w:val="clear" w:color="auto" w:fill="auto"/>
          </w:tcPr>
          <w:p w14:paraId="14A9D853" w14:textId="77777777" w:rsidR="004854A8" w:rsidRPr="00DF09EE" w:rsidRDefault="004854A8" w:rsidP="004854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52DCADE9" w14:textId="384F2139" w:rsidR="004854A8" w:rsidRPr="00DF09EE" w:rsidRDefault="004854A8" w:rsidP="004854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824" w:type="pct"/>
            <w:shd w:val="clear" w:color="auto" w:fill="auto"/>
          </w:tcPr>
          <w:p w14:paraId="7708A19A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54A8" w:rsidRPr="00DF09EE" w14:paraId="4A6DA9BD" w14:textId="77777777" w:rsidTr="00030B53">
        <w:trPr>
          <w:jc w:val="center"/>
        </w:trPr>
        <w:tc>
          <w:tcPr>
            <w:tcW w:w="222" w:type="pct"/>
            <w:shd w:val="clear" w:color="auto" w:fill="auto"/>
            <w:vAlign w:val="center"/>
          </w:tcPr>
          <w:p w14:paraId="1B04B793" w14:textId="62E0F762" w:rsidR="004854A8" w:rsidRPr="004854A8" w:rsidRDefault="004854A8" w:rsidP="004854A8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10</w:t>
            </w:r>
          </w:p>
        </w:tc>
        <w:tc>
          <w:tcPr>
            <w:tcW w:w="964" w:type="pct"/>
            <w:shd w:val="clear" w:color="auto" w:fill="auto"/>
            <w:vAlign w:val="center"/>
          </w:tcPr>
          <w:p w14:paraId="1F033CEC" w14:textId="4105D42A" w:rsidR="004854A8" w:rsidRPr="004854A8" w:rsidRDefault="004854A8" w:rsidP="004854A8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B01D11">
              <w:rPr>
                <w:rFonts w:cs="B Mitra"/>
                <w:sz w:val="20"/>
                <w:szCs w:val="20"/>
                <w:rtl/>
              </w:rPr>
              <w:t>گواهي هم انديشي اصول حفاظت از فرزندان در فضاي مجازي</w:t>
            </w:r>
          </w:p>
        </w:tc>
        <w:tc>
          <w:tcPr>
            <w:tcW w:w="793" w:type="pct"/>
            <w:shd w:val="clear" w:color="auto" w:fill="auto"/>
          </w:tcPr>
          <w:p w14:paraId="5A44FE41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25" w:type="pct"/>
            <w:gridSpan w:val="2"/>
            <w:shd w:val="clear" w:color="auto" w:fill="auto"/>
          </w:tcPr>
          <w:p w14:paraId="23DAD942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1" w:type="pct"/>
            <w:shd w:val="clear" w:color="auto" w:fill="auto"/>
          </w:tcPr>
          <w:p w14:paraId="1DCD840F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1" w:type="pct"/>
            <w:shd w:val="clear" w:color="auto" w:fill="auto"/>
          </w:tcPr>
          <w:p w14:paraId="704FE712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4" w:type="pct"/>
            <w:shd w:val="clear" w:color="auto" w:fill="auto"/>
          </w:tcPr>
          <w:p w14:paraId="4460A383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54A8" w:rsidRPr="00DF09EE" w14:paraId="3471F25C" w14:textId="77777777" w:rsidTr="002B5A92">
        <w:trPr>
          <w:jc w:val="center"/>
        </w:trPr>
        <w:tc>
          <w:tcPr>
            <w:tcW w:w="222" w:type="pct"/>
            <w:shd w:val="clear" w:color="auto" w:fill="auto"/>
          </w:tcPr>
          <w:p w14:paraId="32700EC8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64" w:type="pct"/>
            <w:shd w:val="clear" w:color="auto" w:fill="auto"/>
          </w:tcPr>
          <w:p w14:paraId="0FF3EB32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93" w:type="pct"/>
            <w:shd w:val="clear" w:color="auto" w:fill="auto"/>
          </w:tcPr>
          <w:p w14:paraId="1B929D28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25" w:type="pct"/>
            <w:gridSpan w:val="2"/>
            <w:shd w:val="clear" w:color="auto" w:fill="auto"/>
          </w:tcPr>
          <w:p w14:paraId="62A3BFA7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1" w:type="pct"/>
            <w:shd w:val="clear" w:color="auto" w:fill="auto"/>
          </w:tcPr>
          <w:p w14:paraId="3EFC4561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1" w:type="pct"/>
            <w:shd w:val="clear" w:color="auto" w:fill="auto"/>
          </w:tcPr>
          <w:p w14:paraId="6EFE80AA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4" w:type="pct"/>
            <w:shd w:val="clear" w:color="auto" w:fill="auto"/>
          </w:tcPr>
          <w:p w14:paraId="349ADF36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54A8" w:rsidRPr="00DF09EE" w14:paraId="10C867E0" w14:textId="77777777" w:rsidTr="002B5A92">
        <w:trPr>
          <w:jc w:val="center"/>
        </w:trPr>
        <w:tc>
          <w:tcPr>
            <w:tcW w:w="222" w:type="pct"/>
            <w:shd w:val="clear" w:color="auto" w:fill="auto"/>
          </w:tcPr>
          <w:p w14:paraId="126B81CD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64" w:type="pct"/>
            <w:shd w:val="clear" w:color="auto" w:fill="auto"/>
          </w:tcPr>
          <w:p w14:paraId="415F48CC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93" w:type="pct"/>
            <w:shd w:val="clear" w:color="auto" w:fill="auto"/>
          </w:tcPr>
          <w:p w14:paraId="7F78A434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25" w:type="pct"/>
            <w:gridSpan w:val="2"/>
            <w:shd w:val="clear" w:color="auto" w:fill="auto"/>
          </w:tcPr>
          <w:p w14:paraId="524066E2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1" w:type="pct"/>
            <w:shd w:val="clear" w:color="auto" w:fill="auto"/>
          </w:tcPr>
          <w:p w14:paraId="0BB7E005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1" w:type="pct"/>
            <w:shd w:val="clear" w:color="auto" w:fill="auto"/>
          </w:tcPr>
          <w:p w14:paraId="2819D338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4" w:type="pct"/>
            <w:shd w:val="clear" w:color="auto" w:fill="auto"/>
          </w:tcPr>
          <w:p w14:paraId="01C8D60D" w14:textId="77777777" w:rsidR="004854A8" w:rsidRPr="00DF09EE" w:rsidRDefault="004854A8" w:rsidP="004854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54A8" w:rsidRPr="00DF09EE" w14:paraId="5C7D92C6" w14:textId="77777777" w:rsidTr="002B5A92">
        <w:trPr>
          <w:trHeight w:val="523"/>
          <w:jc w:val="center"/>
        </w:trPr>
        <w:tc>
          <w:tcPr>
            <w:tcW w:w="3704" w:type="pct"/>
            <w:gridSpan w:val="5"/>
            <w:shd w:val="clear" w:color="auto" w:fill="auto"/>
            <w:vAlign w:val="center"/>
          </w:tcPr>
          <w:p w14:paraId="7345A3DD" w14:textId="77777777" w:rsidR="004854A8" w:rsidRPr="00DF09EE" w:rsidRDefault="004854A8" w:rsidP="004854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: تا 4</w:t>
            </w:r>
          </w:p>
          <w:p w14:paraId="51AC3B90" w14:textId="77777777" w:rsidR="004854A8" w:rsidRPr="00DF09EE" w:rsidRDefault="004854A8" w:rsidP="004854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8</w:t>
            </w:r>
          </w:p>
        </w:tc>
        <w:tc>
          <w:tcPr>
            <w:tcW w:w="472" w:type="pct"/>
            <w:gridSpan w:val="2"/>
            <w:shd w:val="pct5" w:color="auto" w:fill="auto"/>
            <w:vAlign w:val="center"/>
          </w:tcPr>
          <w:p w14:paraId="5775DAE7" w14:textId="77777777" w:rsidR="004854A8" w:rsidRPr="00DF09EE" w:rsidRDefault="004854A8" w:rsidP="004854A8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ـع کـل</w:t>
            </w:r>
          </w:p>
        </w:tc>
        <w:tc>
          <w:tcPr>
            <w:tcW w:w="824" w:type="pct"/>
            <w:shd w:val="pct5" w:color="auto" w:fill="auto"/>
          </w:tcPr>
          <w:p w14:paraId="5F5BB6B8" w14:textId="77777777" w:rsidR="004854A8" w:rsidRPr="00DF09EE" w:rsidRDefault="004854A8" w:rsidP="004854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54A8" w:rsidRPr="00DF09EE" w14:paraId="37258288" w14:textId="77777777" w:rsidTr="002B5A92">
        <w:trPr>
          <w:trHeight w:val="589"/>
          <w:jc w:val="center"/>
        </w:trPr>
        <w:tc>
          <w:tcPr>
            <w:tcW w:w="2624" w:type="pct"/>
            <w:gridSpan w:val="4"/>
            <w:shd w:val="clear" w:color="auto" w:fill="auto"/>
          </w:tcPr>
          <w:p w14:paraId="58749F47" w14:textId="77777777" w:rsidR="004854A8" w:rsidRPr="00DF09EE" w:rsidRDefault="004854A8" w:rsidP="004854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متقاضي</w:t>
            </w:r>
          </w:p>
          <w:p w14:paraId="0D0F4F79" w14:textId="77777777" w:rsidR="004854A8" w:rsidRPr="00DF09EE" w:rsidRDefault="004854A8" w:rsidP="004854A8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F687EEB" w14:textId="77777777" w:rsidR="004854A8" w:rsidRPr="00DF09EE" w:rsidRDefault="004854A8" w:rsidP="004854A8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376" w:type="pct"/>
            <w:gridSpan w:val="4"/>
            <w:shd w:val="clear" w:color="auto" w:fill="auto"/>
          </w:tcPr>
          <w:p w14:paraId="06D9CC6D" w14:textId="77777777" w:rsidR="004854A8" w:rsidRPr="00DF09EE" w:rsidRDefault="004854A8" w:rsidP="004854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سيون فرهنگي</w:t>
            </w:r>
          </w:p>
          <w:p w14:paraId="6C8416E9" w14:textId="77777777" w:rsidR="004854A8" w:rsidRPr="00DF09EE" w:rsidRDefault="004854A8" w:rsidP="004854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26FD405" w14:textId="77777777" w:rsidR="004854A8" w:rsidRPr="00DF09EE" w:rsidRDefault="004854A8" w:rsidP="004854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350D7685" w14:textId="77777777" w:rsidR="00AD4ACF" w:rsidRPr="00DF09EE" w:rsidRDefault="004964C8" w:rsidP="000C32A8">
      <w:pPr>
        <w:jc w:val="lowKashida"/>
        <w:rPr>
          <w:rFonts w:cs="B Mitra"/>
          <w:b/>
          <w:bCs/>
          <w:sz w:val="20"/>
          <w:szCs w:val="20"/>
        </w:rPr>
      </w:pPr>
      <w:r w:rsidRPr="00DF09EE">
        <w:rPr>
          <w:rFonts w:cs="B Mitra"/>
          <w:b/>
          <w:bCs/>
          <w:sz w:val="20"/>
          <w:szCs w:val="20"/>
          <w:rtl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5"/>
        <w:gridCol w:w="3285"/>
        <w:gridCol w:w="3006"/>
      </w:tblGrid>
      <w:tr w:rsidR="0041689C" w:rsidRPr="00DF09EE" w14:paraId="7A8BAD7A" w14:textId="77777777" w:rsidTr="002B5A92">
        <w:trPr>
          <w:trHeight w:val="514"/>
          <w:jc w:val="center"/>
        </w:trPr>
        <w:tc>
          <w:tcPr>
            <w:tcW w:w="4054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88A15C" w14:textId="77777777" w:rsidR="00B62920" w:rsidRPr="00DF09EE" w:rsidRDefault="0041689C" w:rsidP="0024731E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1-6- استمرار در تقید و پایبندی به ارزش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دینی، فرهنگی، ملی، انقلابی و صداقت و امانت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داری با تایید کمیسیون </w:t>
            </w:r>
            <w:r w:rsidR="0024731E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ذی</w:t>
            </w:r>
            <w:r w:rsidR="0024731E"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="0024731E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بط</w:t>
            </w:r>
          </w:p>
        </w:tc>
        <w:tc>
          <w:tcPr>
            <w:tcW w:w="94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4A3267A" w14:textId="77777777" w:rsidR="0041689C" w:rsidRPr="00DF09EE" w:rsidRDefault="0041689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  <w:p w14:paraId="32081147" w14:textId="77777777" w:rsidR="0041689C" w:rsidRPr="00DF09EE" w:rsidRDefault="0041689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 فرهنگي</w:t>
            </w:r>
          </w:p>
        </w:tc>
      </w:tr>
      <w:tr w:rsidR="001235F6" w:rsidRPr="00DF09EE" w14:paraId="3D41EA6E" w14:textId="77777777" w:rsidTr="002B5A92">
        <w:trPr>
          <w:trHeight w:val="514"/>
          <w:jc w:val="center"/>
        </w:trPr>
        <w:tc>
          <w:tcPr>
            <w:tcW w:w="302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8B159C" w14:textId="77777777" w:rsidR="001235F6" w:rsidRPr="00DF09EE" w:rsidRDefault="001235F6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 w:rsidR="00D35DD8">
              <w:rPr>
                <w:rFonts w:cs="B Mitra"/>
                <w:b/>
                <w:bCs/>
                <w:sz w:val="18"/>
                <w:szCs w:val="18"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: ندارد</w:t>
            </w:r>
          </w:p>
          <w:p w14:paraId="01C8D7EB" w14:textId="77777777" w:rsidR="001235F6" w:rsidRPr="00DF09EE" w:rsidRDefault="001235F6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5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11100879" w14:textId="77777777" w:rsidR="001235F6" w:rsidRPr="00DF09EE" w:rsidRDefault="001235F6" w:rsidP="000C32A8">
            <w:pPr>
              <w:jc w:val="right"/>
              <w:rPr>
                <w:rFonts w:cs="B Mitra"/>
                <w:b/>
                <w:bCs/>
                <w:sz w:val="22"/>
                <w:szCs w:val="22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كل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pct5" w:color="auto" w:fill="FFFFFF"/>
            <w:vAlign w:val="center"/>
          </w:tcPr>
          <w:p w14:paraId="2F21C2FB" w14:textId="77777777" w:rsidR="001235F6" w:rsidRPr="00DF09EE" w:rsidRDefault="001235F6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24CB503C" w14:textId="77777777" w:rsidR="00122437" w:rsidRPr="00DF09EE" w:rsidRDefault="00122437" w:rsidP="000C32A8">
      <w:pPr>
        <w:rPr>
          <w:sz w:val="18"/>
          <w:szCs w:val="18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1C62E9" w:rsidRPr="00DF09EE" w14:paraId="5A7A0EDF" w14:textId="77777777" w:rsidTr="002B5A92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6D1D235" w14:textId="77777777" w:rsidR="001C62E9" w:rsidRPr="00DF09EE" w:rsidRDefault="001C62E9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1-7-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سب جوایز فرهنگی (در زمینه ترویج فرهنگ ایثار و شهادت، مسئولیت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ی فرهنگی و...)</w:t>
            </w:r>
          </w:p>
        </w:tc>
      </w:tr>
    </w:tbl>
    <w:p w14:paraId="17997621" w14:textId="77777777" w:rsidR="00122437" w:rsidRPr="00DF09EE" w:rsidRDefault="00122437" w:rsidP="000C32A8">
      <w:pPr>
        <w:tabs>
          <w:tab w:val="left" w:pos="15794"/>
        </w:tabs>
        <w:ind w:right="-120"/>
        <w:jc w:val="lowKashida"/>
        <w:rPr>
          <w:rFonts w:cs="B Mitra"/>
          <w:b/>
          <w:bCs/>
          <w:sz w:val="6"/>
          <w:szCs w:val="6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712"/>
        <w:gridCol w:w="3330"/>
        <w:gridCol w:w="1220"/>
        <w:gridCol w:w="1128"/>
        <w:gridCol w:w="1083"/>
        <w:gridCol w:w="48"/>
        <w:gridCol w:w="1630"/>
        <w:gridCol w:w="3809"/>
        <w:gridCol w:w="2926"/>
      </w:tblGrid>
      <w:tr w:rsidR="001C62E9" w:rsidRPr="00DF09EE" w14:paraId="16D6A0FA" w14:textId="77777777" w:rsidTr="002B5A92">
        <w:trPr>
          <w:cantSplit/>
          <w:trHeight w:val="312"/>
          <w:jc w:val="center"/>
        </w:trPr>
        <w:tc>
          <w:tcPr>
            <w:tcW w:w="224" w:type="pct"/>
            <w:vMerge w:val="restart"/>
            <w:tcBorders>
              <w:top w:val="single" w:sz="12" w:space="0" w:color="auto"/>
              <w:left w:val="single" w:sz="12" w:space="0" w:color="auto"/>
              <w:bottom w:val="nil"/>
            </w:tcBorders>
            <w:shd w:val="pct5" w:color="auto" w:fill="auto"/>
            <w:vAlign w:val="center"/>
          </w:tcPr>
          <w:p w14:paraId="75557FCA" w14:textId="77777777" w:rsidR="001C62E9" w:rsidRPr="00DF09EE" w:rsidRDefault="001C62E9" w:rsidP="004378E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048" w:type="pct"/>
            <w:vMerge w:val="restart"/>
            <w:tcBorders>
              <w:top w:val="single" w:sz="12" w:space="0" w:color="auto"/>
              <w:bottom w:val="nil"/>
            </w:tcBorders>
            <w:shd w:val="pct5" w:color="auto" w:fill="auto"/>
            <w:vAlign w:val="center"/>
          </w:tcPr>
          <w:p w14:paraId="6C14643D" w14:textId="77777777" w:rsidR="001C62E9" w:rsidRPr="00DF09EE" w:rsidRDefault="001C62E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جایزه </w:t>
            </w:r>
          </w:p>
        </w:tc>
        <w:tc>
          <w:tcPr>
            <w:tcW w:w="1079" w:type="pct"/>
            <w:gridSpan w:val="3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65565BBD" w14:textId="77777777" w:rsidR="001C62E9" w:rsidRPr="00DF09EE" w:rsidRDefault="001C62E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زمینه جایزه اعطا شده</w:t>
            </w:r>
          </w:p>
        </w:tc>
        <w:tc>
          <w:tcPr>
            <w:tcW w:w="528" w:type="pct"/>
            <w:gridSpan w:val="2"/>
            <w:vMerge w:val="restart"/>
            <w:tcBorders>
              <w:top w:val="single" w:sz="12" w:space="0" w:color="auto"/>
              <w:bottom w:val="nil"/>
            </w:tcBorders>
            <w:shd w:val="pct5" w:color="auto" w:fill="auto"/>
            <w:vAlign w:val="center"/>
          </w:tcPr>
          <w:p w14:paraId="3D0A4AEF" w14:textId="77777777" w:rsidR="001C62E9" w:rsidRPr="00DF09EE" w:rsidRDefault="001C62E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رجع اعطای جایزه</w:t>
            </w:r>
          </w:p>
        </w:tc>
        <w:tc>
          <w:tcPr>
            <w:tcW w:w="1199" w:type="pct"/>
            <w:vMerge w:val="restart"/>
            <w:tcBorders>
              <w:top w:val="single" w:sz="12" w:space="0" w:color="auto"/>
              <w:bottom w:val="nil"/>
            </w:tcBorders>
            <w:shd w:val="pct5" w:color="auto" w:fill="auto"/>
            <w:vAlign w:val="center"/>
          </w:tcPr>
          <w:p w14:paraId="4EE99488" w14:textId="77777777" w:rsidR="00963AE3" w:rsidRPr="00DF09EE" w:rsidRDefault="001C62E9" w:rsidP="000C32A8">
            <w:pPr>
              <w:ind w:left="73" w:right="116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اسامی سایر افرادی که جایزه به صورت </w:t>
            </w:r>
          </w:p>
          <w:p w14:paraId="71F3F9D9" w14:textId="77777777" w:rsidR="001C62E9" w:rsidRPr="00DF09EE" w:rsidRDefault="001C62E9" w:rsidP="000C32A8">
            <w:pPr>
              <w:ind w:left="73" w:right="116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شترک به آنان تعلق گرفته است.</w:t>
            </w:r>
          </w:p>
        </w:tc>
        <w:tc>
          <w:tcPr>
            <w:tcW w:w="922" w:type="pct"/>
            <w:vMerge w:val="restart"/>
            <w:tcBorders>
              <w:top w:val="single" w:sz="12" w:space="0" w:color="auto"/>
              <w:bottom w:val="nil"/>
              <w:right w:val="single" w:sz="12" w:space="0" w:color="auto"/>
            </w:tcBorders>
            <w:shd w:val="pct5" w:color="auto" w:fill="auto"/>
            <w:vAlign w:val="center"/>
          </w:tcPr>
          <w:p w14:paraId="37C4EEDF" w14:textId="77777777" w:rsidR="001C62E9" w:rsidRPr="00DF09EE" w:rsidRDefault="001C62E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  <w:p w14:paraId="190CB05D" w14:textId="77777777" w:rsidR="001C62E9" w:rsidRPr="00DF09EE" w:rsidRDefault="001C62E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 فرهنگي</w:t>
            </w:r>
          </w:p>
        </w:tc>
      </w:tr>
      <w:tr w:rsidR="001C62E9" w:rsidRPr="00DF09EE" w14:paraId="42F0AA2F" w14:textId="77777777" w:rsidTr="002B5A92">
        <w:trPr>
          <w:cantSplit/>
          <w:trHeight w:val="564"/>
          <w:jc w:val="center"/>
        </w:trPr>
        <w:tc>
          <w:tcPr>
            <w:tcW w:w="224" w:type="pct"/>
            <w:vMerge/>
            <w:tcBorders>
              <w:top w:val="nil"/>
              <w:left w:val="single" w:sz="12" w:space="0" w:color="auto"/>
            </w:tcBorders>
            <w:shd w:val="clear" w:color="auto" w:fill="FFFFFF"/>
            <w:textDirection w:val="btLr"/>
            <w:vAlign w:val="center"/>
          </w:tcPr>
          <w:p w14:paraId="42EA4B58" w14:textId="77777777" w:rsidR="001C62E9" w:rsidRPr="00DF09EE" w:rsidRDefault="001C62E9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48" w:type="pct"/>
            <w:vMerge/>
            <w:tcBorders>
              <w:top w:val="nil"/>
            </w:tcBorders>
            <w:shd w:val="clear" w:color="auto" w:fill="FFFFFF"/>
            <w:vAlign w:val="center"/>
          </w:tcPr>
          <w:p w14:paraId="31595579" w14:textId="77777777" w:rsidR="001C62E9" w:rsidRPr="00DF09EE" w:rsidRDefault="001C62E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4" w:type="pct"/>
            <w:tcBorders>
              <w:top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B30C904" w14:textId="77777777" w:rsidR="001C62E9" w:rsidRPr="00DF09EE" w:rsidRDefault="001C62E9" w:rsidP="000C32A8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ترویج فرهنگ </w:t>
            </w:r>
          </w:p>
          <w:p w14:paraId="299C71ED" w14:textId="77777777" w:rsidR="001C62E9" w:rsidRPr="00DF09EE" w:rsidRDefault="001C62E9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یثار و شهادت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71CB51E8" w14:textId="77777777" w:rsidR="001C62E9" w:rsidRPr="00DF09EE" w:rsidRDefault="001C62E9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سئولیت</w:t>
            </w:r>
            <w:r w:rsidR="00611660" w:rsidRPr="00DF09EE">
              <w:rPr>
                <w:rFonts w:cs="B Mitra"/>
                <w:b/>
                <w:bCs/>
                <w:sz w:val="18"/>
                <w:szCs w:val="18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های فرهنگی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</w:tcBorders>
            <w:shd w:val="pct5" w:color="auto" w:fill="auto"/>
            <w:vAlign w:val="center"/>
          </w:tcPr>
          <w:p w14:paraId="2012360E" w14:textId="77777777" w:rsidR="001C62E9" w:rsidRPr="00DF09EE" w:rsidRDefault="001C62E9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سایر زمینه</w:t>
            </w:r>
            <w:r w:rsidR="00611660" w:rsidRPr="00DF09EE">
              <w:rPr>
                <w:rFonts w:cs="B Mitra"/>
                <w:b/>
                <w:bCs/>
                <w:sz w:val="18"/>
                <w:szCs w:val="18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ها</w:t>
            </w:r>
          </w:p>
        </w:tc>
        <w:tc>
          <w:tcPr>
            <w:tcW w:w="528" w:type="pct"/>
            <w:gridSpan w:val="2"/>
            <w:vMerge/>
            <w:tcBorders>
              <w:top w:val="nil"/>
            </w:tcBorders>
            <w:shd w:val="clear" w:color="auto" w:fill="FFFFFF"/>
            <w:vAlign w:val="center"/>
          </w:tcPr>
          <w:p w14:paraId="75B08BD4" w14:textId="77777777" w:rsidR="001C62E9" w:rsidRPr="00DF09EE" w:rsidRDefault="001C62E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9" w:type="pct"/>
            <w:vMerge/>
            <w:tcBorders>
              <w:top w:val="nil"/>
              <w:bottom w:val="single" w:sz="4" w:space="0" w:color="auto"/>
            </w:tcBorders>
            <w:shd w:val="clear" w:color="auto" w:fill="FFFFFF"/>
            <w:vAlign w:val="center"/>
          </w:tcPr>
          <w:p w14:paraId="10F12E91" w14:textId="77777777" w:rsidR="001C62E9" w:rsidRPr="00DF09EE" w:rsidRDefault="001C62E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2" w:type="pct"/>
            <w:vMerge/>
            <w:tcBorders>
              <w:top w:val="nil"/>
              <w:right w:val="single" w:sz="12" w:space="0" w:color="auto"/>
            </w:tcBorders>
            <w:shd w:val="clear" w:color="auto" w:fill="FFFFFF"/>
            <w:vAlign w:val="center"/>
          </w:tcPr>
          <w:p w14:paraId="0F942F8B" w14:textId="77777777" w:rsidR="001C62E9" w:rsidRPr="00DF09EE" w:rsidRDefault="001C62E9" w:rsidP="000C32A8">
            <w:pPr>
              <w:jc w:val="center"/>
              <w:rPr>
                <w:rFonts w:cs="B Mitra"/>
                <w:b/>
                <w:bCs/>
                <w:sz w:val="10"/>
                <w:szCs w:val="10"/>
                <w:rtl/>
                <w:lang w:bidi="fa-IR"/>
              </w:rPr>
            </w:pPr>
          </w:p>
        </w:tc>
      </w:tr>
      <w:tr w:rsidR="00A25518" w:rsidRPr="00DF09EE" w14:paraId="3408A990" w14:textId="77777777" w:rsidTr="002B5A92">
        <w:trPr>
          <w:jc w:val="center"/>
        </w:trPr>
        <w:tc>
          <w:tcPr>
            <w:tcW w:w="224" w:type="pct"/>
            <w:tcBorders>
              <w:left w:val="single" w:sz="12" w:space="0" w:color="auto"/>
            </w:tcBorders>
            <w:shd w:val="clear" w:color="auto" w:fill="FFFFFF"/>
          </w:tcPr>
          <w:p w14:paraId="25BD99E1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48" w:type="pct"/>
            <w:shd w:val="clear" w:color="auto" w:fill="FFFFFF"/>
          </w:tcPr>
          <w:p w14:paraId="75C5072E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4" w:type="pct"/>
            <w:shd w:val="clear" w:color="auto" w:fill="FFFFFF"/>
          </w:tcPr>
          <w:p w14:paraId="22B163A1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5" w:type="pct"/>
            <w:shd w:val="clear" w:color="auto" w:fill="FFFFFF"/>
          </w:tcPr>
          <w:p w14:paraId="0A47CAF8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shd w:val="clear" w:color="auto" w:fill="FFFFFF"/>
          </w:tcPr>
          <w:p w14:paraId="7F423766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shd w:val="clear" w:color="auto" w:fill="FFFFFF"/>
          </w:tcPr>
          <w:p w14:paraId="2A5443CF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9" w:type="pct"/>
            <w:shd w:val="clear" w:color="auto" w:fill="FFFFFF"/>
          </w:tcPr>
          <w:p w14:paraId="7DBA2A7F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2" w:type="pct"/>
            <w:tcBorders>
              <w:right w:val="single" w:sz="12" w:space="0" w:color="auto"/>
            </w:tcBorders>
            <w:shd w:val="clear" w:color="auto" w:fill="FFFFFF"/>
          </w:tcPr>
          <w:p w14:paraId="69FD4338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25518" w:rsidRPr="00DF09EE" w14:paraId="0BB155F1" w14:textId="77777777" w:rsidTr="002B5A92">
        <w:trPr>
          <w:jc w:val="center"/>
        </w:trPr>
        <w:tc>
          <w:tcPr>
            <w:tcW w:w="224" w:type="pct"/>
            <w:tcBorders>
              <w:left w:val="single" w:sz="12" w:space="0" w:color="auto"/>
            </w:tcBorders>
            <w:shd w:val="clear" w:color="auto" w:fill="FFFFFF"/>
          </w:tcPr>
          <w:p w14:paraId="4B5DDA92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48" w:type="pct"/>
            <w:shd w:val="clear" w:color="auto" w:fill="FFFFFF"/>
          </w:tcPr>
          <w:p w14:paraId="6A96E409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4" w:type="pct"/>
            <w:shd w:val="clear" w:color="auto" w:fill="FFFFFF"/>
          </w:tcPr>
          <w:p w14:paraId="39B714AC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5" w:type="pct"/>
            <w:shd w:val="clear" w:color="auto" w:fill="FFFFFF"/>
          </w:tcPr>
          <w:p w14:paraId="3FA0D770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shd w:val="clear" w:color="auto" w:fill="FFFFFF"/>
          </w:tcPr>
          <w:p w14:paraId="1875AC12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shd w:val="clear" w:color="auto" w:fill="FFFFFF"/>
          </w:tcPr>
          <w:p w14:paraId="7556F3D8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9" w:type="pct"/>
            <w:shd w:val="clear" w:color="auto" w:fill="FFFFFF"/>
          </w:tcPr>
          <w:p w14:paraId="23D5A659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2" w:type="pct"/>
            <w:tcBorders>
              <w:right w:val="single" w:sz="12" w:space="0" w:color="auto"/>
            </w:tcBorders>
            <w:shd w:val="clear" w:color="auto" w:fill="FFFFFF"/>
          </w:tcPr>
          <w:p w14:paraId="565B67FE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25518" w:rsidRPr="00DF09EE" w14:paraId="2BAEFC25" w14:textId="77777777" w:rsidTr="002B5A92">
        <w:trPr>
          <w:jc w:val="center"/>
        </w:trPr>
        <w:tc>
          <w:tcPr>
            <w:tcW w:w="224" w:type="pct"/>
            <w:tcBorders>
              <w:left w:val="single" w:sz="12" w:space="0" w:color="auto"/>
            </w:tcBorders>
            <w:shd w:val="clear" w:color="auto" w:fill="FFFFFF"/>
          </w:tcPr>
          <w:p w14:paraId="2D3AA9C9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48" w:type="pct"/>
            <w:shd w:val="clear" w:color="auto" w:fill="FFFFFF"/>
          </w:tcPr>
          <w:p w14:paraId="3E905671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4" w:type="pct"/>
            <w:shd w:val="clear" w:color="auto" w:fill="FFFFFF"/>
          </w:tcPr>
          <w:p w14:paraId="4250FF66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5" w:type="pct"/>
            <w:shd w:val="clear" w:color="auto" w:fill="FFFFFF"/>
          </w:tcPr>
          <w:p w14:paraId="3862B76F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shd w:val="clear" w:color="auto" w:fill="FFFFFF"/>
          </w:tcPr>
          <w:p w14:paraId="3E23ECD3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shd w:val="clear" w:color="auto" w:fill="FFFFFF"/>
          </w:tcPr>
          <w:p w14:paraId="034129C8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9" w:type="pct"/>
            <w:shd w:val="clear" w:color="auto" w:fill="FFFFFF"/>
          </w:tcPr>
          <w:p w14:paraId="75EC89F0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2" w:type="pct"/>
            <w:tcBorders>
              <w:right w:val="single" w:sz="12" w:space="0" w:color="auto"/>
            </w:tcBorders>
            <w:shd w:val="clear" w:color="auto" w:fill="FFFFFF"/>
          </w:tcPr>
          <w:p w14:paraId="0E74A372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25518" w:rsidRPr="00DF09EE" w14:paraId="12737764" w14:textId="77777777" w:rsidTr="002B5A92">
        <w:trPr>
          <w:jc w:val="center"/>
        </w:trPr>
        <w:tc>
          <w:tcPr>
            <w:tcW w:w="224" w:type="pct"/>
            <w:tcBorders>
              <w:left w:val="single" w:sz="12" w:space="0" w:color="auto"/>
            </w:tcBorders>
            <w:shd w:val="clear" w:color="auto" w:fill="FFFFFF"/>
          </w:tcPr>
          <w:p w14:paraId="730BE5F7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48" w:type="pct"/>
            <w:shd w:val="clear" w:color="auto" w:fill="FFFFFF"/>
          </w:tcPr>
          <w:p w14:paraId="2A821C5C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4" w:type="pct"/>
            <w:shd w:val="clear" w:color="auto" w:fill="FFFFFF"/>
          </w:tcPr>
          <w:p w14:paraId="5C86B0FD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5" w:type="pct"/>
            <w:shd w:val="clear" w:color="auto" w:fill="FFFFFF"/>
          </w:tcPr>
          <w:p w14:paraId="3640C343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shd w:val="clear" w:color="auto" w:fill="FFFFFF"/>
          </w:tcPr>
          <w:p w14:paraId="6D8FA3A6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shd w:val="clear" w:color="auto" w:fill="FFFFFF"/>
          </w:tcPr>
          <w:p w14:paraId="3A860DFE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9" w:type="pct"/>
            <w:shd w:val="clear" w:color="auto" w:fill="FFFFFF"/>
          </w:tcPr>
          <w:p w14:paraId="43D39853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2" w:type="pct"/>
            <w:tcBorders>
              <w:right w:val="single" w:sz="12" w:space="0" w:color="auto"/>
            </w:tcBorders>
            <w:shd w:val="clear" w:color="auto" w:fill="FFFFFF"/>
          </w:tcPr>
          <w:p w14:paraId="278773D5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25518" w:rsidRPr="00DF09EE" w14:paraId="7E97C002" w14:textId="77777777" w:rsidTr="002B5A92">
        <w:trPr>
          <w:jc w:val="center"/>
        </w:trPr>
        <w:tc>
          <w:tcPr>
            <w:tcW w:w="224" w:type="pct"/>
            <w:tcBorders>
              <w:left w:val="single" w:sz="12" w:space="0" w:color="auto"/>
            </w:tcBorders>
            <w:shd w:val="clear" w:color="auto" w:fill="FFFFFF"/>
          </w:tcPr>
          <w:p w14:paraId="72B7F5F7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48" w:type="pct"/>
            <w:shd w:val="clear" w:color="auto" w:fill="FFFFFF"/>
          </w:tcPr>
          <w:p w14:paraId="1663FF3E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4" w:type="pct"/>
            <w:shd w:val="clear" w:color="auto" w:fill="FFFFFF"/>
          </w:tcPr>
          <w:p w14:paraId="1543A067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5" w:type="pct"/>
            <w:shd w:val="clear" w:color="auto" w:fill="FFFFFF"/>
          </w:tcPr>
          <w:p w14:paraId="5E6D4FB4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shd w:val="clear" w:color="auto" w:fill="FFFFFF"/>
          </w:tcPr>
          <w:p w14:paraId="2297A6C0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shd w:val="clear" w:color="auto" w:fill="FFFFFF"/>
          </w:tcPr>
          <w:p w14:paraId="2EE4DEFB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9" w:type="pct"/>
            <w:shd w:val="clear" w:color="auto" w:fill="FFFFFF"/>
          </w:tcPr>
          <w:p w14:paraId="1D4B04C0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2" w:type="pct"/>
            <w:tcBorders>
              <w:right w:val="single" w:sz="12" w:space="0" w:color="auto"/>
            </w:tcBorders>
            <w:shd w:val="clear" w:color="auto" w:fill="FFFFFF"/>
          </w:tcPr>
          <w:p w14:paraId="6201EAC0" w14:textId="77777777" w:rsidR="00A25518" w:rsidRPr="00DF09EE" w:rsidRDefault="00A2551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92A88" w:rsidRPr="00DF09EE" w14:paraId="266D2C6D" w14:textId="77777777" w:rsidTr="002B5A92">
        <w:trPr>
          <w:jc w:val="center"/>
        </w:trPr>
        <w:tc>
          <w:tcPr>
            <w:tcW w:w="224" w:type="pct"/>
            <w:tcBorders>
              <w:left w:val="single" w:sz="12" w:space="0" w:color="auto"/>
            </w:tcBorders>
            <w:shd w:val="clear" w:color="auto" w:fill="FFFFFF"/>
          </w:tcPr>
          <w:p w14:paraId="1EADFB06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48" w:type="pct"/>
            <w:shd w:val="clear" w:color="auto" w:fill="FFFFFF"/>
          </w:tcPr>
          <w:p w14:paraId="1383D70B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4" w:type="pct"/>
            <w:shd w:val="clear" w:color="auto" w:fill="FFFFFF"/>
          </w:tcPr>
          <w:p w14:paraId="43DD8DDF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5" w:type="pct"/>
            <w:shd w:val="clear" w:color="auto" w:fill="FFFFFF"/>
          </w:tcPr>
          <w:p w14:paraId="25988BCA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shd w:val="clear" w:color="auto" w:fill="FFFFFF"/>
          </w:tcPr>
          <w:p w14:paraId="68378DCF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shd w:val="clear" w:color="auto" w:fill="FFFFFF"/>
          </w:tcPr>
          <w:p w14:paraId="36483EB4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9" w:type="pct"/>
            <w:shd w:val="clear" w:color="auto" w:fill="FFFFFF"/>
          </w:tcPr>
          <w:p w14:paraId="0C9A4693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2" w:type="pct"/>
            <w:tcBorders>
              <w:right w:val="single" w:sz="12" w:space="0" w:color="auto"/>
            </w:tcBorders>
            <w:shd w:val="clear" w:color="auto" w:fill="FFFFFF"/>
          </w:tcPr>
          <w:p w14:paraId="15923E4F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92A88" w:rsidRPr="00DF09EE" w14:paraId="5DA56228" w14:textId="77777777" w:rsidTr="002B5A92">
        <w:trPr>
          <w:jc w:val="center"/>
        </w:trPr>
        <w:tc>
          <w:tcPr>
            <w:tcW w:w="224" w:type="pct"/>
            <w:tcBorders>
              <w:left w:val="single" w:sz="12" w:space="0" w:color="auto"/>
            </w:tcBorders>
            <w:shd w:val="clear" w:color="auto" w:fill="FFFFFF"/>
          </w:tcPr>
          <w:p w14:paraId="454E0F43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48" w:type="pct"/>
            <w:shd w:val="clear" w:color="auto" w:fill="FFFFFF"/>
          </w:tcPr>
          <w:p w14:paraId="5EAC69FC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4" w:type="pct"/>
            <w:shd w:val="clear" w:color="auto" w:fill="FFFFFF"/>
          </w:tcPr>
          <w:p w14:paraId="176AD0ED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5" w:type="pct"/>
            <w:shd w:val="clear" w:color="auto" w:fill="FFFFFF"/>
          </w:tcPr>
          <w:p w14:paraId="77DDC88B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shd w:val="clear" w:color="auto" w:fill="FFFFFF"/>
          </w:tcPr>
          <w:p w14:paraId="12638265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shd w:val="clear" w:color="auto" w:fill="FFFFFF"/>
          </w:tcPr>
          <w:p w14:paraId="0E8E26F3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9" w:type="pct"/>
            <w:shd w:val="clear" w:color="auto" w:fill="FFFFFF"/>
          </w:tcPr>
          <w:p w14:paraId="7E78EBF9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2" w:type="pct"/>
            <w:tcBorders>
              <w:right w:val="single" w:sz="12" w:space="0" w:color="auto"/>
            </w:tcBorders>
            <w:shd w:val="clear" w:color="auto" w:fill="FFFFFF"/>
          </w:tcPr>
          <w:p w14:paraId="0001BC67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92A88" w:rsidRPr="00DF09EE" w14:paraId="4518E35A" w14:textId="77777777" w:rsidTr="002B5A92">
        <w:trPr>
          <w:jc w:val="center"/>
        </w:trPr>
        <w:tc>
          <w:tcPr>
            <w:tcW w:w="224" w:type="pct"/>
            <w:tcBorders>
              <w:left w:val="single" w:sz="12" w:space="0" w:color="auto"/>
              <w:bottom w:val="single" w:sz="4" w:space="0" w:color="auto"/>
            </w:tcBorders>
            <w:shd w:val="clear" w:color="auto" w:fill="FFFFFF"/>
          </w:tcPr>
          <w:p w14:paraId="2CB36EDA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48" w:type="pct"/>
            <w:tcBorders>
              <w:bottom w:val="single" w:sz="4" w:space="0" w:color="auto"/>
            </w:tcBorders>
            <w:shd w:val="clear" w:color="auto" w:fill="FFFFFF"/>
          </w:tcPr>
          <w:p w14:paraId="7AB06C1F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4" w:type="pct"/>
            <w:tcBorders>
              <w:bottom w:val="single" w:sz="4" w:space="0" w:color="auto"/>
            </w:tcBorders>
            <w:shd w:val="clear" w:color="auto" w:fill="FFFFFF"/>
          </w:tcPr>
          <w:p w14:paraId="5D30D3AD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5" w:type="pct"/>
            <w:tcBorders>
              <w:bottom w:val="single" w:sz="4" w:space="0" w:color="auto"/>
            </w:tcBorders>
            <w:shd w:val="clear" w:color="auto" w:fill="FFFFFF"/>
          </w:tcPr>
          <w:p w14:paraId="35357BC6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FFFFFF"/>
          </w:tcPr>
          <w:p w14:paraId="5FDA324B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C85F81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9" w:type="pct"/>
            <w:tcBorders>
              <w:bottom w:val="single" w:sz="4" w:space="0" w:color="auto"/>
            </w:tcBorders>
            <w:shd w:val="clear" w:color="auto" w:fill="FFFFFF"/>
          </w:tcPr>
          <w:p w14:paraId="3204C629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2" w:type="pct"/>
            <w:tcBorders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14:paraId="7C32D4C1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92A88" w:rsidRPr="00DF09EE" w14:paraId="486A4172" w14:textId="77777777" w:rsidTr="002B5A92">
        <w:trPr>
          <w:jc w:val="center"/>
        </w:trPr>
        <w:tc>
          <w:tcPr>
            <w:tcW w:w="224" w:type="pct"/>
            <w:tcBorders>
              <w:left w:val="single" w:sz="12" w:space="0" w:color="auto"/>
            </w:tcBorders>
            <w:shd w:val="clear" w:color="auto" w:fill="FFFFFF"/>
          </w:tcPr>
          <w:p w14:paraId="66D6DB9E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48" w:type="pct"/>
            <w:shd w:val="clear" w:color="auto" w:fill="FFFFFF"/>
          </w:tcPr>
          <w:p w14:paraId="5BB43A20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4" w:type="pct"/>
            <w:shd w:val="clear" w:color="auto" w:fill="FFFFFF"/>
          </w:tcPr>
          <w:p w14:paraId="2C26D5E3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5" w:type="pct"/>
            <w:shd w:val="clear" w:color="auto" w:fill="FFFFFF"/>
          </w:tcPr>
          <w:p w14:paraId="68E82D65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shd w:val="clear" w:color="auto" w:fill="FFFFFF"/>
          </w:tcPr>
          <w:p w14:paraId="2E2263EB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shd w:val="clear" w:color="auto" w:fill="FFFFFF"/>
          </w:tcPr>
          <w:p w14:paraId="785FFB3F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9" w:type="pct"/>
            <w:shd w:val="clear" w:color="auto" w:fill="FFFFFF"/>
          </w:tcPr>
          <w:p w14:paraId="153687AA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2" w:type="pct"/>
            <w:tcBorders>
              <w:right w:val="single" w:sz="12" w:space="0" w:color="auto"/>
            </w:tcBorders>
            <w:shd w:val="clear" w:color="auto" w:fill="FFFFFF"/>
          </w:tcPr>
          <w:p w14:paraId="67FF4E43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92A88" w:rsidRPr="00DF09EE" w14:paraId="134A8741" w14:textId="77777777" w:rsidTr="002B5A92">
        <w:trPr>
          <w:jc w:val="center"/>
        </w:trPr>
        <w:tc>
          <w:tcPr>
            <w:tcW w:w="224" w:type="pct"/>
            <w:tcBorders>
              <w:left w:val="single" w:sz="12" w:space="0" w:color="auto"/>
              <w:bottom w:val="single" w:sz="4" w:space="0" w:color="auto"/>
            </w:tcBorders>
            <w:shd w:val="clear" w:color="auto" w:fill="FFFFFF"/>
          </w:tcPr>
          <w:p w14:paraId="2F5D9BD7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48" w:type="pct"/>
            <w:tcBorders>
              <w:bottom w:val="single" w:sz="4" w:space="0" w:color="auto"/>
            </w:tcBorders>
            <w:shd w:val="clear" w:color="auto" w:fill="FFFFFF"/>
          </w:tcPr>
          <w:p w14:paraId="35305063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4" w:type="pct"/>
            <w:tcBorders>
              <w:bottom w:val="single" w:sz="4" w:space="0" w:color="auto"/>
            </w:tcBorders>
            <w:shd w:val="clear" w:color="auto" w:fill="FFFFFF"/>
          </w:tcPr>
          <w:p w14:paraId="1988B22B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5" w:type="pct"/>
            <w:tcBorders>
              <w:bottom w:val="single" w:sz="4" w:space="0" w:color="auto"/>
            </w:tcBorders>
            <w:shd w:val="clear" w:color="auto" w:fill="FFFFFF"/>
          </w:tcPr>
          <w:p w14:paraId="2C27EB0C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FFFFFF"/>
          </w:tcPr>
          <w:p w14:paraId="1270F385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23AE5B9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9" w:type="pct"/>
            <w:tcBorders>
              <w:bottom w:val="single" w:sz="4" w:space="0" w:color="auto"/>
            </w:tcBorders>
            <w:shd w:val="clear" w:color="auto" w:fill="FFFFFF"/>
          </w:tcPr>
          <w:p w14:paraId="788BAAB8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2" w:type="pct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14:paraId="21213DBF" w14:textId="77777777" w:rsidR="00B92A88" w:rsidRPr="00DF09EE" w:rsidRDefault="00B92A88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92A88" w:rsidRPr="00DF09EE" w14:paraId="3634A662" w14:textId="77777777" w:rsidTr="002B5A92">
        <w:trPr>
          <w:trHeight w:val="532"/>
          <w:jc w:val="center"/>
        </w:trPr>
        <w:tc>
          <w:tcPr>
            <w:tcW w:w="2879" w:type="pct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38B4D" w14:textId="77777777" w:rsidR="00B92A88" w:rsidRPr="00DF09EE" w:rsidRDefault="00B92A88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 w:rsidR="00D35DD8">
              <w:rPr>
                <w:rFonts w:cs="B Mitra"/>
                <w:b/>
                <w:bCs/>
                <w:sz w:val="18"/>
                <w:szCs w:val="18"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: هر مورد تا 2</w:t>
            </w:r>
          </w:p>
          <w:p w14:paraId="2D73D5C7" w14:textId="77777777" w:rsidR="00B92A88" w:rsidRPr="00DF09EE" w:rsidRDefault="00B92A88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حداکثر امتیاز در موضوع: </w:t>
            </w:r>
            <w:r w:rsidR="00DE2AAD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8</w:t>
            </w:r>
          </w:p>
        </w:tc>
        <w:tc>
          <w:tcPr>
            <w:tcW w:w="1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4FDCEDBD" w14:textId="77777777" w:rsidR="00B92A88" w:rsidRPr="00DF09EE" w:rsidRDefault="00B92A88" w:rsidP="000C32A8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ـع کـ</w:t>
            </w:r>
            <w:r w:rsidR="000C6790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ل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pct5" w:color="auto" w:fill="auto"/>
          </w:tcPr>
          <w:p w14:paraId="69993935" w14:textId="77777777" w:rsidR="00B92A88" w:rsidRPr="00DF09EE" w:rsidRDefault="00B92A88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15240" w:rsidRPr="00DF09EE" w14:paraId="38104315" w14:textId="77777777" w:rsidTr="002B5A92">
        <w:trPr>
          <w:jc w:val="center"/>
        </w:trPr>
        <w:tc>
          <w:tcPr>
            <w:tcW w:w="2367" w:type="pct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</w:tcPr>
          <w:p w14:paraId="1CDFC84F" w14:textId="77777777" w:rsidR="00515240" w:rsidRPr="00DF09EE" w:rsidRDefault="00515240" w:rsidP="00692F90">
            <w:pPr>
              <w:tabs>
                <w:tab w:val="left" w:pos="3330"/>
                <w:tab w:val="center" w:pos="4277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متقاضي</w:t>
            </w:r>
          </w:p>
          <w:p w14:paraId="501435D9" w14:textId="77777777" w:rsidR="00515240" w:rsidRPr="00DF09EE" w:rsidRDefault="00515240" w:rsidP="00692F90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26293AF" w14:textId="77777777" w:rsidR="00515240" w:rsidRPr="00DF09EE" w:rsidRDefault="00515240" w:rsidP="00692F90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633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0AC86FDA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سيون فرهنگي</w:t>
            </w:r>
          </w:p>
          <w:p w14:paraId="4677B86A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9EA9984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62EA4648" w14:textId="77777777" w:rsidR="00291C2C" w:rsidRPr="00DF09EE" w:rsidRDefault="00291C2C" w:rsidP="000C32A8">
      <w:pPr>
        <w:jc w:val="lowKashida"/>
        <w:rPr>
          <w:rFonts w:cs="B Mitra"/>
          <w:b/>
          <w:bCs/>
          <w:sz w:val="10"/>
          <w:szCs w:val="10"/>
          <w:rtl/>
        </w:rPr>
      </w:pPr>
    </w:p>
    <w:p w14:paraId="50972733" w14:textId="77777777" w:rsidR="007B751C" w:rsidRPr="00DF09EE" w:rsidRDefault="007B751C" w:rsidP="000C32A8">
      <w:pPr>
        <w:jc w:val="lowKashida"/>
        <w:rPr>
          <w:rFonts w:cs="B Mitra"/>
          <w:b/>
          <w:bCs/>
          <w:sz w:val="10"/>
          <w:szCs w:val="10"/>
          <w:rtl/>
        </w:rPr>
      </w:pPr>
    </w:p>
    <w:p w14:paraId="51C7B0B5" w14:textId="77777777" w:rsidR="007B751C" w:rsidRPr="00DF09EE" w:rsidRDefault="007B751C" w:rsidP="000C32A8">
      <w:pPr>
        <w:jc w:val="lowKashida"/>
        <w:rPr>
          <w:rFonts w:cs="B Mitra"/>
          <w:b/>
          <w:bCs/>
          <w:sz w:val="10"/>
          <w:szCs w:val="10"/>
          <w:rtl/>
        </w:rPr>
      </w:pPr>
    </w:p>
    <w:p w14:paraId="74D30025" w14:textId="77777777" w:rsidR="007B751C" w:rsidRPr="00DF09EE" w:rsidRDefault="00525081" w:rsidP="000C32A8">
      <w:pPr>
        <w:jc w:val="lowKashida"/>
        <w:rPr>
          <w:rFonts w:cs="B Mitra"/>
          <w:b/>
          <w:bCs/>
          <w:sz w:val="28"/>
          <w:szCs w:val="28"/>
          <w:rtl/>
        </w:rPr>
      </w:pPr>
      <w:r w:rsidRPr="00DF09EE">
        <w:rPr>
          <w:rFonts w:cs="B Mitra"/>
          <w:b/>
          <w:bCs/>
          <w:sz w:val="10"/>
          <w:szCs w:val="10"/>
          <w:rtl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2E7416" w:rsidRPr="00DF09EE" w14:paraId="2F15AE62" w14:textId="77777777" w:rsidTr="002B5A92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DB976F6" w14:textId="77777777" w:rsidR="00E42BA1" w:rsidRPr="00DF09EE" w:rsidRDefault="002E7416" w:rsidP="00C9608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1-8- طراحی و مشارکت فعالانه در برگزاری کرس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آزاداندیشی</w:t>
            </w:r>
            <w:r w:rsidR="00C96088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،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نقد و نظری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پردازی با تایید مرجع ذ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صلاح</w:t>
            </w:r>
          </w:p>
        </w:tc>
      </w:tr>
    </w:tbl>
    <w:p w14:paraId="6DCFB878" w14:textId="77777777" w:rsidR="005758D9" w:rsidRPr="00DF09EE" w:rsidRDefault="005758D9" w:rsidP="000C32A8">
      <w:pPr>
        <w:ind w:right="-120"/>
        <w:jc w:val="lowKashida"/>
        <w:rPr>
          <w:rFonts w:cs="B Mitra"/>
          <w:b/>
          <w:bCs/>
          <w:sz w:val="10"/>
          <w:szCs w:val="10"/>
          <w:vertAlign w:val="superscript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696"/>
        <w:gridCol w:w="4003"/>
        <w:gridCol w:w="1185"/>
        <w:gridCol w:w="890"/>
        <w:gridCol w:w="1191"/>
        <w:gridCol w:w="890"/>
        <w:gridCol w:w="890"/>
        <w:gridCol w:w="1630"/>
        <w:gridCol w:w="1887"/>
        <w:gridCol w:w="2624"/>
      </w:tblGrid>
      <w:tr w:rsidR="002E7416" w:rsidRPr="00DF09EE" w14:paraId="69D11BB5" w14:textId="77777777" w:rsidTr="002B5A92">
        <w:trPr>
          <w:cantSplit/>
          <w:trHeight w:val="392"/>
          <w:jc w:val="center"/>
        </w:trPr>
        <w:tc>
          <w:tcPr>
            <w:tcW w:w="219" w:type="pct"/>
            <w:vMerge w:val="restart"/>
            <w:shd w:val="pct5" w:color="auto" w:fill="auto"/>
            <w:vAlign w:val="center"/>
          </w:tcPr>
          <w:p w14:paraId="54E4CFC0" w14:textId="77777777" w:rsidR="002E7416" w:rsidRPr="00DF09EE" w:rsidRDefault="002E7416" w:rsidP="00C01BB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260" w:type="pct"/>
            <w:vMerge w:val="restart"/>
            <w:shd w:val="pct5" w:color="auto" w:fill="auto"/>
            <w:vAlign w:val="center"/>
          </w:tcPr>
          <w:p w14:paraId="6902D1D6" w14:textId="77777777" w:rsidR="002E7416" w:rsidRPr="00DF09EE" w:rsidRDefault="002E741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فعالیت</w:t>
            </w:r>
          </w:p>
        </w:tc>
        <w:tc>
          <w:tcPr>
            <w:tcW w:w="1027" w:type="pct"/>
            <w:gridSpan w:val="3"/>
            <w:shd w:val="pct5" w:color="auto" w:fill="auto"/>
            <w:vAlign w:val="center"/>
          </w:tcPr>
          <w:p w14:paraId="2C38FDD2" w14:textId="77777777" w:rsidR="002E7416" w:rsidRPr="00DF09EE" w:rsidRDefault="002E741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فعالیت</w:t>
            </w:r>
          </w:p>
        </w:tc>
        <w:tc>
          <w:tcPr>
            <w:tcW w:w="560" w:type="pct"/>
            <w:gridSpan w:val="2"/>
            <w:shd w:val="pct5" w:color="auto" w:fill="auto"/>
            <w:vAlign w:val="center"/>
          </w:tcPr>
          <w:p w14:paraId="216E3D87" w14:textId="77777777" w:rsidR="002E7416" w:rsidRPr="00DF09EE" w:rsidRDefault="002E741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همکاری</w:t>
            </w:r>
          </w:p>
        </w:tc>
        <w:tc>
          <w:tcPr>
            <w:tcW w:w="513" w:type="pct"/>
            <w:vMerge w:val="restart"/>
            <w:shd w:val="pct5" w:color="auto" w:fill="auto"/>
            <w:vAlign w:val="center"/>
          </w:tcPr>
          <w:p w14:paraId="1D3B2E86" w14:textId="77777777" w:rsidR="002E7416" w:rsidRPr="00DF09EE" w:rsidRDefault="002E741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رجع تأیید کنند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vertAlign w:val="superscript"/>
                <w:rtl/>
              </w:rPr>
              <w:t xml:space="preserve"> </w:t>
            </w:r>
          </w:p>
        </w:tc>
        <w:tc>
          <w:tcPr>
            <w:tcW w:w="594" w:type="pct"/>
            <w:vMerge w:val="restart"/>
            <w:shd w:val="pct5" w:color="auto" w:fill="auto"/>
            <w:vAlign w:val="center"/>
          </w:tcPr>
          <w:p w14:paraId="0274934A" w14:textId="77777777" w:rsidR="00FC570F" w:rsidRPr="00DF09EE" w:rsidRDefault="00FC570F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4D4331BC" w14:textId="77777777" w:rsidR="002E7416" w:rsidRPr="00DF09EE" w:rsidRDefault="00FC570F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826" w:type="pct"/>
            <w:vMerge w:val="restart"/>
            <w:shd w:val="pct5" w:color="auto" w:fill="auto"/>
            <w:vAlign w:val="center"/>
          </w:tcPr>
          <w:p w14:paraId="25D7C774" w14:textId="77777777" w:rsidR="002E7416" w:rsidRPr="00DF09EE" w:rsidRDefault="002E741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  <w:p w14:paraId="620B6290" w14:textId="77777777" w:rsidR="002E7416" w:rsidRPr="00DF09EE" w:rsidRDefault="002E741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 فرهنگي</w:t>
            </w:r>
          </w:p>
        </w:tc>
      </w:tr>
      <w:tr w:rsidR="00744897" w:rsidRPr="00DF09EE" w14:paraId="5BD46934" w14:textId="77777777" w:rsidTr="002B5A92">
        <w:trPr>
          <w:cantSplit/>
          <w:trHeight w:val="580"/>
          <w:jc w:val="center"/>
        </w:trPr>
        <w:tc>
          <w:tcPr>
            <w:tcW w:w="219" w:type="pct"/>
            <w:vMerge/>
            <w:shd w:val="clear" w:color="auto" w:fill="FFFFFF"/>
            <w:textDirection w:val="btLr"/>
            <w:vAlign w:val="center"/>
          </w:tcPr>
          <w:p w14:paraId="1620D017" w14:textId="77777777" w:rsidR="00411545" w:rsidRPr="00DF09EE" w:rsidRDefault="00411545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60" w:type="pct"/>
            <w:vMerge/>
            <w:shd w:val="clear" w:color="auto" w:fill="FFFFFF"/>
            <w:vAlign w:val="center"/>
          </w:tcPr>
          <w:p w14:paraId="03DBB3F6" w14:textId="77777777" w:rsidR="00411545" w:rsidRPr="00DF09EE" w:rsidRDefault="0041154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pct5" w:color="auto" w:fill="auto"/>
            <w:vAlign w:val="center"/>
          </w:tcPr>
          <w:p w14:paraId="1E93A149" w14:textId="77777777" w:rsidR="00744897" w:rsidRPr="00DF09EE" w:rsidRDefault="00411545" w:rsidP="007448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رسی</w:t>
            </w:r>
          </w:p>
          <w:p w14:paraId="209F3AD9" w14:textId="77777777" w:rsidR="00411545" w:rsidRPr="00DF09EE" w:rsidRDefault="00411545" w:rsidP="007448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="00744897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آزاد اندیشی</w:t>
            </w:r>
          </w:p>
        </w:tc>
        <w:tc>
          <w:tcPr>
            <w:tcW w:w="280" w:type="pct"/>
            <w:shd w:val="pct5" w:color="auto" w:fill="auto"/>
            <w:vAlign w:val="center"/>
          </w:tcPr>
          <w:p w14:paraId="17A15BB2" w14:textId="77777777" w:rsidR="00411545" w:rsidRPr="00DF09EE" w:rsidRDefault="0041154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رسی نقد</w:t>
            </w:r>
          </w:p>
        </w:tc>
        <w:tc>
          <w:tcPr>
            <w:tcW w:w="373" w:type="pct"/>
            <w:shd w:val="pct5" w:color="auto" w:fill="auto"/>
            <w:vAlign w:val="center"/>
          </w:tcPr>
          <w:p w14:paraId="24476C5F" w14:textId="77777777" w:rsidR="00411545" w:rsidRPr="00DF09EE" w:rsidRDefault="0041154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کرسی </w:t>
            </w:r>
          </w:p>
          <w:p w14:paraId="63152E89" w14:textId="77777777" w:rsidR="00411545" w:rsidRPr="00DF09EE" w:rsidRDefault="0041154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ظریه پردازی</w:t>
            </w:r>
          </w:p>
        </w:tc>
        <w:tc>
          <w:tcPr>
            <w:tcW w:w="280" w:type="pct"/>
            <w:shd w:val="pct5" w:color="auto" w:fill="auto"/>
            <w:vAlign w:val="center"/>
          </w:tcPr>
          <w:p w14:paraId="3EA7162F" w14:textId="77777777" w:rsidR="00411545" w:rsidRPr="00DF09EE" w:rsidRDefault="0041154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طراحی</w:t>
            </w:r>
          </w:p>
        </w:tc>
        <w:tc>
          <w:tcPr>
            <w:tcW w:w="280" w:type="pct"/>
            <w:shd w:val="pct5" w:color="auto" w:fill="auto"/>
            <w:vAlign w:val="center"/>
          </w:tcPr>
          <w:p w14:paraId="2B0AEFCD" w14:textId="77777777" w:rsidR="00411545" w:rsidRPr="00DF09EE" w:rsidRDefault="0041154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شارکت</w:t>
            </w:r>
          </w:p>
        </w:tc>
        <w:tc>
          <w:tcPr>
            <w:tcW w:w="513" w:type="pct"/>
            <w:vMerge/>
            <w:shd w:val="clear" w:color="auto" w:fill="FFFFFF"/>
            <w:vAlign w:val="center"/>
          </w:tcPr>
          <w:p w14:paraId="5D9E666F" w14:textId="77777777" w:rsidR="00411545" w:rsidRPr="00DF09EE" w:rsidRDefault="0041154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vMerge/>
            <w:shd w:val="clear" w:color="auto" w:fill="FFFFFF"/>
            <w:vAlign w:val="center"/>
          </w:tcPr>
          <w:p w14:paraId="20CC9DCC" w14:textId="77777777" w:rsidR="00411545" w:rsidRPr="00DF09EE" w:rsidRDefault="0041154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6" w:type="pct"/>
            <w:vMerge/>
            <w:shd w:val="clear" w:color="auto" w:fill="FFFFFF"/>
          </w:tcPr>
          <w:p w14:paraId="64CE5D0B" w14:textId="77777777" w:rsidR="00411545" w:rsidRPr="00DF09EE" w:rsidRDefault="00411545" w:rsidP="000C32A8">
            <w:pPr>
              <w:jc w:val="center"/>
              <w:rPr>
                <w:rFonts w:cs="B Mitra"/>
                <w:b/>
                <w:bCs/>
                <w:sz w:val="10"/>
                <w:szCs w:val="10"/>
                <w:rtl/>
                <w:lang w:bidi="fa-IR"/>
              </w:rPr>
            </w:pPr>
          </w:p>
        </w:tc>
      </w:tr>
      <w:tr w:rsidR="00744897" w:rsidRPr="00DF09EE" w14:paraId="7914DB15" w14:textId="77777777" w:rsidTr="002B5A92">
        <w:trPr>
          <w:jc w:val="center"/>
        </w:trPr>
        <w:tc>
          <w:tcPr>
            <w:tcW w:w="219" w:type="pct"/>
            <w:shd w:val="clear" w:color="auto" w:fill="FFFFFF"/>
          </w:tcPr>
          <w:p w14:paraId="7ED4D38B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0" w:type="pct"/>
            <w:shd w:val="clear" w:color="auto" w:fill="FFFFFF"/>
          </w:tcPr>
          <w:p w14:paraId="45C46BAA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1B632F74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47202EAF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38ABDC98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343A9813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46E8D71C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3" w:type="pct"/>
            <w:shd w:val="clear" w:color="auto" w:fill="FFFFFF"/>
          </w:tcPr>
          <w:p w14:paraId="6D912E94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shd w:val="clear" w:color="auto" w:fill="FFFFFF"/>
          </w:tcPr>
          <w:p w14:paraId="75B4C2B2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6" w:type="pct"/>
            <w:shd w:val="clear" w:color="auto" w:fill="FFFFFF"/>
          </w:tcPr>
          <w:p w14:paraId="329E2C43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44897" w:rsidRPr="00DF09EE" w14:paraId="159163C9" w14:textId="77777777" w:rsidTr="002B5A92">
        <w:trPr>
          <w:jc w:val="center"/>
        </w:trPr>
        <w:tc>
          <w:tcPr>
            <w:tcW w:w="219" w:type="pct"/>
            <w:shd w:val="clear" w:color="auto" w:fill="FFFFFF"/>
          </w:tcPr>
          <w:p w14:paraId="30259F2E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0" w:type="pct"/>
            <w:shd w:val="clear" w:color="auto" w:fill="FFFFFF"/>
          </w:tcPr>
          <w:p w14:paraId="2E586694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1063FE74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672574F1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2304225C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70A6F0F8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4F775A38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3" w:type="pct"/>
            <w:shd w:val="clear" w:color="auto" w:fill="FFFFFF"/>
          </w:tcPr>
          <w:p w14:paraId="30CD0790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shd w:val="clear" w:color="auto" w:fill="FFFFFF"/>
          </w:tcPr>
          <w:p w14:paraId="44A7E465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6" w:type="pct"/>
            <w:shd w:val="clear" w:color="auto" w:fill="FFFFFF"/>
          </w:tcPr>
          <w:p w14:paraId="77F1E2A9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44897" w:rsidRPr="00DF09EE" w14:paraId="48799D32" w14:textId="77777777" w:rsidTr="002B5A92">
        <w:trPr>
          <w:jc w:val="center"/>
        </w:trPr>
        <w:tc>
          <w:tcPr>
            <w:tcW w:w="219" w:type="pct"/>
            <w:shd w:val="clear" w:color="auto" w:fill="FFFFFF"/>
          </w:tcPr>
          <w:p w14:paraId="05ADC933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0" w:type="pct"/>
            <w:shd w:val="clear" w:color="auto" w:fill="FFFFFF"/>
          </w:tcPr>
          <w:p w14:paraId="770C5F53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30B1DD07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32792258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6C276AC6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3F3821D8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6777354E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3" w:type="pct"/>
            <w:shd w:val="clear" w:color="auto" w:fill="FFFFFF"/>
          </w:tcPr>
          <w:p w14:paraId="6344E95F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shd w:val="clear" w:color="auto" w:fill="FFFFFF"/>
          </w:tcPr>
          <w:p w14:paraId="65B9BAE6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6" w:type="pct"/>
            <w:shd w:val="clear" w:color="auto" w:fill="FFFFFF"/>
          </w:tcPr>
          <w:p w14:paraId="2143FE25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44897" w:rsidRPr="00DF09EE" w14:paraId="13C89AE9" w14:textId="77777777" w:rsidTr="002B5A92">
        <w:trPr>
          <w:jc w:val="center"/>
        </w:trPr>
        <w:tc>
          <w:tcPr>
            <w:tcW w:w="219" w:type="pct"/>
            <w:shd w:val="clear" w:color="auto" w:fill="FFFFFF"/>
          </w:tcPr>
          <w:p w14:paraId="7C905323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0" w:type="pct"/>
            <w:shd w:val="clear" w:color="auto" w:fill="FFFFFF"/>
          </w:tcPr>
          <w:p w14:paraId="47D26CF6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6EAAEDF5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2E77D2FB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45E5AE24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17567572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6AE44C23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3" w:type="pct"/>
            <w:shd w:val="clear" w:color="auto" w:fill="FFFFFF"/>
          </w:tcPr>
          <w:p w14:paraId="5349BD9F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shd w:val="clear" w:color="auto" w:fill="FFFFFF"/>
          </w:tcPr>
          <w:p w14:paraId="4EFC4D9C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6" w:type="pct"/>
            <w:shd w:val="clear" w:color="auto" w:fill="FFFFFF"/>
          </w:tcPr>
          <w:p w14:paraId="403A3323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44897" w:rsidRPr="00DF09EE" w14:paraId="430C3293" w14:textId="77777777" w:rsidTr="002B5A92">
        <w:trPr>
          <w:jc w:val="center"/>
        </w:trPr>
        <w:tc>
          <w:tcPr>
            <w:tcW w:w="219" w:type="pct"/>
            <w:shd w:val="clear" w:color="auto" w:fill="FFFFFF"/>
          </w:tcPr>
          <w:p w14:paraId="11EBA447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0" w:type="pct"/>
            <w:shd w:val="clear" w:color="auto" w:fill="FFFFFF"/>
          </w:tcPr>
          <w:p w14:paraId="180A0426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534DDCCD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6D1C8ABF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7B03BF43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59CD7389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39D634E6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3" w:type="pct"/>
            <w:shd w:val="clear" w:color="auto" w:fill="FFFFFF"/>
          </w:tcPr>
          <w:p w14:paraId="69B82522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shd w:val="clear" w:color="auto" w:fill="FFFFFF"/>
          </w:tcPr>
          <w:p w14:paraId="5875716D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6" w:type="pct"/>
            <w:shd w:val="clear" w:color="auto" w:fill="FFFFFF"/>
          </w:tcPr>
          <w:p w14:paraId="2C8D47E7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44897" w:rsidRPr="00DF09EE" w14:paraId="379AFA3B" w14:textId="77777777" w:rsidTr="002B5A92">
        <w:trPr>
          <w:jc w:val="center"/>
        </w:trPr>
        <w:tc>
          <w:tcPr>
            <w:tcW w:w="219" w:type="pct"/>
            <w:shd w:val="clear" w:color="auto" w:fill="FFFFFF"/>
          </w:tcPr>
          <w:p w14:paraId="45FCFA15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0" w:type="pct"/>
            <w:shd w:val="clear" w:color="auto" w:fill="FFFFFF"/>
          </w:tcPr>
          <w:p w14:paraId="1512D8D0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0F146D98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1DBD2561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7C4FC6D0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1B8B0BD5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40519E01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3" w:type="pct"/>
            <w:shd w:val="clear" w:color="auto" w:fill="FFFFFF"/>
          </w:tcPr>
          <w:p w14:paraId="16276BFA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shd w:val="clear" w:color="auto" w:fill="FFFFFF"/>
          </w:tcPr>
          <w:p w14:paraId="0166009C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6" w:type="pct"/>
            <w:shd w:val="clear" w:color="auto" w:fill="FFFFFF"/>
          </w:tcPr>
          <w:p w14:paraId="41320949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44897" w:rsidRPr="00DF09EE" w14:paraId="51A83E1E" w14:textId="77777777" w:rsidTr="002B5A92">
        <w:trPr>
          <w:jc w:val="center"/>
        </w:trPr>
        <w:tc>
          <w:tcPr>
            <w:tcW w:w="219" w:type="pct"/>
            <w:shd w:val="clear" w:color="auto" w:fill="FFFFFF"/>
          </w:tcPr>
          <w:p w14:paraId="4F7E7E07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0" w:type="pct"/>
            <w:shd w:val="clear" w:color="auto" w:fill="FFFFFF"/>
          </w:tcPr>
          <w:p w14:paraId="42B5AF28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4F0D587D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4E088DC6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3933C104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1180995D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0D882F46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3" w:type="pct"/>
            <w:shd w:val="clear" w:color="auto" w:fill="FFFFFF"/>
          </w:tcPr>
          <w:p w14:paraId="3C8A4388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shd w:val="clear" w:color="auto" w:fill="FFFFFF"/>
          </w:tcPr>
          <w:p w14:paraId="1F4D8D9A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6" w:type="pct"/>
            <w:shd w:val="clear" w:color="auto" w:fill="FFFFFF"/>
          </w:tcPr>
          <w:p w14:paraId="7D3E1493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44897" w:rsidRPr="00DF09EE" w14:paraId="782C1C3D" w14:textId="77777777" w:rsidTr="002B5A92">
        <w:trPr>
          <w:jc w:val="center"/>
        </w:trPr>
        <w:tc>
          <w:tcPr>
            <w:tcW w:w="219" w:type="pct"/>
            <w:shd w:val="clear" w:color="auto" w:fill="FFFFFF"/>
          </w:tcPr>
          <w:p w14:paraId="3E63E256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0" w:type="pct"/>
            <w:shd w:val="clear" w:color="auto" w:fill="FFFFFF"/>
          </w:tcPr>
          <w:p w14:paraId="18EEC421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1AE6D306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243A4707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6AC393B5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6C06817C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50A2601E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3" w:type="pct"/>
            <w:shd w:val="clear" w:color="auto" w:fill="FFFFFF"/>
          </w:tcPr>
          <w:p w14:paraId="004E324C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shd w:val="clear" w:color="auto" w:fill="FFFFFF"/>
          </w:tcPr>
          <w:p w14:paraId="52EC4774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6" w:type="pct"/>
            <w:shd w:val="clear" w:color="auto" w:fill="FFFFFF"/>
          </w:tcPr>
          <w:p w14:paraId="4D7E0FAC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44897" w:rsidRPr="00DF09EE" w14:paraId="2DB8B0BC" w14:textId="77777777" w:rsidTr="002B5A92">
        <w:trPr>
          <w:jc w:val="center"/>
        </w:trPr>
        <w:tc>
          <w:tcPr>
            <w:tcW w:w="219" w:type="pct"/>
            <w:shd w:val="clear" w:color="auto" w:fill="FFFFFF"/>
          </w:tcPr>
          <w:p w14:paraId="4F44396F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0" w:type="pct"/>
            <w:shd w:val="clear" w:color="auto" w:fill="FFFFFF"/>
          </w:tcPr>
          <w:p w14:paraId="075C391C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78079C38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57010142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5C9A36FD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233C64F9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5EFA6EDC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3" w:type="pct"/>
            <w:shd w:val="clear" w:color="auto" w:fill="FFFFFF"/>
          </w:tcPr>
          <w:p w14:paraId="487BD5EC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shd w:val="clear" w:color="auto" w:fill="FFFFFF"/>
          </w:tcPr>
          <w:p w14:paraId="51CA9D11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6" w:type="pct"/>
            <w:shd w:val="clear" w:color="auto" w:fill="FFFFFF"/>
          </w:tcPr>
          <w:p w14:paraId="64F88950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44897" w:rsidRPr="00DF09EE" w14:paraId="06D2CDF7" w14:textId="77777777" w:rsidTr="002B5A92">
        <w:trPr>
          <w:jc w:val="center"/>
        </w:trPr>
        <w:tc>
          <w:tcPr>
            <w:tcW w:w="219" w:type="pct"/>
            <w:shd w:val="clear" w:color="auto" w:fill="FFFFFF"/>
          </w:tcPr>
          <w:p w14:paraId="2160DAA4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60" w:type="pct"/>
            <w:shd w:val="clear" w:color="auto" w:fill="FFFFFF"/>
          </w:tcPr>
          <w:p w14:paraId="1BB07DDA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5CD8D77B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05CF67DF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clear" w:color="auto" w:fill="FFFFFF"/>
          </w:tcPr>
          <w:p w14:paraId="00D095DB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5D119CBE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shd w:val="clear" w:color="auto" w:fill="FFFFFF"/>
          </w:tcPr>
          <w:p w14:paraId="07B708FC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3" w:type="pct"/>
            <w:shd w:val="clear" w:color="auto" w:fill="FFFFFF"/>
          </w:tcPr>
          <w:p w14:paraId="13E04FF7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shd w:val="clear" w:color="auto" w:fill="FFFFFF"/>
          </w:tcPr>
          <w:p w14:paraId="1F6874D9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6" w:type="pct"/>
            <w:shd w:val="clear" w:color="auto" w:fill="FFFFFF"/>
          </w:tcPr>
          <w:p w14:paraId="05577291" w14:textId="77777777" w:rsidR="00411545" w:rsidRPr="00DF09EE" w:rsidRDefault="00411545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92A88" w:rsidRPr="00DF09EE" w14:paraId="607929E8" w14:textId="77777777" w:rsidTr="002B5A92">
        <w:trPr>
          <w:trHeight w:val="478"/>
          <w:jc w:val="center"/>
        </w:trPr>
        <w:tc>
          <w:tcPr>
            <w:tcW w:w="3067" w:type="pct"/>
            <w:gridSpan w:val="7"/>
            <w:shd w:val="clear" w:color="auto" w:fill="auto"/>
            <w:vAlign w:val="center"/>
          </w:tcPr>
          <w:p w14:paraId="6034336D" w14:textId="77777777" w:rsidR="00B92A88" w:rsidRPr="00DF09EE" w:rsidRDefault="00B92A88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 w:rsidR="00D35DD8">
              <w:rPr>
                <w:rFonts w:cs="B Mitra"/>
                <w:b/>
                <w:bCs/>
                <w:sz w:val="18"/>
                <w:szCs w:val="18"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: 1 تا 2</w:t>
            </w:r>
          </w:p>
          <w:p w14:paraId="4DA5CD5D" w14:textId="77777777" w:rsidR="00B92A88" w:rsidRPr="00DF09EE" w:rsidRDefault="00B92A88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</w:t>
            </w:r>
            <w:r w:rsidR="00ED66FA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داکثر امتیاز در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موضوع: 6</w:t>
            </w:r>
          </w:p>
        </w:tc>
        <w:tc>
          <w:tcPr>
            <w:tcW w:w="1107" w:type="pct"/>
            <w:gridSpan w:val="2"/>
            <w:shd w:val="pct5" w:color="auto" w:fill="auto"/>
            <w:vAlign w:val="center"/>
          </w:tcPr>
          <w:p w14:paraId="6CC450C9" w14:textId="77777777" w:rsidR="00B92A88" w:rsidRPr="00DF09EE" w:rsidRDefault="002D1C2A" w:rsidP="000C32A8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</w:t>
            </w:r>
            <w:r w:rsidR="00B92A88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م</w:t>
            </w:r>
            <w:r w:rsidR="00ED66FA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ع</w:t>
            </w:r>
            <w:r w:rsidR="00EE4E5B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 xml:space="preserve"> ک</w:t>
            </w:r>
            <w:r w:rsidR="00B92A88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ـل</w:t>
            </w:r>
          </w:p>
        </w:tc>
        <w:tc>
          <w:tcPr>
            <w:tcW w:w="826" w:type="pct"/>
            <w:shd w:val="pct5" w:color="auto" w:fill="auto"/>
          </w:tcPr>
          <w:p w14:paraId="425C0D5B" w14:textId="77777777" w:rsidR="00B92A88" w:rsidRPr="00DF09EE" w:rsidRDefault="00B92A88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15240" w:rsidRPr="00DF09EE" w14:paraId="0AB77FA8" w14:textId="77777777" w:rsidTr="002B5A92">
        <w:trPr>
          <w:jc w:val="center"/>
        </w:trPr>
        <w:tc>
          <w:tcPr>
            <w:tcW w:w="2507" w:type="pct"/>
            <w:gridSpan w:val="5"/>
            <w:shd w:val="clear" w:color="auto" w:fill="FFFFFF"/>
          </w:tcPr>
          <w:p w14:paraId="23499EEC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متقاضي</w:t>
            </w:r>
          </w:p>
          <w:p w14:paraId="5A627DF4" w14:textId="77777777" w:rsidR="00515240" w:rsidRPr="00DF09EE" w:rsidRDefault="00515240" w:rsidP="000C32A8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F86D8A7" w14:textId="77777777" w:rsidR="00515240" w:rsidRPr="00DF09EE" w:rsidRDefault="00515240" w:rsidP="000C32A8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493" w:type="pct"/>
            <w:gridSpan w:val="5"/>
            <w:shd w:val="clear" w:color="auto" w:fill="FFFFFF"/>
          </w:tcPr>
          <w:p w14:paraId="43323E6F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سيون فرهنگي</w:t>
            </w:r>
          </w:p>
          <w:p w14:paraId="7991F1E7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EFA12FE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3CA8FA5E" w14:textId="77777777" w:rsidR="00D26BCB" w:rsidRPr="00DF09EE" w:rsidRDefault="00D26BCB" w:rsidP="000C32A8">
      <w:pPr>
        <w:ind w:left="360" w:right="1080"/>
        <w:jc w:val="lowKashida"/>
        <w:rPr>
          <w:rFonts w:cs="B Mitra"/>
          <w:b/>
          <w:bCs/>
          <w:sz w:val="16"/>
          <w:szCs w:val="16"/>
          <w:rtl/>
        </w:rPr>
      </w:pPr>
    </w:p>
    <w:p w14:paraId="3999B3AD" w14:textId="77777777" w:rsidR="002925B7" w:rsidRPr="00DF09EE" w:rsidRDefault="002925B7" w:rsidP="000C32A8">
      <w:pPr>
        <w:ind w:right="1080"/>
        <w:jc w:val="lowKashida"/>
        <w:rPr>
          <w:rFonts w:cs="B Mitra"/>
          <w:b/>
          <w:bCs/>
          <w:sz w:val="16"/>
          <w:szCs w:val="16"/>
        </w:rPr>
      </w:pPr>
    </w:p>
    <w:p w14:paraId="588ED148" w14:textId="77777777" w:rsidR="002925B7" w:rsidRPr="00DF09EE" w:rsidRDefault="002925B7" w:rsidP="000C32A8">
      <w:pPr>
        <w:ind w:right="1080"/>
        <w:jc w:val="lowKashida"/>
        <w:rPr>
          <w:rFonts w:cs="B Mitra"/>
          <w:b/>
          <w:bCs/>
          <w:sz w:val="16"/>
          <w:szCs w:val="16"/>
        </w:rPr>
      </w:pPr>
    </w:p>
    <w:p w14:paraId="79FFA466" w14:textId="77777777" w:rsidR="002925B7" w:rsidRPr="00DF09EE" w:rsidRDefault="002925B7" w:rsidP="000C32A8">
      <w:pPr>
        <w:ind w:right="1080"/>
        <w:jc w:val="lowKashida"/>
        <w:rPr>
          <w:rFonts w:cs="B Mitra"/>
          <w:b/>
          <w:bCs/>
          <w:sz w:val="16"/>
          <w:szCs w:val="16"/>
        </w:rPr>
      </w:pPr>
    </w:p>
    <w:p w14:paraId="5F52D6D0" w14:textId="77777777" w:rsidR="00B101F4" w:rsidRPr="00DF09EE" w:rsidRDefault="009A3BAB" w:rsidP="000C32A8">
      <w:pPr>
        <w:ind w:right="1080"/>
        <w:jc w:val="lowKashida"/>
        <w:rPr>
          <w:rFonts w:cs="B Mitra"/>
          <w:b/>
          <w:bCs/>
          <w:sz w:val="16"/>
          <w:szCs w:val="16"/>
          <w:rtl/>
        </w:rPr>
      </w:pPr>
      <w:r w:rsidRPr="00DF09EE">
        <w:rPr>
          <w:rFonts w:cs="B Mitra"/>
          <w:b/>
          <w:bCs/>
          <w:sz w:val="16"/>
          <w:szCs w:val="16"/>
          <w:rtl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4919AB" w:rsidRPr="00DF09EE" w14:paraId="2DD74CF8" w14:textId="77777777" w:rsidTr="002B5A92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807C9D9" w14:textId="77777777" w:rsidR="00FC0BCF" w:rsidRPr="00DF09EE" w:rsidRDefault="004919AB" w:rsidP="0054079D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1-9-  شرکت در کارگا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دانش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فزایی و توانمند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="005336E7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ازی اعضای هیات</w:t>
            </w:r>
            <w:r w:rsidR="005336E7"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لمی در زمین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ي فرهنگی، تربیتی، اجتماعی با ارائه گواهی معتبر</w:t>
            </w:r>
            <w:r w:rsidRPr="00DF09EE">
              <w:rPr>
                <w:rFonts w:cs="B Lotus" w:hint="cs"/>
                <w:sz w:val="18"/>
                <w:szCs w:val="18"/>
                <w:rtl/>
                <w:lang w:bidi="fa-IR"/>
              </w:rPr>
              <w:t xml:space="preserve"> </w:t>
            </w:r>
          </w:p>
        </w:tc>
      </w:tr>
    </w:tbl>
    <w:p w14:paraId="37B09658" w14:textId="77777777" w:rsidR="0097326A" w:rsidRPr="00DF09EE" w:rsidRDefault="0097326A" w:rsidP="000C32A8">
      <w:pPr>
        <w:tabs>
          <w:tab w:val="left" w:pos="13577"/>
        </w:tabs>
        <w:ind w:right="3120"/>
        <w:jc w:val="lowKashida"/>
        <w:rPr>
          <w:rFonts w:cs="B Mitra"/>
          <w:b/>
          <w:bCs/>
          <w:sz w:val="14"/>
          <w:szCs w:val="14"/>
          <w:rtl/>
          <w:lang w:bidi="fa-IR"/>
        </w:rPr>
      </w:pPr>
    </w:p>
    <w:tbl>
      <w:tblPr>
        <w:bidiVisual/>
        <w:tblW w:w="499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5"/>
        <w:gridCol w:w="6007"/>
        <w:gridCol w:w="1704"/>
        <w:gridCol w:w="2218"/>
        <w:gridCol w:w="2405"/>
        <w:gridCol w:w="2818"/>
      </w:tblGrid>
      <w:tr w:rsidR="004919AB" w:rsidRPr="00DF09EE" w14:paraId="59F11785" w14:textId="77777777" w:rsidTr="00FF1D10">
        <w:trPr>
          <w:cantSplit/>
          <w:trHeight w:val="624"/>
          <w:jc w:val="center"/>
        </w:trPr>
        <w:tc>
          <w:tcPr>
            <w:tcW w:w="225" w:type="pc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vAlign w:val="center"/>
          </w:tcPr>
          <w:p w14:paraId="0C84760E" w14:textId="77777777" w:rsidR="004919AB" w:rsidRPr="00DF09EE" w:rsidRDefault="004919AB" w:rsidP="007E537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893" w:type="pc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50B1A085" w14:textId="77777777" w:rsidR="004919AB" w:rsidRPr="00DF09EE" w:rsidRDefault="004919AB" w:rsidP="0054079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کارگاه دانش</w:t>
            </w:r>
            <w:r w:rsidR="00887577"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فزایی و توانمندسازی</w:t>
            </w:r>
            <w:r w:rsidR="0054079D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در زمینه</w:t>
            </w:r>
            <w:r w:rsidR="0054079D"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="0054079D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فرهنگی، </w:t>
            </w:r>
            <w:r w:rsidR="00FC26BB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ربیتی،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.....</w:t>
            </w:r>
          </w:p>
        </w:tc>
        <w:tc>
          <w:tcPr>
            <w:tcW w:w="537" w:type="pc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4967F950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اريخ </w:t>
            </w:r>
          </w:p>
          <w:p w14:paraId="34D45A97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ی کارگاه</w:t>
            </w:r>
          </w:p>
        </w:tc>
        <w:tc>
          <w:tcPr>
            <w:tcW w:w="699" w:type="pc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51A4153E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دت زمان شرکت در کارگاه (ساعت)</w:t>
            </w:r>
          </w:p>
        </w:tc>
        <w:tc>
          <w:tcPr>
            <w:tcW w:w="758" w:type="pc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1ECFC2D1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رجع برگزار کننده</w:t>
            </w:r>
          </w:p>
        </w:tc>
        <w:tc>
          <w:tcPr>
            <w:tcW w:w="888" w:type="pc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237196DB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  <w:p w14:paraId="57B51B9C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 فرهنگي</w:t>
            </w:r>
          </w:p>
        </w:tc>
      </w:tr>
      <w:tr w:rsidR="002B5A92" w:rsidRPr="00DF09EE" w14:paraId="2D98B2C6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  <w:vAlign w:val="center"/>
          </w:tcPr>
          <w:p w14:paraId="11204015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3F79FF">
              <w:rPr>
                <w:rFonts w:cs="B Mitra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1893" w:type="pct"/>
            <w:vAlign w:val="center"/>
          </w:tcPr>
          <w:p w14:paraId="1D471549" w14:textId="77777777" w:rsidR="002B5A92" w:rsidRPr="003F79FF" w:rsidRDefault="002B5A92" w:rsidP="002B5A92">
            <w:pPr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eastAsia"/>
                <w:sz w:val="20"/>
                <w:szCs w:val="20"/>
                <w:rtl/>
              </w:rPr>
              <w:t>معرفت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افزا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ی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و دانش افزا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ی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استادان با موضوع تار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</w:t>
            </w:r>
            <w:r w:rsidRPr="003F79FF">
              <w:rPr>
                <w:rFonts w:cs="B Mitra" w:hint="eastAsia"/>
                <w:sz w:val="20"/>
                <w:szCs w:val="20"/>
                <w:rtl/>
              </w:rPr>
              <w:t>خ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فرهنگ و تمدن اسلام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537" w:type="pct"/>
            <w:vAlign w:val="center"/>
          </w:tcPr>
          <w:p w14:paraId="4B085913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E74635">
              <w:rPr>
                <w:rFonts w:cs="B Mitra" w:hint="cs"/>
                <w:sz w:val="20"/>
                <w:szCs w:val="20"/>
                <w:rtl/>
              </w:rPr>
              <w:t>18/04/92</w:t>
            </w:r>
          </w:p>
        </w:tc>
        <w:tc>
          <w:tcPr>
            <w:tcW w:w="699" w:type="pct"/>
            <w:vAlign w:val="center"/>
          </w:tcPr>
          <w:p w14:paraId="1A4E19A7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32</w:t>
            </w:r>
          </w:p>
        </w:tc>
        <w:tc>
          <w:tcPr>
            <w:tcW w:w="758" w:type="pct"/>
            <w:vAlign w:val="center"/>
          </w:tcPr>
          <w:p w14:paraId="413AD6C9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نهاد رهبری دانشگاه قم</w:t>
            </w:r>
          </w:p>
        </w:tc>
        <w:tc>
          <w:tcPr>
            <w:tcW w:w="888" w:type="pct"/>
            <w:tcBorders>
              <w:right w:val="single" w:sz="12" w:space="0" w:color="auto"/>
            </w:tcBorders>
          </w:tcPr>
          <w:p w14:paraId="094EC2ED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2A0733FF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  <w:vAlign w:val="center"/>
          </w:tcPr>
          <w:p w14:paraId="560F2401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3F79FF">
              <w:rPr>
                <w:rFonts w:cs="B Mitra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1893" w:type="pct"/>
            <w:vAlign w:val="center"/>
          </w:tcPr>
          <w:p w14:paraId="1DE51E8B" w14:textId="77777777" w:rsidR="002B5A92" w:rsidRPr="003F79FF" w:rsidRDefault="002B5A92" w:rsidP="002B5A92">
            <w:pPr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/>
                <w:sz w:val="20"/>
                <w:szCs w:val="20"/>
                <w:rtl/>
              </w:rPr>
              <w:t>دانش افزا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ی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استادان دانشگاه صنعت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قم با موضوع تعل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</w:t>
            </w:r>
            <w:r w:rsidRPr="003F79FF">
              <w:rPr>
                <w:rFonts w:cs="B Mitra" w:hint="eastAsia"/>
                <w:sz w:val="20"/>
                <w:szCs w:val="20"/>
                <w:rtl/>
              </w:rPr>
              <w:t>م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و ترب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</w:t>
            </w:r>
            <w:r w:rsidRPr="003F79FF">
              <w:rPr>
                <w:rFonts w:cs="B Mitra" w:hint="eastAsia"/>
                <w:sz w:val="20"/>
                <w:szCs w:val="20"/>
                <w:rtl/>
              </w:rPr>
              <w:t>ت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اسلام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537" w:type="pct"/>
            <w:vAlign w:val="center"/>
          </w:tcPr>
          <w:p w14:paraId="79D18EB6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E74635">
              <w:rPr>
                <w:rFonts w:cs="B Mitra" w:hint="cs"/>
                <w:sz w:val="20"/>
                <w:szCs w:val="20"/>
                <w:rtl/>
              </w:rPr>
              <w:t>25/05/94</w:t>
            </w:r>
          </w:p>
        </w:tc>
        <w:tc>
          <w:tcPr>
            <w:tcW w:w="699" w:type="pct"/>
            <w:vAlign w:val="center"/>
          </w:tcPr>
          <w:p w14:paraId="775CE29C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16</w:t>
            </w:r>
          </w:p>
        </w:tc>
        <w:tc>
          <w:tcPr>
            <w:tcW w:w="758" w:type="pct"/>
            <w:vAlign w:val="center"/>
          </w:tcPr>
          <w:p w14:paraId="416E7CAC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نهاد رهبری دانشگاه صنعتی قم</w:t>
            </w:r>
          </w:p>
        </w:tc>
        <w:tc>
          <w:tcPr>
            <w:tcW w:w="888" w:type="pct"/>
            <w:tcBorders>
              <w:right w:val="single" w:sz="12" w:space="0" w:color="auto"/>
            </w:tcBorders>
          </w:tcPr>
          <w:p w14:paraId="46B1B205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01EF7535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  <w:vAlign w:val="center"/>
          </w:tcPr>
          <w:p w14:paraId="716290BB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1893" w:type="pct"/>
            <w:vAlign w:val="center"/>
          </w:tcPr>
          <w:p w14:paraId="6D5740A1" w14:textId="77777777" w:rsidR="002B5A92" w:rsidRPr="003F79FF" w:rsidRDefault="002B5A92" w:rsidP="002B5A92">
            <w:pPr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eastAsia"/>
                <w:sz w:val="20"/>
                <w:szCs w:val="20"/>
                <w:rtl/>
              </w:rPr>
              <w:t>دانش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افزا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ی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با موضوع اند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</w:t>
            </w:r>
            <w:r w:rsidRPr="003F79FF">
              <w:rPr>
                <w:rFonts w:cs="B Mitra" w:hint="eastAsia"/>
                <w:sz w:val="20"/>
                <w:szCs w:val="20"/>
                <w:rtl/>
              </w:rPr>
              <w:t>شه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س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</w:t>
            </w:r>
            <w:r w:rsidRPr="003F79FF">
              <w:rPr>
                <w:rFonts w:cs="B Mitra" w:hint="eastAsia"/>
                <w:sz w:val="20"/>
                <w:szCs w:val="20"/>
                <w:rtl/>
              </w:rPr>
              <w:t>اس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اسلام و مبان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انقلاب اسلام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537" w:type="pct"/>
            <w:vAlign w:val="center"/>
          </w:tcPr>
          <w:p w14:paraId="47575381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E74635">
              <w:rPr>
                <w:rFonts w:cs="B Mitra" w:hint="cs"/>
                <w:sz w:val="20"/>
                <w:szCs w:val="20"/>
                <w:rtl/>
              </w:rPr>
              <w:t>29/06/95</w:t>
            </w:r>
          </w:p>
        </w:tc>
        <w:tc>
          <w:tcPr>
            <w:tcW w:w="699" w:type="pct"/>
            <w:vAlign w:val="center"/>
          </w:tcPr>
          <w:p w14:paraId="7C2B4ECE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16</w:t>
            </w:r>
          </w:p>
        </w:tc>
        <w:tc>
          <w:tcPr>
            <w:tcW w:w="758" w:type="pct"/>
            <w:vAlign w:val="center"/>
          </w:tcPr>
          <w:p w14:paraId="247B37F6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نهاد رهبری دانشگاه صنعتی قم</w:t>
            </w:r>
          </w:p>
        </w:tc>
        <w:tc>
          <w:tcPr>
            <w:tcW w:w="888" w:type="pct"/>
            <w:tcBorders>
              <w:right w:val="single" w:sz="12" w:space="0" w:color="auto"/>
            </w:tcBorders>
          </w:tcPr>
          <w:p w14:paraId="261EAD6A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08CB62FB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  <w:vAlign w:val="center"/>
          </w:tcPr>
          <w:p w14:paraId="5A70207C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1893" w:type="pct"/>
            <w:vAlign w:val="center"/>
          </w:tcPr>
          <w:p w14:paraId="1A9B11AA" w14:textId="77777777" w:rsidR="002B5A92" w:rsidRDefault="002B5A92" w:rsidP="002B5A92">
            <w:pPr>
              <w:rPr>
                <w:rFonts w:cs="B Mitra"/>
                <w:sz w:val="20"/>
                <w:szCs w:val="20"/>
                <w:rtl/>
              </w:rPr>
            </w:pPr>
            <w:r w:rsidRPr="002C0C4E">
              <w:rPr>
                <w:rFonts w:cs="B Mitra"/>
                <w:sz w:val="20"/>
                <w:szCs w:val="20"/>
                <w:rtl/>
              </w:rPr>
              <w:t>معرفت شناس</w:t>
            </w:r>
            <w:r w:rsidRPr="002C0C4E">
              <w:rPr>
                <w:rFonts w:cs="B Mitra" w:hint="cs"/>
                <w:sz w:val="20"/>
                <w:szCs w:val="20"/>
                <w:rtl/>
              </w:rPr>
              <w:t>ی</w:t>
            </w:r>
            <w:r w:rsidRPr="002C0C4E">
              <w:rPr>
                <w:rFonts w:cs="B Mitra"/>
                <w:sz w:val="20"/>
                <w:szCs w:val="20"/>
                <w:rtl/>
              </w:rPr>
              <w:t xml:space="preserve"> اسلام</w:t>
            </w:r>
            <w:r w:rsidRPr="002C0C4E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537" w:type="pct"/>
            <w:vAlign w:val="center"/>
          </w:tcPr>
          <w:p w14:paraId="4A015E5B" w14:textId="77777777" w:rsidR="002B5A92" w:rsidRPr="00E74635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E74635">
              <w:rPr>
                <w:rFonts w:cs="B Mitra" w:hint="cs"/>
                <w:sz w:val="20"/>
                <w:szCs w:val="20"/>
                <w:rtl/>
              </w:rPr>
              <w:t>31/02/96</w:t>
            </w:r>
          </w:p>
        </w:tc>
        <w:tc>
          <w:tcPr>
            <w:tcW w:w="699" w:type="pct"/>
            <w:vAlign w:val="center"/>
          </w:tcPr>
          <w:p w14:paraId="318D9A5B" w14:textId="77777777" w:rsidR="002B5A92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28</w:t>
            </w:r>
          </w:p>
        </w:tc>
        <w:tc>
          <w:tcPr>
            <w:tcW w:w="758" w:type="pct"/>
            <w:vAlign w:val="center"/>
          </w:tcPr>
          <w:p w14:paraId="206771F9" w14:textId="77777777" w:rsidR="002B5A92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C0C4E">
              <w:rPr>
                <w:rFonts w:cs="B Mitra"/>
                <w:sz w:val="20"/>
                <w:szCs w:val="20"/>
                <w:rtl/>
              </w:rPr>
              <w:t>نهاد رهبر</w:t>
            </w:r>
            <w:r w:rsidRPr="002C0C4E">
              <w:rPr>
                <w:rFonts w:cs="B Mitra" w:hint="cs"/>
                <w:sz w:val="20"/>
                <w:szCs w:val="20"/>
                <w:rtl/>
              </w:rPr>
              <w:t>ی</w:t>
            </w:r>
            <w:r w:rsidRPr="002C0C4E">
              <w:rPr>
                <w:rFonts w:cs="B Mitra"/>
                <w:sz w:val="20"/>
                <w:szCs w:val="20"/>
                <w:rtl/>
              </w:rPr>
              <w:t xml:space="preserve"> دانشگاه صنعت</w:t>
            </w:r>
            <w:r w:rsidRPr="002C0C4E">
              <w:rPr>
                <w:rFonts w:cs="B Mitra" w:hint="cs"/>
                <w:sz w:val="20"/>
                <w:szCs w:val="20"/>
                <w:rtl/>
              </w:rPr>
              <w:t>ی</w:t>
            </w:r>
            <w:r w:rsidRPr="002C0C4E">
              <w:rPr>
                <w:rFonts w:cs="B Mitra"/>
                <w:sz w:val="20"/>
                <w:szCs w:val="20"/>
                <w:rtl/>
              </w:rPr>
              <w:t xml:space="preserve"> قم</w:t>
            </w:r>
          </w:p>
        </w:tc>
        <w:tc>
          <w:tcPr>
            <w:tcW w:w="888" w:type="pct"/>
            <w:tcBorders>
              <w:right w:val="single" w:sz="12" w:space="0" w:color="auto"/>
            </w:tcBorders>
          </w:tcPr>
          <w:p w14:paraId="3B8C19ED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4F10AA58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  <w:vAlign w:val="center"/>
          </w:tcPr>
          <w:p w14:paraId="7DA0EE67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1893" w:type="pct"/>
            <w:vAlign w:val="center"/>
          </w:tcPr>
          <w:p w14:paraId="21E6E09A" w14:textId="77777777" w:rsidR="002B5A92" w:rsidRPr="003F79FF" w:rsidRDefault="002B5A92" w:rsidP="002B5A92">
            <w:pPr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آشنایی با ظوابط دانشگاهی</w:t>
            </w:r>
          </w:p>
        </w:tc>
        <w:tc>
          <w:tcPr>
            <w:tcW w:w="537" w:type="pct"/>
            <w:vAlign w:val="center"/>
          </w:tcPr>
          <w:p w14:paraId="31433F1A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30/08/96</w:t>
            </w:r>
          </w:p>
        </w:tc>
        <w:tc>
          <w:tcPr>
            <w:tcW w:w="699" w:type="pct"/>
            <w:vAlign w:val="center"/>
          </w:tcPr>
          <w:p w14:paraId="7BD88309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12</w:t>
            </w:r>
          </w:p>
        </w:tc>
        <w:tc>
          <w:tcPr>
            <w:tcW w:w="758" w:type="pct"/>
            <w:vAlign w:val="center"/>
          </w:tcPr>
          <w:p w14:paraId="3C27F21F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نهاد رهبری دانشگاه صنعتی قم</w:t>
            </w:r>
          </w:p>
        </w:tc>
        <w:tc>
          <w:tcPr>
            <w:tcW w:w="888" w:type="pct"/>
            <w:tcBorders>
              <w:right w:val="single" w:sz="12" w:space="0" w:color="auto"/>
            </w:tcBorders>
          </w:tcPr>
          <w:p w14:paraId="638060DB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129A1005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  <w:vAlign w:val="center"/>
          </w:tcPr>
          <w:p w14:paraId="4D63C450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1893" w:type="pct"/>
            <w:vAlign w:val="center"/>
          </w:tcPr>
          <w:p w14:paraId="076F22CF" w14:textId="77777777" w:rsidR="002B5A92" w:rsidRPr="003F79FF" w:rsidRDefault="002B5A92" w:rsidP="002B5A92">
            <w:pPr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تاریخ علم و تمدن اسلامی سطح 2</w:t>
            </w:r>
          </w:p>
        </w:tc>
        <w:tc>
          <w:tcPr>
            <w:tcW w:w="537" w:type="pct"/>
            <w:vAlign w:val="center"/>
          </w:tcPr>
          <w:p w14:paraId="4D970856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17/06/97</w:t>
            </w:r>
          </w:p>
        </w:tc>
        <w:tc>
          <w:tcPr>
            <w:tcW w:w="699" w:type="pct"/>
            <w:vAlign w:val="center"/>
          </w:tcPr>
          <w:p w14:paraId="36279A5E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16</w:t>
            </w:r>
          </w:p>
        </w:tc>
        <w:tc>
          <w:tcPr>
            <w:tcW w:w="758" w:type="pct"/>
            <w:vAlign w:val="center"/>
          </w:tcPr>
          <w:p w14:paraId="2859DACC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نهاد رهبری دانشگاه صنعتی قم</w:t>
            </w:r>
          </w:p>
        </w:tc>
        <w:tc>
          <w:tcPr>
            <w:tcW w:w="888" w:type="pct"/>
            <w:tcBorders>
              <w:right w:val="single" w:sz="12" w:space="0" w:color="auto"/>
            </w:tcBorders>
          </w:tcPr>
          <w:p w14:paraId="1A2B8500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44A8ACED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  <w:vAlign w:val="center"/>
          </w:tcPr>
          <w:p w14:paraId="3B653A14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1893" w:type="pct"/>
            <w:vAlign w:val="center"/>
          </w:tcPr>
          <w:p w14:paraId="3571D5D3" w14:textId="77777777" w:rsidR="002B5A92" w:rsidRPr="003F79FF" w:rsidRDefault="002B5A92" w:rsidP="002B5A92">
            <w:pPr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صورت وسیرت انقلاب اسلامی</w:t>
            </w:r>
          </w:p>
        </w:tc>
        <w:tc>
          <w:tcPr>
            <w:tcW w:w="537" w:type="pct"/>
            <w:vAlign w:val="center"/>
          </w:tcPr>
          <w:p w14:paraId="6B24E135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18/10/97</w:t>
            </w:r>
          </w:p>
        </w:tc>
        <w:tc>
          <w:tcPr>
            <w:tcW w:w="699" w:type="pct"/>
            <w:vAlign w:val="center"/>
          </w:tcPr>
          <w:p w14:paraId="00E09B21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16</w:t>
            </w:r>
          </w:p>
        </w:tc>
        <w:tc>
          <w:tcPr>
            <w:tcW w:w="758" w:type="pct"/>
            <w:vAlign w:val="center"/>
          </w:tcPr>
          <w:p w14:paraId="43ABF19E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نهاد رهبری دانشگاه صنعتی قم</w:t>
            </w:r>
          </w:p>
        </w:tc>
        <w:tc>
          <w:tcPr>
            <w:tcW w:w="888" w:type="pct"/>
            <w:tcBorders>
              <w:right w:val="single" w:sz="12" w:space="0" w:color="auto"/>
            </w:tcBorders>
          </w:tcPr>
          <w:p w14:paraId="36610FD2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38A2AA27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  <w:vAlign w:val="center"/>
          </w:tcPr>
          <w:p w14:paraId="15FEDE6F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1893" w:type="pct"/>
            <w:vAlign w:val="center"/>
          </w:tcPr>
          <w:p w14:paraId="6DA81619" w14:textId="77777777" w:rsidR="002B5A92" w:rsidRPr="003F79FF" w:rsidRDefault="002B5A92" w:rsidP="002B5A92">
            <w:pPr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معرفت شناسی اسلامی سطح 3</w:t>
            </w:r>
          </w:p>
        </w:tc>
        <w:tc>
          <w:tcPr>
            <w:tcW w:w="537" w:type="pct"/>
            <w:vAlign w:val="center"/>
          </w:tcPr>
          <w:p w14:paraId="6464ABC0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24/04/98</w:t>
            </w:r>
          </w:p>
        </w:tc>
        <w:tc>
          <w:tcPr>
            <w:tcW w:w="699" w:type="pct"/>
            <w:vAlign w:val="center"/>
          </w:tcPr>
          <w:p w14:paraId="051DC988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16</w:t>
            </w:r>
          </w:p>
        </w:tc>
        <w:tc>
          <w:tcPr>
            <w:tcW w:w="758" w:type="pct"/>
            <w:vAlign w:val="center"/>
          </w:tcPr>
          <w:p w14:paraId="62C925A5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نهاد رهبری دانشگاه صنعتی قم</w:t>
            </w:r>
          </w:p>
        </w:tc>
        <w:tc>
          <w:tcPr>
            <w:tcW w:w="888" w:type="pct"/>
            <w:tcBorders>
              <w:right w:val="single" w:sz="12" w:space="0" w:color="auto"/>
            </w:tcBorders>
          </w:tcPr>
          <w:p w14:paraId="59B61078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B5A92" w:rsidRPr="00DF09EE" w14:paraId="27B08EAB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3667CD9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9</w:t>
            </w:r>
          </w:p>
        </w:tc>
        <w:tc>
          <w:tcPr>
            <w:tcW w:w="1893" w:type="pct"/>
            <w:tcBorders>
              <w:bottom w:val="single" w:sz="4" w:space="0" w:color="auto"/>
            </w:tcBorders>
            <w:vAlign w:val="center"/>
          </w:tcPr>
          <w:p w14:paraId="1DD07324" w14:textId="77777777" w:rsidR="002B5A92" w:rsidRPr="003F79FF" w:rsidRDefault="002B5A92" w:rsidP="002B5A92">
            <w:pPr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اقتصاد سیاسی در جمهوری اسلامی</w:t>
            </w:r>
          </w:p>
        </w:tc>
        <w:tc>
          <w:tcPr>
            <w:tcW w:w="537" w:type="pct"/>
            <w:tcBorders>
              <w:bottom w:val="single" w:sz="4" w:space="0" w:color="auto"/>
            </w:tcBorders>
            <w:vAlign w:val="center"/>
          </w:tcPr>
          <w:p w14:paraId="60DDEB8A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26/06/99</w:t>
            </w:r>
          </w:p>
        </w:tc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14:paraId="3CA20791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16</w:t>
            </w:r>
          </w:p>
        </w:tc>
        <w:tc>
          <w:tcPr>
            <w:tcW w:w="758" w:type="pct"/>
            <w:tcBorders>
              <w:bottom w:val="single" w:sz="4" w:space="0" w:color="auto"/>
            </w:tcBorders>
            <w:vAlign w:val="center"/>
          </w:tcPr>
          <w:p w14:paraId="2F0917E0" w14:textId="77777777" w:rsidR="002B5A92" w:rsidRPr="003F79FF" w:rsidRDefault="002B5A92" w:rsidP="002B5A92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نهاد رهبری دانشگاه صنعتی قم</w:t>
            </w:r>
          </w:p>
        </w:tc>
        <w:tc>
          <w:tcPr>
            <w:tcW w:w="888" w:type="pct"/>
            <w:tcBorders>
              <w:bottom w:val="single" w:sz="4" w:space="0" w:color="auto"/>
              <w:right w:val="single" w:sz="12" w:space="0" w:color="auto"/>
            </w:tcBorders>
          </w:tcPr>
          <w:p w14:paraId="0AE5A9D2" w14:textId="77777777" w:rsidR="002B5A92" w:rsidRPr="00DF09EE" w:rsidRDefault="002B5A92" w:rsidP="002B5A92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F1D10" w:rsidRPr="00DF09EE" w14:paraId="28619FA4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B5E047F" w14:textId="6530FE31" w:rsidR="00FF1D10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10</w:t>
            </w:r>
          </w:p>
        </w:tc>
        <w:tc>
          <w:tcPr>
            <w:tcW w:w="1893" w:type="pct"/>
            <w:tcBorders>
              <w:bottom w:val="single" w:sz="4" w:space="0" w:color="auto"/>
            </w:tcBorders>
            <w:vAlign w:val="center"/>
          </w:tcPr>
          <w:p w14:paraId="20DF55D4" w14:textId="7784122D" w:rsidR="00FF1D10" w:rsidRPr="003F79FF" w:rsidRDefault="00FF1D10" w:rsidP="00FF1D10">
            <w:pPr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/>
                <w:sz w:val="20"/>
                <w:szCs w:val="20"/>
                <w:rtl/>
              </w:rPr>
              <w:t>دانش افزا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ی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استادان دانشگاه صنعت</w:t>
            </w:r>
            <w:r w:rsidRPr="003F79FF">
              <w:rPr>
                <w:rFonts w:cs="B Mitra" w:hint="cs"/>
                <w:sz w:val="20"/>
                <w:szCs w:val="20"/>
                <w:rtl/>
              </w:rPr>
              <w:t>ی</w:t>
            </w:r>
            <w:r w:rsidRPr="003F79FF">
              <w:rPr>
                <w:rFonts w:cs="B Mitra"/>
                <w:sz w:val="20"/>
                <w:szCs w:val="20"/>
                <w:rtl/>
              </w:rPr>
              <w:t xml:space="preserve"> قم با موضوع </w:t>
            </w:r>
            <w:r>
              <w:rPr>
                <w:rFonts w:cs="B Mitra" w:hint="cs"/>
                <w:sz w:val="20"/>
                <w:szCs w:val="20"/>
                <w:rtl/>
              </w:rPr>
              <w:t>سبک زندگی و مهارت‌ها</w:t>
            </w:r>
          </w:p>
        </w:tc>
        <w:tc>
          <w:tcPr>
            <w:tcW w:w="537" w:type="pct"/>
            <w:tcBorders>
              <w:bottom w:val="single" w:sz="4" w:space="0" w:color="auto"/>
            </w:tcBorders>
            <w:vAlign w:val="center"/>
          </w:tcPr>
          <w:p w14:paraId="32EC69C0" w14:textId="25DFD693" w:rsidR="00FF1D10" w:rsidRPr="003F79FF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B01D11">
              <w:rPr>
                <w:rFonts w:cs="B Mitra" w:hint="cs"/>
                <w:sz w:val="20"/>
                <w:szCs w:val="20"/>
                <w:rtl/>
              </w:rPr>
              <w:t>تیرماه 1401</w:t>
            </w:r>
          </w:p>
        </w:tc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14:paraId="32A1CC62" w14:textId="491EDF23" w:rsidR="00FF1D10" w:rsidRPr="003F79FF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16</w:t>
            </w:r>
          </w:p>
        </w:tc>
        <w:tc>
          <w:tcPr>
            <w:tcW w:w="758" w:type="pct"/>
            <w:tcBorders>
              <w:bottom w:val="single" w:sz="4" w:space="0" w:color="auto"/>
            </w:tcBorders>
            <w:vAlign w:val="center"/>
          </w:tcPr>
          <w:p w14:paraId="042A9915" w14:textId="382465BB" w:rsidR="00FF1D10" w:rsidRPr="00B01D11" w:rsidRDefault="00FF1D10" w:rsidP="00FF1D10">
            <w:pPr>
              <w:jc w:val="center"/>
              <w:rPr>
                <w:rFonts w:cs="B Mitra"/>
                <w:sz w:val="20"/>
                <w:szCs w:val="20"/>
              </w:rPr>
            </w:pPr>
            <w:r w:rsidRPr="003F79FF">
              <w:rPr>
                <w:rFonts w:cs="B Mitra" w:hint="cs"/>
                <w:sz w:val="20"/>
                <w:szCs w:val="20"/>
                <w:rtl/>
              </w:rPr>
              <w:t>نهاد رهبری دانشگاه صنعتی قم</w:t>
            </w:r>
          </w:p>
        </w:tc>
        <w:tc>
          <w:tcPr>
            <w:tcW w:w="888" w:type="pct"/>
            <w:tcBorders>
              <w:bottom w:val="single" w:sz="4" w:space="0" w:color="auto"/>
              <w:right w:val="single" w:sz="12" w:space="0" w:color="auto"/>
            </w:tcBorders>
          </w:tcPr>
          <w:p w14:paraId="713F670F" w14:textId="77777777" w:rsidR="00FF1D10" w:rsidRPr="00DF09EE" w:rsidRDefault="00FF1D10" w:rsidP="00FF1D10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F1D10" w:rsidRPr="00DF09EE" w14:paraId="461C6A69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4360D5A" w14:textId="7EA6285A" w:rsidR="00FF1D10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93" w:type="pct"/>
            <w:tcBorders>
              <w:bottom w:val="single" w:sz="4" w:space="0" w:color="auto"/>
            </w:tcBorders>
            <w:vAlign w:val="center"/>
          </w:tcPr>
          <w:p w14:paraId="68AB0711" w14:textId="37CAEB00" w:rsidR="00FF1D10" w:rsidRPr="003F79FF" w:rsidRDefault="00FF1D10" w:rsidP="00FF1D10">
            <w:pPr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tcBorders>
              <w:bottom w:val="single" w:sz="4" w:space="0" w:color="auto"/>
            </w:tcBorders>
            <w:vAlign w:val="center"/>
          </w:tcPr>
          <w:p w14:paraId="043AFB0F" w14:textId="189AF255" w:rsidR="00FF1D10" w:rsidRPr="003F79FF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14:paraId="65BE26CB" w14:textId="694F0C62" w:rsidR="00FF1D10" w:rsidRPr="003F79FF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8" w:type="pct"/>
            <w:tcBorders>
              <w:bottom w:val="single" w:sz="4" w:space="0" w:color="auto"/>
            </w:tcBorders>
          </w:tcPr>
          <w:p w14:paraId="4AE32A5D" w14:textId="41BC211C" w:rsidR="00FF1D10" w:rsidRPr="00B01D11" w:rsidRDefault="00FF1D10" w:rsidP="00FF1D10">
            <w:pPr>
              <w:jc w:val="center"/>
              <w:rPr>
                <w:rFonts w:cs="B Mitra"/>
                <w:sz w:val="20"/>
                <w:szCs w:val="20"/>
              </w:rPr>
            </w:pPr>
          </w:p>
        </w:tc>
        <w:tc>
          <w:tcPr>
            <w:tcW w:w="888" w:type="pct"/>
            <w:tcBorders>
              <w:bottom w:val="single" w:sz="4" w:space="0" w:color="auto"/>
              <w:right w:val="single" w:sz="12" w:space="0" w:color="auto"/>
            </w:tcBorders>
          </w:tcPr>
          <w:p w14:paraId="07DD0BDA" w14:textId="77777777" w:rsidR="00FF1D10" w:rsidRPr="00DF09EE" w:rsidRDefault="00FF1D10" w:rsidP="00FF1D10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F1D10" w:rsidRPr="00DF09EE" w14:paraId="1594C572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B2B0B2C" w14:textId="5533E8E3" w:rsidR="00FF1D10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93" w:type="pct"/>
            <w:tcBorders>
              <w:bottom w:val="single" w:sz="4" w:space="0" w:color="auto"/>
            </w:tcBorders>
            <w:vAlign w:val="center"/>
          </w:tcPr>
          <w:p w14:paraId="4D586655" w14:textId="4766FE3B" w:rsidR="00FF1D10" w:rsidRPr="003F79FF" w:rsidRDefault="00FF1D10" w:rsidP="00FF1D10">
            <w:pPr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tcBorders>
              <w:bottom w:val="single" w:sz="4" w:space="0" w:color="auto"/>
            </w:tcBorders>
            <w:vAlign w:val="center"/>
          </w:tcPr>
          <w:p w14:paraId="535AB26E" w14:textId="73DCE1AE" w:rsidR="00FF1D10" w:rsidRPr="003F79FF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14:paraId="597C00D9" w14:textId="7E7544C9" w:rsidR="00FF1D10" w:rsidRPr="003F79FF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8" w:type="pct"/>
            <w:tcBorders>
              <w:bottom w:val="single" w:sz="4" w:space="0" w:color="auto"/>
            </w:tcBorders>
          </w:tcPr>
          <w:p w14:paraId="05396B56" w14:textId="0B4F5B7B" w:rsidR="00FF1D10" w:rsidRPr="00B01D11" w:rsidRDefault="00FF1D10" w:rsidP="00FF1D10">
            <w:pPr>
              <w:jc w:val="center"/>
              <w:rPr>
                <w:rFonts w:cs="B Mitra"/>
                <w:sz w:val="20"/>
                <w:szCs w:val="20"/>
              </w:rPr>
            </w:pPr>
          </w:p>
        </w:tc>
        <w:tc>
          <w:tcPr>
            <w:tcW w:w="888" w:type="pct"/>
            <w:tcBorders>
              <w:bottom w:val="single" w:sz="4" w:space="0" w:color="auto"/>
              <w:right w:val="single" w:sz="12" w:space="0" w:color="auto"/>
            </w:tcBorders>
          </w:tcPr>
          <w:p w14:paraId="06D7884E" w14:textId="77777777" w:rsidR="00FF1D10" w:rsidRPr="00DF09EE" w:rsidRDefault="00FF1D10" w:rsidP="00FF1D10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F1D10" w:rsidRPr="00DF09EE" w14:paraId="55D5AB01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767673B" w14:textId="3F9AF5D4" w:rsidR="00FF1D10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93" w:type="pct"/>
            <w:tcBorders>
              <w:bottom w:val="single" w:sz="4" w:space="0" w:color="auto"/>
            </w:tcBorders>
            <w:vAlign w:val="center"/>
          </w:tcPr>
          <w:p w14:paraId="24EFFA7B" w14:textId="437A22EF" w:rsidR="00FF1D10" w:rsidRPr="003F79FF" w:rsidRDefault="00FF1D10" w:rsidP="00FF1D10">
            <w:pPr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tcBorders>
              <w:bottom w:val="single" w:sz="4" w:space="0" w:color="auto"/>
            </w:tcBorders>
            <w:vAlign w:val="center"/>
          </w:tcPr>
          <w:p w14:paraId="2569156E" w14:textId="5F083ACB" w:rsidR="00FF1D10" w:rsidRPr="003F79FF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14:paraId="4B67E125" w14:textId="2DC44E9A" w:rsidR="00FF1D10" w:rsidRPr="003F79FF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8" w:type="pct"/>
            <w:tcBorders>
              <w:bottom w:val="single" w:sz="4" w:space="0" w:color="auto"/>
            </w:tcBorders>
          </w:tcPr>
          <w:p w14:paraId="6B352D84" w14:textId="7BCACA6A" w:rsidR="00FF1D10" w:rsidRPr="00B01D11" w:rsidRDefault="00FF1D10" w:rsidP="00FF1D10">
            <w:pPr>
              <w:jc w:val="center"/>
              <w:rPr>
                <w:rFonts w:cs="B Mitra"/>
                <w:sz w:val="20"/>
                <w:szCs w:val="20"/>
              </w:rPr>
            </w:pPr>
          </w:p>
        </w:tc>
        <w:tc>
          <w:tcPr>
            <w:tcW w:w="888" w:type="pct"/>
            <w:tcBorders>
              <w:bottom w:val="single" w:sz="4" w:space="0" w:color="auto"/>
              <w:right w:val="single" w:sz="12" w:space="0" w:color="auto"/>
            </w:tcBorders>
          </w:tcPr>
          <w:p w14:paraId="7220226D" w14:textId="77777777" w:rsidR="00FF1D10" w:rsidRPr="00DF09EE" w:rsidRDefault="00FF1D10" w:rsidP="00FF1D10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F1D10" w:rsidRPr="00DF09EE" w14:paraId="02A37864" w14:textId="77777777" w:rsidTr="00FF1D10">
        <w:trPr>
          <w:jc w:val="center"/>
        </w:trPr>
        <w:tc>
          <w:tcPr>
            <w:tcW w:w="225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10E2580" w14:textId="5E756A05" w:rsidR="00FF1D10" w:rsidRPr="00B01D11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893" w:type="pct"/>
            <w:tcBorders>
              <w:bottom w:val="single" w:sz="4" w:space="0" w:color="auto"/>
            </w:tcBorders>
            <w:vAlign w:val="center"/>
          </w:tcPr>
          <w:p w14:paraId="16C154B4" w14:textId="7C0B7431" w:rsidR="00FF1D10" w:rsidRPr="003F79FF" w:rsidRDefault="00FF1D10" w:rsidP="00FF1D10">
            <w:pPr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tcBorders>
              <w:bottom w:val="single" w:sz="4" w:space="0" w:color="auto"/>
            </w:tcBorders>
            <w:vAlign w:val="center"/>
          </w:tcPr>
          <w:p w14:paraId="11DB2F86" w14:textId="4B6EFDCD" w:rsidR="00FF1D10" w:rsidRPr="00B01D11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14:paraId="20BAD427" w14:textId="5078F580" w:rsidR="00FF1D10" w:rsidRPr="003F79FF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58" w:type="pct"/>
            <w:tcBorders>
              <w:bottom w:val="single" w:sz="4" w:space="0" w:color="auto"/>
            </w:tcBorders>
            <w:vAlign w:val="center"/>
          </w:tcPr>
          <w:p w14:paraId="3A699B4C" w14:textId="608103BB" w:rsidR="00FF1D10" w:rsidRPr="003F79FF" w:rsidRDefault="00FF1D10" w:rsidP="00FF1D1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8" w:type="pct"/>
            <w:tcBorders>
              <w:bottom w:val="single" w:sz="4" w:space="0" w:color="auto"/>
              <w:right w:val="single" w:sz="12" w:space="0" w:color="auto"/>
            </w:tcBorders>
          </w:tcPr>
          <w:p w14:paraId="00777A82" w14:textId="77777777" w:rsidR="00FF1D10" w:rsidRPr="00DF09EE" w:rsidRDefault="00FF1D10" w:rsidP="00FF1D10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F1D10" w:rsidRPr="00DF09EE" w14:paraId="5E3398AA" w14:textId="77777777" w:rsidTr="00FF1D10">
        <w:trPr>
          <w:trHeight w:val="487"/>
          <w:jc w:val="center"/>
        </w:trPr>
        <w:tc>
          <w:tcPr>
            <w:tcW w:w="265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E396B" w14:textId="77777777" w:rsidR="00FF1D10" w:rsidRPr="00DF09EE" w:rsidRDefault="00FF1D10" w:rsidP="00FF1D10">
            <w:pPr>
              <w:ind w:right="1080"/>
              <w:jc w:val="lowKashida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كثر امتياز  در واحد كار يا نيم</w:t>
            </w: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سال: به ازاي هر 16 ساعت آموزش 2 امتياز  </w:t>
            </w:r>
          </w:p>
          <w:p w14:paraId="57FD9FD6" w14:textId="77777777" w:rsidR="00FF1D10" w:rsidRPr="00DF09EE" w:rsidRDefault="00FF1D10" w:rsidP="00FF1D1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10</w:t>
            </w:r>
          </w:p>
        </w:tc>
        <w:tc>
          <w:tcPr>
            <w:tcW w:w="145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37E9BDCB" w14:textId="77777777" w:rsidR="00FF1D10" w:rsidRPr="00DF09EE" w:rsidRDefault="00FF1D10" w:rsidP="00FF1D10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pct5" w:color="auto" w:fill="auto"/>
          </w:tcPr>
          <w:p w14:paraId="1D22E18D" w14:textId="77777777" w:rsidR="00FF1D10" w:rsidRPr="00DF09EE" w:rsidRDefault="00FF1D10" w:rsidP="00FF1D1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F1D10" w:rsidRPr="00DF09EE" w14:paraId="5494DEAD" w14:textId="77777777" w:rsidTr="00FF1D10">
        <w:trPr>
          <w:trHeight w:val="751"/>
          <w:jc w:val="center"/>
        </w:trPr>
        <w:tc>
          <w:tcPr>
            <w:tcW w:w="2655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7C74A5AB" w14:textId="77777777" w:rsidR="00FF1D10" w:rsidRPr="00DF09EE" w:rsidRDefault="00FF1D10" w:rsidP="00FF1D1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متقاضي</w:t>
            </w:r>
          </w:p>
          <w:p w14:paraId="22049140" w14:textId="77777777" w:rsidR="00FF1D10" w:rsidRPr="00DF09EE" w:rsidRDefault="00FF1D10" w:rsidP="00FF1D10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4450F1B" w14:textId="77777777" w:rsidR="00FF1D10" w:rsidRPr="00DF09EE" w:rsidRDefault="00FF1D10" w:rsidP="00FF1D10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345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86143E5" w14:textId="77777777" w:rsidR="00FF1D10" w:rsidRPr="00DF09EE" w:rsidRDefault="00FF1D10" w:rsidP="00FF1D1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سيون فرهنگي</w:t>
            </w:r>
          </w:p>
          <w:p w14:paraId="16766DCD" w14:textId="77777777" w:rsidR="00FF1D10" w:rsidRPr="00DF09EE" w:rsidRDefault="00FF1D10" w:rsidP="00FF1D1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85F217F" w14:textId="77777777" w:rsidR="00FF1D10" w:rsidRPr="00DF09EE" w:rsidRDefault="00FF1D10" w:rsidP="00FF1D1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6E2F6F02" w14:textId="77777777" w:rsidR="00F570FB" w:rsidRPr="00DF09EE" w:rsidRDefault="00F570FB" w:rsidP="000C32A8">
      <w:pPr>
        <w:tabs>
          <w:tab w:val="left" w:pos="13577"/>
        </w:tabs>
        <w:ind w:right="3120"/>
        <w:jc w:val="lowKashida"/>
        <w:rPr>
          <w:rFonts w:cs="B Mitra"/>
          <w:b/>
          <w:bCs/>
          <w:sz w:val="20"/>
          <w:szCs w:val="20"/>
          <w:rtl/>
        </w:rPr>
      </w:pPr>
    </w:p>
    <w:p w14:paraId="2CC2899A" w14:textId="77777777" w:rsidR="00EA450B" w:rsidRPr="00DF09EE" w:rsidRDefault="00F570FB" w:rsidP="000C32A8">
      <w:pPr>
        <w:tabs>
          <w:tab w:val="left" w:pos="13577"/>
        </w:tabs>
        <w:ind w:right="3120"/>
        <w:jc w:val="lowKashida"/>
        <w:rPr>
          <w:rFonts w:cs="B Mitra"/>
          <w:b/>
          <w:bCs/>
          <w:sz w:val="20"/>
          <w:szCs w:val="20"/>
          <w:rtl/>
        </w:rPr>
      </w:pPr>
      <w:r w:rsidRPr="00DF09EE">
        <w:rPr>
          <w:rFonts w:cs="B Mitra"/>
          <w:b/>
          <w:bCs/>
          <w:sz w:val="20"/>
          <w:szCs w:val="20"/>
          <w:rtl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4919AB" w:rsidRPr="00DF09EE" w14:paraId="45547132" w14:textId="77777777" w:rsidTr="002B5A92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E25A5BF" w14:textId="0D91E860" w:rsidR="00FC26BB" w:rsidRPr="00DF09EE" w:rsidRDefault="004919AB" w:rsidP="00FC26BB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1-</w:t>
            </w:r>
            <w:r w:rsidR="00E75AA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10- </w:t>
            </w:r>
            <w:r w:rsidR="00057D16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برگزاری نمایشگاه آثار و کارگاه هنری با </w:t>
            </w:r>
            <w:r w:rsidR="00B66915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رویکرد فرهنگی- اسلامی- ایرانی</w:t>
            </w:r>
          </w:p>
        </w:tc>
      </w:tr>
    </w:tbl>
    <w:p w14:paraId="538758B7" w14:textId="77777777" w:rsidR="00EA450B" w:rsidRPr="00DF09EE" w:rsidRDefault="00EA450B" w:rsidP="000C32A8">
      <w:pPr>
        <w:tabs>
          <w:tab w:val="left" w:pos="13577"/>
        </w:tabs>
        <w:ind w:right="3120"/>
        <w:jc w:val="lowKashida"/>
        <w:rPr>
          <w:rFonts w:cs="B Mitra"/>
          <w:b/>
          <w:bCs/>
          <w:sz w:val="12"/>
          <w:szCs w:val="12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6"/>
        <w:gridCol w:w="4677"/>
        <w:gridCol w:w="470"/>
        <w:gridCol w:w="470"/>
        <w:gridCol w:w="569"/>
        <w:gridCol w:w="470"/>
        <w:gridCol w:w="470"/>
        <w:gridCol w:w="616"/>
        <w:gridCol w:w="2078"/>
        <w:gridCol w:w="2678"/>
        <w:gridCol w:w="2672"/>
      </w:tblGrid>
      <w:tr w:rsidR="004919AB" w:rsidRPr="00DF09EE" w14:paraId="578C3B69" w14:textId="77777777" w:rsidTr="002B5A92">
        <w:trPr>
          <w:cantSplit/>
          <w:trHeight w:val="336"/>
          <w:jc w:val="center"/>
        </w:trPr>
        <w:tc>
          <w:tcPr>
            <w:tcW w:w="225" w:type="pct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pct5" w:color="auto" w:fill="auto"/>
            <w:textDirection w:val="btLr"/>
            <w:vAlign w:val="center"/>
          </w:tcPr>
          <w:p w14:paraId="0A633E40" w14:textId="77777777" w:rsidR="004919AB" w:rsidRPr="00DF09EE" w:rsidRDefault="004919AB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472" w:type="pct"/>
            <w:vMerge w:val="restart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1C57C198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نمایشگاه</w:t>
            </w:r>
          </w:p>
        </w:tc>
        <w:tc>
          <w:tcPr>
            <w:tcW w:w="965" w:type="pct"/>
            <w:gridSpan w:val="6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6DAA9B5D" w14:textId="77777777" w:rsidR="004919AB" w:rsidRPr="00DF09EE" w:rsidRDefault="00B6691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يخ برگزاری نمایشگاه</w:t>
            </w:r>
          </w:p>
        </w:tc>
        <w:tc>
          <w:tcPr>
            <w:tcW w:w="654" w:type="pct"/>
            <w:vMerge w:val="restart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45173300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برگزاری نمایشگاه</w:t>
            </w:r>
          </w:p>
        </w:tc>
        <w:tc>
          <w:tcPr>
            <w:tcW w:w="843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260C565A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رجع برگزار کننده</w:t>
            </w:r>
          </w:p>
        </w:tc>
        <w:tc>
          <w:tcPr>
            <w:tcW w:w="840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42597BE2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  <w:p w14:paraId="7DF267FC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 فرهنگي</w:t>
            </w:r>
          </w:p>
        </w:tc>
      </w:tr>
      <w:tr w:rsidR="004919AB" w:rsidRPr="00DF09EE" w14:paraId="615AB660" w14:textId="77777777" w:rsidTr="002B5A92">
        <w:trPr>
          <w:cantSplit/>
          <w:trHeight w:val="294"/>
          <w:jc w:val="center"/>
        </w:trPr>
        <w:tc>
          <w:tcPr>
            <w:tcW w:w="225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39D01791" w14:textId="77777777" w:rsidR="004919AB" w:rsidRPr="00DF09EE" w:rsidRDefault="004919AB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72" w:type="pct"/>
            <w:vMerge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F24E924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5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611179E" w14:textId="77777777" w:rsidR="004919AB" w:rsidRPr="00DF09EE" w:rsidRDefault="00854F7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شروع </w:t>
            </w:r>
          </w:p>
        </w:tc>
        <w:tc>
          <w:tcPr>
            <w:tcW w:w="49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18C3E6E3" w14:textId="77777777" w:rsidR="004919AB" w:rsidRPr="00DF09EE" w:rsidRDefault="00854F79" w:rsidP="00624F0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پايان</w:t>
            </w:r>
          </w:p>
        </w:tc>
        <w:tc>
          <w:tcPr>
            <w:tcW w:w="654" w:type="pct"/>
            <w:vMerge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E7D47D1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3" w:type="pct"/>
            <w:vMerge/>
            <w:vAlign w:val="center"/>
          </w:tcPr>
          <w:p w14:paraId="1738DCFE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tcBorders>
              <w:right w:val="single" w:sz="12" w:space="0" w:color="auto"/>
            </w:tcBorders>
            <w:vAlign w:val="center"/>
          </w:tcPr>
          <w:p w14:paraId="7B82BB5C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4919AB" w:rsidRPr="00DF09EE" w14:paraId="0EC68607" w14:textId="77777777" w:rsidTr="002B5A92">
        <w:trPr>
          <w:cantSplit/>
          <w:trHeight w:val="301"/>
          <w:jc w:val="center"/>
        </w:trPr>
        <w:tc>
          <w:tcPr>
            <w:tcW w:w="225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701367C0" w14:textId="77777777" w:rsidR="004919AB" w:rsidRPr="00DF09EE" w:rsidRDefault="004919AB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72" w:type="pct"/>
            <w:vMerge/>
            <w:tcBorders>
              <w:right w:val="single" w:sz="4" w:space="0" w:color="auto"/>
            </w:tcBorders>
            <w:vAlign w:val="center"/>
          </w:tcPr>
          <w:p w14:paraId="338019A7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464DA88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وز</w:t>
            </w:r>
          </w:p>
        </w:tc>
        <w:tc>
          <w:tcPr>
            <w:tcW w:w="148" w:type="pct"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3C207C75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اه</w:t>
            </w:r>
          </w:p>
        </w:tc>
        <w:tc>
          <w:tcPr>
            <w:tcW w:w="178" w:type="pct"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553614E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ال</w:t>
            </w:r>
          </w:p>
        </w:tc>
        <w:tc>
          <w:tcPr>
            <w:tcW w:w="148" w:type="pct"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AC8CE25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وز</w:t>
            </w:r>
          </w:p>
        </w:tc>
        <w:tc>
          <w:tcPr>
            <w:tcW w:w="148" w:type="pct"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74992EFD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اه</w:t>
            </w:r>
          </w:p>
        </w:tc>
        <w:tc>
          <w:tcPr>
            <w:tcW w:w="194" w:type="pct"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33ACA00A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ال</w:t>
            </w:r>
          </w:p>
        </w:tc>
        <w:tc>
          <w:tcPr>
            <w:tcW w:w="654" w:type="pct"/>
            <w:vMerge/>
            <w:tcBorders>
              <w:left w:val="single" w:sz="4" w:space="0" w:color="auto"/>
            </w:tcBorders>
            <w:vAlign w:val="center"/>
          </w:tcPr>
          <w:p w14:paraId="00846A7E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3" w:type="pct"/>
            <w:vMerge/>
            <w:vAlign w:val="center"/>
          </w:tcPr>
          <w:p w14:paraId="72F6027E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tcBorders>
              <w:right w:val="single" w:sz="12" w:space="0" w:color="auto"/>
            </w:tcBorders>
            <w:vAlign w:val="center"/>
          </w:tcPr>
          <w:p w14:paraId="62CA87BF" w14:textId="77777777" w:rsidR="004919AB" w:rsidRPr="00DF09EE" w:rsidRDefault="004919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913293" w:rsidRPr="00DF09EE" w14:paraId="5E642858" w14:textId="77777777" w:rsidTr="002B5A92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</w:tcPr>
          <w:p w14:paraId="711073A3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72" w:type="pct"/>
          </w:tcPr>
          <w:p w14:paraId="1F311DCB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3A50A5AD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42F0A8C7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</w:tcPr>
          <w:p w14:paraId="2587A659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600565D1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4A1FF9B0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4" w:type="pct"/>
          </w:tcPr>
          <w:p w14:paraId="47BAAAF4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</w:tcPr>
          <w:p w14:paraId="5F3D408F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3" w:type="pct"/>
          </w:tcPr>
          <w:p w14:paraId="4BE299B2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0" w:type="pct"/>
            <w:tcBorders>
              <w:right w:val="single" w:sz="12" w:space="0" w:color="auto"/>
            </w:tcBorders>
          </w:tcPr>
          <w:p w14:paraId="4F2F2325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13293" w:rsidRPr="00DF09EE" w14:paraId="2DA86859" w14:textId="77777777" w:rsidTr="002B5A92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</w:tcPr>
          <w:p w14:paraId="436C9302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72" w:type="pct"/>
          </w:tcPr>
          <w:p w14:paraId="375081CD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269079A7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0F97CFE4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</w:tcPr>
          <w:p w14:paraId="4E0F1799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34092425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5DBC77EE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4" w:type="pct"/>
          </w:tcPr>
          <w:p w14:paraId="2251D328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</w:tcPr>
          <w:p w14:paraId="381E7C60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3" w:type="pct"/>
          </w:tcPr>
          <w:p w14:paraId="0496365C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0" w:type="pct"/>
            <w:tcBorders>
              <w:right w:val="single" w:sz="12" w:space="0" w:color="auto"/>
            </w:tcBorders>
          </w:tcPr>
          <w:p w14:paraId="11B025D7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13293" w:rsidRPr="00DF09EE" w14:paraId="3540A6A7" w14:textId="77777777" w:rsidTr="002B5A92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</w:tcPr>
          <w:p w14:paraId="30B7DD7F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72" w:type="pct"/>
          </w:tcPr>
          <w:p w14:paraId="18B92FB3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1367A259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09CBEC47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</w:tcPr>
          <w:p w14:paraId="6F341F41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3D9FFB0C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3D6ECDB5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4" w:type="pct"/>
          </w:tcPr>
          <w:p w14:paraId="5ED66421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</w:tcPr>
          <w:p w14:paraId="61CC3BD9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3" w:type="pct"/>
          </w:tcPr>
          <w:p w14:paraId="7320E951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0" w:type="pct"/>
            <w:tcBorders>
              <w:right w:val="single" w:sz="12" w:space="0" w:color="auto"/>
            </w:tcBorders>
          </w:tcPr>
          <w:p w14:paraId="50A3C16F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13293" w:rsidRPr="00DF09EE" w14:paraId="1C9ED41D" w14:textId="77777777" w:rsidTr="002B5A92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</w:tcPr>
          <w:p w14:paraId="0C461AA8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72" w:type="pct"/>
          </w:tcPr>
          <w:p w14:paraId="7879452B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5F5F6DEB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6B08AE67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</w:tcPr>
          <w:p w14:paraId="4717A40C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70FD394C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3D8C09C0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4" w:type="pct"/>
          </w:tcPr>
          <w:p w14:paraId="405EEF61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</w:tcPr>
          <w:p w14:paraId="151233E8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3" w:type="pct"/>
          </w:tcPr>
          <w:p w14:paraId="765E12AF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0" w:type="pct"/>
            <w:tcBorders>
              <w:right w:val="single" w:sz="12" w:space="0" w:color="auto"/>
            </w:tcBorders>
          </w:tcPr>
          <w:p w14:paraId="11FFC7C0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13293" w:rsidRPr="00DF09EE" w14:paraId="242BAA49" w14:textId="77777777" w:rsidTr="002B5A92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</w:tcPr>
          <w:p w14:paraId="143C1B54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72" w:type="pct"/>
          </w:tcPr>
          <w:p w14:paraId="60F1213B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1D94CBB9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70583246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</w:tcPr>
          <w:p w14:paraId="028D9EDF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0E1472CF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41851F9B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4" w:type="pct"/>
          </w:tcPr>
          <w:p w14:paraId="2B1A54D4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</w:tcPr>
          <w:p w14:paraId="2C35027D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3" w:type="pct"/>
          </w:tcPr>
          <w:p w14:paraId="08AD351A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0" w:type="pct"/>
            <w:tcBorders>
              <w:right w:val="single" w:sz="12" w:space="0" w:color="auto"/>
            </w:tcBorders>
          </w:tcPr>
          <w:p w14:paraId="77DAE90E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13293" w:rsidRPr="00DF09EE" w14:paraId="476E76F6" w14:textId="77777777" w:rsidTr="002B5A92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</w:tcPr>
          <w:p w14:paraId="3A307116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72" w:type="pct"/>
          </w:tcPr>
          <w:p w14:paraId="6F6F262A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16181CE9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3619CFAA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</w:tcPr>
          <w:p w14:paraId="17408F5E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22C8BE20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0A329537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4" w:type="pct"/>
          </w:tcPr>
          <w:p w14:paraId="51930C50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</w:tcPr>
          <w:p w14:paraId="114C2EC9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3" w:type="pct"/>
          </w:tcPr>
          <w:p w14:paraId="32AB80B4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0" w:type="pct"/>
            <w:tcBorders>
              <w:right w:val="single" w:sz="12" w:space="0" w:color="auto"/>
            </w:tcBorders>
          </w:tcPr>
          <w:p w14:paraId="78754F41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13293" w:rsidRPr="00DF09EE" w14:paraId="59E20D9D" w14:textId="77777777" w:rsidTr="002B5A92">
        <w:trPr>
          <w:jc w:val="center"/>
        </w:trPr>
        <w:tc>
          <w:tcPr>
            <w:tcW w:w="225" w:type="pct"/>
            <w:tcBorders>
              <w:left w:val="single" w:sz="12" w:space="0" w:color="auto"/>
              <w:bottom w:val="single" w:sz="4" w:space="0" w:color="auto"/>
            </w:tcBorders>
          </w:tcPr>
          <w:p w14:paraId="73D68911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72" w:type="pct"/>
            <w:tcBorders>
              <w:bottom w:val="single" w:sz="4" w:space="0" w:color="auto"/>
            </w:tcBorders>
          </w:tcPr>
          <w:p w14:paraId="085538E1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  <w:tcBorders>
              <w:bottom w:val="single" w:sz="4" w:space="0" w:color="auto"/>
            </w:tcBorders>
          </w:tcPr>
          <w:p w14:paraId="4873D233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  <w:tcBorders>
              <w:bottom w:val="single" w:sz="4" w:space="0" w:color="auto"/>
            </w:tcBorders>
          </w:tcPr>
          <w:p w14:paraId="1E53CCCA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  <w:tcBorders>
              <w:bottom w:val="single" w:sz="4" w:space="0" w:color="auto"/>
            </w:tcBorders>
          </w:tcPr>
          <w:p w14:paraId="0FE42831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  <w:tcBorders>
              <w:bottom w:val="single" w:sz="4" w:space="0" w:color="auto"/>
            </w:tcBorders>
          </w:tcPr>
          <w:p w14:paraId="3EE6AC3A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  <w:tcBorders>
              <w:bottom w:val="single" w:sz="4" w:space="0" w:color="auto"/>
            </w:tcBorders>
          </w:tcPr>
          <w:p w14:paraId="326A1167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4" w:type="pct"/>
            <w:tcBorders>
              <w:bottom w:val="single" w:sz="4" w:space="0" w:color="auto"/>
            </w:tcBorders>
          </w:tcPr>
          <w:p w14:paraId="2A2A5836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  <w:tcBorders>
              <w:bottom w:val="single" w:sz="4" w:space="0" w:color="auto"/>
            </w:tcBorders>
          </w:tcPr>
          <w:p w14:paraId="3586E782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3" w:type="pct"/>
            <w:tcBorders>
              <w:bottom w:val="single" w:sz="4" w:space="0" w:color="auto"/>
            </w:tcBorders>
          </w:tcPr>
          <w:p w14:paraId="136C428B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0" w:type="pct"/>
            <w:tcBorders>
              <w:bottom w:val="single" w:sz="4" w:space="0" w:color="auto"/>
              <w:right w:val="single" w:sz="12" w:space="0" w:color="auto"/>
            </w:tcBorders>
          </w:tcPr>
          <w:p w14:paraId="3B417995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13293" w:rsidRPr="00DF09EE" w14:paraId="0EE9B545" w14:textId="77777777" w:rsidTr="002B5A92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</w:tcPr>
          <w:p w14:paraId="50311A9F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72" w:type="pct"/>
          </w:tcPr>
          <w:p w14:paraId="06D736C2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095C60A9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37F4DF01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</w:tcPr>
          <w:p w14:paraId="481BF843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74100671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25D410AB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4" w:type="pct"/>
          </w:tcPr>
          <w:p w14:paraId="53902E16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</w:tcPr>
          <w:p w14:paraId="5D44E426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3" w:type="pct"/>
          </w:tcPr>
          <w:p w14:paraId="36F15DB2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0" w:type="pct"/>
            <w:tcBorders>
              <w:right w:val="single" w:sz="12" w:space="0" w:color="auto"/>
            </w:tcBorders>
          </w:tcPr>
          <w:p w14:paraId="64A451F9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13293" w:rsidRPr="00DF09EE" w14:paraId="0A261460" w14:textId="77777777" w:rsidTr="002B5A92">
        <w:trPr>
          <w:jc w:val="center"/>
        </w:trPr>
        <w:tc>
          <w:tcPr>
            <w:tcW w:w="225" w:type="pct"/>
            <w:tcBorders>
              <w:left w:val="single" w:sz="12" w:space="0" w:color="auto"/>
            </w:tcBorders>
          </w:tcPr>
          <w:p w14:paraId="36DBDC8D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72" w:type="pct"/>
          </w:tcPr>
          <w:p w14:paraId="2BA8E7D0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09D1E132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53B8EB58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</w:tcPr>
          <w:p w14:paraId="782960F0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6678CC73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</w:tcPr>
          <w:p w14:paraId="43483BF5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4" w:type="pct"/>
          </w:tcPr>
          <w:p w14:paraId="4530FA39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</w:tcPr>
          <w:p w14:paraId="02FC3CD8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3" w:type="pct"/>
          </w:tcPr>
          <w:p w14:paraId="21B6DFAC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0" w:type="pct"/>
            <w:tcBorders>
              <w:right w:val="single" w:sz="12" w:space="0" w:color="auto"/>
            </w:tcBorders>
          </w:tcPr>
          <w:p w14:paraId="7FAF7B9C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13293" w:rsidRPr="00DF09EE" w14:paraId="334F7C37" w14:textId="77777777" w:rsidTr="002B5A92">
        <w:trPr>
          <w:jc w:val="center"/>
        </w:trPr>
        <w:tc>
          <w:tcPr>
            <w:tcW w:w="225" w:type="pct"/>
            <w:tcBorders>
              <w:left w:val="single" w:sz="12" w:space="0" w:color="auto"/>
              <w:bottom w:val="single" w:sz="4" w:space="0" w:color="auto"/>
            </w:tcBorders>
          </w:tcPr>
          <w:p w14:paraId="71E84E5C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72" w:type="pct"/>
            <w:tcBorders>
              <w:bottom w:val="single" w:sz="4" w:space="0" w:color="auto"/>
            </w:tcBorders>
          </w:tcPr>
          <w:p w14:paraId="7813150E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  <w:tcBorders>
              <w:bottom w:val="single" w:sz="4" w:space="0" w:color="auto"/>
            </w:tcBorders>
          </w:tcPr>
          <w:p w14:paraId="0F1BC12F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  <w:tcBorders>
              <w:bottom w:val="single" w:sz="4" w:space="0" w:color="auto"/>
            </w:tcBorders>
          </w:tcPr>
          <w:p w14:paraId="36CEEEBC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  <w:tcBorders>
              <w:bottom w:val="single" w:sz="4" w:space="0" w:color="auto"/>
            </w:tcBorders>
          </w:tcPr>
          <w:p w14:paraId="3BA960CA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  <w:tcBorders>
              <w:bottom w:val="single" w:sz="4" w:space="0" w:color="auto"/>
            </w:tcBorders>
          </w:tcPr>
          <w:p w14:paraId="6BF2EB97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8" w:type="pct"/>
            <w:tcBorders>
              <w:bottom w:val="single" w:sz="4" w:space="0" w:color="auto"/>
            </w:tcBorders>
          </w:tcPr>
          <w:p w14:paraId="6144E143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4" w:type="pct"/>
            <w:tcBorders>
              <w:bottom w:val="single" w:sz="4" w:space="0" w:color="auto"/>
            </w:tcBorders>
          </w:tcPr>
          <w:p w14:paraId="2A82A647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4" w:type="pct"/>
            <w:tcBorders>
              <w:bottom w:val="single" w:sz="4" w:space="0" w:color="auto"/>
            </w:tcBorders>
          </w:tcPr>
          <w:p w14:paraId="7131AA96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3" w:type="pct"/>
            <w:tcBorders>
              <w:bottom w:val="single" w:sz="4" w:space="0" w:color="auto"/>
            </w:tcBorders>
          </w:tcPr>
          <w:p w14:paraId="196A308F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0" w:type="pct"/>
            <w:tcBorders>
              <w:bottom w:val="single" w:sz="4" w:space="0" w:color="auto"/>
              <w:right w:val="single" w:sz="12" w:space="0" w:color="auto"/>
            </w:tcBorders>
          </w:tcPr>
          <w:p w14:paraId="19D59F5D" w14:textId="77777777" w:rsidR="00913293" w:rsidRPr="00DF09EE" w:rsidRDefault="00913293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92A88" w:rsidRPr="00DF09EE" w14:paraId="0E8B689F" w14:textId="77777777" w:rsidTr="002B5A92">
        <w:trPr>
          <w:trHeight w:val="487"/>
          <w:jc w:val="center"/>
        </w:trPr>
        <w:tc>
          <w:tcPr>
            <w:tcW w:w="2662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D241F" w14:textId="77777777" w:rsidR="00B92A88" w:rsidRPr="00DF09EE" w:rsidRDefault="00B92A88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 w:rsidR="00D35DD8">
              <w:rPr>
                <w:rFonts w:cs="B Mitra"/>
                <w:b/>
                <w:bCs/>
                <w:sz w:val="18"/>
                <w:szCs w:val="18"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: تا 2</w:t>
            </w:r>
          </w:p>
          <w:p w14:paraId="0F3F8072" w14:textId="77777777" w:rsidR="00B92A88" w:rsidRPr="00DF09EE" w:rsidRDefault="00B92A88" w:rsidP="000C32A8">
            <w:pPr>
              <w:ind w:right="1080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5</w:t>
            </w:r>
          </w:p>
        </w:tc>
        <w:tc>
          <w:tcPr>
            <w:tcW w:w="14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122F5E53" w14:textId="77777777" w:rsidR="00B92A88" w:rsidRPr="00DF09EE" w:rsidRDefault="00E07800" w:rsidP="000C32A8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</w:t>
            </w:r>
            <w:r w:rsidR="00B92A88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م</w:t>
            </w:r>
            <w:r w:rsidR="00FF7126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ع کـ</w:t>
            </w:r>
            <w:r w:rsidR="00B92A88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ل</w:t>
            </w:r>
          </w:p>
        </w:tc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pct5" w:color="auto" w:fill="auto"/>
          </w:tcPr>
          <w:p w14:paraId="3E423F83" w14:textId="77777777" w:rsidR="00B92A88" w:rsidRPr="00DF09EE" w:rsidRDefault="00B92A8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15240" w:rsidRPr="00DF09EE" w14:paraId="42DC7BB6" w14:textId="77777777" w:rsidTr="002B5A92">
        <w:trPr>
          <w:jc w:val="center"/>
        </w:trPr>
        <w:tc>
          <w:tcPr>
            <w:tcW w:w="2662" w:type="pct"/>
            <w:gridSpan w:val="8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1539620C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متقاضي</w:t>
            </w:r>
          </w:p>
          <w:p w14:paraId="5573285F" w14:textId="77777777" w:rsidR="00515240" w:rsidRPr="00DF09EE" w:rsidRDefault="00515240" w:rsidP="000C32A8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DE09F53" w14:textId="77777777" w:rsidR="00515240" w:rsidRPr="00DF09EE" w:rsidRDefault="00515240" w:rsidP="000C32A8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3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D4D12AF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سيون فرهنگي</w:t>
            </w:r>
          </w:p>
          <w:p w14:paraId="40D2B41E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E54B624" w14:textId="77777777" w:rsidR="00515240" w:rsidRPr="00DF09EE" w:rsidRDefault="0051524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1F82E00B" w14:textId="77777777" w:rsidR="00EA450B" w:rsidRPr="00DF09EE" w:rsidRDefault="00EA450B" w:rsidP="000C32A8">
      <w:pPr>
        <w:tabs>
          <w:tab w:val="left" w:pos="13577"/>
        </w:tabs>
        <w:ind w:right="3120"/>
        <w:jc w:val="lowKashida"/>
        <w:rPr>
          <w:rFonts w:cs="B Mitra"/>
          <w:b/>
          <w:bCs/>
          <w:sz w:val="20"/>
          <w:szCs w:val="20"/>
          <w:rtl/>
        </w:rPr>
      </w:pPr>
    </w:p>
    <w:p w14:paraId="7AD9C130" w14:textId="77777777" w:rsidR="00923B13" w:rsidRPr="00DF09EE" w:rsidRDefault="00923B13" w:rsidP="000C32A8">
      <w:pPr>
        <w:tabs>
          <w:tab w:val="left" w:pos="13577"/>
        </w:tabs>
        <w:ind w:right="3120"/>
        <w:jc w:val="lowKashida"/>
        <w:rPr>
          <w:rFonts w:cs="B Mitra"/>
          <w:b/>
          <w:bCs/>
          <w:sz w:val="20"/>
          <w:szCs w:val="20"/>
          <w:rtl/>
        </w:rPr>
      </w:pPr>
    </w:p>
    <w:sectPr w:rsidR="00923B13" w:rsidRPr="00DF09EE" w:rsidSect="00F20636">
      <w:pgSz w:w="16838" w:h="11906" w:orient="landscape"/>
      <w:pgMar w:top="245" w:right="562" w:bottom="288" w:left="360" w:header="0" w:footer="0" w:gutter="0"/>
      <w:pgNumType w:fmt="numberInDash" w:chapStyle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349F1" w14:textId="77777777" w:rsidR="008471DE" w:rsidRDefault="008471DE" w:rsidP="00A62CDD">
      <w:r>
        <w:separator/>
      </w:r>
    </w:p>
  </w:endnote>
  <w:endnote w:type="continuationSeparator" w:id="0">
    <w:p w14:paraId="363DE773" w14:textId="77777777" w:rsidR="008471DE" w:rsidRDefault="008471DE" w:rsidP="00A62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1507A" w14:textId="77777777" w:rsidR="008471DE" w:rsidRDefault="008471DE" w:rsidP="00A62CDD">
      <w:r>
        <w:separator/>
      </w:r>
    </w:p>
  </w:footnote>
  <w:footnote w:type="continuationSeparator" w:id="0">
    <w:p w14:paraId="6C89C96E" w14:textId="77777777" w:rsidR="008471DE" w:rsidRDefault="008471DE" w:rsidP="00A62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3285E" w14:textId="77777777" w:rsidR="002B5A92" w:rsidRDefault="002B5A92">
    <w:pPr>
      <w:pStyle w:val="Header"/>
      <w:rPr>
        <w:rtl/>
      </w:rPr>
    </w:pPr>
  </w:p>
  <w:tbl>
    <w:tblPr>
      <w:bidiVisual/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655"/>
      <w:gridCol w:w="3377"/>
      <w:gridCol w:w="4737"/>
      <w:gridCol w:w="3923"/>
      <w:gridCol w:w="2192"/>
    </w:tblGrid>
    <w:tr w:rsidR="002B5A92" w14:paraId="3588ACD3" w14:textId="77777777" w:rsidTr="006E7E2C">
      <w:trPr>
        <w:trHeight w:val="432"/>
        <w:jc w:val="center"/>
      </w:trPr>
      <w:tc>
        <w:tcPr>
          <w:tcW w:w="521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F2F2F2"/>
          <w:vAlign w:val="center"/>
          <w:hideMark/>
        </w:tcPr>
        <w:p w14:paraId="02904531" w14:textId="77777777" w:rsidR="002B5A92" w:rsidRDefault="002B5A92" w:rsidP="002B5A92">
          <w:pPr>
            <w:jc w:val="center"/>
            <w:rPr>
              <w:rFonts w:cs="B Mitra"/>
              <w:b/>
              <w:bCs/>
              <w:sz w:val="20"/>
              <w:szCs w:val="20"/>
              <w:lang w:bidi="fa-IR"/>
            </w:rPr>
          </w:pP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 xml:space="preserve">کاربرگ‌های ماده 1 </w:t>
          </w:r>
        </w:p>
      </w:tc>
      <w:tc>
        <w:tcPr>
          <w:tcW w:w="1063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73BB0E44" w14:textId="77777777" w:rsidR="002B5A92" w:rsidRDefault="002B5A92" w:rsidP="002B5A92">
          <w:pPr>
            <w:rPr>
              <w:rFonts w:cs="B Titr"/>
              <w:sz w:val="20"/>
              <w:szCs w:val="20"/>
              <w:rtl/>
            </w:rPr>
          </w:pP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نام موسسه: دانشگاه صنعتی قم</w:t>
          </w:r>
        </w:p>
      </w:tc>
      <w:tc>
        <w:tcPr>
          <w:tcW w:w="1491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6A1F30A5" w14:textId="77777777" w:rsidR="002B5A92" w:rsidRDefault="002B5A92" w:rsidP="002B5A92">
          <w:pPr>
            <w:rPr>
              <w:rFonts w:cs="B Mitra"/>
              <w:b/>
              <w:bCs/>
              <w:sz w:val="20"/>
              <w:szCs w:val="20"/>
              <w:rtl/>
              <w:lang w:bidi="fa-IR"/>
            </w:rPr>
          </w:pP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نام و نام خانوادگی عضو هیات علمی: عبدالرضا رسولی کناری</w:t>
          </w:r>
        </w:p>
      </w:tc>
      <w:tc>
        <w:tcPr>
          <w:tcW w:w="1235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499A1C82" w14:textId="77777777" w:rsidR="002B5A92" w:rsidRDefault="002B5A92" w:rsidP="002B5A92">
          <w:pPr>
            <w:rPr>
              <w:rFonts w:cs="B Mitra"/>
              <w:b/>
              <w:bCs/>
              <w:sz w:val="20"/>
              <w:szCs w:val="20"/>
              <w:rtl/>
            </w:rPr>
          </w:pPr>
          <w:r>
            <w:rPr>
              <w:rFonts w:cs="B Mitra" w:hint="cs"/>
              <w:b/>
              <w:bCs/>
              <w:sz w:val="20"/>
              <w:szCs w:val="20"/>
              <w:rtl/>
            </w:rPr>
            <w:t xml:space="preserve">رشته تحصیلی: مهندسی کامپیوتر </w:t>
          </w:r>
          <w:r>
            <w:rPr>
              <w:rFonts w:ascii="Arial" w:hAnsi="Arial" w:cs="Arial"/>
              <w:b/>
              <w:bCs/>
              <w:sz w:val="20"/>
              <w:szCs w:val="20"/>
              <w:rtl/>
            </w:rPr>
            <w:t>–</w:t>
          </w:r>
          <w:r>
            <w:rPr>
              <w:rFonts w:cs="B Mitra" w:hint="cs"/>
              <w:b/>
              <w:bCs/>
              <w:sz w:val="20"/>
              <w:szCs w:val="20"/>
              <w:rtl/>
            </w:rPr>
            <w:t xml:space="preserve"> نرم افزار</w:t>
          </w:r>
        </w:p>
      </w:tc>
      <w:tc>
        <w:tcPr>
          <w:tcW w:w="690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384476A7" w14:textId="77777777" w:rsidR="002B5A92" w:rsidRDefault="002B5A92" w:rsidP="002B5A92">
          <w:pPr>
            <w:rPr>
              <w:rFonts w:cs="B Titr"/>
              <w:sz w:val="20"/>
              <w:szCs w:val="20"/>
              <w:rtl/>
            </w:rPr>
          </w:pP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گروه: مهندسی کامپیوتر</w:t>
          </w:r>
        </w:p>
      </w:tc>
    </w:tr>
  </w:tbl>
  <w:p w14:paraId="575AF16B" w14:textId="77777777" w:rsidR="002B5A92" w:rsidRDefault="002B5A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93C"/>
    <w:multiLevelType w:val="hybridMultilevel"/>
    <w:tmpl w:val="BC9091AE"/>
    <w:lvl w:ilvl="0" w:tplc="42CE3FE2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6DA"/>
    <w:multiLevelType w:val="hybridMultilevel"/>
    <w:tmpl w:val="B00EA61A"/>
    <w:lvl w:ilvl="0" w:tplc="A0E63D60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2005" w:hanging="360"/>
      </w:pPr>
    </w:lvl>
    <w:lvl w:ilvl="2" w:tplc="0409001B" w:tentative="1">
      <w:start w:val="1"/>
      <w:numFmt w:val="lowerRoman"/>
      <w:lvlText w:val="%3."/>
      <w:lvlJc w:val="right"/>
      <w:pPr>
        <w:ind w:left="2725" w:hanging="180"/>
      </w:pPr>
    </w:lvl>
    <w:lvl w:ilvl="3" w:tplc="0409000F" w:tentative="1">
      <w:start w:val="1"/>
      <w:numFmt w:val="decimal"/>
      <w:lvlText w:val="%4."/>
      <w:lvlJc w:val="left"/>
      <w:pPr>
        <w:ind w:left="3445" w:hanging="360"/>
      </w:pPr>
    </w:lvl>
    <w:lvl w:ilvl="4" w:tplc="04090019" w:tentative="1">
      <w:start w:val="1"/>
      <w:numFmt w:val="lowerLetter"/>
      <w:lvlText w:val="%5."/>
      <w:lvlJc w:val="left"/>
      <w:pPr>
        <w:ind w:left="4165" w:hanging="360"/>
      </w:pPr>
    </w:lvl>
    <w:lvl w:ilvl="5" w:tplc="0409001B" w:tentative="1">
      <w:start w:val="1"/>
      <w:numFmt w:val="lowerRoman"/>
      <w:lvlText w:val="%6."/>
      <w:lvlJc w:val="right"/>
      <w:pPr>
        <w:ind w:left="4885" w:hanging="180"/>
      </w:pPr>
    </w:lvl>
    <w:lvl w:ilvl="6" w:tplc="0409000F" w:tentative="1">
      <w:start w:val="1"/>
      <w:numFmt w:val="decimal"/>
      <w:lvlText w:val="%7."/>
      <w:lvlJc w:val="left"/>
      <w:pPr>
        <w:ind w:left="5605" w:hanging="360"/>
      </w:pPr>
    </w:lvl>
    <w:lvl w:ilvl="7" w:tplc="04090019" w:tentative="1">
      <w:start w:val="1"/>
      <w:numFmt w:val="lowerLetter"/>
      <w:lvlText w:val="%8."/>
      <w:lvlJc w:val="left"/>
      <w:pPr>
        <w:ind w:left="6325" w:hanging="360"/>
      </w:pPr>
    </w:lvl>
    <w:lvl w:ilvl="8" w:tplc="0409001B" w:tentative="1">
      <w:start w:val="1"/>
      <w:numFmt w:val="lowerRoman"/>
      <w:lvlText w:val="%9."/>
      <w:lvlJc w:val="right"/>
      <w:pPr>
        <w:ind w:left="7045" w:hanging="180"/>
      </w:pPr>
    </w:lvl>
  </w:abstractNum>
  <w:abstractNum w:abstractNumId="2" w15:restartNumberingAfterBreak="0">
    <w:nsid w:val="1DF508FF"/>
    <w:multiLevelType w:val="hybridMultilevel"/>
    <w:tmpl w:val="081C89A8"/>
    <w:lvl w:ilvl="0" w:tplc="0AFA7814">
      <w:start w:val="1"/>
      <w:numFmt w:val="decimal"/>
      <w:lvlText w:val="%1-"/>
      <w:lvlJc w:val="left"/>
      <w:pPr>
        <w:ind w:left="6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6" w:hanging="360"/>
      </w:pPr>
    </w:lvl>
    <w:lvl w:ilvl="2" w:tplc="0409001B" w:tentative="1">
      <w:start w:val="1"/>
      <w:numFmt w:val="lowerRoman"/>
      <w:lvlText w:val="%3."/>
      <w:lvlJc w:val="right"/>
      <w:pPr>
        <w:ind w:left="2106" w:hanging="180"/>
      </w:pPr>
    </w:lvl>
    <w:lvl w:ilvl="3" w:tplc="0409000F" w:tentative="1">
      <w:start w:val="1"/>
      <w:numFmt w:val="decimal"/>
      <w:lvlText w:val="%4."/>
      <w:lvlJc w:val="left"/>
      <w:pPr>
        <w:ind w:left="2826" w:hanging="360"/>
      </w:pPr>
    </w:lvl>
    <w:lvl w:ilvl="4" w:tplc="04090019" w:tentative="1">
      <w:start w:val="1"/>
      <w:numFmt w:val="lowerLetter"/>
      <w:lvlText w:val="%5."/>
      <w:lvlJc w:val="left"/>
      <w:pPr>
        <w:ind w:left="3546" w:hanging="360"/>
      </w:pPr>
    </w:lvl>
    <w:lvl w:ilvl="5" w:tplc="0409001B" w:tentative="1">
      <w:start w:val="1"/>
      <w:numFmt w:val="lowerRoman"/>
      <w:lvlText w:val="%6."/>
      <w:lvlJc w:val="right"/>
      <w:pPr>
        <w:ind w:left="4266" w:hanging="180"/>
      </w:pPr>
    </w:lvl>
    <w:lvl w:ilvl="6" w:tplc="0409000F" w:tentative="1">
      <w:start w:val="1"/>
      <w:numFmt w:val="decimal"/>
      <w:lvlText w:val="%7."/>
      <w:lvlJc w:val="left"/>
      <w:pPr>
        <w:ind w:left="4986" w:hanging="360"/>
      </w:pPr>
    </w:lvl>
    <w:lvl w:ilvl="7" w:tplc="04090019" w:tentative="1">
      <w:start w:val="1"/>
      <w:numFmt w:val="lowerLetter"/>
      <w:lvlText w:val="%8."/>
      <w:lvlJc w:val="left"/>
      <w:pPr>
        <w:ind w:left="5706" w:hanging="360"/>
      </w:pPr>
    </w:lvl>
    <w:lvl w:ilvl="8" w:tplc="04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3" w15:restartNumberingAfterBreak="0">
    <w:nsid w:val="23CA3E17"/>
    <w:multiLevelType w:val="hybridMultilevel"/>
    <w:tmpl w:val="84A0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42231D"/>
    <w:multiLevelType w:val="hybridMultilevel"/>
    <w:tmpl w:val="3D682810"/>
    <w:lvl w:ilvl="0" w:tplc="0409000F">
      <w:start w:val="1"/>
      <w:numFmt w:val="decimal"/>
      <w:lvlText w:val="%1."/>
      <w:lvlJc w:val="left"/>
      <w:pPr>
        <w:tabs>
          <w:tab w:val="num" w:pos="1130"/>
        </w:tabs>
        <w:ind w:left="11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50"/>
        </w:tabs>
        <w:ind w:left="18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70"/>
        </w:tabs>
        <w:ind w:left="25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90"/>
        </w:tabs>
        <w:ind w:left="32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10"/>
        </w:tabs>
        <w:ind w:left="40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30"/>
        </w:tabs>
        <w:ind w:left="47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50"/>
        </w:tabs>
        <w:ind w:left="54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70"/>
        </w:tabs>
        <w:ind w:left="61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90"/>
        </w:tabs>
        <w:ind w:left="6890" w:hanging="180"/>
      </w:pPr>
    </w:lvl>
  </w:abstractNum>
  <w:abstractNum w:abstractNumId="5" w15:restartNumberingAfterBreak="0">
    <w:nsid w:val="51236F44"/>
    <w:multiLevelType w:val="hybridMultilevel"/>
    <w:tmpl w:val="C2ACE9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D732CD"/>
    <w:multiLevelType w:val="hybridMultilevel"/>
    <w:tmpl w:val="2B2CA216"/>
    <w:lvl w:ilvl="0" w:tplc="24EE3566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92376"/>
    <w:multiLevelType w:val="hybridMultilevel"/>
    <w:tmpl w:val="452879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4587810">
    <w:abstractNumId w:val="7"/>
  </w:num>
  <w:num w:numId="2" w16cid:durableId="1000887027">
    <w:abstractNumId w:val="4"/>
  </w:num>
  <w:num w:numId="3" w16cid:durableId="1592932159">
    <w:abstractNumId w:val="5"/>
  </w:num>
  <w:num w:numId="4" w16cid:durableId="319037907">
    <w:abstractNumId w:val="2"/>
  </w:num>
  <w:num w:numId="5" w16cid:durableId="72050166">
    <w:abstractNumId w:val="1"/>
  </w:num>
  <w:num w:numId="6" w16cid:durableId="1314211719">
    <w:abstractNumId w:val="6"/>
  </w:num>
  <w:num w:numId="7" w16cid:durableId="1061951546">
    <w:abstractNumId w:val="0"/>
  </w:num>
  <w:num w:numId="8" w16cid:durableId="140679969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s7AwMDQyNjexNLFU0lEKTi0uzszPAykwqgUATJoZPSwAAAA="/>
  </w:docVars>
  <w:rsids>
    <w:rsidRoot w:val="00F321E1"/>
    <w:rsid w:val="00000C3F"/>
    <w:rsid w:val="0000135D"/>
    <w:rsid w:val="0000196A"/>
    <w:rsid w:val="0000271D"/>
    <w:rsid w:val="00004F94"/>
    <w:rsid w:val="00005E9B"/>
    <w:rsid w:val="00007C48"/>
    <w:rsid w:val="0001059F"/>
    <w:rsid w:val="000126D0"/>
    <w:rsid w:val="000132CC"/>
    <w:rsid w:val="0001375E"/>
    <w:rsid w:val="00013A0A"/>
    <w:rsid w:val="00013C00"/>
    <w:rsid w:val="00014714"/>
    <w:rsid w:val="00015531"/>
    <w:rsid w:val="00016066"/>
    <w:rsid w:val="00016772"/>
    <w:rsid w:val="000202B3"/>
    <w:rsid w:val="00021C0F"/>
    <w:rsid w:val="00021EFC"/>
    <w:rsid w:val="00022595"/>
    <w:rsid w:val="000226CC"/>
    <w:rsid w:val="00022E17"/>
    <w:rsid w:val="00023137"/>
    <w:rsid w:val="0002450D"/>
    <w:rsid w:val="00025028"/>
    <w:rsid w:val="000257C1"/>
    <w:rsid w:val="00025B5B"/>
    <w:rsid w:val="000275BA"/>
    <w:rsid w:val="00027E08"/>
    <w:rsid w:val="00027F6B"/>
    <w:rsid w:val="00030908"/>
    <w:rsid w:val="000309DB"/>
    <w:rsid w:val="0003149D"/>
    <w:rsid w:val="00031647"/>
    <w:rsid w:val="00032080"/>
    <w:rsid w:val="0003286D"/>
    <w:rsid w:val="00032C63"/>
    <w:rsid w:val="0003311B"/>
    <w:rsid w:val="00033713"/>
    <w:rsid w:val="000343F4"/>
    <w:rsid w:val="00034AFD"/>
    <w:rsid w:val="00034E4B"/>
    <w:rsid w:val="00035426"/>
    <w:rsid w:val="00035775"/>
    <w:rsid w:val="00036B6A"/>
    <w:rsid w:val="000371A6"/>
    <w:rsid w:val="0003770D"/>
    <w:rsid w:val="0004021A"/>
    <w:rsid w:val="0004078B"/>
    <w:rsid w:val="00040817"/>
    <w:rsid w:val="00041DE0"/>
    <w:rsid w:val="0004226C"/>
    <w:rsid w:val="00043387"/>
    <w:rsid w:val="0004355D"/>
    <w:rsid w:val="00043ADB"/>
    <w:rsid w:val="000455F3"/>
    <w:rsid w:val="00045814"/>
    <w:rsid w:val="00045CD8"/>
    <w:rsid w:val="00046E88"/>
    <w:rsid w:val="000471CB"/>
    <w:rsid w:val="000471FC"/>
    <w:rsid w:val="000472AC"/>
    <w:rsid w:val="00047C00"/>
    <w:rsid w:val="00050E4F"/>
    <w:rsid w:val="00050ECB"/>
    <w:rsid w:val="000518A4"/>
    <w:rsid w:val="00052D19"/>
    <w:rsid w:val="000547A4"/>
    <w:rsid w:val="00054A61"/>
    <w:rsid w:val="00054BB4"/>
    <w:rsid w:val="00056756"/>
    <w:rsid w:val="00056B37"/>
    <w:rsid w:val="000570B0"/>
    <w:rsid w:val="000574A2"/>
    <w:rsid w:val="00057864"/>
    <w:rsid w:val="00057D16"/>
    <w:rsid w:val="00060538"/>
    <w:rsid w:val="000613BB"/>
    <w:rsid w:val="00061726"/>
    <w:rsid w:val="00061839"/>
    <w:rsid w:val="00062549"/>
    <w:rsid w:val="00062BB1"/>
    <w:rsid w:val="000634E0"/>
    <w:rsid w:val="00064656"/>
    <w:rsid w:val="00064661"/>
    <w:rsid w:val="00064C5B"/>
    <w:rsid w:val="00064E22"/>
    <w:rsid w:val="000654CD"/>
    <w:rsid w:val="00065D69"/>
    <w:rsid w:val="000663D7"/>
    <w:rsid w:val="0006683B"/>
    <w:rsid w:val="0006687E"/>
    <w:rsid w:val="0006694F"/>
    <w:rsid w:val="00066B4A"/>
    <w:rsid w:val="00070DB3"/>
    <w:rsid w:val="000710C5"/>
    <w:rsid w:val="00071453"/>
    <w:rsid w:val="00071CA6"/>
    <w:rsid w:val="00071CCB"/>
    <w:rsid w:val="00072225"/>
    <w:rsid w:val="00072A68"/>
    <w:rsid w:val="00072A84"/>
    <w:rsid w:val="0007424E"/>
    <w:rsid w:val="0007453D"/>
    <w:rsid w:val="00074985"/>
    <w:rsid w:val="00076138"/>
    <w:rsid w:val="00076818"/>
    <w:rsid w:val="000773E1"/>
    <w:rsid w:val="000817A7"/>
    <w:rsid w:val="000818BF"/>
    <w:rsid w:val="000820EA"/>
    <w:rsid w:val="0008212F"/>
    <w:rsid w:val="000826CD"/>
    <w:rsid w:val="00082F78"/>
    <w:rsid w:val="00083569"/>
    <w:rsid w:val="00083F87"/>
    <w:rsid w:val="000858FB"/>
    <w:rsid w:val="00085A8F"/>
    <w:rsid w:val="00085BA4"/>
    <w:rsid w:val="00085DCF"/>
    <w:rsid w:val="00085F84"/>
    <w:rsid w:val="00087B57"/>
    <w:rsid w:val="00090019"/>
    <w:rsid w:val="00090310"/>
    <w:rsid w:val="000913BB"/>
    <w:rsid w:val="000920D0"/>
    <w:rsid w:val="00092ABA"/>
    <w:rsid w:val="00092B85"/>
    <w:rsid w:val="00092CFE"/>
    <w:rsid w:val="00093877"/>
    <w:rsid w:val="00093C8F"/>
    <w:rsid w:val="00093E0D"/>
    <w:rsid w:val="000941F8"/>
    <w:rsid w:val="0009545C"/>
    <w:rsid w:val="0009581D"/>
    <w:rsid w:val="00095E0F"/>
    <w:rsid w:val="00096215"/>
    <w:rsid w:val="0009726A"/>
    <w:rsid w:val="000A030B"/>
    <w:rsid w:val="000A04A2"/>
    <w:rsid w:val="000A0D3D"/>
    <w:rsid w:val="000A1AE1"/>
    <w:rsid w:val="000A1B11"/>
    <w:rsid w:val="000A2D18"/>
    <w:rsid w:val="000A340E"/>
    <w:rsid w:val="000A35E7"/>
    <w:rsid w:val="000A3F9F"/>
    <w:rsid w:val="000A4264"/>
    <w:rsid w:val="000A4D17"/>
    <w:rsid w:val="000A5352"/>
    <w:rsid w:val="000A6B3A"/>
    <w:rsid w:val="000A79D8"/>
    <w:rsid w:val="000B001F"/>
    <w:rsid w:val="000B0596"/>
    <w:rsid w:val="000B11BB"/>
    <w:rsid w:val="000B268C"/>
    <w:rsid w:val="000B2EEF"/>
    <w:rsid w:val="000B56E1"/>
    <w:rsid w:val="000B5FAC"/>
    <w:rsid w:val="000B6EAC"/>
    <w:rsid w:val="000B6F48"/>
    <w:rsid w:val="000B7046"/>
    <w:rsid w:val="000C0459"/>
    <w:rsid w:val="000C2F47"/>
    <w:rsid w:val="000C32A8"/>
    <w:rsid w:val="000C3947"/>
    <w:rsid w:val="000C4515"/>
    <w:rsid w:val="000C4DFA"/>
    <w:rsid w:val="000C5279"/>
    <w:rsid w:val="000C5BDC"/>
    <w:rsid w:val="000C5D06"/>
    <w:rsid w:val="000C649F"/>
    <w:rsid w:val="000C6790"/>
    <w:rsid w:val="000C6A18"/>
    <w:rsid w:val="000C6CF8"/>
    <w:rsid w:val="000D0DB5"/>
    <w:rsid w:val="000D1734"/>
    <w:rsid w:val="000D182A"/>
    <w:rsid w:val="000D1C40"/>
    <w:rsid w:val="000D3D28"/>
    <w:rsid w:val="000D54E5"/>
    <w:rsid w:val="000D5563"/>
    <w:rsid w:val="000D6C9D"/>
    <w:rsid w:val="000D6F49"/>
    <w:rsid w:val="000D7565"/>
    <w:rsid w:val="000D79F1"/>
    <w:rsid w:val="000D7B59"/>
    <w:rsid w:val="000E1388"/>
    <w:rsid w:val="000E1465"/>
    <w:rsid w:val="000E2765"/>
    <w:rsid w:val="000E296B"/>
    <w:rsid w:val="000E2DDD"/>
    <w:rsid w:val="000E2E21"/>
    <w:rsid w:val="000E3734"/>
    <w:rsid w:val="000E4A02"/>
    <w:rsid w:val="000E519F"/>
    <w:rsid w:val="000E64D0"/>
    <w:rsid w:val="000E7C6B"/>
    <w:rsid w:val="000F0175"/>
    <w:rsid w:val="000F023F"/>
    <w:rsid w:val="000F13F6"/>
    <w:rsid w:val="000F4360"/>
    <w:rsid w:val="000F451C"/>
    <w:rsid w:val="000F46C1"/>
    <w:rsid w:val="000F4BB2"/>
    <w:rsid w:val="000F58ED"/>
    <w:rsid w:val="000F5FFD"/>
    <w:rsid w:val="000F613A"/>
    <w:rsid w:val="000F6690"/>
    <w:rsid w:val="000F7EF8"/>
    <w:rsid w:val="0010015A"/>
    <w:rsid w:val="00100A15"/>
    <w:rsid w:val="00100A5D"/>
    <w:rsid w:val="001016A5"/>
    <w:rsid w:val="00102630"/>
    <w:rsid w:val="00102A35"/>
    <w:rsid w:val="00102D29"/>
    <w:rsid w:val="001033C6"/>
    <w:rsid w:val="00103EEC"/>
    <w:rsid w:val="0010401E"/>
    <w:rsid w:val="0010535E"/>
    <w:rsid w:val="001054E5"/>
    <w:rsid w:val="00105DBA"/>
    <w:rsid w:val="0010666C"/>
    <w:rsid w:val="001101C6"/>
    <w:rsid w:val="00110CB1"/>
    <w:rsid w:val="001114C1"/>
    <w:rsid w:val="00111B2C"/>
    <w:rsid w:val="0011206A"/>
    <w:rsid w:val="00112EB5"/>
    <w:rsid w:val="001134E7"/>
    <w:rsid w:val="00114316"/>
    <w:rsid w:val="001153B8"/>
    <w:rsid w:val="00116076"/>
    <w:rsid w:val="00116110"/>
    <w:rsid w:val="00116D75"/>
    <w:rsid w:val="0012000D"/>
    <w:rsid w:val="0012023D"/>
    <w:rsid w:val="001207D4"/>
    <w:rsid w:val="00121DFD"/>
    <w:rsid w:val="00122437"/>
    <w:rsid w:val="0012246B"/>
    <w:rsid w:val="001231D5"/>
    <w:rsid w:val="00123209"/>
    <w:rsid w:val="001235F6"/>
    <w:rsid w:val="00123A7D"/>
    <w:rsid w:val="00124966"/>
    <w:rsid w:val="00125486"/>
    <w:rsid w:val="00125863"/>
    <w:rsid w:val="00125DA6"/>
    <w:rsid w:val="00126FD8"/>
    <w:rsid w:val="00130067"/>
    <w:rsid w:val="0013013D"/>
    <w:rsid w:val="0013080C"/>
    <w:rsid w:val="00130BF2"/>
    <w:rsid w:val="00130EF6"/>
    <w:rsid w:val="00131063"/>
    <w:rsid w:val="001317B4"/>
    <w:rsid w:val="00132842"/>
    <w:rsid w:val="0013308A"/>
    <w:rsid w:val="00134463"/>
    <w:rsid w:val="00134A22"/>
    <w:rsid w:val="00135004"/>
    <w:rsid w:val="00135489"/>
    <w:rsid w:val="0013675D"/>
    <w:rsid w:val="001372CB"/>
    <w:rsid w:val="0013768F"/>
    <w:rsid w:val="0014067F"/>
    <w:rsid w:val="0014074A"/>
    <w:rsid w:val="001410D1"/>
    <w:rsid w:val="00141351"/>
    <w:rsid w:val="00141E23"/>
    <w:rsid w:val="00142386"/>
    <w:rsid w:val="001423F2"/>
    <w:rsid w:val="0014251F"/>
    <w:rsid w:val="00143395"/>
    <w:rsid w:val="001436CC"/>
    <w:rsid w:val="001447D2"/>
    <w:rsid w:val="00144B20"/>
    <w:rsid w:val="00145188"/>
    <w:rsid w:val="00145293"/>
    <w:rsid w:val="001472D8"/>
    <w:rsid w:val="00147492"/>
    <w:rsid w:val="00147D30"/>
    <w:rsid w:val="00150D25"/>
    <w:rsid w:val="001516E6"/>
    <w:rsid w:val="001518E3"/>
    <w:rsid w:val="0015271F"/>
    <w:rsid w:val="001527B3"/>
    <w:rsid w:val="0015284B"/>
    <w:rsid w:val="00153559"/>
    <w:rsid w:val="00154AC6"/>
    <w:rsid w:val="001576F2"/>
    <w:rsid w:val="00157BA0"/>
    <w:rsid w:val="0016012C"/>
    <w:rsid w:val="00160880"/>
    <w:rsid w:val="00160EFA"/>
    <w:rsid w:val="00162254"/>
    <w:rsid w:val="00163315"/>
    <w:rsid w:val="00163F03"/>
    <w:rsid w:val="001652E8"/>
    <w:rsid w:val="00166D63"/>
    <w:rsid w:val="001670D0"/>
    <w:rsid w:val="00167E8B"/>
    <w:rsid w:val="001707F0"/>
    <w:rsid w:val="001713E0"/>
    <w:rsid w:val="001726C8"/>
    <w:rsid w:val="00172ACA"/>
    <w:rsid w:val="001738C5"/>
    <w:rsid w:val="00173C9B"/>
    <w:rsid w:val="00173CB0"/>
    <w:rsid w:val="0017480B"/>
    <w:rsid w:val="00175246"/>
    <w:rsid w:val="001759E3"/>
    <w:rsid w:val="001763D1"/>
    <w:rsid w:val="00177C90"/>
    <w:rsid w:val="0018060C"/>
    <w:rsid w:val="0018073E"/>
    <w:rsid w:val="001813F8"/>
    <w:rsid w:val="001815EE"/>
    <w:rsid w:val="00182B91"/>
    <w:rsid w:val="00183EFF"/>
    <w:rsid w:val="0018414D"/>
    <w:rsid w:val="00184636"/>
    <w:rsid w:val="00184A49"/>
    <w:rsid w:val="00184E21"/>
    <w:rsid w:val="00185186"/>
    <w:rsid w:val="00185217"/>
    <w:rsid w:val="001863E2"/>
    <w:rsid w:val="001914ED"/>
    <w:rsid w:val="001919CB"/>
    <w:rsid w:val="001926FE"/>
    <w:rsid w:val="0019271A"/>
    <w:rsid w:val="00192CAF"/>
    <w:rsid w:val="00193E57"/>
    <w:rsid w:val="00194575"/>
    <w:rsid w:val="00194999"/>
    <w:rsid w:val="001951ED"/>
    <w:rsid w:val="001961BB"/>
    <w:rsid w:val="0019658C"/>
    <w:rsid w:val="00197FCA"/>
    <w:rsid w:val="001A08FE"/>
    <w:rsid w:val="001A1337"/>
    <w:rsid w:val="001A1398"/>
    <w:rsid w:val="001A15DF"/>
    <w:rsid w:val="001A1742"/>
    <w:rsid w:val="001A20E6"/>
    <w:rsid w:val="001A2574"/>
    <w:rsid w:val="001A2886"/>
    <w:rsid w:val="001A28D2"/>
    <w:rsid w:val="001A32CF"/>
    <w:rsid w:val="001A37C7"/>
    <w:rsid w:val="001A4671"/>
    <w:rsid w:val="001A5495"/>
    <w:rsid w:val="001A5A80"/>
    <w:rsid w:val="001A5B2C"/>
    <w:rsid w:val="001A6874"/>
    <w:rsid w:val="001A69B9"/>
    <w:rsid w:val="001A7929"/>
    <w:rsid w:val="001B01EA"/>
    <w:rsid w:val="001B14C4"/>
    <w:rsid w:val="001B16F5"/>
    <w:rsid w:val="001B1BD9"/>
    <w:rsid w:val="001B217D"/>
    <w:rsid w:val="001B2854"/>
    <w:rsid w:val="001B2BB4"/>
    <w:rsid w:val="001B2CA1"/>
    <w:rsid w:val="001B2EAD"/>
    <w:rsid w:val="001B332F"/>
    <w:rsid w:val="001B36C3"/>
    <w:rsid w:val="001B39E4"/>
    <w:rsid w:val="001B3B8C"/>
    <w:rsid w:val="001B3C80"/>
    <w:rsid w:val="001B52ED"/>
    <w:rsid w:val="001B5E3B"/>
    <w:rsid w:val="001B607E"/>
    <w:rsid w:val="001B6307"/>
    <w:rsid w:val="001B769F"/>
    <w:rsid w:val="001C0326"/>
    <w:rsid w:val="001C03A3"/>
    <w:rsid w:val="001C0CA3"/>
    <w:rsid w:val="001C1A63"/>
    <w:rsid w:val="001C1F86"/>
    <w:rsid w:val="001C2A1F"/>
    <w:rsid w:val="001C3596"/>
    <w:rsid w:val="001C3900"/>
    <w:rsid w:val="001C505D"/>
    <w:rsid w:val="001C56C3"/>
    <w:rsid w:val="001C62E9"/>
    <w:rsid w:val="001C638D"/>
    <w:rsid w:val="001C6A60"/>
    <w:rsid w:val="001C6D84"/>
    <w:rsid w:val="001C7DB6"/>
    <w:rsid w:val="001D00F4"/>
    <w:rsid w:val="001D0551"/>
    <w:rsid w:val="001D0FFA"/>
    <w:rsid w:val="001D1336"/>
    <w:rsid w:val="001D1531"/>
    <w:rsid w:val="001D2036"/>
    <w:rsid w:val="001D375C"/>
    <w:rsid w:val="001D49E0"/>
    <w:rsid w:val="001D4C25"/>
    <w:rsid w:val="001D5391"/>
    <w:rsid w:val="001D5534"/>
    <w:rsid w:val="001D5931"/>
    <w:rsid w:val="001D5CDA"/>
    <w:rsid w:val="001D601D"/>
    <w:rsid w:val="001D6C49"/>
    <w:rsid w:val="001D6E34"/>
    <w:rsid w:val="001D7A46"/>
    <w:rsid w:val="001E05C9"/>
    <w:rsid w:val="001E0A23"/>
    <w:rsid w:val="001E0DD6"/>
    <w:rsid w:val="001E10AA"/>
    <w:rsid w:val="001E15C0"/>
    <w:rsid w:val="001E1707"/>
    <w:rsid w:val="001E1910"/>
    <w:rsid w:val="001E1944"/>
    <w:rsid w:val="001E1FBF"/>
    <w:rsid w:val="001E238A"/>
    <w:rsid w:val="001E29E2"/>
    <w:rsid w:val="001E36B9"/>
    <w:rsid w:val="001E399F"/>
    <w:rsid w:val="001E3D4D"/>
    <w:rsid w:val="001E7FE4"/>
    <w:rsid w:val="001F05A3"/>
    <w:rsid w:val="001F0832"/>
    <w:rsid w:val="001F14EB"/>
    <w:rsid w:val="001F1916"/>
    <w:rsid w:val="001F2368"/>
    <w:rsid w:val="001F268D"/>
    <w:rsid w:val="001F33D9"/>
    <w:rsid w:val="001F37DF"/>
    <w:rsid w:val="001F39F7"/>
    <w:rsid w:val="001F4C32"/>
    <w:rsid w:val="001F4D45"/>
    <w:rsid w:val="001F5047"/>
    <w:rsid w:val="001F52BC"/>
    <w:rsid w:val="001F537D"/>
    <w:rsid w:val="001F5DA8"/>
    <w:rsid w:val="001F6E8D"/>
    <w:rsid w:val="001F7D4D"/>
    <w:rsid w:val="001F7EF1"/>
    <w:rsid w:val="0020048E"/>
    <w:rsid w:val="00200685"/>
    <w:rsid w:val="00200CCA"/>
    <w:rsid w:val="002014B0"/>
    <w:rsid w:val="002015E6"/>
    <w:rsid w:val="00201B9D"/>
    <w:rsid w:val="00202A76"/>
    <w:rsid w:val="00203B8A"/>
    <w:rsid w:val="00204A83"/>
    <w:rsid w:val="00207E29"/>
    <w:rsid w:val="00210C35"/>
    <w:rsid w:val="00210CE7"/>
    <w:rsid w:val="002116A9"/>
    <w:rsid w:val="00211751"/>
    <w:rsid w:val="00211A8C"/>
    <w:rsid w:val="00212779"/>
    <w:rsid w:val="00213691"/>
    <w:rsid w:val="00213F43"/>
    <w:rsid w:val="0021414C"/>
    <w:rsid w:val="002149DD"/>
    <w:rsid w:val="0021520E"/>
    <w:rsid w:val="002155DC"/>
    <w:rsid w:val="00217598"/>
    <w:rsid w:val="0021762D"/>
    <w:rsid w:val="00217987"/>
    <w:rsid w:val="00222244"/>
    <w:rsid w:val="00222EDB"/>
    <w:rsid w:val="00223905"/>
    <w:rsid w:val="002248B8"/>
    <w:rsid w:val="00224D34"/>
    <w:rsid w:val="002269FA"/>
    <w:rsid w:val="0022747E"/>
    <w:rsid w:val="00227515"/>
    <w:rsid w:val="002300CF"/>
    <w:rsid w:val="0023262A"/>
    <w:rsid w:val="0023299D"/>
    <w:rsid w:val="002331E2"/>
    <w:rsid w:val="002352A2"/>
    <w:rsid w:val="0023530F"/>
    <w:rsid w:val="00235847"/>
    <w:rsid w:val="00235A08"/>
    <w:rsid w:val="00237679"/>
    <w:rsid w:val="0024053A"/>
    <w:rsid w:val="0024099A"/>
    <w:rsid w:val="002424BB"/>
    <w:rsid w:val="00242CA7"/>
    <w:rsid w:val="002431C0"/>
    <w:rsid w:val="00243FA9"/>
    <w:rsid w:val="00244D27"/>
    <w:rsid w:val="00244D49"/>
    <w:rsid w:val="002456B1"/>
    <w:rsid w:val="002457E7"/>
    <w:rsid w:val="00245BA4"/>
    <w:rsid w:val="00245E69"/>
    <w:rsid w:val="00246814"/>
    <w:rsid w:val="00246844"/>
    <w:rsid w:val="00246CF8"/>
    <w:rsid w:val="0024731E"/>
    <w:rsid w:val="002473DC"/>
    <w:rsid w:val="0024767B"/>
    <w:rsid w:val="00250706"/>
    <w:rsid w:val="00251BFD"/>
    <w:rsid w:val="002523FA"/>
    <w:rsid w:val="0025367C"/>
    <w:rsid w:val="0025425E"/>
    <w:rsid w:val="00254690"/>
    <w:rsid w:val="002546EB"/>
    <w:rsid w:val="002546FF"/>
    <w:rsid w:val="00254C2A"/>
    <w:rsid w:val="0025507D"/>
    <w:rsid w:val="002553D4"/>
    <w:rsid w:val="0025567E"/>
    <w:rsid w:val="00256206"/>
    <w:rsid w:val="00257A45"/>
    <w:rsid w:val="00260142"/>
    <w:rsid w:val="0026018E"/>
    <w:rsid w:val="00261B53"/>
    <w:rsid w:val="002633E6"/>
    <w:rsid w:val="002635F0"/>
    <w:rsid w:val="00263634"/>
    <w:rsid w:val="00263CE6"/>
    <w:rsid w:val="00263D1C"/>
    <w:rsid w:val="002660AA"/>
    <w:rsid w:val="00266D3A"/>
    <w:rsid w:val="00266D3D"/>
    <w:rsid w:val="00267631"/>
    <w:rsid w:val="0026766A"/>
    <w:rsid w:val="002700F6"/>
    <w:rsid w:val="00270719"/>
    <w:rsid w:val="00271E18"/>
    <w:rsid w:val="00272B7D"/>
    <w:rsid w:val="00273855"/>
    <w:rsid w:val="00274014"/>
    <w:rsid w:val="00274561"/>
    <w:rsid w:val="00274F1A"/>
    <w:rsid w:val="002755B8"/>
    <w:rsid w:val="00275FA0"/>
    <w:rsid w:val="00277181"/>
    <w:rsid w:val="002773C6"/>
    <w:rsid w:val="00277C32"/>
    <w:rsid w:val="00280087"/>
    <w:rsid w:val="002808C8"/>
    <w:rsid w:val="00280CFE"/>
    <w:rsid w:val="00281D81"/>
    <w:rsid w:val="002824E0"/>
    <w:rsid w:val="00282638"/>
    <w:rsid w:val="002831B3"/>
    <w:rsid w:val="00284256"/>
    <w:rsid w:val="002844C0"/>
    <w:rsid w:val="00284DCC"/>
    <w:rsid w:val="00285FDD"/>
    <w:rsid w:val="0028787C"/>
    <w:rsid w:val="00287A58"/>
    <w:rsid w:val="002906EE"/>
    <w:rsid w:val="00290862"/>
    <w:rsid w:val="00291789"/>
    <w:rsid w:val="00291C2C"/>
    <w:rsid w:val="00291C68"/>
    <w:rsid w:val="002923C0"/>
    <w:rsid w:val="002925B7"/>
    <w:rsid w:val="002928C1"/>
    <w:rsid w:val="002928F5"/>
    <w:rsid w:val="00293487"/>
    <w:rsid w:val="00293C0C"/>
    <w:rsid w:val="002942EE"/>
    <w:rsid w:val="00294C88"/>
    <w:rsid w:val="00294CB0"/>
    <w:rsid w:val="0029573A"/>
    <w:rsid w:val="00296572"/>
    <w:rsid w:val="00296961"/>
    <w:rsid w:val="002A16E7"/>
    <w:rsid w:val="002A2906"/>
    <w:rsid w:val="002A2A36"/>
    <w:rsid w:val="002A2ADB"/>
    <w:rsid w:val="002A4490"/>
    <w:rsid w:val="002A4753"/>
    <w:rsid w:val="002A4994"/>
    <w:rsid w:val="002A4D17"/>
    <w:rsid w:val="002A58AB"/>
    <w:rsid w:val="002A5F91"/>
    <w:rsid w:val="002A6C61"/>
    <w:rsid w:val="002A774C"/>
    <w:rsid w:val="002A7EF0"/>
    <w:rsid w:val="002A7FB7"/>
    <w:rsid w:val="002A7FE4"/>
    <w:rsid w:val="002B1F36"/>
    <w:rsid w:val="002B4145"/>
    <w:rsid w:val="002B480D"/>
    <w:rsid w:val="002B48C3"/>
    <w:rsid w:val="002B53A5"/>
    <w:rsid w:val="002B5A92"/>
    <w:rsid w:val="002B67BE"/>
    <w:rsid w:val="002B7BCA"/>
    <w:rsid w:val="002C0EF7"/>
    <w:rsid w:val="002C159F"/>
    <w:rsid w:val="002C1833"/>
    <w:rsid w:val="002C22AF"/>
    <w:rsid w:val="002C26B8"/>
    <w:rsid w:val="002C2851"/>
    <w:rsid w:val="002C31AE"/>
    <w:rsid w:val="002C3B3D"/>
    <w:rsid w:val="002C42F1"/>
    <w:rsid w:val="002C4939"/>
    <w:rsid w:val="002C4E95"/>
    <w:rsid w:val="002C51C3"/>
    <w:rsid w:val="002C5553"/>
    <w:rsid w:val="002C6129"/>
    <w:rsid w:val="002C68DA"/>
    <w:rsid w:val="002C72D5"/>
    <w:rsid w:val="002D099E"/>
    <w:rsid w:val="002D1531"/>
    <w:rsid w:val="002D1BFD"/>
    <w:rsid w:val="002D1C2A"/>
    <w:rsid w:val="002D2FC1"/>
    <w:rsid w:val="002D313D"/>
    <w:rsid w:val="002D52DC"/>
    <w:rsid w:val="002D5FFB"/>
    <w:rsid w:val="002D6FF5"/>
    <w:rsid w:val="002D707F"/>
    <w:rsid w:val="002D738D"/>
    <w:rsid w:val="002E1B9D"/>
    <w:rsid w:val="002E1C98"/>
    <w:rsid w:val="002E1F41"/>
    <w:rsid w:val="002E203E"/>
    <w:rsid w:val="002E2570"/>
    <w:rsid w:val="002E2A49"/>
    <w:rsid w:val="002E2F17"/>
    <w:rsid w:val="002E3F64"/>
    <w:rsid w:val="002E416D"/>
    <w:rsid w:val="002E4F03"/>
    <w:rsid w:val="002E537D"/>
    <w:rsid w:val="002E6077"/>
    <w:rsid w:val="002E61B6"/>
    <w:rsid w:val="002E63AC"/>
    <w:rsid w:val="002E702D"/>
    <w:rsid w:val="002E7416"/>
    <w:rsid w:val="002E7DE6"/>
    <w:rsid w:val="002E7E25"/>
    <w:rsid w:val="002E7FC6"/>
    <w:rsid w:val="002F16E9"/>
    <w:rsid w:val="002F23D1"/>
    <w:rsid w:val="002F2598"/>
    <w:rsid w:val="002F3812"/>
    <w:rsid w:val="002F3B2C"/>
    <w:rsid w:val="002F5A6E"/>
    <w:rsid w:val="002F5B15"/>
    <w:rsid w:val="002F5E05"/>
    <w:rsid w:val="002F69CD"/>
    <w:rsid w:val="002F6EC3"/>
    <w:rsid w:val="002F7505"/>
    <w:rsid w:val="00300738"/>
    <w:rsid w:val="00300BF5"/>
    <w:rsid w:val="00301C7C"/>
    <w:rsid w:val="003024A1"/>
    <w:rsid w:val="00303576"/>
    <w:rsid w:val="003037B1"/>
    <w:rsid w:val="00303AA8"/>
    <w:rsid w:val="00304607"/>
    <w:rsid w:val="0030548C"/>
    <w:rsid w:val="00306908"/>
    <w:rsid w:val="00306E61"/>
    <w:rsid w:val="003070D3"/>
    <w:rsid w:val="0030724B"/>
    <w:rsid w:val="00310B5F"/>
    <w:rsid w:val="00310C99"/>
    <w:rsid w:val="00310EB1"/>
    <w:rsid w:val="00311B4C"/>
    <w:rsid w:val="00312DEF"/>
    <w:rsid w:val="0031373E"/>
    <w:rsid w:val="00313CC3"/>
    <w:rsid w:val="003154CE"/>
    <w:rsid w:val="00316E07"/>
    <w:rsid w:val="00317223"/>
    <w:rsid w:val="00317981"/>
    <w:rsid w:val="00317E27"/>
    <w:rsid w:val="00320636"/>
    <w:rsid w:val="0032068C"/>
    <w:rsid w:val="003209D6"/>
    <w:rsid w:val="00321E24"/>
    <w:rsid w:val="00322EEB"/>
    <w:rsid w:val="00323366"/>
    <w:rsid w:val="00323C16"/>
    <w:rsid w:val="00324A6F"/>
    <w:rsid w:val="003253C8"/>
    <w:rsid w:val="003254D7"/>
    <w:rsid w:val="00325E97"/>
    <w:rsid w:val="003263B2"/>
    <w:rsid w:val="0033082F"/>
    <w:rsid w:val="00331692"/>
    <w:rsid w:val="00333DCB"/>
    <w:rsid w:val="003359D9"/>
    <w:rsid w:val="00336396"/>
    <w:rsid w:val="003363AC"/>
    <w:rsid w:val="00337ED4"/>
    <w:rsid w:val="00340901"/>
    <w:rsid w:val="00341F2A"/>
    <w:rsid w:val="00341F2F"/>
    <w:rsid w:val="00342BAA"/>
    <w:rsid w:val="00342F4C"/>
    <w:rsid w:val="003434D0"/>
    <w:rsid w:val="00343B3B"/>
    <w:rsid w:val="00343B96"/>
    <w:rsid w:val="00343F3F"/>
    <w:rsid w:val="00344565"/>
    <w:rsid w:val="0034548E"/>
    <w:rsid w:val="00345655"/>
    <w:rsid w:val="00345C34"/>
    <w:rsid w:val="00346054"/>
    <w:rsid w:val="003463D3"/>
    <w:rsid w:val="00347861"/>
    <w:rsid w:val="00347A2E"/>
    <w:rsid w:val="0035050D"/>
    <w:rsid w:val="00350B39"/>
    <w:rsid w:val="00350E1A"/>
    <w:rsid w:val="00351989"/>
    <w:rsid w:val="00351D1B"/>
    <w:rsid w:val="003520B1"/>
    <w:rsid w:val="0035286E"/>
    <w:rsid w:val="003528B4"/>
    <w:rsid w:val="00352A1C"/>
    <w:rsid w:val="003534A0"/>
    <w:rsid w:val="00354D47"/>
    <w:rsid w:val="00355DA5"/>
    <w:rsid w:val="0035738D"/>
    <w:rsid w:val="003573B0"/>
    <w:rsid w:val="00357719"/>
    <w:rsid w:val="00357910"/>
    <w:rsid w:val="00361052"/>
    <w:rsid w:val="003614EC"/>
    <w:rsid w:val="00361F11"/>
    <w:rsid w:val="00362B2A"/>
    <w:rsid w:val="00363929"/>
    <w:rsid w:val="00363A53"/>
    <w:rsid w:val="003644D2"/>
    <w:rsid w:val="00365109"/>
    <w:rsid w:val="003658C1"/>
    <w:rsid w:val="00365C6B"/>
    <w:rsid w:val="00365D70"/>
    <w:rsid w:val="00365DF2"/>
    <w:rsid w:val="00366A0C"/>
    <w:rsid w:val="00366B44"/>
    <w:rsid w:val="003677D4"/>
    <w:rsid w:val="00367A69"/>
    <w:rsid w:val="00370CA7"/>
    <w:rsid w:val="00371387"/>
    <w:rsid w:val="0037140A"/>
    <w:rsid w:val="00371FA8"/>
    <w:rsid w:val="003725E4"/>
    <w:rsid w:val="00373F5C"/>
    <w:rsid w:val="00374810"/>
    <w:rsid w:val="00374FC3"/>
    <w:rsid w:val="003763D6"/>
    <w:rsid w:val="00380ED2"/>
    <w:rsid w:val="003812CA"/>
    <w:rsid w:val="00381608"/>
    <w:rsid w:val="00381780"/>
    <w:rsid w:val="00381988"/>
    <w:rsid w:val="00381FA8"/>
    <w:rsid w:val="00382146"/>
    <w:rsid w:val="00383553"/>
    <w:rsid w:val="00383737"/>
    <w:rsid w:val="003839F9"/>
    <w:rsid w:val="00383A43"/>
    <w:rsid w:val="00384004"/>
    <w:rsid w:val="00384857"/>
    <w:rsid w:val="003856DF"/>
    <w:rsid w:val="003864FB"/>
    <w:rsid w:val="00386523"/>
    <w:rsid w:val="00386E41"/>
    <w:rsid w:val="00387FE4"/>
    <w:rsid w:val="00390120"/>
    <w:rsid w:val="00391807"/>
    <w:rsid w:val="00391AF4"/>
    <w:rsid w:val="00391CA8"/>
    <w:rsid w:val="0039247E"/>
    <w:rsid w:val="00392C4B"/>
    <w:rsid w:val="00393650"/>
    <w:rsid w:val="00395338"/>
    <w:rsid w:val="00395424"/>
    <w:rsid w:val="0039546C"/>
    <w:rsid w:val="00396C96"/>
    <w:rsid w:val="003A000F"/>
    <w:rsid w:val="003A07B2"/>
    <w:rsid w:val="003A0B2E"/>
    <w:rsid w:val="003A0DFA"/>
    <w:rsid w:val="003A2FDF"/>
    <w:rsid w:val="003A462F"/>
    <w:rsid w:val="003A558E"/>
    <w:rsid w:val="003A6A4A"/>
    <w:rsid w:val="003A78D3"/>
    <w:rsid w:val="003B080D"/>
    <w:rsid w:val="003B145A"/>
    <w:rsid w:val="003B24E3"/>
    <w:rsid w:val="003B294D"/>
    <w:rsid w:val="003B341B"/>
    <w:rsid w:val="003B440C"/>
    <w:rsid w:val="003B51CE"/>
    <w:rsid w:val="003B69B2"/>
    <w:rsid w:val="003B71AB"/>
    <w:rsid w:val="003B751A"/>
    <w:rsid w:val="003B7664"/>
    <w:rsid w:val="003B7727"/>
    <w:rsid w:val="003C1410"/>
    <w:rsid w:val="003C24F6"/>
    <w:rsid w:val="003C2D9D"/>
    <w:rsid w:val="003C2E8A"/>
    <w:rsid w:val="003C41DD"/>
    <w:rsid w:val="003C4F55"/>
    <w:rsid w:val="003C61ED"/>
    <w:rsid w:val="003C6F0D"/>
    <w:rsid w:val="003C77D4"/>
    <w:rsid w:val="003C7D02"/>
    <w:rsid w:val="003C7D3E"/>
    <w:rsid w:val="003D0790"/>
    <w:rsid w:val="003D1033"/>
    <w:rsid w:val="003D2757"/>
    <w:rsid w:val="003D3AFD"/>
    <w:rsid w:val="003D3BAF"/>
    <w:rsid w:val="003D405F"/>
    <w:rsid w:val="003D499E"/>
    <w:rsid w:val="003D4AE5"/>
    <w:rsid w:val="003D68E0"/>
    <w:rsid w:val="003D7A5E"/>
    <w:rsid w:val="003D7DE1"/>
    <w:rsid w:val="003E0250"/>
    <w:rsid w:val="003E0761"/>
    <w:rsid w:val="003E2315"/>
    <w:rsid w:val="003E2664"/>
    <w:rsid w:val="003E3023"/>
    <w:rsid w:val="003E33C0"/>
    <w:rsid w:val="003E352E"/>
    <w:rsid w:val="003E3EEA"/>
    <w:rsid w:val="003E3FA0"/>
    <w:rsid w:val="003E45F2"/>
    <w:rsid w:val="003E4A79"/>
    <w:rsid w:val="003E5C47"/>
    <w:rsid w:val="003E6551"/>
    <w:rsid w:val="003E7965"/>
    <w:rsid w:val="003F01EA"/>
    <w:rsid w:val="003F1406"/>
    <w:rsid w:val="003F1CBF"/>
    <w:rsid w:val="003F2551"/>
    <w:rsid w:val="003F35D9"/>
    <w:rsid w:val="003F37B3"/>
    <w:rsid w:val="003F37F3"/>
    <w:rsid w:val="003F4524"/>
    <w:rsid w:val="003F4655"/>
    <w:rsid w:val="003F48A4"/>
    <w:rsid w:val="003F6264"/>
    <w:rsid w:val="003F64B6"/>
    <w:rsid w:val="003F7080"/>
    <w:rsid w:val="003F78EB"/>
    <w:rsid w:val="003F7F30"/>
    <w:rsid w:val="004000E5"/>
    <w:rsid w:val="00400895"/>
    <w:rsid w:val="004014D2"/>
    <w:rsid w:val="004026C8"/>
    <w:rsid w:val="00402B1A"/>
    <w:rsid w:val="0040446D"/>
    <w:rsid w:val="00404F3E"/>
    <w:rsid w:val="004052D1"/>
    <w:rsid w:val="0040560A"/>
    <w:rsid w:val="00405E8B"/>
    <w:rsid w:val="00406B79"/>
    <w:rsid w:val="00406C96"/>
    <w:rsid w:val="004076DB"/>
    <w:rsid w:val="00407B11"/>
    <w:rsid w:val="00407BF1"/>
    <w:rsid w:val="004105B4"/>
    <w:rsid w:val="00410737"/>
    <w:rsid w:val="00410C9E"/>
    <w:rsid w:val="00411545"/>
    <w:rsid w:val="00413D8C"/>
    <w:rsid w:val="00414F7C"/>
    <w:rsid w:val="00416117"/>
    <w:rsid w:val="0041640A"/>
    <w:rsid w:val="0041689C"/>
    <w:rsid w:val="00416FBA"/>
    <w:rsid w:val="00420413"/>
    <w:rsid w:val="004217BE"/>
    <w:rsid w:val="0042223F"/>
    <w:rsid w:val="00422952"/>
    <w:rsid w:val="00422F72"/>
    <w:rsid w:val="00423E0A"/>
    <w:rsid w:val="00424220"/>
    <w:rsid w:val="00424652"/>
    <w:rsid w:val="00425578"/>
    <w:rsid w:val="00425F95"/>
    <w:rsid w:val="004267AF"/>
    <w:rsid w:val="00426849"/>
    <w:rsid w:val="004273C0"/>
    <w:rsid w:val="00427420"/>
    <w:rsid w:val="004277EB"/>
    <w:rsid w:val="004279F6"/>
    <w:rsid w:val="004305FD"/>
    <w:rsid w:val="00430981"/>
    <w:rsid w:val="00431B7C"/>
    <w:rsid w:val="004325D5"/>
    <w:rsid w:val="00432904"/>
    <w:rsid w:val="00432C5F"/>
    <w:rsid w:val="004337AF"/>
    <w:rsid w:val="004353A6"/>
    <w:rsid w:val="00435DA9"/>
    <w:rsid w:val="004361A9"/>
    <w:rsid w:val="00436F08"/>
    <w:rsid w:val="00436FC5"/>
    <w:rsid w:val="004378E6"/>
    <w:rsid w:val="00437A12"/>
    <w:rsid w:val="00437A4C"/>
    <w:rsid w:val="00437BDC"/>
    <w:rsid w:val="00440044"/>
    <w:rsid w:val="00440786"/>
    <w:rsid w:val="00441181"/>
    <w:rsid w:val="00441397"/>
    <w:rsid w:val="004413F6"/>
    <w:rsid w:val="00442905"/>
    <w:rsid w:val="00442E15"/>
    <w:rsid w:val="004438C6"/>
    <w:rsid w:val="004443B4"/>
    <w:rsid w:val="00444668"/>
    <w:rsid w:val="00444889"/>
    <w:rsid w:val="00444CB7"/>
    <w:rsid w:val="00445DBE"/>
    <w:rsid w:val="00446133"/>
    <w:rsid w:val="004461FF"/>
    <w:rsid w:val="004464B9"/>
    <w:rsid w:val="00447196"/>
    <w:rsid w:val="0044790E"/>
    <w:rsid w:val="0045261D"/>
    <w:rsid w:val="00452993"/>
    <w:rsid w:val="00453A8F"/>
    <w:rsid w:val="00454B28"/>
    <w:rsid w:val="004556B5"/>
    <w:rsid w:val="0045650E"/>
    <w:rsid w:val="00456D69"/>
    <w:rsid w:val="00456F72"/>
    <w:rsid w:val="0046042D"/>
    <w:rsid w:val="00460CD7"/>
    <w:rsid w:val="00461464"/>
    <w:rsid w:val="00461CBB"/>
    <w:rsid w:val="00462162"/>
    <w:rsid w:val="00462763"/>
    <w:rsid w:val="00463C6E"/>
    <w:rsid w:val="00463D76"/>
    <w:rsid w:val="00463EA6"/>
    <w:rsid w:val="004644A3"/>
    <w:rsid w:val="004647ED"/>
    <w:rsid w:val="00464B51"/>
    <w:rsid w:val="004651CB"/>
    <w:rsid w:val="004665A7"/>
    <w:rsid w:val="004675E4"/>
    <w:rsid w:val="0047031A"/>
    <w:rsid w:val="00470603"/>
    <w:rsid w:val="00470AE7"/>
    <w:rsid w:val="00471825"/>
    <w:rsid w:val="00471A70"/>
    <w:rsid w:val="00471D11"/>
    <w:rsid w:val="004725C9"/>
    <w:rsid w:val="00472B0D"/>
    <w:rsid w:val="00473A3C"/>
    <w:rsid w:val="0047557D"/>
    <w:rsid w:val="00476CF5"/>
    <w:rsid w:val="00477138"/>
    <w:rsid w:val="004776B2"/>
    <w:rsid w:val="00477AFA"/>
    <w:rsid w:val="004804B5"/>
    <w:rsid w:val="004810BD"/>
    <w:rsid w:val="004824AA"/>
    <w:rsid w:val="00482601"/>
    <w:rsid w:val="00482DC5"/>
    <w:rsid w:val="004831FB"/>
    <w:rsid w:val="0048400E"/>
    <w:rsid w:val="004843E7"/>
    <w:rsid w:val="00485015"/>
    <w:rsid w:val="004854A8"/>
    <w:rsid w:val="0048597E"/>
    <w:rsid w:val="004860BD"/>
    <w:rsid w:val="0048683A"/>
    <w:rsid w:val="004874BD"/>
    <w:rsid w:val="00487E25"/>
    <w:rsid w:val="0049103C"/>
    <w:rsid w:val="00491181"/>
    <w:rsid w:val="004918FE"/>
    <w:rsid w:val="004919AB"/>
    <w:rsid w:val="00492763"/>
    <w:rsid w:val="00493033"/>
    <w:rsid w:val="0049317E"/>
    <w:rsid w:val="00493D94"/>
    <w:rsid w:val="004949D5"/>
    <w:rsid w:val="00494D47"/>
    <w:rsid w:val="00494DE0"/>
    <w:rsid w:val="004955F9"/>
    <w:rsid w:val="00495EC7"/>
    <w:rsid w:val="00496485"/>
    <w:rsid w:val="004964C8"/>
    <w:rsid w:val="0049670D"/>
    <w:rsid w:val="00496B50"/>
    <w:rsid w:val="00496C08"/>
    <w:rsid w:val="00497079"/>
    <w:rsid w:val="004A013B"/>
    <w:rsid w:val="004A0F1C"/>
    <w:rsid w:val="004A19C5"/>
    <w:rsid w:val="004A26AC"/>
    <w:rsid w:val="004A3EA8"/>
    <w:rsid w:val="004A43A7"/>
    <w:rsid w:val="004A4C75"/>
    <w:rsid w:val="004A4EEA"/>
    <w:rsid w:val="004A60F6"/>
    <w:rsid w:val="004A68F2"/>
    <w:rsid w:val="004B086E"/>
    <w:rsid w:val="004B14B7"/>
    <w:rsid w:val="004B1916"/>
    <w:rsid w:val="004B19F3"/>
    <w:rsid w:val="004B5504"/>
    <w:rsid w:val="004B5F1B"/>
    <w:rsid w:val="004B6214"/>
    <w:rsid w:val="004B677D"/>
    <w:rsid w:val="004B6F23"/>
    <w:rsid w:val="004B7F4D"/>
    <w:rsid w:val="004C00F4"/>
    <w:rsid w:val="004C033B"/>
    <w:rsid w:val="004C0722"/>
    <w:rsid w:val="004C136E"/>
    <w:rsid w:val="004C23E5"/>
    <w:rsid w:val="004C2FA0"/>
    <w:rsid w:val="004C343A"/>
    <w:rsid w:val="004C34E5"/>
    <w:rsid w:val="004C49CF"/>
    <w:rsid w:val="004C515D"/>
    <w:rsid w:val="004C558E"/>
    <w:rsid w:val="004C6C3A"/>
    <w:rsid w:val="004D16E6"/>
    <w:rsid w:val="004D2379"/>
    <w:rsid w:val="004D30F3"/>
    <w:rsid w:val="004D3EB6"/>
    <w:rsid w:val="004D4D92"/>
    <w:rsid w:val="004D5F93"/>
    <w:rsid w:val="004D7FC1"/>
    <w:rsid w:val="004E0084"/>
    <w:rsid w:val="004E0281"/>
    <w:rsid w:val="004E0574"/>
    <w:rsid w:val="004E09AC"/>
    <w:rsid w:val="004E0F8B"/>
    <w:rsid w:val="004E1038"/>
    <w:rsid w:val="004E111D"/>
    <w:rsid w:val="004E153D"/>
    <w:rsid w:val="004E1707"/>
    <w:rsid w:val="004E1A54"/>
    <w:rsid w:val="004E35D1"/>
    <w:rsid w:val="004E3A97"/>
    <w:rsid w:val="004E3E44"/>
    <w:rsid w:val="004E45B0"/>
    <w:rsid w:val="004E67A0"/>
    <w:rsid w:val="004E74E8"/>
    <w:rsid w:val="004E74EA"/>
    <w:rsid w:val="004F03D8"/>
    <w:rsid w:val="004F05F8"/>
    <w:rsid w:val="004F060D"/>
    <w:rsid w:val="004F0CED"/>
    <w:rsid w:val="004F0DC9"/>
    <w:rsid w:val="004F119B"/>
    <w:rsid w:val="004F1339"/>
    <w:rsid w:val="004F1C3B"/>
    <w:rsid w:val="004F26BA"/>
    <w:rsid w:val="004F27EA"/>
    <w:rsid w:val="004F2FE3"/>
    <w:rsid w:val="004F3464"/>
    <w:rsid w:val="004F35EF"/>
    <w:rsid w:val="004F3801"/>
    <w:rsid w:val="004F4166"/>
    <w:rsid w:val="004F4583"/>
    <w:rsid w:val="004F5B21"/>
    <w:rsid w:val="004F6157"/>
    <w:rsid w:val="004F6DA5"/>
    <w:rsid w:val="004F7021"/>
    <w:rsid w:val="004F7097"/>
    <w:rsid w:val="0050009C"/>
    <w:rsid w:val="005003E3"/>
    <w:rsid w:val="005011F3"/>
    <w:rsid w:val="005022BA"/>
    <w:rsid w:val="00502FB5"/>
    <w:rsid w:val="005033E3"/>
    <w:rsid w:val="00504024"/>
    <w:rsid w:val="005058B9"/>
    <w:rsid w:val="00506566"/>
    <w:rsid w:val="00506C16"/>
    <w:rsid w:val="00507571"/>
    <w:rsid w:val="00507C2F"/>
    <w:rsid w:val="005100DC"/>
    <w:rsid w:val="005103F4"/>
    <w:rsid w:val="00510745"/>
    <w:rsid w:val="005116B7"/>
    <w:rsid w:val="0051194E"/>
    <w:rsid w:val="005128A0"/>
    <w:rsid w:val="005129BD"/>
    <w:rsid w:val="00513747"/>
    <w:rsid w:val="00515240"/>
    <w:rsid w:val="00515A1D"/>
    <w:rsid w:val="00516D79"/>
    <w:rsid w:val="00517C41"/>
    <w:rsid w:val="00520517"/>
    <w:rsid w:val="0052120E"/>
    <w:rsid w:val="00521400"/>
    <w:rsid w:val="00522B0C"/>
    <w:rsid w:val="00523293"/>
    <w:rsid w:val="005249F7"/>
    <w:rsid w:val="00525081"/>
    <w:rsid w:val="00525B6A"/>
    <w:rsid w:val="005265FF"/>
    <w:rsid w:val="00527852"/>
    <w:rsid w:val="00527871"/>
    <w:rsid w:val="005307EA"/>
    <w:rsid w:val="00530C15"/>
    <w:rsid w:val="00530C51"/>
    <w:rsid w:val="00532275"/>
    <w:rsid w:val="005336E7"/>
    <w:rsid w:val="005347FA"/>
    <w:rsid w:val="00534A00"/>
    <w:rsid w:val="00534BA1"/>
    <w:rsid w:val="00534E41"/>
    <w:rsid w:val="005354D7"/>
    <w:rsid w:val="00536A39"/>
    <w:rsid w:val="00536AC4"/>
    <w:rsid w:val="00536B7D"/>
    <w:rsid w:val="005376EE"/>
    <w:rsid w:val="0054079D"/>
    <w:rsid w:val="00541140"/>
    <w:rsid w:val="005424E2"/>
    <w:rsid w:val="00543F6F"/>
    <w:rsid w:val="00544C9B"/>
    <w:rsid w:val="005459BF"/>
    <w:rsid w:val="0054626A"/>
    <w:rsid w:val="00546B43"/>
    <w:rsid w:val="00547001"/>
    <w:rsid w:val="00547537"/>
    <w:rsid w:val="005502F3"/>
    <w:rsid w:val="00550ED4"/>
    <w:rsid w:val="00551003"/>
    <w:rsid w:val="00551329"/>
    <w:rsid w:val="00551990"/>
    <w:rsid w:val="005529BD"/>
    <w:rsid w:val="00553B4B"/>
    <w:rsid w:val="00554696"/>
    <w:rsid w:val="005565AB"/>
    <w:rsid w:val="0055741A"/>
    <w:rsid w:val="005576BD"/>
    <w:rsid w:val="00557D6C"/>
    <w:rsid w:val="005607F4"/>
    <w:rsid w:val="00560A15"/>
    <w:rsid w:val="00561B43"/>
    <w:rsid w:val="00562162"/>
    <w:rsid w:val="00562B2C"/>
    <w:rsid w:val="00565FD7"/>
    <w:rsid w:val="00566189"/>
    <w:rsid w:val="00567EFC"/>
    <w:rsid w:val="005701CE"/>
    <w:rsid w:val="0057207F"/>
    <w:rsid w:val="005733EA"/>
    <w:rsid w:val="0057344E"/>
    <w:rsid w:val="005735E8"/>
    <w:rsid w:val="00573F6C"/>
    <w:rsid w:val="00574286"/>
    <w:rsid w:val="00574D3A"/>
    <w:rsid w:val="00574D63"/>
    <w:rsid w:val="005757A6"/>
    <w:rsid w:val="005758D9"/>
    <w:rsid w:val="00576306"/>
    <w:rsid w:val="005775B4"/>
    <w:rsid w:val="00577657"/>
    <w:rsid w:val="005811F3"/>
    <w:rsid w:val="00581BBB"/>
    <w:rsid w:val="00581BC3"/>
    <w:rsid w:val="00581D7D"/>
    <w:rsid w:val="00583BBE"/>
    <w:rsid w:val="00585036"/>
    <w:rsid w:val="0058666B"/>
    <w:rsid w:val="00590B95"/>
    <w:rsid w:val="00591193"/>
    <w:rsid w:val="00592020"/>
    <w:rsid w:val="0059439E"/>
    <w:rsid w:val="00594AE6"/>
    <w:rsid w:val="00594CC6"/>
    <w:rsid w:val="0059596A"/>
    <w:rsid w:val="00597587"/>
    <w:rsid w:val="005A0084"/>
    <w:rsid w:val="005A0667"/>
    <w:rsid w:val="005A2058"/>
    <w:rsid w:val="005A308F"/>
    <w:rsid w:val="005A4E74"/>
    <w:rsid w:val="005A6D28"/>
    <w:rsid w:val="005A71FA"/>
    <w:rsid w:val="005A7784"/>
    <w:rsid w:val="005A7D25"/>
    <w:rsid w:val="005A7F1B"/>
    <w:rsid w:val="005A7FAA"/>
    <w:rsid w:val="005B1E0B"/>
    <w:rsid w:val="005B236C"/>
    <w:rsid w:val="005B4104"/>
    <w:rsid w:val="005B538D"/>
    <w:rsid w:val="005B65CA"/>
    <w:rsid w:val="005B6B6D"/>
    <w:rsid w:val="005B708B"/>
    <w:rsid w:val="005B76B3"/>
    <w:rsid w:val="005B7780"/>
    <w:rsid w:val="005C1286"/>
    <w:rsid w:val="005C1766"/>
    <w:rsid w:val="005C1EE2"/>
    <w:rsid w:val="005C2CD9"/>
    <w:rsid w:val="005C2E19"/>
    <w:rsid w:val="005C31EA"/>
    <w:rsid w:val="005C398E"/>
    <w:rsid w:val="005C7DC5"/>
    <w:rsid w:val="005D0E45"/>
    <w:rsid w:val="005D16ED"/>
    <w:rsid w:val="005D17FA"/>
    <w:rsid w:val="005D1D7E"/>
    <w:rsid w:val="005D1FEC"/>
    <w:rsid w:val="005D2444"/>
    <w:rsid w:val="005D321D"/>
    <w:rsid w:val="005D454A"/>
    <w:rsid w:val="005D5251"/>
    <w:rsid w:val="005D66C5"/>
    <w:rsid w:val="005D7162"/>
    <w:rsid w:val="005D775D"/>
    <w:rsid w:val="005D7F92"/>
    <w:rsid w:val="005E10E5"/>
    <w:rsid w:val="005E1455"/>
    <w:rsid w:val="005E1BC7"/>
    <w:rsid w:val="005E2070"/>
    <w:rsid w:val="005E2EE6"/>
    <w:rsid w:val="005E326C"/>
    <w:rsid w:val="005E401D"/>
    <w:rsid w:val="005E439A"/>
    <w:rsid w:val="005E501F"/>
    <w:rsid w:val="005E5453"/>
    <w:rsid w:val="005E6F03"/>
    <w:rsid w:val="005F10EE"/>
    <w:rsid w:val="005F1134"/>
    <w:rsid w:val="005F245B"/>
    <w:rsid w:val="005F3354"/>
    <w:rsid w:val="005F368A"/>
    <w:rsid w:val="005F36C6"/>
    <w:rsid w:val="005F3CF1"/>
    <w:rsid w:val="005F74F8"/>
    <w:rsid w:val="006005A7"/>
    <w:rsid w:val="0060249F"/>
    <w:rsid w:val="00603363"/>
    <w:rsid w:val="0060336E"/>
    <w:rsid w:val="0060503C"/>
    <w:rsid w:val="0060669D"/>
    <w:rsid w:val="00607CB4"/>
    <w:rsid w:val="0061149E"/>
    <w:rsid w:val="00611660"/>
    <w:rsid w:val="006116BB"/>
    <w:rsid w:val="0061199E"/>
    <w:rsid w:val="00611A6D"/>
    <w:rsid w:val="00612814"/>
    <w:rsid w:val="00613A5E"/>
    <w:rsid w:val="006144B7"/>
    <w:rsid w:val="0061457E"/>
    <w:rsid w:val="00615AD1"/>
    <w:rsid w:val="00616EDE"/>
    <w:rsid w:val="00620515"/>
    <w:rsid w:val="0062089B"/>
    <w:rsid w:val="00621411"/>
    <w:rsid w:val="0062197C"/>
    <w:rsid w:val="0062267A"/>
    <w:rsid w:val="00622B60"/>
    <w:rsid w:val="00624693"/>
    <w:rsid w:val="00624F07"/>
    <w:rsid w:val="00625AC1"/>
    <w:rsid w:val="00626524"/>
    <w:rsid w:val="006266D6"/>
    <w:rsid w:val="00626844"/>
    <w:rsid w:val="0062757D"/>
    <w:rsid w:val="006278BA"/>
    <w:rsid w:val="00630F89"/>
    <w:rsid w:val="00631674"/>
    <w:rsid w:val="00631A1F"/>
    <w:rsid w:val="00631A77"/>
    <w:rsid w:val="00631FD0"/>
    <w:rsid w:val="006325C3"/>
    <w:rsid w:val="00632897"/>
    <w:rsid w:val="00634706"/>
    <w:rsid w:val="006357B5"/>
    <w:rsid w:val="00636DEB"/>
    <w:rsid w:val="00636F1A"/>
    <w:rsid w:val="006370FE"/>
    <w:rsid w:val="00637506"/>
    <w:rsid w:val="00637E24"/>
    <w:rsid w:val="0064099F"/>
    <w:rsid w:val="006409A2"/>
    <w:rsid w:val="00640A8D"/>
    <w:rsid w:val="00640F18"/>
    <w:rsid w:val="00641385"/>
    <w:rsid w:val="006413E0"/>
    <w:rsid w:val="00642C50"/>
    <w:rsid w:val="00642F52"/>
    <w:rsid w:val="00643390"/>
    <w:rsid w:val="00643732"/>
    <w:rsid w:val="006448F4"/>
    <w:rsid w:val="00644BBD"/>
    <w:rsid w:val="006456BC"/>
    <w:rsid w:val="00645B5E"/>
    <w:rsid w:val="00646CD5"/>
    <w:rsid w:val="006475FA"/>
    <w:rsid w:val="0065052C"/>
    <w:rsid w:val="00650746"/>
    <w:rsid w:val="0065144A"/>
    <w:rsid w:val="00651911"/>
    <w:rsid w:val="00651C75"/>
    <w:rsid w:val="006522BB"/>
    <w:rsid w:val="00652865"/>
    <w:rsid w:val="00653273"/>
    <w:rsid w:val="00654027"/>
    <w:rsid w:val="0065419D"/>
    <w:rsid w:val="00654496"/>
    <w:rsid w:val="00654960"/>
    <w:rsid w:val="00655D96"/>
    <w:rsid w:val="006560A9"/>
    <w:rsid w:val="006561BE"/>
    <w:rsid w:val="00657314"/>
    <w:rsid w:val="00660258"/>
    <w:rsid w:val="00661DFE"/>
    <w:rsid w:val="00662CDE"/>
    <w:rsid w:val="006639B5"/>
    <w:rsid w:val="00663D88"/>
    <w:rsid w:val="0066462D"/>
    <w:rsid w:val="00664A93"/>
    <w:rsid w:val="006663D3"/>
    <w:rsid w:val="00666CB9"/>
    <w:rsid w:val="00666FCA"/>
    <w:rsid w:val="00667A83"/>
    <w:rsid w:val="00670197"/>
    <w:rsid w:val="00671065"/>
    <w:rsid w:val="0067122C"/>
    <w:rsid w:val="00672FE4"/>
    <w:rsid w:val="006734F6"/>
    <w:rsid w:val="00673C12"/>
    <w:rsid w:val="00673E3A"/>
    <w:rsid w:val="00674481"/>
    <w:rsid w:val="006750C2"/>
    <w:rsid w:val="006759B2"/>
    <w:rsid w:val="00675BFB"/>
    <w:rsid w:val="00681C7F"/>
    <w:rsid w:val="00681FF1"/>
    <w:rsid w:val="00682F87"/>
    <w:rsid w:val="0068387A"/>
    <w:rsid w:val="00684418"/>
    <w:rsid w:val="00684821"/>
    <w:rsid w:val="00684FD4"/>
    <w:rsid w:val="006857D6"/>
    <w:rsid w:val="006858D9"/>
    <w:rsid w:val="00685ADF"/>
    <w:rsid w:val="0068614A"/>
    <w:rsid w:val="0068647B"/>
    <w:rsid w:val="006864BA"/>
    <w:rsid w:val="00686F65"/>
    <w:rsid w:val="0069068D"/>
    <w:rsid w:val="006909AF"/>
    <w:rsid w:val="00690C9A"/>
    <w:rsid w:val="00691A92"/>
    <w:rsid w:val="00692380"/>
    <w:rsid w:val="00692740"/>
    <w:rsid w:val="00692CFA"/>
    <w:rsid w:val="00692F90"/>
    <w:rsid w:val="006941E7"/>
    <w:rsid w:val="00694297"/>
    <w:rsid w:val="006947C6"/>
    <w:rsid w:val="00694D47"/>
    <w:rsid w:val="0069604C"/>
    <w:rsid w:val="006966FD"/>
    <w:rsid w:val="00696B1A"/>
    <w:rsid w:val="00696E63"/>
    <w:rsid w:val="006971E5"/>
    <w:rsid w:val="00697C07"/>
    <w:rsid w:val="006A03A2"/>
    <w:rsid w:val="006A23D7"/>
    <w:rsid w:val="006A2A27"/>
    <w:rsid w:val="006A35B6"/>
    <w:rsid w:val="006A4309"/>
    <w:rsid w:val="006A6602"/>
    <w:rsid w:val="006A68FA"/>
    <w:rsid w:val="006A6D7C"/>
    <w:rsid w:val="006A7902"/>
    <w:rsid w:val="006A7BFD"/>
    <w:rsid w:val="006B043A"/>
    <w:rsid w:val="006B2032"/>
    <w:rsid w:val="006B20B0"/>
    <w:rsid w:val="006B22EC"/>
    <w:rsid w:val="006B30A2"/>
    <w:rsid w:val="006B3B86"/>
    <w:rsid w:val="006B4049"/>
    <w:rsid w:val="006B5B5F"/>
    <w:rsid w:val="006B5B66"/>
    <w:rsid w:val="006B5C8B"/>
    <w:rsid w:val="006B5DFE"/>
    <w:rsid w:val="006B6068"/>
    <w:rsid w:val="006B6718"/>
    <w:rsid w:val="006B6775"/>
    <w:rsid w:val="006B7D41"/>
    <w:rsid w:val="006C021A"/>
    <w:rsid w:val="006C0DF3"/>
    <w:rsid w:val="006C15C9"/>
    <w:rsid w:val="006C181C"/>
    <w:rsid w:val="006C2AC9"/>
    <w:rsid w:val="006C3FC1"/>
    <w:rsid w:val="006C461B"/>
    <w:rsid w:val="006C489E"/>
    <w:rsid w:val="006C5017"/>
    <w:rsid w:val="006C59DA"/>
    <w:rsid w:val="006C5D42"/>
    <w:rsid w:val="006C5E08"/>
    <w:rsid w:val="006C61AA"/>
    <w:rsid w:val="006C7644"/>
    <w:rsid w:val="006C7F4E"/>
    <w:rsid w:val="006D038B"/>
    <w:rsid w:val="006D04E6"/>
    <w:rsid w:val="006D07EE"/>
    <w:rsid w:val="006D1BED"/>
    <w:rsid w:val="006D261B"/>
    <w:rsid w:val="006D2DE7"/>
    <w:rsid w:val="006D352D"/>
    <w:rsid w:val="006D3CA8"/>
    <w:rsid w:val="006D40EB"/>
    <w:rsid w:val="006D4A90"/>
    <w:rsid w:val="006D4E70"/>
    <w:rsid w:val="006D4FA5"/>
    <w:rsid w:val="006D61E5"/>
    <w:rsid w:val="006E0452"/>
    <w:rsid w:val="006E14AC"/>
    <w:rsid w:val="006E1537"/>
    <w:rsid w:val="006E26CA"/>
    <w:rsid w:val="006E2EB0"/>
    <w:rsid w:val="006E4273"/>
    <w:rsid w:val="006E5A97"/>
    <w:rsid w:val="006E63F6"/>
    <w:rsid w:val="006E681B"/>
    <w:rsid w:val="006E77C9"/>
    <w:rsid w:val="006F0948"/>
    <w:rsid w:val="006F10D3"/>
    <w:rsid w:val="006F1248"/>
    <w:rsid w:val="006F15A4"/>
    <w:rsid w:val="006F2DC8"/>
    <w:rsid w:val="006F33CB"/>
    <w:rsid w:val="006F3C70"/>
    <w:rsid w:val="006F3EA1"/>
    <w:rsid w:val="006F4781"/>
    <w:rsid w:val="006F4F9C"/>
    <w:rsid w:val="006F51B0"/>
    <w:rsid w:val="006F6147"/>
    <w:rsid w:val="006F7BE0"/>
    <w:rsid w:val="006F7D4A"/>
    <w:rsid w:val="007003C4"/>
    <w:rsid w:val="00700A88"/>
    <w:rsid w:val="007012F2"/>
    <w:rsid w:val="00701A17"/>
    <w:rsid w:val="00701D35"/>
    <w:rsid w:val="00702372"/>
    <w:rsid w:val="00703C2F"/>
    <w:rsid w:val="0070475A"/>
    <w:rsid w:val="0070484B"/>
    <w:rsid w:val="0070525C"/>
    <w:rsid w:val="007057F4"/>
    <w:rsid w:val="00710FE8"/>
    <w:rsid w:val="007127A2"/>
    <w:rsid w:val="007129FF"/>
    <w:rsid w:val="00712A4C"/>
    <w:rsid w:val="00712B76"/>
    <w:rsid w:val="007134F1"/>
    <w:rsid w:val="00714FB1"/>
    <w:rsid w:val="007172C0"/>
    <w:rsid w:val="00720290"/>
    <w:rsid w:val="0072194D"/>
    <w:rsid w:val="00721F2A"/>
    <w:rsid w:val="0072219F"/>
    <w:rsid w:val="00723F6A"/>
    <w:rsid w:val="00724606"/>
    <w:rsid w:val="007247B1"/>
    <w:rsid w:val="007248D9"/>
    <w:rsid w:val="00724CC9"/>
    <w:rsid w:val="007250BC"/>
    <w:rsid w:val="00726938"/>
    <w:rsid w:val="00726BF3"/>
    <w:rsid w:val="0072741A"/>
    <w:rsid w:val="00727CE7"/>
    <w:rsid w:val="00730547"/>
    <w:rsid w:val="00731681"/>
    <w:rsid w:val="00732D92"/>
    <w:rsid w:val="00733F9F"/>
    <w:rsid w:val="00734757"/>
    <w:rsid w:val="00734778"/>
    <w:rsid w:val="00734E84"/>
    <w:rsid w:val="0073582D"/>
    <w:rsid w:val="00736311"/>
    <w:rsid w:val="00736A7B"/>
    <w:rsid w:val="00736EF9"/>
    <w:rsid w:val="0073744F"/>
    <w:rsid w:val="00737627"/>
    <w:rsid w:val="0074064E"/>
    <w:rsid w:val="0074171E"/>
    <w:rsid w:val="00741C41"/>
    <w:rsid w:val="00742A24"/>
    <w:rsid w:val="00742A50"/>
    <w:rsid w:val="00742AE2"/>
    <w:rsid w:val="00744897"/>
    <w:rsid w:val="00744EC1"/>
    <w:rsid w:val="0074532A"/>
    <w:rsid w:val="007454E3"/>
    <w:rsid w:val="00745760"/>
    <w:rsid w:val="00746995"/>
    <w:rsid w:val="00746E39"/>
    <w:rsid w:val="00747DC9"/>
    <w:rsid w:val="00750209"/>
    <w:rsid w:val="007503EB"/>
    <w:rsid w:val="007505B5"/>
    <w:rsid w:val="00750F01"/>
    <w:rsid w:val="00751395"/>
    <w:rsid w:val="0075188F"/>
    <w:rsid w:val="00751AEE"/>
    <w:rsid w:val="00754623"/>
    <w:rsid w:val="007549FF"/>
    <w:rsid w:val="00754F87"/>
    <w:rsid w:val="0075648C"/>
    <w:rsid w:val="00757000"/>
    <w:rsid w:val="007575F2"/>
    <w:rsid w:val="00757AE0"/>
    <w:rsid w:val="00760299"/>
    <w:rsid w:val="00760BF3"/>
    <w:rsid w:val="0076240F"/>
    <w:rsid w:val="00762BBE"/>
    <w:rsid w:val="007630B6"/>
    <w:rsid w:val="0076319A"/>
    <w:rsid w:val="007632A5"/>
    <w:rsid w:val="00763777"/>
    <w:rsid w:val="00763C82"/>
    <w:rsid w:val="007642FE"/>
    <w:rsid w:val="0076553D"/>
    <w:rsid w:val="00766B97"/>
    <w:rsid w:val="00767995"/>
    <w:rsid w:val="007710A3"/>
    <w:rsid w:val="0077123B"/>
    <w:rsid w:val="007713D9"/>
    <w:rsid w:val="0077200C"/>
    <w:rsid w:val="00772B8B"/>
    <w:rsid w:val="00772B8C"/>
    <w:rsid w:val="007737F9"/>
    <w:rsid w:val="00773C37"/>
    <w:rsid w:val="00773DF8"/>
    <w:rsid w:val="00774E16"/>
    <w:rsid w:val="00775097"/>
    <w:rsid w:val="007751AB"/>
    <w:rsid w:val="007762BE"/>
    <w:rsid w:val="00776FEF"/>
    <w:rsid w:val="007772A7"/>
    <w:rsid w:val="007775B6"/>
    <w:rsid w:val="00777740"/>
    <w:rsid w:val="007804D5"/>
    <w:rsid w:val="00780C82"/>
    <w:rsid w:val="00781651"/>
    <w:rsid w:val="00781ECF"/>
    <w:rsid w:val="007833FF"/>
    <w:rsid w:val="007836C9"/>
    <w:rsid w:val="00783C01"/>
    <w:rsid w:val="007844F7"/>
    <w:rsid w:val="00785187"/>
    <w:rsid w:val="00785B15"/>
    <w:rsid w:val="00785B36"/>
    <w:rsid w:val="00785D72"/>
    <w:rsid w:val="00785E07"/>
    <w:rsid w:val="00786384"/>
    <w:rsid w:val="00787FB0"/>
    <w:rsid w:val="00790CDB"/>
    <w:rsid w:val="00791948"/>
    <w:rsid w:val="00791D2A"/>
    <w:rsid w:val="00791E16"/>
    <w:rsid w:val="00792EA2"/>
    <w:rsid w:val="007938E6"/>
    <w:rsid w:val="0079394E"/>
    <w:rsid w:val="00793CD9"/>
    <w:rsid w:val="0079404E"/>
    <w:rsid w:val="007945DA"/>
    <w:rsid w:val="00794BE8"/>
    <w:rsid w:val="00795E2B"/>
    <w:rsid w:val="00797138"/>
    <w:rsid w:val="00797358"/>
    <w:rsid w:val="00797551"/>
    <w:rsid w:val="00797FDA"/>
    <w:rsid w:val="007A0A3D"/>
    <w:rsid w:val="007A0B9E"/>
    <w:rsid w:val="007A1229"/>
    <w:rsid w:val="007A14B0"/>
    <w:rsid w:val="007A1511"/>
    <w:rsid w:val="007A15EF"/>
    <w:rsid w:val="007A1EDF"/>
    <w:rsid w:val="007A1F59"/>
    <w:rsid w:val="007A5E81"/>
    <w:rsid w:val="007A6504"/>
    <w:rsid w:val="007A7666"/>
    <w:rsid w:val="007A7F1C"/>
    <w:rsid w:val="007B0944"/>
    <w:rsid w:val="007B0F04"/>
    <w:rsid w:val="007B1414"/>
    <w:rsid w:val="007B234A"/>
    <w:rsid w:val="007B235B"/>
    <w:rsid w:val="007B2535"/>
    <w:rsid w:val="007B2B0D"/>
    <w:rsid w:val="007B380F"/>
    <w:rsid w:val="007B3DD8"/>
    <w:rsid w:val="007B5A31"/>
    <w:rsid w:val="007B6AF0"/>
    <w:rsid w:val="007B751C"/>
    <w:rsid w:val="007C108C"/>
    <w:rsid w:val="007C14CC"/>
    <w:rsid w:val="007C16CF"/>
    <w:rsid w:val="007C3033"/>
    <w:rsid w:val="007C3100"/>
    <w:rsid w:val="007C3298"/>
    <w:rsid w:val="007C3652"/>
    <w:rsid w:val="007C3C61"/>
    <w:rsid w:val="007C4F43"/>
    <w:rsid w:val="007C5736"/>
    <w:rsid w:val="007C5981"/>
    <w:rsid w:val="007D0452"/>
    <w:rsid w:val="007D0BBD"/>
    <w:rsid w:val="007D2735"/>
    <w:rsid w:val="007D32FA"/>
    <w:rsid w:val="007D3594"/>
    <w:rsid w:val="007D4EF2"/>
    <w:rsid w:val="007D7468"/>
    <w:rsid w:val="007D7BB2"/>
    <w:rsid w:val="007E0C58"/>
    <w:rsid w:val="007E1352"/>
    <w:rsid w:val="007E1B6E"/>
    <w:rsid w:val="007E1CDF"/>
    <w:rsid w:val="007E23BC"/>
    <w:rsid w:val="007E342B"/>
    <w:rsid w:val="007E3691"/>
    <w:rsid w:val="007E4DDE"/>
    <w:rsid w:val="007E5374"/>
    <w:rsid w:val="007E5D51"/>
    <w:rsid w:val="007E6507"/>
    <w:rsid w:val="007E6BAF"/>
    <w:rsid w:val="007E7D07"/>
    <w:rsid w:val="007F02C9"/>
    <w:rsid w:val="007F061C"/>
    <w:rsid w:val="007F0DD3"/>
    <w:rsid w:val="007F11B1"/>
    <w:rsid w:val="007F1AAD"/>
    <w:rsid w:val="007F3111"/>
    <w:rsid w:val="007F366C"/>
    <w:rsid w:val="007F3872"/>
    <w:rsid w:val="007F3C3C"/>
    <w:rsid w:val="007F4AC4"/>
    <w:rsid w:val="007F5A2A"/>
    <w:rsid w:val="007F5F64"/>
    <w:rsid w:val="007F612C"/>
    <w:rsid w:val="007F6DC1"/>
    <w:rsid w:val="008004F1"/>
    <w:rsid w:val="008020B5"/>
    <w:rsid w:val="0080255C"/>
    <w:rsid w:val="00803127"/>
    <w:rsid w:val="008037A3"/>
    <w:rsid w:val="00805246"/>
    <w:rsid w:val="00805DB7"/>
    <w:rsid w:val="008065D9"/>
    <w:rsid w:val="0080784B"/>
    <w:rsid w:val="00807CA5"/>
    <w:rsid w:val="00807FDF"/>
    <w:rsid w:val="0081210B"/>
    <w:rsid w:val="0081414B"/>
    <w:rsid w:val="008145AC"/>
    <w:rsid w:val="00814801"/>
    <w:rsid w:val="008154D7"/>
    <w:rsid w:val="008155C8"/>
    <w:rsid w:val="00816AC7"/>
    <w:rsid w:val="00816BA3"/>
    <w:rsid w:val="008176F2"/>
    <w:rsid w:val="0081799C"/>
    <w:rsid w:val="008200BE"/>
    <w:rsid w:val="00820D44"/>
    <w:rsid w:val="00823369"/>
    <w:rsid w:val="00824D67"/>
    <w:rsid w:val="00825826"/>
    <w:rsid w:val="008265F6"/>
    <w:rsid w:val="00826721"/>
    <w:rsid w:val="00827A28"/>
    <w:rsid w:val="00827ADE"/>
    <w:rsid w:val="008300C3"/>
    <w:rsid w:val="00830364"/>
    <w:rsid w:val="008304B5"/>
    <w:rsid w:val="00830C83"/>
    <w:rsid w:val="0083189C"/>
    <w:rsid w:val="008327B4"/>
    <w:rsid w:val="0083371F"/>
    <w:rsid w:val="00833BE7"/>
    <w:rsid w:val="00833CD5"/>
    <w:rsid w:val="00834453"/>
    <w:rsid w:val="00834C22"/>
    <w:rsid w:val="00835140"/>
    <w:rsid w:val="00835EFF"/>
    <w:rsid w:val="00835F9B"/>
    <w:rsid w:val="00837A61"/>
    <w:rsid w:val="00840AE4"/>
    <w:rsid w:val="00840DCD"/>
    <w:rsid w:val="00841892"/>
    <w:rsid w:val="0084274A"/>
    <w:rsid w:val="00842979"/>
    <w:rsid w:val="008435F1"/>
    <w:rsid w:val="00843D40"/>
    <w:rsid w:val="00843F81"/>
    <w:rsid w:val="00844CD8"/>
    <w:rsid w:val="00845F9B"/>
    <w:rsid w:val="008461FF"/>
    <w:rsid w:val="008467E9"/>
    <w:rsid w:val="008471DE"/>
    <w:rsid w:val="0084786F"/>
    <w:rsid w:val="008523EE"/>
    <w:rsid w:val="00852AC4"/>
    <w:rsid w:val="00853401"/>
    <w:rsid w:val="0085398F"/>
    <w:rsid w:val="00853E2B"/>
    <w:rsid w:val="00854AB5"/>
    <w:rsid w:val="00854F79"/>
    <w:rsid w:val="00855907"/>
    <w:rsid w:val="00855CC4"/>
    <w:rsid w:val="00856872"/>
    <w:rsid w:val="00856F9A"/>
    <w:rsid w:val="008575D0"/>
    <w:rsid w:val="00857875"/>
    <w:rsid w:val="00860367"/>
    <w:rsid w:val="008606DC"/>
    <w:rsid w:val="008610A7"/>
    <w:rsid w:val="00861B90"/>
    <w:rsid w:val="00862C04"/>
    <w:rsid w:val="008633B8"/>
    <w:rsid w:val="00863F2D"/>
    <w:rsid w:val="00865C2E"/>
    <w:rsid w:val="00866FB5"/>
    <w:rsid w:val="00867908"/>
    <w:rsid w:val="008704E0"/>
    <w:rsid w:val="0087320F"/>
    <w:rsid w:val="008748A3"/>
    <w:rsid w:val="00875EE3"/>
    <w:rsid w:val="00876A68"/>
    <w:rsid w:val="008802A1"/>
    <w:rsid w:val="008811B6"/>
    <w:rsid w:val="008817CC"/>
    <w:rsid w:val="00881998"/>
    <w:rsid w:val="00881ECD"/>
    <w:rsid w:val="00883176"/>
    <w:rsid w:val="00885519"/>
    <w:rsid w:val="0088571C"/>
    <w:rsid w:val="00886709"/>
    <w:rsid w:val="00886763"/>
    <w:rsid w:val="00887501"/>
    <w:rsid w:val="00887577"/>
    <w:rsid w:val="00887D65"/>
    <w:rsid w:val="0089072F"/>
    <w:rsid w:val="008907C9"/>
    <w:rsid w:val="0089155D"/>
    <w:rsid w:val="00891977"/>
    <w:rsid w:val="00891EE7"/>
    <w:rsid w:val="008923C1"/>
    <w:rsid w:val="008924CB"/>
    <w:rsid w:val="008933D8"/>
    <w:rsid w:val="00893480"/>
    <w:rsid w:val="0089375D"/>
    <w:rsid w:val="00893B93"/>
    <w:rsid w:val="00894646"/>
    <w:rsid w:val="00895AC6"/>
    <w:rsid w:val="00896126"/>
    <w:rsid w:val="0089633A"/>
    <w:rsid w:val="008965D7"/>
    <w:rsid w:val="00896E26"/>
    <w:rsid w:val="00896FE7"/>
    <w:rsid w:val="00897147"/>
    <w:rsid w:val="00897207"/>
    <w:rsid w:val="00897B62"/>
    <w:rsid w:val="008A09AC"/>
    <w:rsid w:val="008A0DAB"/>
    <w:rsid w:val="008A166F"/>
    <w:rsid w:val="008A18E5"/>
    <w:rsid w:val="008A2EC4"/>
    <w:rsid w:val="008A319A"/>
    <w:rsid w:val="008A3481"/>
    <w:rsid w:val="008A4565"/>
    <w:rsid w:val="008A482E"/>
    <w:rsid w:val="008A5015"/>
    <w:rsid w:val="008A59F3"/>
    <w:rsid w:val="008A5EB9"/>
    <w:rsid w:val="008A5F73"/>
    <w:rsid w:val="008A6A60"/>
    <w:rsid w:val="008A7A57"/>
    <w:rsid w:val="008A7A5C"/>
    <w:rsid w:val="008B2142"/>
    <w:rsid w:val="008B2B10"/>
    <w:rsid w:val="008B2EE4"/>
    <w:rsid w:val="008B40C5"/>
    <w:rsid w:val="008B4E45"/>
    <w:rsid w:val="008B5575"/>
    <w:rsid w:val="008B5E57"/>
    <w:rsid w:val="008B626A"/>
    <w:rsid w:val="008B77B1"/>
    <w:rsid w:val="008B7F91"/>
    <w:rsid w:val="008C0AF1"/>
    <w:rsid w:val="008C0ED3"/>
    <w:rsid w:val="008C0FF8"/>
    <w:rsid w:val="008C1A42"/>
    <w:rsid w:val="008C1ECF"/>
    <w:rsid w:val="008C2585"/>
    <w:rsid w:val="008C276F"/>
    <w:rsid w:val="008C2B73"/>
    <w:rsid w:val="008C2B8D"/>
    <w:rsid w:val="008C3074"/>
    <w:rsid w:val="008C33A1"/>
    <w:rsid w:val="008C483A"/>
    <w:rsid w:val="008C646E"/>
    <w:rsid w:val="008C6DFD"/>
    <w:rsid w:val="008C7D56"/>
    <w:rsid w:val="008D01F9"/>
    <w:rsid w:val="008D07E6"/>
    <w:rsid w:val="008D0F7C"/>
    <w:rsid w:val="008D1015"/>
    <w:rsid w:val="008D182D"/>
    <w:rsid w:val="008D2162"/>
    <w:rsid w:val="008D264B"/>
    <w:rsid w:val="008D3320"/>
    <w:rsid w:val="008D3D9A"/>
    <w:rsid w:val="008D436B"/>
    <w:rsid w:val="008D58E2"/>
    <w:rsid w:val="008D64C9"/>
    <w:rsid w:val="008D66EB"/>
    <w:rsid w:val="008D69CE"/>
    <w:rsid w:val="008D6F8C"/>
    <w:rsid w:val="008D70B2"/>
    <w:rsid w:val="008D7642"/>
    <w:rsid w:val="008D7B16"/>
    <w:rsid w:val="008E0847"/>
    <w:rsid w:val="008E1475"/>
    <w:rsid w:val="008E15BB"/>
    <w:rsid w:val="008E306B"/>
    <w:rsid w:val="008E3371"/>
    <w:rsid w:val="008E3ACA"/>
    <w:rsid w:val="008E3E69"/>
    <w:rsid w:val="008E4B23"/>
    <w:rsid w:val="008E4BBC"/>
    <w:rsid w:val="008E5033"/>
    <w:rsid w:val="008E5A4E"/>
    <w:rsid w:val="008E5F9C"/>
    <w:rsid w:val="008E61C0"/>
    <w:rsid w:val="008E6384"/>
    <w:rsid w:val="008E64EE"/>
    <w:rsid w:val="008E6A40"/>
    <w:rsid w:val="008E6CD7"/>
    <w:rsid w:val="008E7251"/>
    <w:rsid w:val="008E7A77"/>
    <w:rsid w:val="008E7D62"/>
    <w:rsid w:val="008F0CC2"/>
    <w:rsid w:val="008F0E18"/>
    <w:rsid w:val="008F0FAC"/>
    <w:rsid w:val="008F131D"/>
    <w:rsid w:val="008F1893"/>
    <w:rsid w:val="008F18B2"/>
    <w:rsid w:val="008F2328"/>
    <w:rsid w:val="008F276A"/>
    <w:rsid w:val="008F38F5"/>
    <w:rsid w:val="008F3BF0"/>
    <w:rsid w:val="008F3C51"/>
    <w:rsid w:val="008F63FB"/>
    <w:rsid w:val="008F6939"/>
    <w:rsid w:val="008F73B0"/>
    <w:rsid w:val="008F7706"/>
    <w:rsid w:val="008F7A1B"/>
    <w:rsid w:val="008F7E05"/>
    <w:rsid w:val="008F7E3D"/>
    <w:rsid w:val="009000C9"/>
    <w:rsid w:val="00900E33"/>
    <w:rsid w:val="009011BF"/>
    <w:rsid w:val="00901E1F"/>
    <w:rsid w:val="0090273D"/>
    <w:rsid w:val="00902C8F"/>
    <w:rsid w:val="00902DB7"/>
    <w:rsid w:val="009038EE"/>
    <w:rsid w:val="009039D0"/>
    <w:rsid w:val="00904AEE"/>
    <w:rsid w:val="00904D4E"/>
    <w:rsid w:val="0090560D"/>
    <w:rsid w:val="00905CC5"/>
    <w:rsid w:val="00906674"/>
    <w:rsid w:val="00906F63"/>
    <w:rsid w:val="00907FF7"/>
    <w:rsid w:val="0091034D"/>
    <w:rsid w:val="00911B96"/>
    <w:rsid w:val="00911FC0"/>
    <w:rsid w:val="00912709"/>
    <w:rsid w:val="009131BF"/>
    <w:rsid w:val="00913293"/>
    <w:rsid w:val="009132D8"/>
    <w:rsid w:val="00913BD2"/>
    <w:rsid w:val="00913C46"/>
    <w:rsid w:val="00914120"/>
    <w:rsid w:val="00915D79"/>
    <w:rsid w:val="009162D8"/>
    <w:rsid w:val="009167DF"/>
    <w:rsid w:val="009215E7"/>
    <w:rsid w:val="00921800"/>
    <w:rsid w:val="00921D9E"/>
    <w:rsid w:val="00921FE2"/>
    <w:rsid w:val="00922051"/>
    <w:rsid w:val="009222AF"/>
    <w:rsid w:val="00922B91"/>
    <w:rsid w:val="00923B13"/>
    <w:rsid w:val="009249B9"/>
    <w:rsid w:val="009249FF"/>
    <w:rsid w:val="00925DCB"/>
    <w:rsid w:val="009270D8"/>
    <w:rsid w:val="009279BE"/>
    <w:rsid w:val="0093064F"/>
    <w:rsid w:val="00930D51"/>
    <w:rsid w:val="009312FB"/>
    <w:rsid w:val="00931390"/>
    <w:rsid w:val="0093243A"/>
    <w:rsid w:val="00932629"/>
    <w:rsid w:val="00934A6B"/>
    <w:rsid w:val="0093541E"/>
    <w:rsid w:val="009358D5"/>
    <w:rsid w:val="00935E01"/>
    <w:rsid w:val="009369AE"/>
    <w:rsid w:val="00937062"/>
    <w:rsid w:val="00937355"/>
    <w:rsid w:val="00937A87"/>
    <w:rsid w:val="00937E6B"/>
    <w:rsid w:val="00941546"/>
    <w:rsid w:val="00941D5E"/>
    <w:rsid w:val="00942A9B"/>
    <w:rsid w:val="00943006"/>
    <w:rsid w:val="00945519"/>
    <w:rsid w:val="00945B73"/>
    <w:rsid w:val="00945D46"/>
    <w:rsid w:val="0094644A"/>
    <w:rsid w:val="009469BC"/>
    <w:rsid w:val="0094711A"/>
    <w:rsid w:val="009479BE"/>
    <w:rsid w:val="0095017E"/>
    <w:rsid w:val="00950213"/>
    <w:rsid w:val="009502F3"/>
    <w:rsid w:val="00950B92"/>
    <w:rsid w:val="00953A95"/>
    <w:rsid w:val="00954AB2"/>
    <w:rsid w:val="00957884"/>
    <w:rsid w:val="00960691"/>
    <w:rsid w:val="0096092E"/>
    <w:rsid w:val="0096094D"/>
    <w:rsid w:val="00960EC6"/>
    <w:rsid w:val="009611F0"/>
    <w:rsid w:val="009629EC"/>
    <w:rsid w:val="00962E9A"/>
    <w:rsid w:val="00962FA4"/>
    <w:rsid w:val="00963214"/>
    <w:rsid w:val="00963AE3"/>
    <w:rsid w:val="00963BB3"/>
    <w:rsid w:val="00964DA9"/>
    <w:rsid w:val="00964E4B"/>
    <w:rsid w:val="00964F03"/>
    <w:rsid w:val="00964FBE"/>
    <w:rsid w:val="009654B3"/>
    <w:rsid w:val="009659CC"/>
    <w:rsid w:val="00965E4F"/>
    <w:rsid w:val="00965E7D"/>
    <w:rsid w:val="009660FF"/>
    <w:rsid w:val="009661AB"/>
    <w:rsid w:val="00966942"/>
    <w:rsid w:val="00966AE8"/>
    <w:rsid w:val="00966BEA"/>
    <w:rsid w:val="00966C9E"/>
    <w:rsid w:val="00967A53"/>
    <w:rsid w:val="009706E4"/>
    <w:rsid w:val="00970A0C"/>
    <w:rsid w:val="00970E85"/>
    <w:rsid w:val="00970EC2"/>
    <w:rsid w:val="00971EC0"/>
    <w:rsid w:val="00972426"/>
    <w:rsid w:val="0097326A"/>
    <w:rsid w:val="009733E2"/>
    <w:rsid w:val="00974C8F"/>
    <w:rsid w:val="009766CC"/>
    <w:rsid w:val="00976838"/>
    <w:rsid w:val="00976BC2"/>
    <w:rsid w:val="00976E04"/>
    <w:rsid w:val="00977187"/>
    <w:rsid w:val="00977272"/>
    <w:rsid w:val="0097744F"/>
    <w:rsid w:val="0098073A"/>
    <w:rsid w:val="00981332"/>
    <w:rsid w:val="00981C56"/>
    <w:rsid w:val="00981DE6"/>
    <w:rsid w:val="00982790"/>
    <w:rsid w:val="009836A6"/>
    <w:rsid w:val="009838CE"/>
    <w:rsid w:val="00983E04"/>
    <w:rsid w:val="00984A8F"/>
    <w:rsid w:val="00985886"/>
    <w:rsid w:val="00985EB1"/>
    <w:rsid w:val="00986324"/>
    <w:rsid w:val="00986686"/>
    <w:rsid w:val="00986FA6"/>
    <w:rsid w:val="00987D0A"/>
    <w:rsid w:val="0099001B"/>
    <w:rsid w:val="00991B0A"/>
    <w:rsid w:val="00992421"/>
    <w:rsid w:val="00992776"/>
    <w:rsid w:val="00992D76"/>
    <w:rsid w:val="00992E14"/>
    <w:rsid w:val="00992F5E"/>
    <w:rsid w:val="00994A44"/>
    <w:rsid w:val="00994A4F"/>
    <w:rsid w:val="0099503D"/>
    <w:rsid w:val="00997077"/>
    <w:rsid w:val="00997097"/>
    <w:rsid w:val="009979D9"/>
    <w:rsid w:val="009A03E5"/>
    <w:rsid w:val="009A1385"/>
    <w:rsid w:val="009A2A19"/>
    <w:rsid w:val="009A2BA1"/>
    <w:rsid w:val="009A3BAB"/>
    <w:rsid w:val="009A5B3B"/>
    <w:rsid w:val="009A701A"/>
    <w:rsid w:val="009B0A55"/>
    <w:rsid w:val="009B0DF6"/>
    <w:rsid w:val="009B1D80"/>
    <w:rsid w:val="009B2A92"/>
    <w:rsid w:val="009B2B00"/>
    <w:rsid w:val="009B3807"/>
    <w:rsid w:val="009B3B86"/>
    <w:rsid w:val="009B443B"/>
    <w:rsid w:val="009B449C"/>
    <w:rsid w:val="009B4F42"/>
    <w:rsid w:val="009B58E0"/>
    <w:rsid w:val="009B5B74"/>
    <w:rsid w:val="009B6C42"/>
    <w:rsid w:val="009B7502"/>
    <w:rsid w:val="009B7EE8"/>
    <w:rsid w:val="009C015D"/>
    <w:rsid w:val="009C0392"/>
    <w:rsid w:val="009C04DF"/>
    <w:rsid w:val="009C0AF3"/>
    <w:rsid w:val="009C1D5B"/>
    <w:rsid w:val="009C2BD8"/>
    <w:rsid w:val="009C2F3D"/>
    <w:rsid w:val="009C5FAB"/>
    <w:rsid w:val="009C5FCB"/>
    <w:rsid w:val="009C6027"/>
    <w:rsid w:val="009C69C6"/>
    <w:rsid w:val="009C764F"/>
    <w:rsid w:val="009D0124"/>
    <w:rsid w:val="009D0B8D"/>
    <w:rsid w:val="009D0E93"/>
    <w:rsid w:val="009D1222"/>
    <w:rsid w:val="009D16A9"/>
    <w:rsid w:val="009D1723"/>
    <w:rsid w:val="009D2E7D"/>
    <w:rsid w:val="009D3765"/>
    <w:rsid w:val="009D53E0"/>
    <w:rsid w:val="009D61E0"/>
    <w:rsid w:val="009D6631"/>
    <w:rsid w:val="009D6D96"/>
    <w:rsid w:val="009D75AE"/>
    <w:rsid w:val="009D7A61"/>
    <w:rsid w:val="009D7F09"/>
    <w:rsid w:val="009D7F81"/>
    <w:rsid w:val="009E0B21"/>
    <w:rsid w:val="009E2C01"/>
    <w:rsid w:val="009E344D"/>
    <w:rsid w:val="009E3CA1"/>
    <w:rsid w:val="009E4050"/>
    <w:rsid w:val="009E40FF"/>
    <w:rsid w:val="009E4223"/>
    <w:rsid w:val="009E43DB"/>
    <w:rsid w:val="009E635B"/>
    <w:rsid w:val="009E6E1C"/>
    <w:rsid w:val="009E7E56"/>
    <w:rsid w:val="009F006C"/>
    <w:rsid w:val="009F0829"/>
    <w:rsid w:val="009F1305"/>
    <w:rsid w:val="009F149D"/>
    <w:rsid w:val="009F1550"/>
    <w:rsid w:val="009F1612"/>
    <w:rsid w:val="009F1B51"/>
    <w:rsid w:val="009F2C74"/>
    <w:rsid w:val="009F46C5"/>
    <w:rsid w:val="009F4ADC"/>
    <w:rsid w:val="009F4BFF"/>
    <w:rsid w:val="009F4D31"/>
    <w:rsid w:val="009F53AF"/>
    <w:rsid w:val="009F5828"/>
    <w:rsid w:val="009F588D"/>
    <w:rsid w:val="009F5F03"/>
    <w:rsid w:val="009F68B2"/>
    <w:rsid w:val="009F6A18"/>
    <w:rsid w:val="009F77E8"/>
    <w:rsid w:val="00A01A18"/>
    <w:rsid w:val="00A01E5D"/>
    <w:rsid w:val="00A02C8C"/>
    <w:rsid w:val="00A032FA"/>
    <w:rsid w:val="00A037A8"/>
    <w:rsid w:val="00A03897"/>
    <w:rsid w:val="00A0390A"/>
    <w:rsid w:val="00A05526"/>
    <w:rsid w:val="00A05645"/>
    <w:rsid w:val="00A05DAC"/>
    <w:rsid w:val="00A06288"/>
    <w:rsid w:val="00A072BC"/>
    <w:rsid w:val="00A07854"/>
    <w:rsid w:val="00A07A97"/>
    <w:rsid w:val="00A1046F"/>
    <w:rsid w:val="00A10585"/>
    <w:rsid w:val="00A10B6C"/>
    <w:rsid w:val="00A128A6"/>
    <w:rsid w:val="00A12E6B"/>
    <w:rsid w:val="00A131F8"/>
    <w:rsid w:val="00A13D1D"/>
    <w:rsid w:val="00A15698"/>
    <w:rsid w:val="00A157D4"/>
    <w:rsid w:val="00A163FD"/>
    <w:rsid w:val="00A1658C"/>
    <w:rsid w:val="00A16748"/>
    <w:rsid w:val="00A16A15"/>
    <w:rsid w:val="00A20579"/>
    <w:rsid w:val="00A20E34"/>
    <w:rsid w:val="00A20FB0"/>
    <w:rsid w:val="00A21826"/>
    <w:rsid w:val="00A21980"/>
    <w:rsid w:val="00A21ABB"/>
    <w:rsid w:val="00A22B23"/>
    <w:rsid w:val="00A23BAF"/>
    <w:rsid w:val="00A246D9"/>
    <w:rsid w:val="00A24D0D"/>
    <w:rsid w:val="00A25518"/>
    <w:rsid w:val="00A255EF"/>
    <w:rsid w:val="00A25625"/>
    <w:rsid w:val="00A25D08"/>
    <w:rsid w:val="00A27822"/>
    <w:rsid w:val="00A27EC6"/>
    <w:rsid w:val="00A30AF7"/>
    <w:rsid w:val="00A31A16"/>
    <w:rsid w:val="00A31E93"/>
    <w:rsid w:val="00A327FA"/>
    <w:rsid w:val="00A32EBC"/>
    <w:rsid w:val="00A33509"/>
    <w:rsid w:val="00A33C89"/>
    <w:rsid w:val="00A33E6D"/>
    <w:rsid w:val="00A34917"/>
    <w:rsid w:val="00A349DB"/>
    <w:rsid w:val="00A34B86"/>
    <w:rsid w:val="00A35BEE"/>
    <w:rsid w:val="00A35DD9"/>
    <w:rsid w:val="00A363A4"/>
    <w:rsid w:val="00A36E66"/>
    <w:rsid w:val="00A37025"/>
    <w:rsid w:val="00A3703F"/>
    <w:rsid w:val="00A371D7"/>
    <w:rsid w:val="00A37482"/>
    <w:rsid w:val="00A41EC0"/>
    <w:rsid w:val="00A42266"/>
    <w:rsid w:val="00A422C5"/>
    <w:rsid w:val="00A42C4E"/>
    <w:rsid w:val="00A42C51"/>
    <w:rsid w:val="00A4390B"/>
    <w:rsid w:val="00A44C14"/>
    <w:rsid w:val="00A44D11"/>
    <w:rsid w:val="00A45A78"/>
    <w:rsid w:val="00A467DC"/>
    <w:rsid w:val="00A46A28"/>
    <w:rsid w:val="00A475EB"/>
    <w:rsid w:val="00A47E9B"/>
    <w:rsid w:val="00A51024"/>
    <w:rsid w:val="00A5163C"/>
    <w:rsid w:val="00A51D4F"/>
    <w:rsid w:val="00A5317C"/>
    <w:rsid w:val="00A53610"/>
    <w:rsid w:val="00A54104"/>
    <w:rsid w:val="00A54A7B"/>
    <w:rsid w:val="00A555B5"/>
    <w:rsid w:val="00A56E1D"/>
    <w:rsid w:val="00A572C1"/>
    <w:rsid w:val="00A57BD2"/>
    <w:rsid w:val="00A57BF2"/>
    <w:rsid w:val="00A60C11"/>
    <w:rsid w:val="00A611F0"/>
    <w:rsid w:val="00A612B8"/>
    <w:rsid w:val="00A61C26"/>
    <w:rsid w:val="00A62BD7"/>
    <w:rsid w:val="00A62CDD"/>
    <w:rsid w:val="00A63021"/>
    <w:rsid w:val="00A63B6F"/>
    <w:rsid w:val="00A64FF9"/>
    <w:rsid w:val="00A65997"/>
    <w:rsid w:val="00A66296"/>
    <w:rsid w:val="00A664D3"/>
    <w:rsid w:val="00A66BB8"/>
    <w:rsid w:val="00A709B8"/>
    <w:rsid w:val="00A711DF"/>
    <w:rsid w:val="00A71BC4"/>
    <w:rsid w:val="00A7211B"/>
    <w:rsid w:val="00A72310"/>
    <w:rsid w:val="00A72F06"/>
    <w:rsid w:val="00A734ED"/>
    <w:rsid w:val="00A741BE"/>
    <w:rsid w:val="00A74AB1"/>
    <w:rsid w:val="00A74AC3"/>
    <w:rsid w:val="00A753D5"/>
    <w:rsid w:val="00A75638"/>
    <w:rsid w:val="00A7637D"/>
    <w:rsid w:val="00A76763"/>
    <w:rsid w:val="00A76DC0"/>
    <w:rsid w:val="00A77A1A"/>
    <w:rsid w:val="00A80556"/>
    <w:rsid w:val="00A81AAA"/>
    <w:rsid w:val="00A8215D"/>
    <w:rsid w:val="00A8245D"/>
    <w:rsid w:val="00A8346A"/>
    <w:rsid w:val="00A835CB"/>
    <w:rsid w:val="00A83611"/>
    <w:rsid w:val="00A848EF"/>
    <w:rsid w:val="00A851C5"/>
    <w:rsid w:val="00A85F23"/>
    <w:rsid w:val="00A861A2"/>
    <w:rsid w:val="00A8696D"/>
    <w:rsid w:val="00A8716E"/>
    <w:rsid w:val="00A87747"/>
    <w:rsid w:val="00A87C6A"/>
    <w:rsid w:val="00A909AC"/>
    <w:rsid w:val="00A90BC1"/>
    <w:rsid w:val="00A917EB"/>
    <w:rsid w:val="00A9386E"/>
    <w:rsid w:val="00A94BF2"/>
    <w:rsid w:val="00A9516F"/>
    <w:rsid w:val="00A952D5"/>
    <w:rsid w:val="00A95A4E"/>
    <w:rsid w:val="00A95BE4"/>
    <w:rsid w:val="00A95C59"/>
    <w:rsid w:val="00A97277"/>
    <w:rsid w:val="00AA1833"/>
    <w:rsid w:val="00AA219A"/>
    <w:rsid w:val="00AA32E4"/>
    <w:rsid w:val="00AA686E"/>
    <w:rsid w:val="00AB052A"/>
    <w:rsid w:val="00AB0644"/>
    <w:rsid w:val="00AB1BFB"/>
    <w:rsid w:val="00AB2816"/>
    <w:rsid w:val="00AB2943"/>
    <w:rsid w:val="00AB3025"/>
    <w:rsid w:val="00AB535E"/>
    <w:rsid w:val="00AB6361"/>
    <w:rsid w:val="00AB6B7B"/>
    <w:rsid w:val="00AB6CCE"/>
    <w:rsid w:val="00AC1AF3"/>
    <w:rsid w:val="00AC1BC6"/>
    <w:rsid w:val="00AC1FE6"/>
    <w:rsid w:val="00AC3308"/>
    <w:rsid w:val="00AC570C"/>
    <w:rsid w:val="00AC63FC"/>
    <w:rsid w:val="00AD0739"/>
    <w:rsid w:val="00AD0D70"/>
    <w:rsid w:val="00AD0F96"/>
    <w:rsid w:val="00AD3B18"/>
    <w:rsid w:val="00AD3E71"/>
    <w:rsid w:val="00AD4A7B"/>
    <w:rsid w:val="00AD4ACF"/>
    <w:rsid w:val="00AD4D79"/>
    <w:rsid w:val="00AD5609"/>
    <w:rsid w:val="00AD5697"/>
    <w:rsid w:val="00AD5AD0"/>
    <w:rsid w:val="00AE0A04"/>
    <w:rsid w:val="00AE0F29"/>
    <w:rsid w:val="00AE1266"/>
    <w:rsid w:val="00AE127F"/>
    <w:rsid w:val="00AE2F89"/>
    <w:rsid w:val="00AE5013"/>
    <w:rsid w:val="00AE6AE6"/>
    <w:rsid w:val="00AF10AD"/>
    <w:rsid w:val="00AF1229"/>
    <w:rsid w:val="00AF176C"/>
    <w:rsid w:val="00AF1EDF"/>
    <w:rsid w:val="00AF1F7B"/>
    <w:rsid w:val="00AF2057"/>
    <w:rsid w:val="00AF231D"/>
    <w:rsid w:val="00AF2332"/>
    <w:rsid w:val="00AF2FE0"/>
    <w:rsid w:val="00AF3970"/>
    <w:rsid w:val="00AF3EE5"/>
    <w:rsid w:val="00AF3EE7"/>
    <w:rsid w:val="00AF65BE"/>
    <w:rsid w:val="00AF6AD1"/>
    <w:rsid w:val="00AF6FF5"/>
    <w:rsid w:val="00AF7731"/>
    <w:rsid w:val="00AF7F54"/>
    <w:rsid w:val="00B009A8"/>
    <w:rsid w:val="00B01CD7"/>
    <w:rsid w:val="00B01DC3"/>
    <w:rsid w:val="00B03AD9"/>
    <w:rsid w:val="00B04974"/>
    <w:rsid w:val="00B0617B"/>
    <w:rsid w:val="00B0636E"/>
    <w:rsid w:val="00B063D3"/>
    <w:rsid w:val="00B065EA"/>
    <w:rsid w:val="00B07799"/>
    <w:rsid w:val="00B078E3"/>
    <w:rsid w:val="00B07DF6"/>
    <w:rsid w:val="00B101F4"/>
    <w:rsid w:val="00B101F7"/>
    <w:rsid w:val="00B10FEF"/>
    <w:rsid w:val="00B11DBF"/>
    <w:rsid w:val="00B1211C"/>
    <w:rsid w:val="00B1313C"/>
    <w:rsid w:val="00B13794"/>
    <w:rsid w:val="00B1403D"/>
    <w:rsid w:val="00B143E8"/>
    <w:rsid w:val="00B14E7C"/>
    <w:rsid w:val="00B153C0"/>
    <w:rsid w:val="00B20B4E"/>
    <w:rsid w:val="00B21095"/>
    <w:rsid w:val="00B21F2B"/>
    <w:rsid w:val="00B220D5"/>
    <w:rsid w:val="00B2256F"/>
    <w:rsid w:val="00B23AE8"/>
    <w:rsid w:val="00B2477D"/>
    <w:rsid w:val="00B2477F"/>
    <w:rsid w:val="00B251CE"/>
    <w:rsid w:val="00B25282"/>
    <w:rsid w:val="00B25455"/>
    <w:rsid w:val="00B256B8"/>
    <w:rsid w:val="00B262F0"/>
    <w:rsid w:val="00B26432"/>
    <w:rsid w:val="00B267DF"/>
    <w:rsid w:val="00B2734F"/>
    <w:rsid w:val="00B306D5"/>
    <w:rsid w:val="00B3095D"/>
    <w:rsid w:val="00B31708"/>
    <w:rsid w:val="00B31C91"/>
    <w:rsid w:val="00B32564"/>
    <w:rsid w:val="00B32CDC"/>
    <w:rsid w:val="00B33D1C"/>
    <w:rsid w:val="00B34448"/>
    <w:rsid w:val="00B3521B"/>
    <w:rsid w:val="00B356C4"/>
    <w:rsid w:val="00B36601"/>
    <w:rsid w:val="00B37503"/>
    <w:rsid w:val="00B377A8"/>
    <w:rsid w:val="00B377DE"/>
    <w:rsid w:val="00B41190"/>
    <w:rsid w:val="00B41A91"/>
    <w:rsid w:val="00B4263F"/>
    <w:rsid w:val="00B42DE2"/>
    <w:rsid w:val="00B433AA"/>
    <w:rsid w:val="00B43ADF"/>
    <w:rsid w:val="00B43B17"/>
    <w:rsid w:val="00B44131"/>
    <w:rsid w:val="00B4426E"/>
    <w:rsid w:val="00B44D66"/>
    <w:rsid w:val="00B462ED"/>
    <w:rsid w:val="00B46D8C"/>
    <w:rsid w:val="00B47521"/>
    <w:rsid w:val="00B478B5"/>
    <w:rsid w:val="00B50CAC"/>
    <w:rsid w:val="00B51CFE"/>
    <w:rsid w:val="00B51D29"/>
    <w:rsid w:val="00B527AA"/>
    <w:rsid w:val="00B529DC"/>
    <w:rsid w:val="00B52A1B"/>
    <w:rsid w:val="00B52A7E"/>
    <w:rsid w:val="00B539F8"/>
    <w:rsid w:val="00B53A3A"/>
    <w:rsid w:val="00B54416"/>
    <w:rsid w:val="00B5468B"/>
    <w:rsid w:val="00B54728"/>
    <w:rsid w:val="00B5554B"/>
    <w:rsid w:val="00B555AA"/>
    <w:rsid w:val="00B560A2"/>
    <w:rsid w:val="00B56416"/>
    <w:rsid w:val="00B56966"/>
    <w:rsid w:val="00B57452"/>
    <w:rsid w:val="00B575D8"/>
    <w:rsid w:val="00B57CEE"/>
    <w:rsid w:val="00B57D9D"/>
    <w:rsid w:val="00B604A5"/>
    <w:rsid w:val="00B60680"/>
    <w:rsid w:val="00B60979"/>
    <w:rsid w:val="00B60AEF"/>
    <w:rsid w:val="00B6138C"/>
    <w:rsid w:val="00B61D06"/>
    <w:rsid w:val="00B627A3"/>
    <w:rsid w:val="00B62920"/>
    <w:rsid w:val="00B62DBC"/>
    <w:rsid w:val="00B63244"/>
    <w:rsid w:val="00B63614"/>
    <w:rsid w:val="00B63E33"/>
    <w:rsid w:val="00B642E4"/>
    <w:rsid w:val="00B650E9"/>
    <w:rsid w:val="00B652D7"/>
    <w:rsid w:val="00B6545B"/>
    <w:rsid w:val="00B65465"/>
    <w:rsid w:val="00B65804"/>
    <w:rsid w:val="00B65A5C"/>
    <w:rsid w:val="00B66193"/>
    <w:rsid w:val="00B661B8"/>
    <w:rsid w:val="00B664A6"/>
    <w:rsid w:val="00B66915"/>
    <w:rsid w:val="00B67164"/>
    <w:rsid w:val="00B67A6C"/>
    <w:rsid w:val="00B67F14"/>
    <w:rsid w:val="00B7045E"/>
    <w:rsid w:val="00B70619"/>
    <w:rsid w:val="00B7228D"/>
    <w:rsid w:val="00B72A3C"/>
    <w:rsid w:val="00B72C9F"/>
    <w:rsid w:val="00B72D21"/>
    <w:rsid w:val="00B730DA"/>
    <w:rsid w:val="00B736DA"/>
    <w:rsid w:val="00B747C6"/>
    <w:rsid w:val="00B74F2D"/>
    <w:rsid w:val="00B76362"/>
    <w:rsid w:val="00B77F52"/>
    <w:rsid w:val="00B80750"/>
    <w:rsid w:val="00B80DF9"/>
    <w:rsid w:val="00B821FC"/>
    <w:rsid w:val="00B82F45"/>
    <w:rsid w:val="00B84C8D"/>
    <w:rsid w:val="00B86724"/>
    <w:rsid w:val="00B867D8"/>
    <w:rsid w:val="00B86ECB"/>
    <w:rsid w:val="00B87ED6"/>
    <w:rsid w:val="00B90DD1"/>
    <w:rsid w:val="00B91025"/>
    <w:rsid w:val="00B9144B"/>
    <w:rsid w:val="00B918FE"/>
    <w:rsid w:val="00B92855"/>
    <w:rsid w:val="00B92A88"/>
    <w:rsid w:val="00B939F5"/>
    <w:rsid w:val="00B95A07"/>
    <w:rsid w:val="00B967F8"/>
    <w:rsid w:val="00B968AC"/>
    <w:rsid w:val="00B97D45"/>
    <w:rsid w:val="00BA0A14"/>
    <w:rsid w:val="00BA11CD"/>
    <w:rsid w:val="00BA1242"/>
    <w:rsid w:val="00BA126B"/>
    <w:rsid w:val="00BA1B21"/>
    <w:rsid w:val="00BA23E8"/>
    <w:rsid w:val="00BA34F3"/>
    <w:rsid w:val="00BA355A"/>
    <w:rsid w:val="00BA3EFC"/>
    <w:rsid w:val="00BA5BE5"/>
    <w:rsid w:val="00BA67A6"/>
    <w:rsid w:val="00BA73A8"/>
    <w:rsid w:val="00BB1145"/>
    <w:rsid w:val="00BB13E6"/>
    <w:rsid w:val="00BB1C74"/>
    <w:rsid w:val="00BB2180"/>
    <w:rsid w:val="00BB254F"/>
    <w:rsid w:val="00BB2BCF"/>
    <w:rsid w:val="00BB4190"/>
    <w:rsid w:val="00BB48A3"/>
    <w:rsid w:val="00BB4E20"/>
    <w:rsid w:val="00BB5313"/>
    <w:rsid w:val="00BB5E49"/>
    <w:rsid w:val="00BB66B9"/>
    <w:rsid w:val="00BB6F6E"/>
    <w:rsid w:val="00BB7A48"/>
    <w:rsid w:val="00BC02EA"/>
    <w:rsid w:val="00BC1773"/>
    <w:rsid w:val="00BC1894"/>
    <w:rsid w:val="00BC1A2A"/>
    <w:rsid w:val="00BC24DF"/>
    <w:rsid w:val="00BC2EC4"/>
    <w:rsid w:val="00BC33A3"/>
    <w:rsid w:val="00BC34B5"/>
    <w:rsid w:val="00BC36E1"/>
    <w:rsid w:val="00BC423E"/>
    <w:rsid w:val="00BC4472"/>
    <w:rsid w:val="00BC55B4"/>
    <w:rsid w:val="00BC7197"/>
    <w:rsid w:val="00BD02FC"/>
    <w:rsid w:val="00BD0944"/>
    <w:rsid w:val="00BD0BB1"/>
    <w:rsid w:val="00BD0F17"/>
    <w:rsid w:val="00BD2FC7"/>
    <w:rsid w:val="00BD3B8E"/>
    <w:rsid w:val="00BD479C"/>
    <w:rsid w:val="00BD4925"/>
    <w:rsid w:val="00BD57A3"/>
    <w:rsid w:val="00BD57A9"/>
    <w:rsid w:val="00BD59BC"/>
    <w:rsid w:val="00BD64D3"/>
    <w:rsid w:val="00BD6F2E"/>
    <w:rsid w:val="00BD7206"/>
    <w:rsid w:val="00BE0253"/>
    <w:rsid w:val="00BE13D3"/>
    <w:rsid w:val="00BE3CEE"/>
    <w:rsid w:val="00BE4E56"/>
    <w:rsid w:val="00BE4E58"/>
    <w:rsid w:val="00BE59D1"/>
    <w:rsid w:val="00BF05ED"/>
    <w:rsid w:val="00BF08BD"/>
    <w:rsid w:val="00BF1345"/>
    <w:rsid w:val="00BF154E"/>
    <w:rsid w:val="00BF166B"/>
    <w:rsid w:val="00BF169E"/>
    <w:rsid w:val="00BF2265"/>
    <w:rsid w:val="00BF283D"/>
    <w:rsid w:val="00BF2E2A"/>
    <w:rsid w:val="00BF3CAD"/>
    <w:rsid w:val="00BF456E"/>
    <w:rsid w:val="00BF4F09"/>
    <w:rsid w:val="00BF55CC"/>
    <w:rsid w:val="00BF5DF2"/>
    <w:rsid w:val="00BF5E38"/>
    <w:rsid w:val="00BF5F6C"/>
    <w:rsid w:val="00BF5F7B"/>
    <w:rsid w:val="00BF6437"/>
    <w:rsid w:val="00BF66AA"/>
    <w:rsid w:val="00BF681F"/>
    <w:rsid w:val="00BF72D8"/>
    <w:rsid w:val="00BF7B78"/>
    <w:rsid w:val="00BF7E09"/>
    <w:rsid w:val="00C00835"/>
    <w:rsid w:val="00C01ABB"/>
    <w:rsid w:val="00C01BBB"/>
    <w:rsid w:val="00C01F83"/>
    <w:rsid w:val="00C02E0A"/>
    <w:rsid w:val="00C0354B"/>
    <w:rsid w:val="00C04841"/>
    <w:rsid w:val="00C06BC8"/>
    <w:rsid w:val="00C07B8D"/>
    <w:rsid w:val="00C10419"/>
    <w:rsid w:val="00C11235"/>
    <w:rsid w:val="00C114FB"/>
    <w:rsid w:val="00C11569"/>
    <w:rsid w:val="00C119EC"/>
    <w:rsid w:val="00C11EFB"/>
    <w:rsid w:val="00C127F7"/>
    <w:rsid w:val="00C12ED1"/>
    <w:rsid w:val="00C13801"/>
    <w:rsid w:val="00C13BAC"/>
    <w:rsid w:val="00C13F33"/>
    <w:rsid w:val="00C1429A"/>
    <w:rsid w:val="00C15AC3"/>
    <w:rsid w:val="00C15EFB"/>
    <w:rsid w:val="00C1643D"/>
    <w:rsid w:val="00C1686A"/>
    <w:rsid w:val="00C16D88"/>
    <w:rsid w:val="00C16FDA"/>
    <w:rsid w:val="00C173EC"/>
    <w:rsid w:val="00C201E1"/>
    <w:rsid w:val="00C22481"/>
    <w:rsid w:val="00C22577"/>
    <w:rsid w:val="00C27726"/>
    <w:rsid w:val="00C3051A"/>
    <w:rsid w:val="00C3075B"/>
    <w:rsid w:val="00C30D1E"/>
    <w:rsid w:val="00C30D7A"/>
    <w:rsid w:val="00C33AA7"/>
    <w:rsid w:val="00C34D83"/>
    <w:rsid w:val="00C34FCB"/>
    <w:rsid w:val="00C369B7"/>
    <w:rsid w:val="00C404EC"/>
    <w:rsid w:val="00C40776"/>
    <w:rsid w:val="00C40B01"/>
    <w:rsid w:val="00C425C1"/>
    <w:rsid w:val="00C4393D"/>
    <w:rsid w:val="00C452FF"/>
    <w:rsid w:val="00C46261"/>
    <w:rsid w:val="00C4659B"/>
    <w:rsid w:val="00C46C3C"/>
    <w:rsid w:val="00C47D77"/>
    <w:rsid w:val="00C50609"/>
    <w:rsid w:val="00C50E32"/>
    <w:rsid w:val="00C5193E"/>
    <w:rsid w:val="00C51A06"/>
    <w:rsid w:val="00C51AC8"/>
    <w:rsid w:val="00C51F3F"/>
    <w:rsid w:val="00C52707"/>
    <w:rsid w:val="00C52872"/>
    <w:rsid w:val="00C529F4"/>
    <w:rsid w:val="00C52A56"/>
    <w:rsid w:val="00C52FEA"/>
    <w:rsid w:val="00C530D6"/>
    <w:rsid w:val="00C530F4"/>
    <w:rsid w:val="00C54701"/>
    <w:rsid w:val="00C56EDF"/>
    <w:rsid w:val="00C579C9"/>
    <w:rsid w:val="00C602E9"/>
    <w:rsid w:val="00C60584"/>
    <w:rsid w:val="00C60A9B"/>
    <w:rsid w:val="00C61730"/>
    <w:rsid w:val="00C61799"/>
    <w:rsid w:val="00C61A7B"/>
    <w:rsid w:val="00C61BE6"/>
    <w:rsid w:val="00C61C1E"/>
    <w:rsid w:val="00C625DA"/>
    <w:rsid w:val="00C62746"/>
    <w:rsid w:val="00C628DB"/>
    <w:rsid w:val="00C643D1"/>
    <w:rsid w:val="00C652B0"/>
    <w:rsid w:val="00C659EC"/>
    <w:rsid w:val="00C660C1"/>
    <w:rsid w:val="00C67751"/>
    <w:rsid w:val="00C7097C"/>
    <w:rsid w:val="00C7104F"/>
    <w:rsid w:val="00C71ED9"/>
    <w:rsid w:val="00C7297D"/>
    <w:rsid w:val="00C739F2"/>
    <w:rsid w:val="00C7402E"/>
    <w:rsid w:val="00C74309"/>
    <w:rsid w:val="00C74D4F"/>
    <w:rsid w:val="00C74FBC"/>
    <w:rsid w:val="00C75E41"/>
    <w:rsid w:val="00C76085"/>
    <w:rsid w:val="00C76AF0"/>
    <w:rsid w:val="00C76BB5"/>
    <w:rsid w:val="00C8075F"/>
    <w:rsid w:val="00C811AF"/>
    <w:rsid w:val="00C81E2E"/>
    <w:rsid w:val="00C821B6"/>
    <w:rsid w:val="00C83247"/>
    <w:rsid w:val="00C839DA"/>
    <w:rsid w:val="00C83A4C"/>
    <w:rsid w:val="00C840E0"/>
    <w:rsid w:val="00C843EA"/>
    <w:rsid w:val="00C84C4E"/>
    <w:rsid w:val="00C8511D"/>
    <w:rsid w:val="00C857F5"/>
    <w:rsid w:val="00C86BA1"/>
    <w:rsid w:val="00C87962"/>
    <w:rsid w:val="00C879DA"/>
    <w:rsid w:val="00C90D12"/>
    <w:rsid w:val="00C912BA"/>
    <w:rsid w:val="00C917C1"/>
    <w:rsid w:val="00C92637"/>
    <w:rsid w:val="00C93053"/>
    <w:rsid w:val="00C9489E"/>
    <w:rsid w:val="00C94E62"/>
    <w:rsid w:val="00C952F9"/>
    <w:rsid w:val="00C95FCA"/>
    <w:rsid w:val="00C96088"/>
    <w:rsid w:val="00C964B6"/>
    <w:rsid w:val="00C96C90"/>
    <w:rsid w:val="00C96F23"/>
    <w:rsid w:val="00C97B19"/>
    <w:rsid w:val="00C97FC9"/>
    <w:rsid w:val="00CA006B"/>
    <w:rsid w:val="00CA1817"/>
    <w:rsid w:val="00CA22DA"/>
    <w:rsid w:val="00CA28DB"/>
    <w:rsid w:val="00CA2D09"/>
    <w:rsid w:val="00CA4092"/>
    <w:rsid w:val="00CA47AE"/>
    <w:rsid w:val="00CA48E2"/>
    <w:rsid w:val="00CA48FC"/>
    <w:rsid w:val="00CA58A4"/>
    <w:rsid w:val="00CA5AC9"/>
    <w:rsid w:val="00CA6407"/>
    <w:rsid w:val="00CA722C"/>
    <w:rsid w:val="00CA7990"/>
    <w:rsid w:val="00CA7F56"/>
    <w:rsid w:val="00CB0785"/>
    <w:rsid w:val="00CB1A6E"/>
    <w:rsid w:val="00CB249D"/>
    <w:rsid w:val="00CB36DF"/>
    <w:rsid w:val="00CB39FE"/>
    <w:rsid w:val="00CB40A3"/>
    <w:rsid w:val="00CB489D"/>
    <w:rsid w:val="00CB4B64"/>
    <w:rsid w:val="00CB5095"/>
    <w:rsid w:val="00CB57AC"/>
    <w:rsid w:val="00CB5BE4"/>
    <w:rsid w:val="00CB75CC"/>
    <w:rsid w:val="00CB77E0"/>
    <w:rsid w:val="00CC01A7"/>
    <w:rsid w:val="00CC176A"/>
    <w:rsid w:val="00CC1F61"/>
    <w:rsid w:val="00CC2DC6"/>
    <w:rsid w:val="00CC3A02"/>
    <w:rsid w:val="00CC3A0D"/>
    <w:rsid w:val="00CC3C62"/>
    <w:rsid w:val="00CC4028"/>
    <w:rsid w:val="00CC4222"/>
    <w:rsid w:val="00CC4F0E"/>
    <w:rsid w:val="00CC5E7B"/>
    <w:rsid w:val="00CC5FE0"/>
    <w:rsid w:val="00CC6194"/>
    <w:rsid w:val="00CC63FD"/>
    <w:rsid w:val="00CC65EE"/>
    <w:rsid w:val="00CC68D6"/>
    <w:rsid w:val="00CD0B03"/>
    <w:rsid w:val="00CD12E3"/>
    <w:rsid w:val="00CD1EE9"/>
    <w:rsid w:val="00CD22CE"/>
    <w:rsid w:val="00CD24D9"/>
    <w:rsid w:val="00CD3237"/>
    <w:rsid w:val="00CD3C86"/>
    <w:rsid w:val="00CD3F4F"/>
    <w:rsid w:val="00CD4A6B"/>
    <w:rsid w:val="00CD51F6"/>
    <w:rsid w:val="00CD56C5"/>
    <w:rsid w:val="00CD5838"/>
    <w:rsid w:val="00CD6986"/>
    <w:rsid w:val="00CD6DAA"/>
    <w:rsid w:val="00CD6F20"/>
    <w:rsid w:val="00CD6F57"/>
    <w:rsid w:val="00CD730B"/>
    <w:rsid w:val="00CD7B07"/>
    <w:rsid w:val="00CD7C9D"/>
    <w:rsid w:val="00CE1744"/>
    <w:rsid w:val="00CE43AD"/>
    <w:rsid w:val="00CE4479"/>
    <w:rsid w:val="00CE45D6"/>
    <w:rsid w:val="00CE5006"/>
    <w:rsid w:val="00CE52D0"/>
    <w:rsid w:val="00CE5328"/>
    <w:rsid w:val="00CE564A"/>
    <w:rsid w:val="00CE6958"/>
    <w:rsid w:val="00CE6B6D"/>
    <w:rsid w:val="00CE6EAE"/>
    <w:rsid w:val="00CE7278"/>
    <w:rsid w:val="00CF0523"/>
    <w:rsid w:val="00CF29B9"/>
    <w:rsid w:val="00CF2B5E"/>
    <w:rsid w:val="00CF3268"/>
    <w:rsid w:val="00CF395D"/>
    <w:rsid w:val="00CF4FEA"/>
    <w:rsid w:val="00D002A9"/>
    <w:rsid w:val="00D00304"/>
    <w:rsid w:val="00D0056B"/>
    <w:rsid w:val="00D0287F"/>
    <w:rsid w:val="00D033BD"/>
    <w:rsid w:val="00D03741"/>
    <w:rsid w:val="00D03AC7"/>
    <w:rsid w:val="00D04299"/>
    <w:rsid w:val="00D05563"/>
    <w:rsid w:val="00D0575C"/>
    <w:rsid w:val="00D0613D"/>
    <w:rsid w:val="00D07CC9"/>
    <w:rsid w:val="00D1049B"/>
    <w:rsid w:val="00D10C77"/>
    <w:rsid w:val="00D124EB"/>
    <w:rsid w:val="00D12562"/>
    <w:rsid w:val="00D139B5"/>
    <w:rsid w:val="00D13F19"/>
    <w:rsid w:val="00D144F8"/>
    <w:rsid w:val="00D168B4"/>
    <w:rsid w:val="00D178F3"/>
    <w:rsid w:val="00D20C25"/>
    <w:rsid w:val="00D212F1"/>
    <w:rsid w:val="00D21623"/>
    <w:rsid w:val="00D21B27"/>
    <w:rsid w:val="00D22388"/>
    <w:rsid w:val="00D238E8"/>
    <w:rsid w:val="00D2391D"/>
    <w:rsid w:val="00D240FC"/>
    <w:rsid w:val="00D24EAD"/>
    <w:rsid w:val="00D258B2"/>
    <w:rsid w:val="00D25CC2"/>
    <w:rsid w:val="00D25D23"/>
    <w:rsid w:val="00D26BCB"/>
    <w:rsid w:val="00D27C06"/>
    <w:rsid w:val="00D3106F"/>
    <w:rsid w:val="00D31492"/>
    <w:rsid w:val="00D31C97"/>
    <w:rsid w:val="00D32688"/>
    <w:rsid w:val="00D32FF7"/>
    <w:rsid w:val="00D33263"/>
    <w:rsid w:val="00D332D1"/>
    <w:rsid w:val="00D3331A"/>
    <w:rsid w:val="00D3383F"/>
    <w:rsid w:val="00D33D1C"/>
    <w:rsid w:val="00D33EB6"/>
    <w:rsid w:val="00D35248"/>
    <w:rsid w:val="00D3535D"/>
    <w:rsid w:val="00D35651"/>
    <w:rsid w:val="00D35765"/>
    <w:rsid w:val="00D35DD8"/>
    <w:rsid w:val="00D36104"/>
    <w:rsid w:val="00D36535"/>
    <w:rsid w:val="00D3686A"/>
    <w:rsid w:val="00D37C40"/>
    <w:rsid w:val="00D409E5"/>
    <w:rsid w:val="00D40E3B"/>
    <w:rsid w:val="00D40EB8"/>
    <w:rsid w:val="00D41281"/>
    <w:rsid w:val="00D41DD6"/>
    <w:rsid w:val="00D426D5"/>
    <w:rsid w:val="00D428BF"/>
    <w:rsid w:val="00D428D7"/>
    <w:rsid w:val="00D43F57"/>
    <w:rsid w:val="00D43FE9"/>
    <w:rsid w:val="00D44CA1"/>
    <w:rsid w:val="00D44F65"/>
    <w:rsid w:val="00D4510C"/>
    <w:rsid w:val="00D458F6"/>
    <w:rsid w:val="00D45CBB"/>
    <w:rsid w:val="00D46191"/>
    <w:rsid w:val="00D470B1"/>
    <w:rsid w:val="00D4734B"/>
    <w:rsid w:val="00D47690"/>
    <w:rsid w:val="00D50758"/>
    <w:rsid w:val="00D51083"/>
    <w:rsid w:val="00D515A2"/>
    <w:rsid w:val="00D52A7A"/>
    <w:rsid w:val="00D52A87"/>
    <w:rsid w:val="00D52DB0"/>
    <w:rsid w:val="00D53711"/>
    <w:rsid w:val="00D540AE"/>
    <w:rsid w:val="00D54677"/>
    <w:rsid w:val="00D548F5"/>
    <w:rsid w:val="00D558F9"/>
    <w:rsid w:val="00D55CA4"/>
    <w:rsid w:val="00D56E5F"/>
    <w:rsid w:val="00D6015A"/>
    <w:rsid w:val="00D6113F"/>
    <w:rsid w:val="00D61681"/>
    <w:rsid w:val="00D61A03"/>
    <w:rsid w:val="00D61C4E"/>
    <w:rsid w:val="00D61E64"/>
    <w:rsid w:val="00D6277F"/>
    <w:rsid w:val="00D6379C"/>
    <w:rsid w:val="00D65235"/>
    <w:rsid w:val="00D6586E"/>
    <w:rsid w:val="00D65E0B"/>
    <w:rsid w:val="00D660AA"/>
    <w:rsid w:val="00D66CD4"/>
    <w:rsid w:val="00D66D78"/>
    <w:rsid w:val="00D674C8"/>
    <w:rsid w:val="00D707FD"/>
    <w:rsid w:val="00D70DF5"/>
    <w:rsid w:val="00D71C5D"/>
    <w:rsid w:val="00D7384C"/>
    <w:rsid w:val="00D7421D"/>
    <w:rsid w:val="00D75986"/>
    <w:rsid w:val="00D77021"/>
    <w:rsid w:val="00D80B55"/>
    <w:rsid w:val="00D80C29"/>
    <w:rsid w:val="00D81409"/>
    <w:rsid w:val="00D8196E"/>
    <w:rsid w:val="00D82587"/>
    <w:rsid w:val="00D83A37"/>
    <w:rsid w:val="00D83A75"/>
    <w:rsid w:val="00D83D10"/>
    <w:rsid w:val="00D84235"/>
    <w:rsid w:val="00D84949"/>
    <w:rsid w:val="00D84BEC"/>
    <w:rsid w:val="00D85253"/>
    <w:rsid w:val="00D8799A"/>
    <w:rsid w:val="00D904B3"/>
    <w:rsid w:val="00D907A5"/>
    <w:rsid w:val="00D91149"/>
    <w:rsid w:val="00D911AA"/>
    <w:rsid w:val="00D9123D"/>
    <w:rsid w:val="00D91C48"/>
    <w:rsid w:val="00D91F30"/>
    <w:rsid w:val="00D9252A"/>
    <w:rsid w:val="00D932F1"/>
    <w:rsid w:val="00D937AB"/>
    <w:rsid w:val="00D93821"/>
    <w:rsid w:val="00D958E7"/>
    <w:rsid w:val="00D96DC1"/>
    <w:rsid w:val="00D9717B"/>
    <w:rsid w:val="00D9720A"/>
    <w:rsid w:val="00D97273"/>
    <w:rsid w:val="00D97784"/>
    <w:rsid w:val="00D9799B"/>
    <w:rsid w:val="00DA1529"/>
    <w:rsid w:val="00DA1C93"/>
    <w:rsid w:val="00DA33FD"/>
    <w:rsid w:val="00DA3F73"/>
    <w:rsid w:val="00DA4814"/>
    <w:rsid w:val="00DA4E6A"/>
    <w:rsid w:val="00DA5D87"/>
    <w:rsid w:val="00DA6799"/>
    <w:rsid w:val="00DB03B9"/>
    <w:rsid w:val="00DB0571"/>
    <w:rsid w:val="00DB41A5"/>
    <w:rsid w:val="00DB4282"/>
    <w:rsid w:val="00DB465A"/>
    <w:rsid w:val="00DB4C9E"/>
    <w:rsid w:val="00DB5352"/>
    <w:rsid w:val="00DB5813"/>
    <w:rsid w:val="00DB5F13"/>
    <w:rsid w:val="00DB63BC"/>
    <w:rsid w:val="00DB6813"/>
    <w:rsid w:val="00DB7224"/>
    <w:rsid w:val="00DB7B71"/>
    <w:rsid w:val="00DC1A92"/>
    <w:rsid w:val="00DC1BC6"/>
    <w:rsid w:val="00DC1D34"/>
    <w:rsid w:val="00DC2F54"/>
    <w:rsid w:val="00DC302C"/>
    <w:rsid w:val="00DC32F0"/>
    <w:rsid w:val="00DC37B2"/>
    <w:rsid w:val="00DC386A"/>
    <w:rsid w:val="00DC3B5E"/>
    <w:rsid w:val="00DC4465"/>
    <w:rsid w:val="00DC5E79"/>
    <w:rsid w:val="00DC73AC"/>
    <w:rsid w:val="00DD1744"/>
    <w:rsid w:val="00DD27AC"/>
    <w:rsid w:val="00DD2867"/>
    <w:rsid w:val="00DD296C"/>
    <w:rsid w:val="00DD2F9D"/>
    <w:rsid w:val="00DD3EBD"/>
    <w:rsid w:val="00DD430B"/>
    <w:rsid w:val="00DD577E"/>
    <w:rsid w:val="00DD586A"/>
    <w:rsid w:val="00DD7D6E"/>
    <w:rsid w:val="00DD7F80"/>
    <w:rsid w:val="00DD7F8B"/>
    <w:rsid w:val="00DE0D9A"/>
    <w:rsid w:val="00DE1DFB"/>
    <w:rsid w:val="00DE28FB"/>
    <w:rsid w:val="00DE2AAD"/>
    <w:rsid w:val="00DE2B51"/>
    <w:rsid w:val="00DE31E4"/>
    <w:rsid w:val="00DE3347"/>
    <w:rsid w:val="00DE4EFC"/>
    <w:rsid w:val="00DE5B38"/>
    <w:rsid w:val="00DE6DF4"/>
    <w:rsid w:val="00DE72C6"/>
    <w:rsid w:val="00DE7352"/>
    <w:rsid w:val="00DE740A"/>
    <w:rsid w:val="00DF09EE"/>
    <w:rsid w:val="00DF0C88"/>
    <w:rsid w:val="00DF0F33"/>
    <w:rsid w:val="00DF0FEB"/>
    <w:rsid w:val="00DF18FA"/>
    <w:rsid w:val="00DF47CD"/>
    <w:rsid w:val="00DF529A"/>
    <w:rsid w:val="00DF561E"/>
    <w:rsid w:val="00DF6036"/>
    <w:rsid w:val="00DF6248"/>
    <w:rsid w:val="00DF6755"/>
    <w:rsid w:val="00DF6E3A"/>
    <w:rsid w:val="00DF6E64"/>
    <w:rsid w:val="00DF7B4C"/>
    <w:rsid w:val="00E024B7"/>
    <w:rsid w:val="00E02BC0"/>
    <w:rsid w:val="00E031F5"/>
    <w:rsid w:val="00E04B50"/>
    <w:rsid w:val="00E05C0C"/>
    <w:rsid w:val="00E05E1A"/>
    <w:rsid w:val="00E0629E"/>
    <w:rsid w:val="00E07800"/>
    <w:rsid w:val="00E10713"/>
    <w:rsid w:val="00E10A1B"/>
    <w:rsid w:val="00E136CC"/>
    <w:rsid w:val="00E1493D"/>
    <w:rsid w:val="00E14F9E"/>
    <w:rsid w:val="00E1528B"/>
    <w:rsid w:val="00E15F8D"/>
    <w:rsid w:val="00E173BD"/>
    <w:rsid w:val="00E17A73"/>
    <w:rsid w:val="00E17DD5"/>
    <w:rsid w:val="00E17EBC"/>
    <w:rsid w:val="00E17F15"/>
    <w:rsid w:val="00E20703"/>
    <w:rsid w:val="00E22E12"/>
    <w:rsid w:val="00E23706"/>
    <w:rsid w:val="00E23EB9"/>
    <w:rsid w:val="00E243A0"/>
    <w:rsid w:val="00E2440D"/>
    <w:rsid w:val="00E24EA7"/>
    <w:rsid w:val="00E25945"/>
    <w:rsid w:val="00E27100"/>
    <w:rsid w:val="00E3024A"/>
    <w:rsid w:val="00E3035B"/>
    <w:rsid w:val="00E315DF"/>
    <w:rsid w:val="00E32482"/>
    <w:rsid w:val="00E32DED"/>
    <w:rsid w:val="00E33A72"/>
    <w:rsid w:val="00E34810"/>
    <w:rsid w:val="00E34C88"/>
    <w:rsid w:val="00E40027"/>
    <w:rsid w:val="00E4002E"/>
    <w:rsid w:val="00E418AF"/>
    <w:rsid w:val="00E42BA1"/>
    <w:rsid w:val="00E42BEC"/>
    <w:rsid w:val="00E43820"/>
    <w:rsid w:val="00E43C09"/>
    <w:rsid w:val="00E45263"/>
    <w:rsid w:val="00E4606B"/>
    <w:rsid w:val="00E50121"/>
    <w:rsid w:val="00E50D1D"/>
    <w:rsid w:val="00E50E65"/>
    <w:rsid w:val="00E50FB6"/>
    <w:rsid w:val="00E514A8"/>
    <w:rsid w:val="00E5200F"/>
    <w:rsid w:val="00E52C7E"/>
    <w:rsid w:val="00E531A4"/>
    <w:rsid w:val="00E5362A"/>
    <w:rsid w:val="00E53659"/>
    <w:rsid w:val="00E53E6E"/>
    <w:rsid w:val="00E544C3"/>
    <w:rsid w:val="00E54A25"/>
    <w:rsid w:val="00E54E51"/>
    <w:rsid w:val="00E5500B"/>
    <w:rsid w:val="00E5596E"/>
    <w:rsid w:val="00E5635F"/>
    <w:rsid w:val="00E56915"/>
    <w:rsid w:val="00E56A7E"/>
    <w:rsid w:val="00E608B4"/>
    <w:rsid w:val="00E60BC9"/>
    <w:rsid w:val="00E60C33"/>
    <w:rsid w:val="00E60F60"/>
    <w:rsid w:val="00E618E5"/>
    <w:rsid w:val="00E6211E"/>
    <w:rsid w:val="00E628C5"/>
    <w:rsid w:val="00E62CB0"/>
    <w:rsid w:val="00E640D6"/>
    <w:rsid w:val="00E64E19"/>
    <w:rsid w:val="00E6536C"/>
    <w:rsid w:val="00E674D4"/>
    <w:rsid w:val="00E6766C"/>
    <w:rsid w:val="00E7017D"/>
    <w:rsid w:val="00E7101C"/>
    <w:rsid w:val="00E72719"/>
    <w:rsid w:val="00E72F83"/>
    <w:rsid w:val="00E73093"/>
    <w:rsid w:val="00E733DA"/>
    <w:rsid w:val="00E73AED"/>
    <w:rsid w:val="00E74B2F"/>
    <w:rsid w:val="00E75AA1"/>
    <w:rsid w:val="00E804EB"/>
    <w:rsid w:val="00E80705"/>
    <w:rsid w:val="00E80B6F"/>
    <w:rsid w:val="00E80D4B"/>
    <w:rsid w:val="00E8170C"/>
    <w:rsid w:val="00E81D7E"/>
    <w:rsid w:val="00E82040"/>
    <w:rsid w:val="00E82B71"/>
    <w:rsid w:val="00E833B2"/>
    <w:rsid w:val="00E83843"/>
    <w:rsid w:val="00E839CB"/>
    <w:rsid w:val="00E84BD2"/>
    <w:rsid w:val="00E85276"/>
    <w:rsid w:val="00E85F80"/>
    <w:rsid w:val="00E86854"/>
    <w:rsid w:val="00E86B6F"/>
    <w:rsid w:val="00E900DF"/>
    <w:rsid w:val="00E90A08"/>
    <w:rsid w:val="00E91603"/>
    <w:rsid w:val="00E91E92"/>
    <w:rsid w:val="00E9371A"/>
    <w:rsid w:val="00E94C06"/>
    <w:rsid w:val="00E97506"/>
    <w:rsid w:val="00EA1691"/>
    <w:rsid w:val="00EA1D4C"/>
    <w:rsid w:val="00EA1DAB"/>
    <w:rsid w:val="00EA229E"/>
    <w:rsid w:val="00EA450B"/>
    <w:rsid w:val="00EA5109"/>
    <w:rsid w:val="00EA61E4"/>
    <w:rsid w:val="00EA6576"/>
    <w:rsid w:val="00EB0986"/>
    <w:rsid w:val="00EB3CDC"/>
    <w:rsid w:val="00EB4CB6"/>
    <w:rsid w:val="00EB5743"/>
    <w:rsid w:val="00EB623A"/>
    <w:rsid w:val="00EB6A17"/>
    <w:rsid w:val="00EB6B8B"/>
    <w:rsid w:val="00EB76AA"/>
    <w:rsid w:val="00EB780B"/>
    <w:rsid w:val="00EC04DF"/>
    <w:rsid w:val="00EC06A2"/>
    <w:rsid w:val="00EC07C4"/>
    <w:rsid w:val="00EC0F8D"/>
    <w:rsid w:val="00EC1EE4"/>
    <w:rsid w:val="00EC1F22"/>
    <w:rsid w:val="00EC227C"/>
    <w:rsid w:val="00EC33FA"/>
    <w:rsid w:val="00EC34CC"/>
    <w:rsid w:val="00EC3576"/>
    <w:rsid w:val="00EC4512"/>
    <w:rsid w:val="00EC4B18"/>
    <w:rsid w:val="00EC5413"/>
    <w:rsid w:val="00EC5519"/>
    <w:rsid w:val="00EC57DE"/>
    <w:rsid w:val="00EC5ED1"/>
    <w:rsid w:val="00EC7014"/>
    <w:rsid w:val="00EC70B5"/>
    <w:rsid w:val="00EC7549"/>
    <w:rsid w:val="00ED021B"/>
    <w:rsid w:val="00ED05E8"/>
    <w:rsid w:val="00ED0833"/>
    <w:rsid w:val="00ED0BD1"/>
    <w:rsid w:val="00ED16A2"/>
    <w:rsid w:val="00ED17BD"/>
    <w:rsid w:val="00ED1B46"/>
    <w:rsid w:val="00ED216D"/>
    <w:rsid w:val="00ED2618"/>
    <w:rsid w:val="00ED2B12"/>
    <w:rsid w:val="00ED2E72"/>
    <w:rsid w:val="00ED3D6C"/>
    <w:rsid w:val="00ED4C3B"/>
    <w:rsid w:val="00ED50F9"/>
    <w:rsid w:val="00ED59F5"/>
    <w:rsid w:val="00ED66FA"/>
    <w:rsid w:val="00ED7BC9"/>
    <w:rsid w:val="00EE09E9"/>
    <w:rsid w:val="00EE0C9C"/>
    <w:rsid w:val="00EE21E6"/>
    <w:rsid w:val="00EE2303"/>
    <w:rsid w:val="00EE2674"/>
    <w:rsid w:val="00EE40D8"/>
    <w:rsid w:val="00EE4208"/>
    <w:rsid w:val="00EE4E5B"/>
    <w:rsid w:val="00EE56F2"/>
    <w:rsid w:val="00EE65ED"/>
    <w:rsid w:val="00EE668D"/>
    <w:rsid w:val="00EE6D0C"/>
    <w:rsid w:val="00EF0946"/>
    <w:rsid w:val="00EF094D"/>
    <w:rsid w:val="00EF2276"/>
    <w:rsid w:val="00EF265C"/>
    <w:rsid w:val="00EF2E83"/>
    <w:rsid w:val="00EF37F9"/>
    <w:rsid w:val="00EF4F12"/>
    <w:rsid w:val="00EF4F3B"/>
    <w:rsid w:val="00EF585F"/>
    <w:rsid w:val="00EF63DE"/>
    <w:rsid w:val="00EF6426"/>
    <w:rsid w:val="00EF649D"/>
    <w:rsid w:val="00EF6A7C"/>
    <w:rsid w:val="00EF6C3F"/>
    <w:rsid w:val="00EF712A"/>
    <w:rsid w:val="00EF71E6"/>
    <w:rsid w:val="00EF7BF4"/>
    <w:rsid w:val="00F030B2"/>
    <w:rsid w:val="00F03E07"/>
    <w:rsid w:val="00F04F8D"/>
    <w:rsid w:val="00F05313"/>
    <w:rsid w:val="00F056A5"/>
    <w:rsid w:val="00F06B7C"/>
    <w:rsid w:val="00F06D28"/>
    <w:rsid w:val="00F10381"/>
    <w:rsid w:val="00F11600"/>
    <w:rsid w:val="00F124CE"/>
    <w:rsid w:val="00F12A39"/>
    <w:rsid w:val="00F135A1"/>
    <w:rsid w:val="00F135FF"/>
    <w:rsid w:val="00F13956"/>
    <w:rsid w:val="00F1412F"/>
    <w:rsid w:val="00F1474E"/>
    <w:rsid w:val="00F14B67"/>
    <w:rsid w:val="00F15612"/>
    <w:rsid w:val="00F1678A"/>
    <w:rsid w:val="00F17403"/>
    <w:rsid w:val="00F17A92"/>
    <w:rsid w:val="00F17D4C"/>
    <w:rsid w:val="00F20636"/>
    <w:rsid w:val="00F20AB7"/>
    <w:rsid w:val="00F21752"/>
    <w:rsid w:val="00F237BB"/>
    <w:rsid w:val="00F24132"/>
    <w:rsid w:val="00F24601"/>
    <w:rsid w:val="00F26616"/>
    <w:rsid w:val="00F26FC0"/>
    <w:rsid w:val="00F26FEA"/>
    <w:rsid w:val="00F27D6D"/>
    <w:rsid w:val="00F30354"/>
    <w:rsid w:val="00F31FCC"/>
    <w:rsid w:val="00F321E1"/>
    <w:rsid w:val="00F32A3B"/>
    <w:rsid w:val="00F3367B"/>
    <w:rsid w:val="00F349A1"/>
    <w:rsid w:val="00F34A14"/>
    <w:rsid w:val="00F35410"/>
    <w:rsid w:val="00F35F18"/>
    <w:rsid w:val="00F36091"/>
    <w:rsid w:val="00F36C17"/>
    <w:rsid w:val="00F3764C"/>
    <w:rsid w:val="00F40B87"/>
    <w:rsid w:val="00F40E2D"/>
    <w:rsid w:val="00F41084"/>
    <w:rsid w:val="00F41429"/>
    <w:rsid w:val="00F41651"/>
    <w:rsid w:val="00F421AF"/>
    <w:rsid w:val="00F432A4"/>
    <w:rsid w:val="00F43445"/>
    <w:rsid w:val="00F43A4D"/>
    <w:rsid w:val="00F43BAB"/>
    <w:rsid w:val="00F44E6A"/>
    <w:rsid w:val="00F45134"/>
    <w:rsid w:val="00F4589A"/>
    <w:rsid w:val="00F47202"/>
    <w:rsid w:val="00F475FE"/>
    <w:rsid w:val="00F51DCF"/>
    <w:rsid w:val="00F524D9"/>
    <w:rsid w:val="00F55255"/>
    <w:rsid w:val="00F55902"/>
    <w:rsid w:val="00F559B6"/>
    <w:rsid w:val="00F569CA"/>
    <w:rsid w:val="00F570FB"/>
    <w:rsid w:val="00F57DCD"/>
    <w:rsid w:val="00F602A7"/>
    <w:rsid w:val="00F605AF"/>
    <w:rsid w:val="00F62485"/>
    <w:rsid w:val="00F62D10"/>
    <w:rsid w:val="00F62D80"/>
    <w:rsid w:val="00F62F5D"/>
    <w:rsid w:val="00F634A6"/>
    <w:rsid w:val="00F6370D"/>
    <w:rsid w:val="00F63992"/>
    <w:rsid w:val="00F65D64"/>
    <w:rsid w:val="00F672C7"/>
    <w:rsid w:val="00F67499"/>
    <w:rsid w:val="00F6758B"/>
    <w:rsid w:val="00F67FAC"/>
    <w:rsid w:val="00F7000C"/>
    <w:rsid w:val="00F70607"/>
    <w:rsid w:val="00F7063B"/>
    <w:rsid w:val="00F70CEB"/>
    <w:rsid w:val="00F71794"/>
    <w:rsid w:val="00F72649"/>
    <w:rsid w:val="00F727D8"/>
    <w:rsid w:val="00F73B60"/>
    <w:rsid w:val="00F7542E"/>
    <w:rsid w:val="00F75BE1"/>
    <w:rsid w:val="00F75F88"/>
    <w:rsid w:val="00F75FB2"/>
    <w:rsid w:val="00F80066"/>
    <w:rsid w:val="00F80868"/>
    <w:rsid w:val="00F81525"/>
    <w:rsid w:val="00F81CAC"/>
    <w:rsid w:val="00F81D15"/>
    <w:rsid w:val="00F83952"/>
    <w:rsid w:val="00F83B18"/>
    <w:rsid w:val="00F85224"/>
    <w:rsid w:val="00F85EE4"/>
    <w:rsid w:val="00F90C05"/>
    <w:rsid w:val="00F90C12"/>
    <w:rsid w:val="00F92FCF"/>
    <w:rsid w:val="00F9351E"/>
    <w:rsid w:val="00F93D71"/>
    <w:rsid w:val="00F9469E"/>
    <w:rsid w:val="00F947E8"/>
    <w:rsid w:val="00F948C1"/>
    <w:rsid w:val="00F94DAB"/>
    <w:rsid w:val="00F96AE0"/>
    <w:rsid w:val="00F96E95"/>
    <w:rsid w:val="00F97B5E"/>
    <w:rsid w:val="00F97CB8"/>
    <w:rsid w:val="00FA003D"/>
    <w:rsid w:val="00FA0F02"/>
    <w:rsid w:val="00FA3F99"/>
    <w:rsid w:val="00FA4BCA"/>
    <w:rsid w:val="00FA59E5"/>
    <w:rsid w:val="00FA613C"/>
    <w:rsid w:val="00FA6A7E"/>
    <w:rsid w:val="00FA7610"/>
    <w:rsid w:val="00FB2508"/>
    <w:rsid w:val="00FB3E8E"/>
    <w:rsid w:val="00FB409A"/>
    <w:rsid w:val="00FB4D94"/>
    <w:rsid w:val="00FB5572"/>
    <w:rsid w:val="00FB6F7B"/>
    <w:rsid w:val="00FB755B"/>
    <w:rsid w:val="00FC0316"/>
    <w:rsid w:val="00FC065F"/>
    <w:rsid w:val="00FC0BCF"/>
    <w:rsid w:val="00FC1BF6"/>
    <w:rsid w:val="00FC26BB"/>
    <w:rsid w:val="00FC300B"/>
    <w:rsid w:val="00FC40DE"/>
    <w:rsid w:val="00FC42CA"/>
    <w:rsid w:val="00FC4650"/>
    <w:rsid w:val="00FC4FAA"/>
    <w:rsid w:val="00FC5197"/>
    <w:rsid w:val="00FC570F"/>
    <w:rsid w:val="00FC6B4E"/>
    <w:rsid w:val="00FC7556"/>
    <w:rsid w:val="00FD00E3"/>
    <w:rsid w:val="00FD0970"/>
    <w:rsid w:val="00FD1019"/>
    <w:rsid w:val="00FD1ADD"/>
    <w:rsid w:val="00FD1ED7"/>
    <w:rsid w:val="00FD2179"/>
    <w:rsid w:val="00FD2277"/>
    <w:rsid w:val="00FD23F8"/>
    <w:rsid w:val="00FD2DC2"/>
    <w:rsid w:val="00FD3AD1"/>
    <w:rsid w:val="00FD5051"/>
    <w:rsid w:val="00FD58F7"/>
    <w:rsid w:val="00FD5C11"/>
    <w:rsid w:val="00FD6C5C"/>
    <w:rsid w:val="00FD6C6B"/>
    <w:rsid w:val="00FD7035"/>
    <w:rsid w:val="00FD741C"/>
    <w:rsid w:val="00FD74DB"/>
    <w:rsid w:val="00FD7B97"/>
    <w:rsid w:val="00FE04AB"/>
    <w:rsid w:val="00FE0976"/>
    <w:rsid w:val="00FE1750"/>
    <w:rsid w:val="00FE220F"/>
    <w:rsid w:val="00FE3601"/>
    <w:rsid w:val="00FE3B02"/>
    <w:rsid w:val="00FE4713"/>
    <w:rsid w:val="00FE57B4"/>
    <w:rsid w:val="00FE5C3A"/>
    <w:rsid w:val="00FE5FDE"/>
    <w:rsid w:val="00FE669F"/>
    <w:rsid w:val="00FE712E"/>
    <w:rsid w:val="00FE7132"/>
    <w:rsid w:val="00FE77F4"/>
    <w:rsid w:val="00FE7C74"/>
    <w:rsid w:val="00FF08EE"/>
    <w:rsid w:val="00FF099C"/>
    <w:rsid w:val="00FF0F75"/>
    <w:rsid w:val="00FF1620"/>
    <w:rsid w:val="00FF1D10"/>
    <w:rsid w:val="00FF2260"/>
    <w:rsid w:val="00FF24DD"/>
    <w:rsid w:val="00FF2668"/>
    <w:rsid w:val="00FF27F6"/>
    <w:rsid w:val="00FF2C18"/>
    <w:rsid w:val="00FF2DE8"/>
    <w:rsid w:val="00FF2E4C"/>
    <w:rsid w:val="00FF39A9"/>
    <w:rsid w:val="00FF523E"/>
    <w:rsid w:val="00FF53C5"/>
    <w:rsid w:val="00FF56EE"/>
    <w:rsid w:val="00FF6721"/>
    <w:rsid w:val="00FF7061"/>
    <w:rsid w:val="00FF7126"/>
    <w:rsid w:val="00FF72B5"/>
    <w:rsid w:val="00FF759D"/>
    <w:rsid w:val="00FF7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33FAD"/>
  <w15:docId w15:val="{0F748F9F-C675-4157-A249-AAAF4F8D6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1052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321E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AD4A7B"/>
    <w:rPr>
      <w:i/>
      <w:iCs/>
    </w:rPr>
  </w:style>
  <w:style w:type="paragraph" w:styleId="Header">
    <w:name w:val="header"/>
    <w:basedOn w:val="Normal"/>
    <w:link w:val="HeaderChar"/>
    <w:rsid w:val="00A62CDD"/>
    <w:pPr>
      <w:tabs>
        <w:tab w:val="center" w:pos="4680"/>
        <w:tab w:val="right" w:pos="9360"/>
      </w:tabs>
    </w:pPr>
    <w:rPr>
      <w:lang w:bidi="fa-IR"/>
    </w:rPr>
  </w:style>
  <w:style w:type="character" w:customStyle="1" w:styleId="HeaderChar">
    <w:name w:val="Header Char"/>
    <w:link w:val="Header"/>
    <w:rsid w:val="00A62CDD"/>
    <w:rPr>
      <w:sz w:val="24"/>
      <w:szCs w:val="24"/>
    </w:rPr>
  </w:style>
  <w:style w:type="paragraph" w:styleId="Footer">
    <w:name w:val="footer"/>
    <w:basedOn w:val="Normal"/>
    <w:link w:val="FooterChar"/>
    <w:rsid w:val="00A62CDD"/>
    <w:pPr>
      <w:tabs>
        <w:tab w:val="center" w:pos="4680"/>
        <w:tab w:val="right" w:pos="9360"/>
      </w:tabs>
    </w:pPr>
    <w:rPr>
      <w:lang w:bidi="fa-IR"/>
    </w:rPr>
  </w:style>
  <w:style w:type="character" w:customStyle="1" w:styleId="FooterChar">
    <w:name w:val="Footer Char"/>
    <w:link w:val="Footer"/>
    <w:rsid w:val="00A62CDD"/>
    <w:rPr>
      <w:sz w:val="24"/>
      <w:szCs w:val="24"/>
    </w:rPr>
  </w:style>
  <w:style w:type="paragraph" w:styleId="BalloonText">
    <w:name w:val="Balloon Text"/>
    <w:basedOn w:val="Normal"/>
    <w:link w:val="BalloonTextChar"/>
    <w:rsid w:val="009838CE"/>
    <w:rPr>
      <w:rFonts w:ascii="Tahoma" w:hAnsi="Tahoma"/>
      <w:sz w:val="16"/>
      <w:szCs w:val="16"/>
      <w:lang w:bidi="fa-IR"/>
    </w:rPr>
  </w:style>
  <w:style w:type="character" w:customStyle="1" w:styleId="BalloonTextChar">
    <w:name w:val="Balloon Text Char"/>
    <w:link w:val="BalloonText"/>
    <w:rsid w:val="009838C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D1BFD"/>
    <w:rPr>
      <w:rFonts w:ascii="Calibri" w:eastAsia="Calibri" w:hAnsi="Calibri"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2D1B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5D6B4C-572C-44C9-9081-B20C1A442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1107</Words>
  <Characters>631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RT</Company>
  <LinksUpToDate>false</LinksUpToDate>
  <CharactersWithSpaces>7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_ashtiani</dc:creator>
  <cp:lastModifiedBy>Reza Rasouli</cp:lastModifiedBy>
  <cp:revision>7</cp:revision>
  <cp:lastPrinted>2016-10-29T09:39:00Z</cp:lastPrinted>
  <dcterms:created xsi:type="dcterms:W3CDTF">2023-05-02T07:06:00Z</dcterms:created>
  <dcterms:modified xsi:type="dcterms:W3CDTF">2023-06-30T21:10:00Z</dcterms:modified>
</cp:coreProperties>
</file>